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7B2A9672" w14:textId="77777777" w:rsidR="00BB4FB3" w:rsidRPr="00BB4FB3" w:rsidRDefault="00BB4FB3" w:rsidP="00B54910">
      <w:pPr>
        <w:pStyle w:val="SARTExt"/>
      </w:pPr>
    </w:p>
    <w:p w14:paraId="30E2AC5A" w14:textId="77777777" w:rsidR="009472D1" w:rsidRPr="009612D4" w:rsidRDefault="009472D1" w:rsidP="00B54910">
      <w:pPr>
        <w:pStyle w:val="SARTExt"/>
      </w:pPr>
    </w:p>
    <w:p w14:paraId="62B74B7B" w14:textId="3B46EFD7" w:rsidR="00D66302" w:rsidRPr="00B54910" w:rsidRDefault="00296E17" w:rsidP="00B54910">
      <w:pPr>
        <w:pStyle w:val="SARTExt"/>
        <w:jc w:val="center"/>
        <w:rPr>
          <w:rFonts w:asciiTheme="minorHAnsi" w:hAnsiTheme="minorHAnsi"/>
          <w:b/>
          <w:bCs/>
          <w:sz w:val="52"/>
          <w:szCs w:val="52"/>
        </w:rPr>
      </w:pPr>
      <w:r w:rsidRPr="00B54910">
        <w:rPr>
          <w:rFonts w:asciiTheme="minorHAnsi" w:hAnsiTheme="minorHAnsi"/>
          <w:b/>
          <w:bCs/>
          <w:sz w:val="52"/>
          <w:szCs w:val="52"/>
        </w:rPr>
        <w:t xml:space="preserve">New Compatriot </w:t>
      </w:r>
      <w:r w:rsidR="0013774C" w:rsidRPr="00B54910">
        <w:rPr>
          <w:rFonts w:asciiTheme="minorHAnsi" w:hAnsiTheme="minorHAnsi"/>
          <w:b/>
          <w:bCs/>
          <w:sz w:val="52"/>
          <w:szCs w:val="52"/>
        </w:rPr>
        <w:t>Orientation Workbook</w:t>
      </w:r>
    </w:p>
    <w:p w14:paraId="13C24841" w14:textId="08CA5959" w:rsidR="00435C95" w:rsidRDefault="00435C95" w:rsidP="00B54910">
      <w:pPr>
        <w:pStyle w:val="SARTExt"/>
      </w:pPr>
    </w:p>
    <w:p w14:paraId="55D26866" w14:textId="4F04ADED" w:rsidR="00CF5346" w:rsidRDefault="00CF5346" w:rsidP="00B54910">
      <w:pPr>
        <w:pStyle w:val="SARTExt"/>
      </w:pPr>
    </w:p>
    <w:p w14:paraId="019132AB" w14:textId="3A518E3B" w:rsidR="00CF5346" w:rsidRDefault="00CF5346" w:rsidP="00B54910">
      <w:pPr>
        <w:pStyle w:val="SARTExt"/>
      </w:pPr>
    </w:p>
    <w:p w14:paraId="65CA4B8B" w14:textId="1CC0FE32" w:rsidR="00CF5346" w:rsidRDefault="00CF5346" w:rsidP="00B54910">
      <w:pPr>
        <w:pStyle w:val="SARTExt"/>
      </w:pPr>
    </w:p>
    <w:p w14:paraId="32E490D1" w14:textId="059474CD" w:rsidR="00CF5346" w:rsidRDefault="00CF5346" w:rsidP="00B54910">
      <w:pPr>
        <w:pStyle w:val="SARTExt"/>
      </w:pPr>
    </w:p>
    <w:p w14:paraId="2B518BE7" w14:textId="7270F5EE" w:rsidR="00CF5346" w:rsidRDefault="00CF5346" w:rsidP="00B54910">
      <w:pPr>
        <w:pStyle w:val="SARTExt"/>
      </w:pPr>
    </w:p>
    <w:p w14:paraId="7297A391" w14:textId="3E6AF879" w:rsidR="00CF5346" w:rsidRDefault="00CF5346" w:rsidP="00B54910">
      <w:pPr>
        <w:pStyle w:val="SARTExt"/>
      </w:pPr>
    </w:p>
    <w:p w14:paraId="28CB0B1B" w14:textId="1075D9C9" w:rsidR="00CF5346" w:rsidRDefault="00CF5346" w:rsidP="00B54910">
      <w:pPr>
        <w:pStyle w:val="SARTExt"/>
      </w:pPr>
    </w:p>
    <w:p w14:paraId="1430B8BB" w14:textId="77777777" w:rsidR="00CF5346" w:rsidRPr="00B54910" w:rsidRDefault="00CF5346" w:rsidP="00B54910">
      <w:pPr>
        <w:pStyle w:val="SARTExt"/>
      </w:pPr>
    </w:p>
    <w:p w14:paraId="43E26A34" w14:textId="6CDA0E27" w:rsidR="00435C95" w:rsidRPr="00B54910" w:rsidRDefault="003D4E66" w:rsidP="00166760">
      <w:pPr>
        <w:pStyle w:val="SARTExt"/>
        <w:jc w:val="center"/>
      </w:pPr>
      <w:r>
        <w:rPr>
          <w:noProof/>
        </w:rPr>
        <w:drawing>
          <wp:inline distT="0" distB="0" distL="0" distR="0" wp14:anchorId="5F6BEC96" wp14:editId="20A2FA4D">
            <wp:extent cx="5029200" cy="22951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9200" cy="2295144"/>
                    </a:xfrm>
                    <a:prstGeom prst="rect">
                      <a:avLst/>
                    </a:prstGeom>
                    <a:noFill/>
                  </pic:spPr>
                </pic:pic>
              </a:graphicData>
            </a:graphic>
          </wp:inline>
        </w:drawing>
      </w:r>
    </w:p>
    <w:p w14:paraId="118B8229" w14:textId="6D8A09A2" w:rsidR="00435C95" w:rsidRPr="00B54910" w:rsidRDefault="00435C95" w:rsidP="00B54910">
      <w:pPr>
        <w:pStyle w:val="SARTExt"/>
      </w:pPr>
    </w:p>
    <w:p w14:paraId="53130569" w14:textId="2E005498" w:rsidR="009472D1" w:rsidRDefault="00CF5346" w:rsidP="00435C95">
      <w:pPr>
        <w:pStyle w:val="SARTExt"/>
        <w:jc w:val="center"/>
        <w:rPr>
          <w:rFonts w:asciiTheme="minorHAnsi" w:hAnsiTheme="minorHAnsi"/>
          <w:b/>
          <w:bCs/>
          <w:sz w:val="32"/>
          <w:szCs w:val="32"/>
        </w:rPr>
      </w:pPr>
      <w:r>
        <w:rPr>
          <w:rFonts w:asciiTheme="minorHAnsi" w:hAnsiTheme="minorHAnsi"/>
          <w:b/>
          <w:bCs/>
          <w:sz w:val="32"/>
          <w:szCs w:val="32"/>
        </w:rPr>
        <w:t>Kentucky</w:t>
      </w:r>
      <w:r w:rsidR="00296E17" w:rsidRPr="00435C95">
        <w:rPr>
          <w:rFonts w:asciiTheme="minorHAnsi" w:hAnsiTheme="minorHAnsi"/>
          <w:b/>
          <w:bCs/>
          <w:sz w:val="32"/>
          <w:szCs w:val="32"/>
        </w:rPr>
        <w:t xml:space="preserve"> Society</w:t>
      </w:r>
    </w:p>
    <w:p w14:paraId="5D2B2C65" w14:textId="48FB9450" w:rsidR="00705C39" w:rsidRPr="00435C95" w:rsidRDefault="00705C39" w:rsidP="00435C95">
      <w:pPr>
        <w:pStyle w:val="SARTExt"/>
        <w:jc w:val="center"/>
        <w:rPr>
          <w:rFonts w:asciiTheme="minorHAnsi" w:eastAsia="Times New Roman" w:hAnsiTheme="minorHAnsi" w:cs="Times New Roman"/>
          <w:b/>
          <w:bCs/>
          <w:sz w:val="32"/>
          <w:szCs w:val="32"/>
        </w:rPr>
      </w:pPr>
      <w:r>
        <w:rPr>
          <w:rFonts w:asciiTheme="minorHAnsi" w:hAnsiTheme="minorHAnsi"/>
          <w:b/>
          <w:bCs/>
          <w:sz w:val="32"/>
          <w:szCs w:val="32"/>
        </w:rPr>
        <w:t>of the</w:t>
      </w:r>
    </w:p>
    <w:p w14:paraId="1BC36A5C" w14:textId="76EBDE5B" w:rsidR="009472D1" w:rsidRPr="00435C95" w:rsidRDefault="00296E17" w:rsidP="00435C95">
      <w:pPr>
        <w:pStyle w:val="SARTExt"/>
        <w:jc w:val="center"/>
        <w:rPr>
          <w:rFonts w:asciiTheme="minorHAnsi" w:eastAsia="Times New Roman" w:hAnsiTheme="minorHAnsi" w:cs="Times New Roman"/>
          <w:b/>
          <w:bCs/>
          <w:sz w:val="32"/>
          <w:szCs w:val="32"/>
        </w:rPr>
      </w:pPr>
      <w:r w:rsidRPr="00435C95">
        <w:rPr>
          <w:rFonts w:asciiTheme="minorHAnsi" w:hAnsiTheme="minorHAnsi"/>
          <w:b/>
          <w:bCs/>
          <w:sz w:val="32"/>
          <w:szCs w:val="32"/>
        </w:rPr>
        <w:t xml:space="preserve">Sons </w:t>
      </w:r>
      <w:r w:rsidR="00E910B4">
        <w:rPr>
          <w:rFonts w:asciiTheme="minorHAnsi" w:hAnsiTheme="minorHAnsi"/>
          <w:b/>
          <w:bCs/>
          <w:sz w:val="32"/>
          <w:szCs w:val="32"/>
        </w:rPr>
        <w:t>o</w:t>
      </w:r>
      <w:r w:rsidRPr="00435C95">
        <w:rPr>
          <w:rFonts w:asciiTheme="minorHAnsi" w:hAnsiTheme="minorHAnsi"/>
          <w:b/>
          <w:bCs/>
          <w:sz w:val="32"/>
          <w:szCs w:val="32"/>
        </w:rPr>
        <w:t xml:space="preserve">f </w:t>
      </w:r>
      <w:r w:rsidR="00E910B4">
        <w:rPr>
          <w:rFonts w:asciiTheme="minorHAnsi" w:hAnsiTheme="minorHAnsi"/>
          <w:b/>
          <w:bCs/>
          <w:sz w:val="32"/>
          <w:szCs w:val="32"/>
        </w:rPr>
        <w:t>t</w:t>
      </w:r>
      <w:r w:rsidRPr="00435C95">
        <w:rPr>
          <w:rFonts w:asciiTheme="minorHAnsi" w:hAnsiTheme="minorHAnsi"/>
          <w:b/>
          <w:bCs/>
          <w:sz w:val="32"/>
          <w:szCs w:val="32"/>
        </w:rPr>
        <w:t>he American Revolution</w:t>
      </w:r>
    </w:p>
    <w:p w14:paraId="32D3FD66" w14:textId="77777777" w:rsidR="009472D1" w:rsidRPr="00B54910" w:rsidRDefault="009472D1" w:rsidP="00B54910">
      <w:pPr>
        <w:pStyle w:val="SARTExt"/>
      </w:pPr>
    </w:p>
    <w:p w14:paraId="4F9137A5" w14:textId="1921AE16" w:rsidR="009472D1" w:rsidRPr="00B54910" w:rsidRDefault="009472D1" w:rsidP="00B54910">
      <w:pPr>
        <w:pStyle w:val="SARTExt"/>
      </w:pPr>
    </w:p>
    <w:p w14:paraId="3C203E3C" w14:textId="77777777" w:rsidR="00824E90" w:rsidRPr="00B54910" w:rsidRDefault="00824E90" w:rsidP="00B54910">
      <w:pPr>
        <w:pStyle w:val="SARTExt"/>
      </w:pPr>
    </w:p>
    <w:p w14:paraId="1110A20A" w14:textId="77777777" w:rsidR="009472D1" w:rsidRPr="00B54910" w:rsidRDefault="009472D1" w:rsidP="00B54910">
      <w:pPr>
        <w:pStyle w:val="SARTExt"/>
      </w:pPr>
    </w:p>
    <w:p w14:paraId="55242F1D" w14:textId="77777777" w:rsidR="009472D1" w:rsidRPr="00B54910" w:rsidRDefault="009472D1" w:rsidP="00B54910">
      <w:pPr>
        <w:pStyle w:val="SARTExt"/>
      </w:pPr>
    </w:p>
    <w:p w14:paraId="2D420D86" w14:textId="1DE2DEAF" w:rsidR="00A4089C" w:rsidRDefault="006D4E09" w:rsidP="0075185B">
      <w:pPr>
        <w:pStyle w:val="SARTExt"/>
        <w:jc w:val="center"/>
        <w:rPr>
          <w:rFonts w:ascii="Times New Roman" w:eastAsia="Times New Roman" w:hAnsi="Times New Roman" w:cs="Times New Roman"/>
        </w:rPr>
      </w:pPr>
      <w:r w:rsidRPr="00B54910">
        <w:rPr>
          <w:sz w:val="22"/>
          <w:szCs w:val="22"/>
        </w:rPr>
        <w:t>Revised</w:t>
      </w:r>
      <w:r w:rsidR="00E910B4">
        <w:rPr>
          <w:sz w:val="22"/>
          <w:szCs w:val="22"/>
        </w:rPr>
        <w:t>:</w:t>
      </w:r>
      <w:r w:rsidRPr="00B54910">
        <w:rPr>
          <w:sz w:val="22"/>
          <w:szCs w:val="22"/>
        </w:rPr>
        <w:t xml:space="preserve"> </w:t>
      </w:r>
      <w:r w:rsidR="0075185B">
        <w:rPr>
          <w:sz w:val="22"/>
          <w:szCs w:val="22"/>
        </w:rPr>
        <w:t xml:space="preserve">March </w:t>
      </w:r>
      <w:r w:rsidR="00B36E44">
        <w:rPr>
          <w:sz w:val="22"/>
          <w:szCs w:val="22"/>
        </w:rPr>
        <w:t>2</w:t>
      </w:r>
      <w:r w:rsidR="00E75435">
        <w:rPr>
          <w:sz w:val="22"/>
          <w:szCs w:val="22"/>
        </w:rPr>
        <w:t>5</w:t>
      </w:r>
      <w:r w:rsidR="00B36E44">
        <w:rPr>
          <w:sz w:val="22"/>
          <w:szCs w:val="22"/>
        </w:rPr>
        <w:t xml:space="preserve">, </w:t>
      </w:r>
      <w:r w:rsidR="0075185B">
        <w:rPr>
          <w:sz w:val="22"/>
          <w:szCs w:val="22"/>
        </w:rPr>
        <w:t>2025</w:t>
      </w:r>
      <w:r w:rsidR="00A4089C">
        <w:rPr>
          <w:rFonts w:ascii="Times New Roman" w:eastAsia="Times New Roman" w:hAnsi="Times New Roman" w:cs="Times New Roman"/>
        </w:rPr>
        <w:br w:type="page"/>
      </w:r>
    </w:p>
    <w:p w14:paraId="5573B26F" w14:textId="2114C434" w:rsidR="009472D1" w:rsidRPr="00435C95" w:rsidRDefault="00B662DA" w:rsidP="00B662DA">
      <w:pPr>
        <w:pStyle w:val="SARTExt"/>
        <w:jc w:val="center"/>
      </w:pPr>
      <w:r>
        <w:rPr>
          <w:noProof/>
        </w:rPr>
        <w:lastRenderedPageBreak/>
        <w:drawing>
          <wp:inline distT="0" distB="0" distL="0" distR="0" wp14:anchorId="34B7C82C" wp14:editId="6602BBB5">
            <wp:extent cx="2641600" cy="2182650"/>
            <wp:effectExtent l="0" t="0" r="6350" b="8255"/>
            <wp:docPr id="717585219" name="Picture 3" descr="A red and blue logo with a flag and a eagle 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585219" name="Picture 3" descr="A red and blue logo with a flag and a eagle hea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71616" cy="2207451"/>
                    </a:xfrm>
                    <a:prstGeom prst="rect">
                      <a:avLst/>
                    </a:prstGeom>
                  </pic:spPr>
                </pic:pic>
              </a:graphicData>
            </a:graphic>
          </wp:inline>
        </w:drawing>
      </w:r>
    </w:p>
    <w:p w14:paraId="3C93C95B" w14:textId="77777777" w:rsidR="009472D1" w:rsidRDefault="009472D1" w:rsidP="00B54910">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p w14:paraId="6B3F1715" w14:textId="0CCAACCB" w:rsidR="00C45A9D" w:rsidRPr="00F723B6" w:rsidRDefault="008B287C" w:rsidP="002F5ABB">
      <w:pPr>
        <w:pStyle w:val="SARTExt"/>
        <w:jc w:val="center"/>
        <w:rPr>
          <w:sz w:val="22"/>
          <w:szCs w:val="22"/>
        </w:rPr>
      </w:pPr>
      <w:r>
        <w:rPr>
          <w:rStyle w:val="Emphasis"/>
          <w:sz w:val="22"/>
          <w:szCs w:val="22"/>
        </w:rPr>
        <w:t>Logo</w:t>
      </w:r>
      <w:r w:rsidR="00F723B6" w:rsidRPr="00F723B6">
        <w:rPr>
          <w:rStyle w:val="Emphasis"/>
          <w:sz w:val="22"/>
          <w:szCs w:val="22"/>
        </w:rPr>
        <w:t xml:space="preserve"> of </w:t>
      </w:r>
      <w:r w:rsidR="00F723B6">
        <w:rPr>
          <w:rStyle w:val="Emphasis"/>
          <w:sz w:val="22"/>
          <w:szCs w:val="22"/>
        </w:rPr>
        <w:t>the National</w:t>
      </w:r>
      <w:r w:rsidR="00F723B6" w:rsidRPr="00F723B6">
        <w:rPr>
          <w:rStyle w:val="Emphasis"/>
          <w:sz w:val="22"/>
          <w:szCs w:val="22"/>
        </w:rPr>
        <w:t xml:space="preserve"> SAR</w:t>
      </w:r>
    </w:p>
    <w:p w14:paraId="1AF0D3BB" w14:textId="288524C7" w:rsidR="002F5ABB" w:rsidRDefault="002F5ABB" w:rsidP="002F5ABB">
      <w:pPr>
        <w:pStyle w:val="SARTExt"/>
        <w:jc w:val="center"/>
        <w:rPr>
          <w:rFonts w:asciiTheme="minorHAnsi" w:hAnsiTheme="minorHAnsi"/>
          <w:sz w:val="36"/>
          <w:szCs w:val="36"/>
        </w:rPr>
      </w:pPr>
      <w:r>
        <w:fldChar w:fldCharType="begin"/>
      </w:r>
      <w:r>
        <w:instrText xml:space="preserve"> INCLUDEPICTURE "cid:f_m83cme831" \* MERGEFORMATINET </w:instrText>
      </w:r>
      <w:r>
        <w:fldChar w:fldCharType="separate"/>
      </w:r>
      <w:r>
        <w:rPr>
          <w:noProof/>
        </w:rPr>
        <mc:AlternateContent>
          <mc:Choice Requires="wps">
            <w:drawing>
              <wp:inline distT="0" distB="0" distL="0" distR="0" wp14:anchorId="67AC2624" wp14:editId="30E751E9">
                <wp:extent cx="306705" cy="306705"/>
                <wp:effectExtent l="0" t="0" r="0" b="0"/>
                <wp:docPr id="2098238367" name="Rectangle 3" descr="Kentucky SAR Logo.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w:pict>
              <v:rect w14:anchorId="6D901D35" id="Rectangle 3" o:spid="_x0000_s1026" alt="Kentucky SAR Logo.png"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" filled="f" stroked="f">
                <o:lock v:ext="edit" aspectratio="t"/>
                <w10:anchorlock/>
              </v:rect>
            </w:pict>
          </mc:Fallback>
        </mc:AlternateContent>
      </w:r>
      <w:r>
        <w:fldChar w:fldCharType="end"/>
      </w:r>
    </w:p>
    <w:p w14:paraId="64B04883" w14:textId="77777777" w:rsidR="002F5ABB" w:rsidRDefault="002F5ABB" w:rsidP="00435C95">
      <w:pPr>
        <w:pStyle w:val="SARTExt"/>
        <w:jc w:val="center"/>
        <w:rPr>
          <w:rFonts w:asciiTheme="minorHAnsi" w:hAnsiTheme="minorHAnsi"/>
          <w:sz w:val="36"/>
          <w:szCs w:val="36"/>
        </w:rPr>
      </w:pPr>
    </w:p>
    <w:p w14:paraId="1B560B45" w14:textId="2E2E308E" w:rsidR="002F5ABB" w:rsidRPr="002F5ABB" w:rsidRDefault="002F5ABB" w:rsidP="002F5ABB">
      <w:pPr>
        <w:pStyle w:val="SARTExt"/>
        <w:jc w:val="center"/>
        <w:rPr>
          <w:sz w:val="22"/>
          <w:szCs w:val="22"/>
        </w:rPr>
      </w:pPr>
      <w:r>
        <w:rPr>
          <w:rFonts w:asciiTheme="minorHAnsi" w:hAnsiTheme="minorHAnsi"/>
          <w:noProof/>
          <w:sz w:val="36"/>
          <w:szCs w:val="36"/>
        </w:rPr>
        <w:drawing>
          <wp:inline distT="0" distB="0" distL="0" distR="0" wp14:anchorId="3019EB01" wp14:editId="62347315">
            <wp:extent cx="2901950" cy="2573754"/>
            <wp:effectExtent l="0" t="0" r="0" b="0"/>
            <wp:docPr id="12183679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367934" name="Picture 121836793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85670" cy="2914077"/>
                    </a:xfrm>
                    <a:prstGeom prst="rect">
                      <a:avLst/>
                    </a:prstGeom>
                  </pic:spPr>
                </pic:pic>
              </a:graphicData>
            </a:graphic>
          </wp:inline>
        </w:drawing>
      </w:r>
    </w:p>
    <w:p w14:paraId="1CEC0961" w14:textId="3C57EFB0" w:rsidR="002F5ABB" w:rsidRPr="002F5ABB" w:rsidRDefault="002F5ABB" w:rsidP="00435C95">
      <w:pPr>
        <w:pStyle w:val="SARTExt"/>
        <w:jc w:val="center"/>
        <w:rPr>
          <w:i/>
          <w:iCs/>
          <w:sz w:val="22"/>
          <w:szCs w:val="22"/>
        </w:rPr>
      </w:pPr>
      <w:r>
        <w:rPr>
          <w:i/>
          <w:iCs/>
          <w:sz w:val="22"/>
          <w:szCs w:val="22"/>
        </w:rPr>
        <w:t>Logo of the Kentucky SAR</w:t>
      </w:r>
    </w:p>
    <w:p w14:paraId="2EFE2EDE" w14:textId="77777777" w:rsidR="002F5ABB" w:rsidRDefault="002F5ABB" w:rsidP="00435C95">
      <w:pPr>
        <w:pStyle w:val="SARTExt"/>
        <w:jc w:val="center"/>
        <w:rPr>
          <w:rFonts w:asciiTheme="minorHAnsi" w:hAnsiTheme="minorHAnsi"/>
          <w:sz w:val="36"/>
          <w:szCs w:val="36"/>
        </w:rPr>
      </w:pPr>
    </w:p>
    <w:p w14:paraId="54AD584F" w14:textId="263088D6" w:rsidR="00824E90" w:rsidRPr="003B049B" w:rsidRDefault="00296E17" w:rsidP="00435C95">
      <w:pPr>
        <w:pStyle w:val="SARTExt"/>
        <w:jc w:val="center"/>
        <w:rPr>
          <w:rFonts w:asciiTheme="minorHAnsi" w:hAnsiTheme="minorHAnsi"/>
          <w:sz w:val="36"/>
          <w:szCs w:val="36"/>
        </w:rPr>
      </w:pPr>
      <w:r w:rsidRPr="003B049B">
        <w:rPr>
          <w:rFonts w:asciiTheme="minorHAnsi" w:hAnsiTheme="minorHAnsi"/>
          <w:sz w:val="36"/>
          <w:szCs w:val="36"/>
        </w:rPr>
        <w:t>Compatrio</w:t>
      </w:r>
      <w:r w:rsidR="00A4089C" w:rsidRPr="003B049B">
        <w:rPr>
          <w:rFonts w:asciiTheme="minorHAnsi" w:hAnsiTheme="minorHAnsi"/>
          <w:sz w:val="36"/>
          <w:szCs w:val="36"/>
        </w:rPr>
        <w:t>t</w:t>
      </w:r>
    </w:p>
    <w:p w14:paraId="07571E65" w14:textId="77777777" w:rsidR="00435C95" w:rsidRPr="00435C95" w:rsidRDefault="00435C95" w:rsidP="00B54910">
      <w:pPr>
        <w:pStyle w:val="SARTExt"/>
      </w:pPr>
    </w:p>
    <w:p w14:paraId="2198FC93" w14:textId="0CCADE03" w:rsidR="009472D1" w:rsidRPr="003B049B" w:rsidRDefault="003B049B" w:rsidP="00435C95">
      <w:pPr>
        <w:pStyle w:val="SARTExt"/>
        <w:pBdr>
          <w:top w:val="none" w:sz="0" w:space="0" w:color="auto"/>
          <w:left w:val="none" w:sz="0" w:space="0" w:color="auto"/>
          <w:bottom w:val="none" w:sz="0" w:space="0" w:color="auto"/>
          <w:right w:val="none" w:sz="0" w:space="0" w:color="auto"/>
          <w:between w:val="none" w:sz="0" w:space="0" w:color="auto"/>
          <w:bar w:val="none" w:sz="0" w:color="auto"/>
        </w:pBdr>
        <w:jc w:val="center"/>
        <w:rPr>
          <w:rFonts w:asciiTheme="minorHAnsi" w:hAnsiTheme="minorHAnsi"/>
          <w:b/>
          <w:bCs/>
          <w:sz w:val="36"/>
          <w:szCs w:val="36"/>
        </w:rPr>
      </w:pPr>
      <w:r w:rsidRPr="003B049B">
        <w:rPr>
          <w:rFonts w:asciiTheme="minorHAnsi" w:hAnsiTheme="minorHAnsi"/>
          <w:b/>
          <w:bCs/>
          <w:sz w:val="36"/>
          <w:szCs w:val="36"/>
        </w:rPr>
        <w:t xml:space="preserve">Insert </w:t>
      </w:r>
      <w:r w:rsidR="008947D4" w:rsidRPr="003B049B">
        <w:rPr>
          <w:rFonts w:asciiTheme="minorHAnsi" w:hAnsiTheme="minorHAnsi"/>
          <w:b/>
          <w:bCs/>
          <w:sz w:val="36"/>
          <w:szCs w:val="36"/>
        </w:rPr>
        <w:t>New</w:t>
      </w:r>
      <w:r w:rsidRPr="003B049B">
        <w:rPr>
          <w:rFonts w:asciiTheme="minorHAnsi" w:hAnsiTheme="minorHAnsi"/>
          <w:b/>
          <w:bCs/>
          <w:sz w:val="36"/>
          <w:szCs w:val="36"/>
        </w:rPr>
        <w:t xml:space="preserve"> </w:t>
      </w:r>
      <w:r w:rsidR="008947D4" w:rsidRPr="003B049B">
        <w:rPr>
          <w:rFonts w:asciiTheme="minorHAnsi" w:hAnsiTheme="minorHAnsi"/>
          <w:b/>
          <w:bCs/>
          <w:sz w:val="36"/>
          <w:szCs w:val="36"/>
        </w:rPr>
        <w:t>Member</w:t>
      </w:r>
      <w:r w:rsidRPr="003B049B">
        <w:rPr>
          <w:rFonts w:asciiTheme="minorHAnsi" w:hAnsiTheme="minorHAnsi"/>
          <w:b/>
          <w:bCs/>
          <w:sz w:val="36"/>
          <w:szCs w:val="36"/>
        </w:rPr>
        <w:t xml:space="preserve"> Name</w:t>
      </w:r>
    </w:p>
    <w:p w14:paraId="051E56D7" w14:textId="3DDBAD2F" w:rsidR="009472D1" w:rsidRDefault="009472D1" w:rsidP="00B54910">
      <w:pPr>
        <w:pStyle w:val="SARTExt"/>
      </w:pPr>
    </w:p>
    <w:p w14:paraId="77F63BDC" w14:textId="77777777" w:rsidR="00F10BA5" w:rsidRDefault="00F10BA5" w:rsidP="00B54910">
      <w:pPr>
        <w:pStyle w:val="SARTExt"/>
      </w:pPr>
    </w:p>
    <w:p w14:paraId="55E4D9FD" w14:textId="09D70038" w:rsidR="00435C95" w:rsidRDefault="00296E17" w:rsidP="00B54910">
      <w:pPr>
        <w:pStyle w:val="SARTExt"/>
        <w:jc w:val="center"/>
        <w:rPr>
          <w:rFonts w:asciiTheme="minorHAnsi" w:hAnsiTheme="minorHAnsi"/>
          <w:sz w:val="36"/>
          <w:szCs w:val="36"/>
        </w:rPr>
      </w:pPr>
      <w:r w:rsidRPr="00B54910">
        <w:rPr>
          <w:rFonts w:asciiTheme="minorHAnsi" w:hAnsiTheme="minorHAnsi"/>
          <w:sz w:val="36"/>
          <w:szCs w:val="36"/>
        </w:rPr>
        <w:t>Welcome to the</w:t>
      </w:r>
    </w:p>
    <w:p w14:paraId="18300983" w14:textId="77777777" w:rsidR="003B049B" w:rsidRPr="00B54910" w:rsidRDefault="003B049B" w:rsidP="00B54910">
      <w:pPr>
        <w:pStyle w:val="SARTExt"/>
        <w:jc w:val="center"/>
        <w:rPr>
          <w:rFonts w:asciiTheme="minorHAnsi" w:hAnsiTheme="minorHAnsi"/>
          <w:sz w:val="36"/>
          <w:szCs w:val="36"/>
        </w:rPr>
      </w:pPr>
    </w:p>
    <w:p w14:paraId="55038F14" w14:textId="7E8DF06E" w:rsidR="00A4089C" w:rsidRPr="003B049B" w:rsidRDefault="003B049B" w:rsidP="00B54910">
      <w:pPr>
        <w:pStyle w:val="SARTExt"/>
        <w:jc w:val="center"/>
        <w:rPr>
          <w:rFonts w:asciiTheme="minorHAnsi" w:hAnsiTheme="minorHAnsi"/>
          <w:b/>
          <w:sz w:val="36"/>
          <w:szCs w:val="36"/>
        </w:rPr>
      </w:pPr>
      <w:r w:rsidRPr="003B049B">
        <w:rPr>
          <w:rFonts w:asciiTheme="minorHAnsi" w:hAnsiTheme="minorHAnsi"/>
          <w:b/>
          <w:sz w:val="36"/>
          <w:szCs w:val="36"/>
        </w:rPr>
        <w:t xml:space="preserve">Insert </w:t>
      </w:r>
      <w:r w:rsidR="008947D4" w:rsidRPr="003B049B">
        <w:rPr>
          <w:rFonts w:asciiTheme="minorHAnsi" w:hAnsiTheme="minorHAnsi"/>
          <w:b/>
          <w:sz w:val="36"/>
          <w:szCs w:val="36"/>
        </w:rPr>
        <w:t>Chapter</w:t>
      </w:r>
      <w:r w:rsidRPr="003B049B">
        <w:rPr>
          <w:rFonts w:asciiTheme="minorHAnsi" w:hAnsiTheme="minorHAnsi"/>
          <w:b/>
          <w:sz w:val="36"/>
          <w:szCs w:val="36"/>
        </w:rPr>
        <w:t xml:space="preserve"> </w:t>
      </w:r>
      <w:r w:rsidR="008947D4" w:rsidRPr="003B049B">
        <w:rPr>
          <w:rFonts w:asciiTheme="minorHAnsi" w:hAnsiTheme="minorHAnsi"/>
          <w:b/>
          <w:sz w:val="36"/>
          <w:szCs w:val="36"/>
        </w:rPr>
        <w:t>Name</w:t>
      </w:r>
    </w:p>
    <w:p w14:paraId="5EE6D8F6" w14:textId="368DE548" w:rsidR="00B02F47" w:rsidRPr="00F60E42" w:rsidRDefault="00B02F47" w:rsidP="00F60E42">
      <w:pPr>
        <w:pStyle w:val="SARTExt"/>
      </w:pPr>
    </w:p>
    <w:p w14:paraId="7CA1DA76" w14:textId="4E9DD358" w:rsidR="00761F8A" w:rsidRDefault="00761F8A" w:rsidP="00B54910">
      <w:pPr>
        <w:pStyle w:val="SARTExt"/>
      </w:pPr>
    </w:p>
    <w:p w14:paraId="7F380F89" w14:textId="1C8629D7" w:rsidR="002B2F51" w:rsidRDefault="00352854" w:rsidP="00352854">
      <w:pPr>
        <w:pStyle w:val="TOCHeading"/>
      </w:pPr>
      <w:r>
        <w:t>Table of Contents</w:t>
      </w:r>
    </w:p>
    <w:p w14:paraId="0AC1AB83" w14:textId="754713EF"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jc w:val="right"/>
      </w:pPr>
      <w:r>
        <w:t>WELCOME AND OVERVIEW…………………………………………………………………………………………………………………………5</w:t>
      </w:r>
    </w:p>
    <w:p w14:paraId="42DD7F9B" w14:textId="5A8453F0"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Acknowledgements…………………</w:t>
      </w:r>
      <w:r w:rsidR="007053C3">
        <w:t>.</w:t>
      </w:r>
      <w:r>
        <w:t>……………………………………………………………………………………………………5</w:t>
      </w:r>
    </w:p>
    <w:p w14:paraId="46752DEE" w14:textId="21951480"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Introduction………………………</w:t>
      </w:r>
      <w:r w:rsidR="007053C3">
        <w:t>.</w:t>
      </w:r>
      <w:r>
        <w:t>…………………………………………………………………………………………………………5</w:t>
      </w:r>
    </w:p>
    <w:p w14:paraId="186FEE63" w14:textId="6F404512"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Participation……………………</w:t>
      </w:r>
      <w:r w:rsidR="007053C3">
        <w:t>.</w:t>
      </w:r>
      <w:r>
        <w:t>……………………………………………………………………………………………………………5</w:t>
      </w:r>
    </w:p>
    <w:p w14:paraId="19190729" w14:textId="0FA6A3D3"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Mentor…………………………</w:t>
      </w:r>
      <w:r w:rsidR="007053C3">
        <w:t>.</w:t>
      </w:r>
      <w:r>
        <w:t>………………………………………………………………………………………………………………5</w:t>
      </w:r>
    </w:p>
    <w:p w14:paraId="70347666" w14:textId="06E798DE"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References…………………</w:t>
      </w:r>
      <w:r w:rsidR="007053C3">
        <w:t>.</w:t>
      </w:r>
      <w:r>
        <w:t>…………………………………………………………………………………………………………………5</w:t>
      </w:r>
    </w:p>
    <w:p w14:paraId="27AF2456" w14:textId="7DE02D80"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Terminology</w:t>
      </w:r>
      <w:r w:rsidR="009F7105">
        <w:t>………………</w:t>
      </w:r>
      <w:r w:rsidR="007053C3">
        <w:t>.</w:t>
      </w:r>
      <w:r w:rsidR="009F7105">
        <w:t>………………………………………………………………………………………………………………….</w:t>
      </w:r>
      <w:r>
        <w:t>6</w:t>
      </w:r>
    </w:p>
    <w:p w14:paraId="0511C5B2" w14:textId="09D29767"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jc w:val="right"/>
      </w:pPr>
      <w:r>
        <w:t>NSSAR – WHO WE ARE</w:t>
      </w:r>
      <w:r w:rsidR="009F7105">
        <w:t>………………………………………………………………………………………………………………………………</w:t>
      </w:r>
      <w:r>
        <w:t>7</w:t>
      </w:r>
    </w:p>
    <w:p w14:paraId="15D9F7F6" w14:textId="77D5A769"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History</w:t>
      </w:r>
      <w:r w:rsidR="009F7105">
        <w:t>……………………………………………………</w:t>
      </w:r>
      <w:r w:rsidR="007053C3">
        <w:t>.</w:t>
      </w:r>
      <w:r w:rsidR="009F7105">
        <w:t>…………………………………………………………………………………….</w:t>
      </w:r>
      <w:r>
        <w:t>7</w:t>
      </w:r>
    </w:p>
    <w:p w14:paraId="660A57FB" w14:textId="624478A8"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Objectives</w:t>
      </w:r>
      <w:r w:rsidR="009F7105">
        <w:t>……………………………………………</w:t>
      </w:r>
      <w:proofErr w:type="gramStart"/>
      <w:r w:rsidR="009F7105">
        <w:t>…</w:t>
      </w:r>
      <w:r w:rsidR="007053C3">
        <w:t>..</w:t>
      </w:r>
      <w:proofErr w:type="gramEnd"/>
      <w:r w:rsidR="009F7105">
        <w:t>…………………………………………………………………………………….</w:t>
      </w:r>
      <w:r>
        <w:t>7</w:t>
      </w:r>
    </w:p>
    <w:p w14:paraId="35DE1A31" w14:textId="192E76C6"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Handbook</w:t>
      </w:r>
      <w:r w:rsidR="009F7105">
        <w:t>…………………………………………………</w:t>
      </w:r>
      <w:r w:rsidR="007053C3">
        <w:t>.</w:t>
      </w:r>
      <w:r w:rsidR="009F7105">
        <w:t>………………………………………………………………………………</w:t>
      </w:r>
      <w:proofErr w:type="gramStart"/>
      <w:r w:rsidR="009F7105">
        <w:t>…..</w:t>
      </w:r>
      <w:proofErr w:type="gramEnd"/>
      <w:r>
        <w:t>7</w:t>
      </w:r>
    </w:p>
    <w:p w14:paraId="249F93C2" w14:textId="10D3674C"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Headquarters &amp; Library</w:t>
      </w:r>
      <w:r w:rsidR="0017628B">
        <w:t>……………………………</w:t>
      </w:r>
      <w:r w:rsidR="007053C3">
        <w:t>.</w:t>
      </w:r>
      <w:r w:rsidR="0017628B">
        <w:t>……………………………………………………………………………………</w:t>
      </w:r>
      <w:r>
        <w:t>8</w:t>
      </w:r>
    </w:p>
    <w:p w14:paraId="18F437AB" w14:textId="4934FCCF"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Non-Profit</w:t>
      </w:r>
      <w:r w:rsidR="000F3D41">
        <w:t>…………………………………………………</w:t>
      </w:r>
      <w:r w:rsidR="007053C3">
        <w:t>.</w:t>
      </w:r>
      <w:r w:rsidR="000F3D41">
        <w:t>……………………………………………………</w:t>
      </w:r>
      <w:r w:rsidR="007053C3">
        <w:t>.</w:t>
      </w:r>
      <w:r w:rsidR="000F3D41">
        <w:t>…………………………….</w:t>
      </w:r>
      <w:r>
        <w:t>8</w:t>
      </w:r>
    </w:p>
    <w:p w14:paraId="6C086BD1" w14:textId="6E12257C"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Apolitical</w:t>
      </w:r>
      <w:r w:rsidR="000F3D41">
        <w:t>……………………………………………………</w:t>
      </w:r>
      <w:r w:rsidR="007053C3">
        <w:t>.</w:t>
      </w:r>
      <w:r w:rsidR="000F3D41">
        <w:t>………………………………………………………………………………….8</w:t>
      </w:r>
    </w:p>
    <w:p w14:paraId="1A1D22D2" w14:textId="7F7CB3FE"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Organization</w:t>
      </w:r>
      <w:r w:rsidR="000F3D41">
        <w:t>………………………………………………</w:t>
      </w:r>
      <w:r w:rsidR="007053C3">
        <w:t>.</w:t>
      </w:r>
      <w:r w:rsidR="000F3D41">
        <w:t>………………………………………………………</w:t>
      </w:r>
      <w:r w:rsidR="007053C3">
        <w:t>.</w:t>
      </w:r>
      <w:r w:rsidR="000F3D41">
        <w:t>…………………………</w:t>
      </w:r>
      <w:r>
        <w:t>8</w:t>
      </w:r>
    </w:p>
    <w:p w14:paraId="6ACD895C" w14:textId="0C06E49B"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Societies</w:t>
      </w:r>
      <w:r w:rsidR="000F3D41">
        <w:t>……………………………………………………</w:t>
      </w:r>
      <w:r w:rsidR="007053C3">
        <w:t>.</w:t>
      </w:r>
      <w:r w:rsidR="000F3D41">
        <w:t>…………………………………………………………</w:t>
      </w:r>
      <w:r w:rsidR="007053C3">
        <w:t>.</w:t>
      </w:r>
      <w:r w:rsidR="000F3D41">
        <w:t>……………………….</w:t>
      </w:r>
      <w:r>
        <w:t>9</w:t>
      </w:r>
    </w:p>
    <w:p w14:paraId="6A1B7BAA" w14:textId="5BB00D9B"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Seal, Insignia, &amp; Standard</w:t>
      </w:r>
      <w:r w:rsidR="000F3D41">
        <w:t>……………………………</w:t>
      </w:r>
      <w:r w:rsidR="007053C3">
        <w:t>.</w:t>
      </w:r>
      <w:r w:rsidR="000F3D41">
        <w:t>………………………………………………………</w:t>
      </w:r>
      <w:r w:rsidR="007053C3">
        <w:t>.</w:t>
      </w:r>
      <w:r w:rsidR="000F3D41">
        <w:t>……………………</w:t>
      </w:r>
      <w:proofErr w:type="gramStart"/>
      <w:r w:rsidR="000F3D41">
        <w:t>…..</w:t>
      </w:r>
      <w:proofErr w:type="gramEnd"/>
      <w:r>
        <w:t>9</w:t>
      </w:r>
    </w:p>
    <w:p w14:paraId="3B6422AB" w14:textId="4247E885"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Medals</w:t>
      </w:r>
      <w:r w:rsidR="000F3D41">
        <w:t>…………………………………………………………</w:t>
      </w:r>
      <w:r w:rsidR="007053C3">
        <w:t>.</w:t>
      </w:r>
      <w:r w:rsidR="000F3D41">
        <w:t>…………………………</w:t>
      </w:r>
      <w:r w:rsidR="007053C3">
        <w:t>.</w:t>
      </w:r>
      <w:r w:rsidR="000F3D41">
        <w:t>………………………………………………</w:t>
      </w:r>
      <w:proofErr w:type="gramStart"/>
      <w:r w:rsidR="000F3D41">
        <w:t>…..</w:t>
      </w:r>
      <w:proofErr w:type="gramEnd"/>
      <w:r>
        <w:t>10</w:t>
      </w:r>
    </w:p>
    <w:p w14:paraId="0B92C1E8" w14:textId="2568D88A" w:rsidR="00352854" w:rsidRDefault="007053C3"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 xml:space="preserve">SAR </w:t>
      </w:r>
      <w:r w:rsidR="00352854">
        <w:t>Pledge</w:t>
      </w:r>
      <w:r>
        <w:t>/Mission Statement/Recessional….…</w:t>
      </w:r>
      <w:r w:rsidR="000F3D41">
        <w:t>…….…………………………………………………………………</w:t>
      </w:r>
      <w:proofErr w:type="gramStart"/>
      <w:r w:rsidR="000F3D41">
        <w:t>…..</w:t>
      </w:r>
      <w:proofErr w:type="gramEnd"/>
      <w:r w:rsidR="00352854">
        <w:t>10</w:t>
      </w:r>
    </w:p>
    <w:p w14:paraId="18259536" w14:textId="33D249E0"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Dues</w:t>
      </w:r>
      <w:r w:rsidR="000F3D41">
        <w:t>…………………………………………………………………………………………………………………………………………</w:t>
      </w:r>
      <w:proofErr w:type="gramStart"/>
      <w:r w:rsidR="000F3D41">
        <w:t>…..</w:t>
      </w:r>
      <w:proofErr w:type="gramEnd"/>
      <w:r>
        <w:t>10</w:t>
      </w:r>
    </w:p>
    <w:p w14:paraId="74D9E75F" w14:textId="6A0586DC"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Fund Raising</w:t>
      </w:r>
      <w:r w:rsidR="000F3D41">
        <w:t>………………………………………………………………………………………………………………………………….</w:t>
      </w:r>
      <w:r>
        <w:t>10</w:t>
      </w:r>
    </w:p>
    <w:p w14:paraId="668E0E89" w14:textId="711384C7"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Communication</w:t>
      </w:r>
      <w:r>
        <w:tab/>
      </w:r>
      <w:r w:rsidR="000F3D41">
        <w:t>…………………………………………………………………</w:t>
      </w:r>
      <w:r w:rsidR="007053C3">
        <w:t>.</w:t>
      </w:r>
      <w:r w:rsidR="000F3D41">
        <w:t>…………………………………………</w:t>
      </w:r>
      <w:proofErr w:type="gramStart"/>
      <w:r w:rsidR="000F3D41">
        <w:t>…</w:t>
      </w:r>
      <w:r w:rsidR="007053C3">
        <w:t>..</w:t>
      </w:r>
      <w:proofErr w:type="gramEnd"/>
      <w:r w:rsidR="000F3D41">
        <w:t>………….</w:t>
      </w:r>
      <w:r>
        <w:t>11</w:t>
      </w:r>
    </w:p>
    <w:p w14:paraId="72D094AE" w14:textId="7C82A18A"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jc w:val="right"/>
      </w:pPr>
      <w:r>
        <w:t>THE CENTRAL DISTRICT</w:t>
      </w:r>
      <w:r w:rsidR="000F3D41">
        <w:t>…………………………………………………………………………………………………………</w:t>
      </w:r>
      <w:r w:rsidR="007053C3">
        <w:t>……</w:t>
      </w:r>
      <w:r w:rsidR="000F3D41">
        <w:t>………………</w:t>
      </w:r>
      <w:r>
        <w:t>11</w:t>
      </w:r>
    </w:p>
    <w:p w14:paraId="46E4BB2A" w14:textId="0A6A99C6"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Meetings &amp; Events</w:t>
      </w:r>
      <w:r w:rsidR="000F3D41">
        <w:t>……………………………………………………………………………………………</w:t>
      </w:r>
      <w:proofErr w:type="gramStart"/>
      <w:r w:rsidR="000F3D41">
        <w:t>…</w:t>
      </w:r>
      <w:r w:rsidR="007053C3">
        <w:t>..</w:t>
      </w:r>
      <w:proofErr w:type="gramEnd"/>
      <w:r w:rsidR="000F3D41">
        <w:t>………………………</w:t>
      </w:r>
      <w:r>
        <w:t>11</w:t>
      </w:r>
    </w:p>
    <w:p w14:paraId="4FED2016" w14:textId="4B883DA2"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jc w:val="right"/>
      </w:pPr>
      <w:r>
        <w:t>THE KENTUCKY STATE SOCIETY</w:t>
      </w:r>
      <w:r w:rsidR="007053C3">
        <w:t>………………………………………………………………………………………………………………</w:t>
      </w:r>
      <w:proofErr w:type="gramStart"/>
      <w:r w:rsidR="007053C3">
        <w:t>…..</w:t>
      </w:r>
      <w:proofErr w:type="gramEnd"/>
      <w:r>
        <w:t>12</w:t>
      </w:r>
    </w:p>
    <w:p w14:paraId="56F4C010" w14:textId="4A2E6E0D"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History</w:t>
      </w:r>
      <w:r w:rsidR="007053C3">
        <w:t>………………………………………………………………………………………………………………………………………….</w:t>
      </w:r>
      <w:r>
        <w:tab/>
        <w:t>12</w:t>
      </w:r>
    </w:p>
    <w:p w14:paraId="0678F803" w14:textId="0C9130D1"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Non-Profit/Charitable</w:t>
      </w:r>
      <w:r w:rsidR="007053C3">
        <w:t>……………………………………………………………………………………………………………………</w:t>
      </w:r>
      <w:r>
        <w:tab/>
        <w:t>12</w:t>
      </w:r>
    </w:p>
    <w:p w14:paraId="69CF4887" w14:textId="4504D2D3"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Officers</w:t>
      </w:r>
      <w:r w:rsidR="007053C3">
        <w:t>…………………………………………………………………………………………………………………………………………</w:t>
      </w:r>
      <w:r>
        <w:tab/>
        <w:t>13</w:t>
      </w:r>
    </w:p>
    <w:p w14:paraId="501E6126" w14:textId="478ECB51"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Board Of Governors</w:t>
      </w:r>
      <w:r w:rsidR="007053C3">
        <w:t>………………………………………………………………………………………………………………………</w:t>
      </w:r>
      <w:r>
        <w:tab/>
        <w:t>13</w:t>
      </w:r>
    </w:p>
    <w:p w14:paraId="3881BD2E" w14:textId="3062860E"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Executive Committee</w:t>
      </w:r>
      <w:r w:rsidR="007053C3">
        <w:t>……………………………………………………………………………………………………………………</w:t>
      </w:r>
      <w:r>
        <w:tab/>
        <w:t>13</w:t>
      </w:r>
    </w:p>
    <w:p w14:paraId="64436766" w14:textId="038EED5C"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Standing Committees</w:t>
      </w:r>
      <w:r w:rsidR="007053C3">
        <w:t>……………………………………………………………………………………………………………………</w:t>
      </w:r>
      <w:r>
        <w:tab/>
        <w:t>13</w:t>
      </w:r>
    </w:p>
    <w:p w14:paraId="08E29E28" w14:textId="692A2098"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Meetings</w:t>
      </w:r>
      <w:r w:rsidR="007053C3">
        <w:t>……………………………………………………………………………………………………………………………………….</w:t>
      </w:r>
      <w:r>
        <w:tab/>
        <w:t>13</w:t>
      </w:r>
    </w:p>
    <w:p w14:paraId="78DA1FCC" w14:textId="3C4AA9C7"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Dues</w:t>
      </w:r>
      <w:r w:rsidR="007053C3">
        <w:t>…………………………………………………………………………………………………………………………………………</w:t>
      </w:r>
      <w:proofErr w:type="gramStart"/>
      <w:r w:rsidR="007053C3">
        <w:t>…..</w:t>
      </w:r>
      <w:proofErr w:type="gramEnd"/>
      <w:r>
        <w:tab/>
        <w:t>13</w:t>
      </w:r>
    </w:p>
    <w:p w14:paraId="6302C8F2" w14:textId="4A97D875"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Programs</w:t>
      </w:r>
      <w:r w:rsidR="007053C3">
        <w:t>………………………………………………………………………………………………………………………………………</w:t>
      </w:r>
      <w:r>
        <w:tab/>
        <w:t>14</w:t>
      </w:r>
    </w:p>
    <w:p w14:paraId="7CE3E538" w14:textId="3D9B4242"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Color Guard</w:t>
      </w:r>
      <w:r w:rsidR="007053C3">
        <w:t>………………………………………………………………………………………………………………………………</w:t>
      </w:r>
      <w:proofErr w:type="gramStart"/>
      <w:r w:rsidR="007053C3">
        <w:t>…..</w:t>
      </w:r>
      <w:proofErr w:type="gramEnd"/>
      <w:r>
        <w:tab/>
        <w:t>14</w:t>
      </w:r>
    </w:p>
    <w:p w14:paraId="4DDD9878" w14:textId="3F30609C"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DAR</w:t>
      </w:r>
      <w:r w:rsidR="007053C3">
        <w:t>……………………………………………………………………………………………………………………………………………….</w:t>
      </w:r>
      <w:r>
        <w:tab/>
        <w:t>14</w:t>
      </w:r>
    </w:p>
    <w:p w14:paraId="492F08A3" w14:textId="37CDF25A"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Ladies Auxiliary</w:t>
      </w:r>
      <w:r w:rsidR="007053C3">
        <w:t>…………………………………………………………………………………………………………………………</w:t>
      </w:r>
      <w:proofErr w:type="gramStart"/>
      <w:r w:rsidR="007053C3">
        <w:t>…..</w:t>
      </w:r>
      <w:proofErr w:type="gramEnd"/>
      <w:r>
        <w:tab/>
        <w:t>14</w:t>
      </w:r>
    </w:p>
    <w:p w14:paraId="2C6B3546" w14:textId="0BF0E6D6"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C.A.R.</w:t>
      </w:r>
      <w:r w:rsidR="007053C3">
        <w:t xml:space="preserve"> ……………………………………………………………………………………………………………………………………………</w:t>
      </w:r>
      <w:r>
        <w:tab/>
        <w:t>14</w:t>
      </w:r>
    </w:p>
    <w:p w14:paraId="27E79307" w14:textId="532B8874"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Endowment</w:t>
      </w:r>
      <w:r w:rsidR="007053C3">
        <w:t>………………………………………………………………………………………………………………………………….</w:t>
      </w:r>
      <w:r>
        <w:tab/>
        <w:t>14</w:t>
      </w:r>
    </w:p>
    <w:p w14:paraId="7A0029CA" w14:textId="737D9A67"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Publications</w:t>
      </w:r>
      <w:r w:rsidR="007053C3">
        <w:t>………………………………………………………………………………………………………………………………</w:t>
      </w:r>
      <w:proofErr w:type="gramStart"/>
      <w:r w:rsidR="007053C3">
        <w:t>…..</w:t>
      </w:r>
      <w:proofErr w:type="gramEnd"/>
      <w:r>
        <w:tab/>
        <w:t>14</w:t>
      </w:r>
    </w:p>
    <w:p w14:paraId="735017B3" w14:textId="377847AE"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jc w:val="right"/>
      </w:pPr>
      <w:r>
        <w:t>CHAPTER</w:t>
      </w:r>
      <w:r w:rsidR="007053C3">
        <w:t xml:space="preserve"> </w:t>
      </w:r>
      <w:r>
        <w:t>NAME CHAPTER</w:t>
      </w:r>
      <w:r w:rsidR="007053C3">
        <w:t>…………………………………………………………………………………………………………………………</w:t>
      </w:r>
      <w:r>
        <w:tab/>
        <w:t>15</w:t>
      </w:r>
    </w:p>
    <w:p w14:paraId="62AA2ED4" w14:textId="4DFA0B91"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History</w:t>
      </w:r>
      <w:r w:rsidR="007053C3">
        <w:t>………………………………………………………………………………………………………………………………………….</w:t>
      </w:r>
      <w:r>
        <w:tab/>
        <w:t>15</w:t>
      </w:r>
    </w:p>
    <w:p w14:paraId="35D35E26" w14:textId="334BCF30"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Constitution &amp; Bylaws</w:t>
      </w:r>
      <w:r w:rsidR="007053C3">
        <w:t>………………………………………………………………………………………………………………….</w:t>
      </w:r>
      <w:r>
        <w:tab/>
        <w:t>15</w:t>
      </w:r>
    </w:p>
    <w:p w14:paraId="08CF9733" w14:textId="3120E39D"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Not for Profit Organization and Charitable Organization</w:t>
      </w:r>
      <w:r w:rsidR="007053C3">
        <w:t>……………………………………………………………….</w:t>
      </w:r>
      <w:r>
        <w:tab/>
        <w:t>15</w:t>
      </w:r>
    </w:p>
    <w:p w14:paraId="1EE82645" w14:textId="26134C4E"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lastRenderedPageBreak/>
        <w:t>Officers</w:t>
      </w:r>
      <w:r w:rsidR="007053C3">
        <w:t>…………………………………………………………………………………………………………………………………………</w:t>
      </w:r>
      <w:r>
        <w:tab/>
        <w:t>15</w:t>
      </w:r>
    </w:p>
    <w:p w14:paraId="4B10D505" w14:textId="1037A141"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Meetings</w:t>
      </w:r>
      <w:r w:rsidR="007053C3">
        <w:t>………………………………………………………………………………………………………………………………………</w:t>
      </w:r>
      <w:r>
        <w:tab/>
        <w:t>15</w:t>
      </w:r>
    </w:p>
    <w:p w14:paraId="5FC9043F" w14:textId="37488D30"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Dues and Donations</w:t>
      </w:r>
      <w:r w:rsidR="007053C3">
        <w:t>…………………………………………………………………………………………………………………</w:t>
      </w:r>
      <w:proofErr w:type="gramStart"/>
      <w:r w:rsidR="007053C3">
        <w:t>…..</w:t>
      </w:r>
      <w:proofErr w:type="gramEnd"/>
      <w:r>
        <w:tab/>
        <w:t>15</w:t>
      </w:r>
    </w:p>
    <w:p w14:paraId="3DB4C026" w14:textId="2E57FCFC"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Chapter Committees</w:t>
      </w:r>
      <w:r w:rsidR="007053C3">
        <w:t>…………………………………………………………………………………………………………………….</w:t>
      </w:r>
      <w:r>
        <w:tab/>
        <w:t>15</w:t>
      </w:r>
    </w:p>
    <w:p w14:paraId="5A3C54C9" w14:textId="7CB4B8E9"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Opportunities to Participate in the Chapter</w:t>
      </w:r>
      <w:r w:rsidR="007053C3">
        <w:t>………………………………………………………………………………….</w:t>
      </w:r>
      <w:r>
        <w:tab/>
        <w:t>15</w:t>
      </w:r>
    </w:p>
    <w:p w14:paraId="578D7AD6" w14:textId="2466D77A"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Americanism Award</w:t>
      </w:r>
      <w:r w:rsidR="007053C3">
        <w:t>………………………………………………………………………………………………………………………</w:t>
      </w:r>
      <w:r>
        <w:tab/>
        <w:t>16</w:t>
      </w:r>
    </w:p>
    <w:p w14:paraId="69AE3915" w14:textId="67E2CB1C"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Youth Awards</w:t>
      </w:r>
      <w:r w:rsidR="007053C3">
        <w:t>……………………………………………………………………………………………………………………………….</w:t>
      </w:r>
      <w:r>
        <w:tab/>
        <w:t>16</w:t>
      </w:r>
    </w:p>
    <w:p w14:paraId="5BD0D68F" w14:textId="3F6009CA"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Flag Award</w:t>
      </w:r>
      <w:r w:rsidR="007053C3">
        <w:t>……………………………………………………………………………………………………………………………………</w:t>
      </w:r>
      <w:r>
        <w:tab/>
        <w:t>16</w:t>
      </w:r>
    </w:p>
    <w:p w14:paraId="75C4166B" w14:textId="70342D90"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Color Guard</w:t>
      </w:r>
      <w:r w:rsidR="007053C3">
        <w:t>………………………………………………………………………………………………………………………………</w:t>
      </w:r>
      <w:proofErr w:type="gramStart"/>
      <w:r w:rsidR="007053C3">
        <w:t>…..</w:t>
      </w:r>
      <w:proofErr w:type="gramEnd"/>
      <w:r>
        <w:tab/>
        <w:t>17</w:t>
      </w:r>
    </w:p>
    <w:p w14:paraId="7E9D0B57" w14:textId="0CF6DF39"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Grave Markings</w:t>
      </w:r>
      <w:r>
        <w:tab/>
      </w:r>
      <w:r w:rsidR="007053C3">
        <w:t>…………………………………………………………………………………………………………………………….</w:t>
      </w:r>
      <w:r>
        <w:t>17</w:t>
      </w:r>
    </w:p>
    <w:p w14:paraId="69C90E33" w14:textId="2498F6C3"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Veteran Service and Support</w:t>
      </w:r>
      <w:r w:rsidR="007053C3">
        <w:t>…………………………………………………………………………………………………………</w:t>
      </w:r>
      <w:r>
        <w:tab/>
        <w:t>17</w:t>
      </w:r>
    </w:p>
    <w:p w14:paraId="6132B5A2" w14:textId="29A53C0C"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Speaker Bureau</w:t>
      </w:r>
      <w:r w:rsidR="007053C3">
        <w:t>…………………………………………………………………………………………………………………………….</w:t>
      </w:r>
      <w:r>
        <w:tab/>
        <w:t>18</w:t>
      </w:r>
    </w:p>
    <w:p w14:paraId="716EF266" w14:textId="2E055069"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Patriot Research System Support</w:t>
      </w:r>
      <w:r w:rsidR="007053C3">
        <w:t>………………………………………………………………………………………………….</w:t>
      </w:r>
      <w:r>
        <w:tab/>
        <w:t>18</w:t>
      </w:r>
    </w:p>
    <w:p w14:paraId="48561822" w14:textId="1CD52937"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250th Anniversary of the American Revolution</w:t>
      </w:r>
      <w:r w:rsidR="007053C3">
        <w:t>…………………………………………………………………………….</w:t>
      </w:r>
      <w:r>
        <w:tab/>
        <w:t>18</w:t>
      </w:r>
    </w:p>
    <w:p w14:paraId="29E8AB8A" w14:textId="078B3F59"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Wreaths Across America</w:t>
      </w:r>
      <w:r w:rsidR="007053C3">
        <w:t>………………………………………………………………………………………………………………</w:t>
      </w:r>
      <w:r>
        <w:tab/>
        <w:t>18</w:t>
      </w:r>
    </w:p>
    <w:p w14:paraId="5E09A925" w14:textId="515FD636"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Attendance at State and National Meetings</w:t>
      </w:r>
      <w:r w:rsidR="007053C3">
        <w:t>…………………………………………………………………………………</w:t>
      </w:r>
      <w:r>
        <w:tab/>
        <w:t>19</w:t>
      </w:r>
    </w:p>
    <w:p w14:paraId="3A6F7A35" w14:textId="05CE1908"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jc w:val="right"/>
      </w:pPr>
      <w:r>
        <w:t xml:space="preserve">Appendix A </w:t>
      </w:r>
      <w:r w:rsidR="007053C3">
        <w:t>–</w:t>
      </w:r>
      <w:r>
        <w:t xml:space="preserve"> National SAR Officers</w:t>
      </w:r>
      <w:r w:rsidR="007053C3">
        <w:t xml:space="preserve"> &amp; Offices……………………………………………………………………………………………</w:t>
      </w:r>
      <w:r>
        <w:tab/>
        <w:t>20</w:t>
      </w:r>
    </w:p>
    <w:p w14:paraId="61B01C58" w14:textId="01BB7157" w:rsidR="00352854" w:rsidRDefault="007053C3" w:rsidP="007053C3">
      <w:pPr>
        <w:pBdr>
          <w:top w:val="none" w:sz="0" w:space="0" w:color="auto"/>
          <w:left w:val="none" w:sz="0" w:space="0" w:color="auto"/>
          <w:bottom w:val="none" w:sz="0" w:space="0" w:color="auto"/>
          <w:right w:val="none" w:sz="0" w:space="0" w:color="auto"/>
          <w:between w:val="none" w:sz="0" w:space="0" w:color="auto"/>
          <w:bar w:val="none" w:sz="0" w:color="auto"/>
        </w:pBdr>
        <w:jc w:val="right"/>
      </w:pPr>
      <w:r>
        <w:t xml:space="preserve">Appendix B – </w:t>
      </w:r>
      <w:r w:rsidR="00352854">
        <w:t>Kentucky S</w:t>
      </w:r>
      <w:r>
        <w:t>AR</w:t>
      </w:r>
      <w:r w:rsidR="00352854">
        <w:t xml:space="preserve"> Officers</w:t>
      </w:r>
      <w:r>
        <w:t>………………………………………………………………………………………………………….</w:t>
      </w:r>
      <w:r w:rsidR="00352854">
        <w:tab/>
        <w:t>2</w:t>
      </w:r>
      <w:r>
        <w:t>1</w:t>
      </w:r>
    </w:p>
    <w:p w14:paraId="3C3C34AF" w14:textId="253C49A0"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jc w:val="right"/>
      </w:pPr>
      <w:r>
        <w:t xml:space="preserve">Appendix </w:t>
      </w:r>
      <w:r w:rsidR="007053C3">
        <w:t>C</w:t>
      </w:r>
      <w:r>
        <w:t xml:space="preserve"> – Medals and Certificates</w:t>
      </w:r>
      <w:r w:rsidR="007053C3">
        <w:t>……………………………………………………………………………………………………….</w:t>
      </w:r>
      <w:r>
        <w:tab/>
        <w:t>2</w:t>
      </w:r>
      <w:r w:rsidR="007053C3">
        <w:t>2</w:t>
      </w:r>
    </w:p>
    <w:p w14:paraId="6CBDF9CF" w14:textId="4EA07D16"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jc w:val="right"/>
      </w:pPr>
      <w:r>
        <w:t xml:space="preserve">Appendix </w:t>
      </w:r>
      <w:r w:rsidR="007053C3">
        <w:t>D</w:t>
      </w:r>
      <w:r>
        <w:t xml:space="preserve"> – Chapter</w:t>
      </w:r>
      <w:r w:rsidR="007053C3">
        <w:t xml:space="preserve"> </w:t>
      </w:r>
      <w:r>
        <w:t>Name Chapter Officers</w:t>
      </w:r>
      <w:r w:rsidR="007053C3">
        <w:t>………………………………………………………………………………………</w:t>
      </w:r>
      <w:proofErr w:type="gramStart"/>
      <w:r w:rsidR="007053C3">
        <w:t>…..</w:t>
      </w:r>
      <w:proofErr w:type="gramEnd"/>
      <w:r>
        <w:tab/>
        <w:t>2</w:t>
      </w:r>
      <w:r w:rsidR="007053C3">
        <w:t>3</w:t>
      </w:r>
    </w:p>
    <w:p w14:paraId="4F256B0A" w14:textId="63D8B394"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jc w:val="right"/>
      </w:pPr>
      <w:r>
        <w:t xml:space="preserve">Appendix </w:t>
      </w:r>
      <w:r w:rsidR="007053C3">
        <w:t>E</w:t>
      </w:r>
      <w:r>
        <w:t xml:space="preserve"> </w:t>
      </w:r>
      <w:r w:rsidR="007053C3">
        <w:t>–</w:t>
      </w:r>
      <w:r>
        <w:t xml:space="preserve"> Chapter</w:t>
      </w:r>
      <w:r w:rsidR="007053C3">
        <w:t xml:space="preserve"> </w:t>
      </w:r>
      <w:r>
        <w:t>Name Meetings and Events</w:t>
      </w:r>
      <w:r w:rsidR="007053C3">
        <w:t>…………………………………………………………………………………….</w:t>
      </w:r>
      <w:r>
        <w:tab/>
        <w:t>2</w:t>
      </w:r>
      <w:r w:rsidR="007053C3">
        <w:t>4</w:t>
      </w:r>
    </w:p>
    <w:p w14:paraId="69884DC0" w14:textId="7163606D"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My Part</w:t>
      </w:r>
      <w:r>
        <w:tab/>
        <w:t>Participation - Summary Sheet</w:t>
      </w:r>
      <w:r w:rsidR="007053C3">
        <w:t>…………………………………………………………………………………………</w:t>
      </w:r>
      <w:r>
        <w:tab/>
        <w:t>2</w:t>
      </w:r>
      <w:r w:rsidR="007053C3">
        <w:t>5</w:t>
      </w:r>
    </w:p>
    <w:p w14:paraId="164EBCEA" w14:textId="785FE55D"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ind w:left="720"/>
        <w:jc w:val="right"/>
      </w:pPr>
      <w:r>
        <w:t>Where I am Willing to Help - Summary Sheet</w:t>
      </w:r>
      <w:r w:rsidR="007053C3">
        <w:t>……………………………………………………………………………….</w:t>
      </w:r>
      <w:r>
        <w:tab/>
        <w:t>2</w:t>
      </w:r>
      <w:r w:rsidR="007053C3">
        <w:t>6</w:t>
      </w:r>
    </w:p>
    <w:p w14:paraId="7C03ED25" w14:textId="77777777" w:rsidR="00352854" w:rsidRDefault="00352854" w:rsidP="007053C3">
      <w:pPr>
        <w:pBdr>
          <w:top w:val="none" w:sz="0" w:space="0" w:color="auto"/>
          <w:left w:val="none" w:sz="0" w:space="0" w:color="auto"/>
          <w:bottom w:val="none" w:sz="0" w:space="0" w:color="auto"/>
          <w:right w:val="none" w:sz="0" w:space="0" w:color="auto"/>
          <w:between w:val="none" w:sz="0" w:space="0" w:color="auto"/>
          <w:bar w:val="none" w:sz="0" w:color="auto"/>
        </w:pBdr>
        <w:jc w:val="right"/>
      </w:pPr>
    </w:p>
    <w:p w14:paraId="77CA9F41" w14:textId="77777777" w:rsidR="00352854" w:rsidRDefault="00352854">
      <w:pPr>
        <w:pBdr>
          <w:top w:val="none" w:sz="0" w:space="0" w:color="auto"/>
          <w:left w:val="none" w:sz="0" w:space="0" w:color="auto"/>
          <w:bottom w:val="none" w:sz="0" w:space="0" w:color="auto"/>
          <w:right w:val="none" w:sz="0" w:space="0" w:color="auto"/>
          <w:between w:val="none" w:sz="0" w:space="0" w:color="auto"/>
          <w:bar w:val="none" w:sz="0" w:color="auto"/>
        </w:pBdr>
      </w:pPr>
    </w:p>
    <w:p w14:paraId="20FFF04A" w14:textId="77777777" w:rsidR="00352854" w:rsidRDefault="00352854">
      <w:pPr>
        <w:pBdr>
          <w:top w:val="none" w:sz="0" w:space="0" w:color="auto"/>
          <w:left w:val="none" w:sz="0" w:space="0" w:color="auto"/>
          <w:bottom w:val="none" w:sz="0" w:space="0" w:color="auto"/>
          <w:right w:val="none" w:sz="0" w:space="0" w:color="auto"/>
          <w:between w:val="none" w:sz="0" w:space="0" w:color="auto"/>
          <w:bar w:val="none" w:sz="0" w:color="auto"/>
        </w:pBdr>
      </w:pPr>
    </w:p>
    <w:p w14:paraId="28699502" w14:textId="77777777" w:rsidR="00352854" w:rsidRDefault="00352854">
      <w:pPr>
        <w:pBdr>
          <w:top w:val="none" w:sz="0" w:space="0" w:color="auto"/>
          <w:left w:val="none" w:sz="0" w:space="0" w:color="auto"/>
          <w:bottom w:val="none" w:sz="0" w:space="0" w:color="auto"/>
          <w:right w:val="none" w:sz="0" w:space="0" w:color="auto"/>
          <w:between w:val="none" w:sz="0" w:space="0" w:color="auto"/>
          <w:bar w:val="none" w:sz="0" w:color="auto"/>
        </w:pBdr>
      </w:pPr>
    </w:p>
    <w:p w14:paraId="3326BF4A" w14:textId="77777777" w:rsidR="00352854" w:rsidRDefault="00352854">
      <w:pPr>
        <w:pBdr>
          <w:top w:val="none" w:sz="0" w:space="0" w:color="auto"/>
          <w:left w:val="none" w:sz="0" w:space="0" w:color="auto"/>
          <w:bottom w:val="none" w:sz="0" w:space="0" w:color="auto"/>
          <w:right w:val="none" w:sz="0" w:space="0" w:color="auto"/>
          <w:between w:val="none" w:sz="0" w:space="0" w:color="auto"/>
          <w:bar w:val="none" w:sz="0" w:color="auto"/>
        </w:pBdr>
      </w:pPr>
    </w:p>
    <w:p w14:paraId="6CF5DD20" w14:textId="77777777" w:rsidR="00352854" w:rsidRDefault="00352854">
      <w:pPr>
        <w:pBdr>
          <w:top w:val="none" w:sz="0" w:space="0" w:color="auto"/>
          <w:left w:val="none" w:sz="0" w:space="0" w:color="auto"/>
          <w:bottom w:val="none" w:sz="0" w:space="0" w:color="auto"/>
          <w:right w:val="none" w:sz="0" w:space="0" w:color="auto"/>
          <w:between w:val="none" w:sz="0" w:space="0" w:color="auto"/>
          <w:bar w:val="none" w:sz="0" w:color="auto"/>
        </w:pBdr>
      </w:pPr>
    </w:p>
    <w:p w14:paraId="624B221C" w14:textId="77777777" w:rsidR="00352854" w:rsidRDefault="00352854">
      <w:pPr>
        <w:pBdr>
          <w:top w:val="none" w:sz="0" w:space="0" w:color="auto"/>
          <w:left w:val="none" w:sz="0" w:space="0" w:color="auto"/>
          <w:bottom w:val="none" w:sz="0" w:space="0" w:color="auto"/>
          <w:right w:val="none" w:sz="0" w:space="0" w:color="auto"/>
          <w:between w:val="none" w:sz="0" w:space="0" w:color="auto"/>
          <w:bar w:val="none" w:sz="0" w:color="auto"/>
        </w:pBdr>
      </w:pPr>
    </w:p>
    <w:p w14:paraId="345DA768" w14:textId="77777777" w:rsidR="00352854" w:rsidRDefault="00352854">
      <w:pPr>
        <w:pBdr>
          <w:top w:val="none" w:sz="0" w:space="0" w:color="auto"/>
          <w:left w:val="none" w:sz="0" w:space="0" w:color="auto"/>
          <w:bottom w:val="none" w:sz="0" w:space="0" w:color="auto"/>
          <w:right w:val="none" w:sz="0" w:space="0" w:color="auto"/>
          <w:between w:val="none" w:sz="0" w:space="0" w:color="auto"/>
          <w:bar w:val="none" w:sz="0" w:color="auto"/>
        </w:pBdr>
      </w:pPr>
    </w:p>
    <w:p w14:paraId="6E5C1803" w14:textId="77777777" w:rsidR="00352854" w:rsidRDefault="00352854">
      <w:pPr>
        <w:pBdr>
          <w:top w:val="none" w:sz="0" w:space="0" w:color="auto"/>
          <w:left w:val="none" w:sz="0" w:space="0" w:color="auto"/>
          <w:bottom w:val="none" w:sz="0" w:space="0" w:color="auto"/>
          <w:right w:val="none" w:sz="0" w:space="0" w:color="auto"/>
          <w:between w:val="none" w:sz="0" w:space="0" w:color="auto"/>
          <w:bar w:val="none" w:sz="0" w:color="auto"/>
        </w:pBdr>
      </w:pPr>
    </w:p>
    <w:p w14:paraId="1E9291E0" w14:textId="77777777" w:rsidR="00352854" w:rsidRDefault="00352854">
      <w:pPr>
        <w:pBdr>
          <w:top w:val="none" w:sz="0" w:space="0" w:color="auto"/>
          <w:left w:val="none" w:sz="0" w:space="0" w:color="auto"/>
          <w:bottom w:val="none" w:sz="0" w:space="0" w:color="auto"/>
          <w:right w:val="none" w:sz="0" w:space="0" w:color="auto"/>
          <w:between w:val="none" w:sz="0" w:space="0" w:color="auto"/>
          <w:bar w:val="none" w:sz="0" w:color="auto"/>
        </w:pBdr>
      </w:pPr>
    </w:p>
    <w:p w14:paraId="7BC2D137" w14:textId="77777777" w:rsidR="00E47719" w:rsidRDefault="00E47719">
      <w:pPr>
        <w:pBdr>
          <w:top w:val="none" w:sz="0" w:space="0" w:color="auto"/>
          <w:left w:val="none" w:sz="0" w:space="0" w:color="auto"/>
          <w:bottom w:val="none" w:sz="0" w:space="0" w:color="auto"/>
          <w:right w:val="none" w:sz="0" w:space="0" w:color="auto"/>
          <w:between w:val="none" w:sz="0" w:space="0" w:color="auto"/>
          <w:bar w:val="none" w:sz="0" w:color="auto"/>
        </w:pBdr>
      </w:pPr>
    </w:p>
    <w:p w14:paraId="05DB5780" w14:textId="77777777" w:rsidR="00E47719" w:rsidRDefault="00E47719">
      <w:pPr>
        <w:pBdr>
          <w:top w:val="none" w:sz="0" w:space="0" w:color="auto"/>
          <w:left w:val="none" w:sz="0" w:space="0" w:color="auto"/>
          <w:bottom w:val="none" w:sz="0" w:space="0" w:color="auto"/>
          <w:right w:val="none" w:sz="0" w:space="0" w:color="auto"/>
          <w:between w:val="none" w:sz="0" w:space="0" w:color="auto"/>
          <w:bar w:val="none" w:sz="0" w:color="auto"/>
        </w:pBdr>
      </w:pPr>
    </w:p>
    <w:p w14:paraId="238B09E4" w14:textId="77777777" w:rsidR="00E47719" w:rsidRDefault="00E47719">
      <w:pPr>
        <w:pBdr>
          <w:top w:val="none" w:sz="0" w:space="0" w:color="auto"/>
          <w:left w:val="none" w:sz="0" w:space="0" w:color="auto"/>
          <w:bottom w:val="none" w:sz="0" w:space="0" w:color="auto"/>
          <w:right w:val="none" w:sz="0" w:space="0" w:color="auto"/>
          <w:between w:val="none" w:sz="0" w:space="0" w:color="auto"/>
          <w:bar w:val="none" w:sz="0" w:color="auto"/>
        </w:pBdr>
      </w:pPr>
    </w:p>
    <w:p w14:paraId="35EAAD1C" w14:textId="77777777" w:rsidR="00E47719" w:rsidRDefault="00E47719">
      <w:pPr>
        <w:pBdr>
          <w:top w:val="none" w:sz="0" w:space="0" w:color="auto"/>
          <w:left w:val="none" w:sz="0" w:space="0" w:color="auto"/>
          <w:bottom w:val="none" w:sz="0" w:space="0" w:color="auto"/>
          <w:right w:val="none" w:sz="0" w:space="0" w:color="auto"/>
          <w:between w:val="none" w:sz="0" w:space="0" w:color="auto"/>
          <w:bar w:val="none" w:sz="0" w:color="auto"/>
        </w:pBdr>
      </w:pPr>
    </w:p>
    <w:p w14:paraId="229CAEC8" w14:textId="77777777" w:rsidR="00E47719" w:rsidRDefault="00E47719">
      <w:pPr>
        <w:pBdr>
          <w:top w:val="none" w:sz="0" w:space="0" w:color="auto"/>
          <w:left w:val="none" w:sz="0" w:space="0" w:color="auto"/>
          <w:bottom w:val="none" w:sz="0" w:space="0" w:color="auto"/>
          <w:right w:val="none" w:sz="0" w:space="0" w:color="auto"/>
          <w:between w:val="none" w:sz="0" w:space="0" w:color="auto"/>
          <w:bar w:val="none" w:sz="0" w:color="auto"/>
        </w:pBdr>
      </w:pPr>
    </w:p>
    <w:p w14:paraId="7BA8F79B" w14:textId="77777777" w:rsidR="00E47719" w:rsidRDefault="00E47719">
      <w:pPr>
        <w:pBdr>
          <w:top w:val="none" w:sz="0" w:space="0" w:color="auto"/>
          <w:left w:val="none" w:sz="0" w:space="0" w:color="auto"/>
          <w:bottom w:val="none" w:sz="0" w:space="0" w:color="auto"/>
          <w:right w:val="none" w:sz="0" w:space="0" w:color="auto"/>
          <w:between w:val="none" w:sz="0" w:space="0" w:color="auto"/>
          <w:bar w:val="none" w:sz="0" w:color="auto"/>
        </w:pBdr>
      </w:pPr>
    </w:p>
    <w:p w14:paraId="7513098B" w14:textId="77777777" w:rsidR="00E47719" w:rsidRDefault="00E47719">
      <w:pPr>
        <w:pBdr>
          <w:top w:val="none" w:sz="0" w:space="0" w:color="auto"/>
          <w:left w:val="none" w:sz="0" w:space="0" w:color="auto"/>
          <w:bottom w:val="none" w:sz="0" w:space="0" w:color="auto"/>
          <w:right w:val="none" w:sz="0" w:space="0" w:color="auto"/>
          <w:between w:val="none" w:sz="0" w:space="0" w:color="auto"/>
          <w:bar w:val="none" w:sz="0" w:color="auto"/>
        </w:pBdr>
      </w:pPr>
    </w:p>
    <w:p w14:paraId="2B4767F2" w14:textId="77777777" w:rsidR="00E47719" w:rsidRDefault="00E47719">
      <w:pPr>
        <w:pBdr>
          <w:top w:val="none" w:sz="0" w:space="0" w:color="auto"/>
          <w:left w:val="none" w:sz="0" w:space="0" w:color="auto"/>
          <w:bottom w:val="none" w:sz="0" w:space="0" w:color="auto"/>
          <w:right w:val="none" w:sz="0" w:space="0" w:color="auto"/>
          <w:between w:val="none" w:sz="0" w:space="0" w:color="auto"/>
          <w:bar w:val="none" w:sz="0" w:color="auto"/>
        </w:pBdr>
      </w:pPr>
    </w:p>
    <w:p w14:paraId="51C621A5" w14:textId="77777777" w:rsidR="00E47719" w:rsidRDefault="00E47719">
      <w:pPr>
        <w:pBdr>
          <w:top w:val="none" w:sz="0" w:space="0" w:color="auto"/>
          <w:left w:val="none" w:sz="0" w:space="0" w:color="auto"/>
          <w:bottom w:val="none" w:sz="0" w:space="0" w:color="auto"/>
          <w:right w:val="none" w:sz="0" w:space="0" w:color="auto"/>
          <w:between w:val="none" w:sz="0" w:space="0" w:color="auto"/>
          <w:bar w:val="none" w:sz="0" w:color="auto"/>
        </w:pBdr>
      </w:pPr>
    </w:p>
    <w:p w14:paraId="28C0759A" w14:textId="77777777" w:rsidR="00E47719" w:rsidRDefault="00E47719">
      <w:pPr>
        <w:pBdr>
          <w:top w:val="none" w:sz="0" w:space="0" w:color="auto"/>
          <w:left w:val="none" w:sz="0" w:space="0" w:color="auto"/>
          <w:bottom w:val="none" w:sz="0" w:space="0" w:color="auto"/>
          <w:right w:val="none" w:sz="0" w:space="0" w:color="auto"/>
          <w:between w:val="none" w:sz="0" w:space="0" w:color="auto"/>
          <w:bar w:val="none" w:sz="0" w:color="auto"/>
        </w:pBdr>
      </w:pPr>
    </w:p>
    <w:p w14:paraId="29E64918" w14:textId="77777777" w:rsidR="00E47719" w:rsidRDefault="00E47719">
      <w:pPr>
        <w:pBdr>
          <w:top w:val="none" w:sz="0" w:space="0" w:color="auto"/>
          <w:left w:val="none" w:sz="0" w:space="0" w:color="auto"/>
          <w:bottom w:val="none" w:sz="0" w:space="0" w:color="auto"/>
          <w:right w:val="none" w:sz="0" w:space="0" w:color="auto"/>
          <w:between w:val="none" w:sz="0" w:space="0" w:color="auto"/>
          <w:bar w:val="none" w:sz="0" w:color="auto"/>
        </w:pBdr>
      </w:pPr>
    </w:p>
    <w:p w14:paraId="62C3BC29" w14:textId="77777777" w:rsidR="00194B79" w:rsidRDefault="00194B79">
      <w:pPr>
        <w:pBdr>
          <w:top w:val="none" w:sz="0" w:space="0" w:color="auto"/>
          <w:left w:val="none" w:sz="0" w:space="0" w:color="auto"/>
          <w:bottom w:val="none" w:sz="0" w:space="0" w:color="auto"/>
          <w:right w:val="none" w:sz="0" w:space="0" w:color="auto"/>
          <w:between w:val="none" w:sz="0" w:space="0" w:color="auto"/>
          <w:bar w:val="none" w:sz="0" w:color="auto"/>
        </w:pBdr>
      </w:pPr>
    </w:p>
    <w:p w14:paraId="15EA4CA6" w14:textId="77777777" w:rsidR="00352854" w:rsidRDefault="00352854">
      <w:pPr>
        <w:pBdr>
          <w:top w:val="none" w:sz="0" w:space="0" w:color="auto"/>
          <w:left w:val="none" w:sz="0" w:space="0" w:color="auto"/>
          <w:bottom w:val="none" w:sz="0" w:space="0" w:color="auto"/>
          <w:right w:val="none" w:sz="0" w:space="0" w:color="auto"/>
          <w:between w:val="none" w:sz="0" w:space="0" w:color="auto"/>
          <w:bar w:val="none" w:sz="0" w:color="auto"/>
        </w:pBdr>
      </w:pPr>
    </w:p>
    <w:p w14:paraId="7DB34A5D" w14:textId="3B4DFC8B" w:rsidR="00435C95" w:rsidRPr="00F60E42" w:rsidRDefault="00435C95" w:rsidP="000B76F2">
      <w:pPr>
        <w:pStyle w:val="Heading1"/>
        <w:spacing w:before="0"/>
        <w:rPr>
          <w:smallCaps/>
        </w:rPr>
      </w:pPr>
      <w:bookmarkStart w:id="0" w:name="_Toc37581665"/>
      <w:r w:rsidRPr="00F60E42">
        <w:rPr>
          <w:smallCaps/>
        </w:rPr>
        <w:lastRenderedPageBreak/>
        <w:t>W</w:t>
      </w:r>
      <w:r w:rsidR="009A6ECC">
        <w:rPr>
          <w:smallCaps/>
        </w:rPr>
        <w:t>elcome and</w:t>
      </w:r>
      <w:r w:rsidRPr="00F60E42">
        <w:rPr>
          <w:smallCaps/>
        </w:rPr>
        <w:t xml:space="preserve"> Overview</w:t>
      </w:r>
      <w:bookmarkEnd w:id="0"/>
    </w:p>
    <w:p w14:paraId="05B0E6F2" w14:textId="67DB532F" w:rsidR="00693BD7" w:rsidRDefault="00693BD7" w:rsidP="000B76F2">
      <w:pPr>
        <w:pStyle w:val="SARTExt"/>
      </w:pPr>
    </w:p>
    <w:p w14:paraId="5B26611B" w14:textId="77777777" w:rsidR="00693BD7" w:rsidRDefault="00693BD7" w:rsidP="000B76F2">
      <w:pPr>
        <w:pStyle w:val="SARTExt"/>
        <w:sectPr w:rsidR="00693BD7" w:rsidSect="006926FF">
          <w:headerReference w:type="even" r:id="rId11"/>
          <w:headerReference w:type="default" r:id="rId12"/>
          <w:footerReference w:type="even" r:id="rId13"/>
          <w:footerReference w:type="default" r:id="rId14"/>
          <w:headerReference w:type="first" r:id="rId15"/>
          <w:footerReference w:type="first" r:id="rId16"/>
          <w:pgSz w:w="12240" w:h="15840" w:code="1"/>
          <w:pgMar w:top="1440" w:right="1080" w:bottom="1440" w:left="1080" w:header="720" w:footer="720" w:gutter="0"/>
          <w:cols w:space="720"/>
          <w:docGrid w:linePitch="299"/>
        </w:sectPr>
      </w:pPr>
    </w:p>
    <w:p w14:paraId="1E531D97" w14:textId="648D4A50" w:rsidR="00693BD7" w:rsidRDefault="00693BD7" w:rsidP="000B76F2">
      <w:pPr>
        <w:pStyle w:val="SARTExt"/>
      </w:pPr>
    </w:p>
    <w:p w14:paraId="4CF1648C" w14:textId="0E544A57" w:rsidR="00A65F90" w:rsidRPr="00793218" w:rsidRDefault="00A65F90" w:rsidP="003B049B">
      <w:pPr>
        <w:pStyle w:val="SARTExt"/>
        <w:jc w:val="both"/>
      </w:pPr>
      <w:bookmarkStart w:id="1" w:name="_Toc27048573"/>
      <w:bookmarkStart w:id="2" w:name="_Toc37581666"/>
      <w:r w:rsidRPr="002009DE">
        <w:rPr>
          <w:rStyle w:val="Heading2Char"/>
        </w:rPr>
        <w:t>Acknowledgements</w:t>
      </w:r>
      <w:bookmarkEnd w:id="1"/>
      <w:bookmarkEnd w:id="2"/>
      <w:r w:rsidR="003B049B">
        <w:rPr>
          <w:rStyle w:val="Heading2Char"/>
        </w:rPr>
        <w:t>:</w:t>
      </w:r>
      <w:r w:rsidRPr="00FE126A">
        <w:rPr>
          <w:rStyle w:val="Heading2Char"/>
          <w:sz w:val="22"/>
          <w:szCs w:val="22"/>
        </w:rPr>
        <w:t xml:space="preserve"> </w:t>
      </w:r>
      <w:r w:rsidR="00793218" w:rsidRPr="007E147A">
        <w:rPr>
          <w:rFonts w:eastAsia="Times New Roman"/>
          <w:szCs w:val="20"/>
        </w:rPr>
        <w:t xml:space="preserve">The </w:t>
      </w:r>
      <w:r w:rsidR="00CF5346">
        <w:rPr>
          <w:rFonts w:eastAsia="Times New Roman"/>
          <w:szCs w:val="20"/>
        </w:rPr>
        <w:t>Kentucky</w:t>
      </w:r>
      <w:r w:rsidR="00793218" w:rsidRPr="007E147A">
        <w:rPr>
          <w:rFonts w:eastAsia="Times New Roman"/>
          <w:szCs w:val="20"/>
        </w:rPr>
        <w:t xml:space="preserve"> Society of the Sons of the American Revolution is grateful for the materials and assistance that the National Society and</w:t>
      </w:r>
      <w:r w:rsidR="00CF5346">
        <w:rPr>
          <w:rFonts w:eastAsia="Times New Roman"/>
          <w:szCs w:val="20"/>
        </w:rPr>
        <w:t xml:space="preserve"> the</w:t>
      </w:r>
      <w:r w:rsidR="00793218" w:rsidRPr="007E147A">
        <w:rPr>
          <w:rFonts w:eastAsia="Times New Roman"/>
          <w:szCs w:val="20"/>
        </w:rPr>
        <w:t xml:space="preserve"> Arizona </w:t>
      </w:r>
      <w:r w:rsidR="00CF5346">
        <w:rPr>
          <w:rFonts w:eastAsia="Times New Roman"/>
          <w:szCs w:val="20"/>
        </w:rPr>
        <w:t>and Ohio Societies</w:t>
      </w:r>
      <w:r w:rsidR="00793218" w:rsidRPr="007E147A">
        <w:rPr>
          <w:rFonts w:eastAsia="Times New Roman"/>
          <w:szCs w:val="20"/>
        </w:rPr>
        <w:t xml:space="preserve"> ha</w:t>
      </w:r>
      <w:r w:rsidR="008B385D">
        <w:rPr>
          <w:rFonts w:eastAsia="Times New Roman"/>
          <w:szCs w:val="20"/>
        </w:rPr>
        <w:t>ve</w:t>
      </w:r>
      <w:r w:rsidR="00793218" w:rsidRPr="007E147A">
        <w:rPr>
          <w:rFonts w:eastAsia="Times New Roman"/>
          <w:szCs w:val="20"/>
        </w:rPr>
        <w:t xml:space="preserve"> contributed to this Workbook</w:t>
      </w:r>
      <w:r w:rsidR="00793218">
        <w:rPr>
          <w:rFonts w:eastAsia="Times New Roman"/>
          <w:szCs w:val="20"/>
        </w:rPr>
        <w:t>.</w:t>
      </w:r>
      <w:r w:rsidR="00793218" w:rsidRPr="00793218">
        <w:rPr>
          <w:szCs w:val="20"/>
        </w:rPr>
        <w:t xml:space="preserve"> </w:t>
      </w:r>
      <w:r w:rsidR="00793218">
        <w:rPr>
          <w:szCs w:val="20"/>
        </w:rPr>
        <w:t xml:space="preserve">The </w:t>
      </w:r>
      <w:r w:rsidR="00FA6173">
        <w:rPr>
          <w:szCs w:val="20"/>
        </w:rPr>
        <w:t>Kentucky</w:t>
      </w:r>
      <w:r w:rsidR="00793218">
        <w:rPr>
          <w:szCs w:val="20"/>
        </w:rPr>
        <w:t xml:space="preserve"> Society approves of the use of t</w:t>
      </w:r>
      <w:r w:rsidRPr="00793218">
        <w:rPr>
          <w:szCs w:val="20"/>
        </w:rPr>
        <w:t xml:space="preserve">his workbook </w:t>
      </w:r>
      <w:r w:rsidR="00793218">
        <w:rPr>
          <w:szCs w:val="20"/>
        </w:rPr>
        <w:t xml:space="preserve">and modification of its contents </w:t>
      </w:r>
      <w:r w:rsidRPr="00793218">
        <w:rPr>
          <w:szCs w:val="20"/>
        </w:rPr>
        <w:t>as need</w:t>
      </w:r>
      <w:r w:rsidR="00793218">
        <w:rPr>
          <w:szCs w:val="20"/>
        </w:rPr>
        <w:t>ed</w:t>
      </w:r>
      <w:r w:rsidRPr="00793218">
        <w:rPr>
          <w:szCs w:val="20"/>
        </w:rPr>
        <w:t xml:space="preserve"> to </w:t>
      </w:r>
      <w:r w:rsidR="00793218">
        <w:rPr>
          <w:szCs w:val="20"/>
        </w:rPr>
        <w:t>implement member orientation.</w:t>
      </w:r>
    </w:p>
    <w:p w14:paraId="7F5124BE" w14:textId="77777777" w:rsidR="00A65F90" w:rsidRPr="00FE126A" w:rsidRDefault="00A65F90" w:rsidP="0091194B">
      <w:pPr>
        <w:pBdr>
          <w:top w:val="none" w:sz="0" w:space="0" w:color="auto"/>
        </w:pBdr>
        <w:tabs>
          <w:tab w:val="left" w:pos="1980"/>
        </w:tabs>
        <w:rPr>
          <w:rStyle w:val="Heading2Char"/>
          <w:sz w:val="22"/>
          <w:szCs w:val="22"/>
        </w:rPr>
      </w:pPr>
    </w:p>
    <w:p w14:paraId="3DC91ED3" w14:textId="7BFCBDB2" w:rsidR="00B02F47" w:rsidRPr="002009DE" w:rsidRDefault="00F17E20" w:rsidP="003B049B">
      <w:pPr>
        <w:pStyle w:val="SARTExt"/>
        <w:jc w:val="both"/>
      </w:pPr>
      <w:bookmarkStart w:id="3" w:name="_Toc37581667"/>
      <w:r w:rsidRPr="002009DE">
        <w:rPr>
          <w:rStyle w:val="Heading2Char"/>
        </w:rPr>
        <w:t>Introduction</w:t>
      </w:r>
      <w:bookmarkEnd w:id="3"/>
      <w:r w:rsidR="003B049B">
        <w:rPr>
          <w:rStyle w:val="Heading2Char"/>
        </w:rPr>
        <w:t>:</w:t>
      </w:r>
      <w:r w:rsidR="00074C76" w:rsidRPr="00FE126A">
        <w:t xml:space="preserve"> </w:t>
      </w:r>
      <w:r w:rsidR="00B02F47" w:rsidRPr="002009DE">
        <w:t>This Orientation Workbook acquaint</w:t>
      </w:r>
      <w:r w:rsidR="00850A33" w:rsidRPr="002009DE">
        <w:t>s</w:t>
      </w:r>
      <w:r w:rsidR="00B02F47" w:rsidRPr="002009DE">
        <w:t xml:space="preserve"> you with the National Society of the Sons of the American Revolution (</w:t>
      </w:r>
      <w:r w:rsidR="006C1994" w:rsidRPr="002009DE">
        <w:t>NS</w:t>
      </w:r>
      <w:r w:rsidR="00B02F47" w:rsidRPr="002009DE">
        <w:t xml:space="preserve">SAR), the </w:t>
      </w:r>
      <w:r w:rsidR="00CF5346">
        <w:t>Kentucky</w:t>
      </w:r>
      <w:r w:rsidR="00B02F47" w:rsidRPr="002009DE">
        <w:t xml:space="preserve"> Society of the Sons of the American Revolution (</w:t>
      </w:r>
      <w:r w:rsidR="00CF5346">
        <w:t>KYSSAR</w:t>
      </w:r>
      <w:r w:rsidR="00B02F47" w:rsidRPr="002009DE">
        <w:t>)</w:t>
      </w:r>
      <w:r w:rsidR="003D7BD0" w:rsidRPr="002009DE">
        <w:t>,</w:t>
      </w:r>
      <w:r w:rsidR="00B02F47" w:rsidRPr="002009DE">
        <w:t xml:space="preserve"> and your local </w:t>
      </w:r>
      <w:r w:rsidR="008947D4" w:rsidRPr="002009DE">
        <w:t>Chapter</w:t>
      </w:r>
      <w:r w:rsidR="00B02F47" w:rsidRPr="002009DE">
        <w:t>.</w:t>
      </w:r>
    </w:p>
    <w:p w14:paraId="5C732E73" w14:textId="77777777" w:rsidR="00F47B97" w:rsidRPr="002009DE" w:rsidRDefault="00F47B97" w:rsidP="002009DE">
      <w:pPr>
        <w:pStyle w:val="SARTExt"/>
      </w:pPr>
    </w:p>
    <w:p w14:paraId="75FD443C" w14:textId="70747827" w:rsidR="00B02F47" w:rsidRPr="002009DE" w:rsidRDefault="00B02F47" w:rsidP="003B049B">
      <w:pPr>
        <w:pStyle w:val="SARTExt"/>
        <w:jc w:val="both"/>
      </w:pPr>
      <w:r w:rsidRPr="002009DE">
        <w:t xml:space="preserve">Each organization </w:t>
      </w:r>
      <w:r w:rsidR="003D7BD0" w:rsidRPr="002009DE">
        <w:t>allows you</w:t>
      </w:r>
      <w:r w:rsidRPr="002009DE">
        <w:t xml:space="preserve"> to be actively involved in the patriotic, historical</w:t>
      </w:r>
      <w:r w:rsidR="00850A33" w:rsidRPr="002009DE">
        <w:t>,</w:t>
      </w:r>
      <w:r w:rsidRPr="002009DE">
        <w:t xml:space="preserve"> and educational programs that meet the goals and objectives of the entire organization. By joining the </w:t>
      </w:r>
      <w:r w:rsidR="006C1994" w:rsidRPr="002009DE">
        <w:t>NSSAR</w:t>
      </w:r>
      <w:r w:rsidR="003D7BD0" w:rsidRPr="002009DE">
        <w:t>,</w:t>
      </w:r>
      <w:r w:rsidRPr="002009DE">
        <w:t xml:space="preserve"> you are a dues</w:t>
      </w:r>
      <w:r w:rsidR="00643C33" w:rsidRPr="002009DE">
        <w:t>-</w:t>
      </w:r>
      <w:r w:rsidRPr="002009DE">
        <w:t>paying member of each organization.</w:t>
      </w:r>
    </w:p>
    <w:p w14:paraId="102F99E0" w14:textId="27FBD541" w:rsidR="00B02F47" w:rsidRPr="002009DE" w:rsidRDefault="00B02F47" w:rsidP="002009DE">
      <w:pPr>
        <w:pStyle w:val="SARTExt"/>
      </w:pPr>
    </w:p>
    <w:p w14:paraId="0D2EE565" w14:textId="6F0B211C" w:rsidR="00B02F47" w:rsidRPr="002009DE" w:rsidRDefault="00B02F47" w:rsidP="003B049B">
      <w:pPr>
        <w:pStyle w:val="SARTExt"/>
        <w:jc w:val="both"/>
      </w:pPr>
      <w:r w:rsidRPr="002009DE">
        <w:t>The objectives, policies, organizational structures, protocols</w:t>
      </w:r>
      <w:r w:rsidR="003D7BD0" w:rsidRPr="002009DE">
        <w:t>,</w:t>
      </w:r>
      <w:r w:rsidRPr="002009DE">
        <w:t xml:space="preserve"> and programs </w:t>
      </w:r>
      <w:r w:rsidR="00FA6173">
        <w:t>are established by</w:t>
      </w:r>
      <w:r w:rsidRPr="002009DE">
        <w:t xml:space="preserve"> the National </w:t>
      </w:r>
      <w:r w:rsidR="00687BE3" w:rsidRPr="002009DE">
        <w:t>Society</w:t>
      </w:r>
      <w:r w:rsidR="00A20928">
        <w:t xml:space="preserve"> and</w:t>
      </w:r>
      <w:r w:rsidRPr="002009DE">
        <w:t xml:space="preserve"> </w:t>
      </w:r>
      <w:r w:rsidR="00FA6173">
        <w:t xml:space="preserve">passed down </w:t>
      </w:r>
      <w:r w:rsidRPr="002009DE">
        <w:t xml:space="preserve">to the State </w:t>
      </w:r>
      <w:r w:rsidR="00687BE3" w:rsidRPr="002009DE">
        <w:t xml:space="preserve">Society </w:t>
      </w:r>
      <w:r w:rsidRPr="002009DE">
        <w:t xml:space="preserve">and </w:t>
      </w:r>
      <w:r w:rsidR="00FA6173">
        <w:t>then</w:t>
      </w:r>
      <w:r w:rsidR="00687BE3" w:rsidRPr="002009DE">
        <w:t xml:space="preserve"> </w:t>
      </w:r>
      <w:r w:rsidR="00A20928">
        <w:t xml:space="preserve">to </w:t>
      </w:r>
      <w:r w:rsidR="00850A33" w:rsidRPr="002009DE">
        <w:t xml:space="preserve">the </w:t>
      </w:r>
      <w:r w:rsidRPr="002009DE">
        <w:t xml:space="preserve">Chapters. This </w:t>
      </w:r>
      <w:r w:rsidR="00705C39">
        <w:t>workbook</w:t>
      </w:r>
      <w:r w:rsidRPr="002009DE">
        <w:t xml:space="preserve"> pr</w:t>
      </w:r>
      <w:r w:rsidR="003D7BD0" w:rsidRPr="002009DE">
        <w:t>esents</w:t>
      </w:r>
      <w:r w:rsidRPr="002009DE">
        <w:t xml:space="preserve"> an orientation on</w:t>
      </w:r>
      <w:r w:rsidR="00850A33" w:rsidRPr="002009DE">
        <w:t xml:space="preserve"> the</w:t>
      </w:r>
      <w:r w:rsidRPr="002009DE">
        <w:t xml:space="preserve"> </w:t>
      </w:r>
      <w:r w:rsidR="003D7BD0" w:rsidRPr="002009DE">
        <w:t>essential</w:t>
      </w:r>
      <w:r w:rsidRPr="002009DE">
        <w:t xml:space="preserve"> aspects of the </w:t>
      </w:r>
      <w:r w:rsidR="003D7BD0" w:rsidRPr="002009DE">
        <w:t>S</w:t>
      </w:r>
      <w:r w:rsidRPr="002009DE">
        <w:t>ociety</w:t>
      </w:r>
      <w:r w:rsidR="003D7BD0" w:rsidRPr="002009DE">
        <w:t>. It also describes your</w:t>
      </w:r>
      <w:r w:rsidRPr="002009DE">
        <w:t xml:space="preserve"> opportunities to be a more patriotic citizen, respect and preserv</w:t>
      </w:r>
      <w:r w:rsidR="00FA6173">
        <w:t>e</w:t>
      </w:r>
      <w:r w:rsidRPr="002009DE">
        <w:t xml:space="preserve"> early American history, and educate others on the founding and preservation of this great </w:t>
      </w:r>
      <w:r w:rsidR="00E04D96" w:rsidRPr="002009DE">
        <w:t>republic</w:t>
      </w:r>
      <w:r w:rsidRPr="002009DE">
        <w:t>.</w:t>
      </w:r>
    </w:p>
    <w:p w14:paraId="5B22FDF3" w14:textId="77777777" w:rsidR="00B02F47" w:rsidRPr="002009DE" w:rsidRDefault="00B02F47" w:rsidP="003B049B">
      <w:pPr>
        <w:pStyle w:val="SARTExt"/>
        <w:jc w:val="both"/>
      </w:pPr>
    </w:p>
    <w:p w14:paraId="53204586" w14:textId="4AB0A16A" w:rsidR="00A4089C" w:rsidRPr="002009DE" w:rsidRDefault="00B02F47" w:rsidP="003B049B">
      <w:pPr>
        <w:pStyle w:val="SARTExt"/>
        <w:jc w:val="both"/>
      </w:pPr>
      <w:r w:rsidRPr="002009DE">
        <w:t xml:space="preserve">A new member’s early education in the </w:t>
      </w:r>
      <w:r w:rsidR="006C1994" w:rsidRPr="002009DE">
        <w:t>NSSAR</w:t>
      </w:r>
      <w:r w:rsidRPr="002009DE">
        <w:t xml:space="preserve"> is </w:t>
      </w:r>
      <w:r w:rsidR="00FA6173">
        <w:t>to understand</w:t>
      </w:r>
      <w:r w:rsidRPr="002009DE">
        <w:t xml:space="preserve"> the </w:t>
      </w:r>
      <w:r w:rsidR="00FA6173">
        <w:t xml:space="preserve">operation of the </w:t>
      </w:r>
      <w:r w:rsidRPr="002009DE">
        <w:t xml:space="preserve">chapter and its </w:t>
      </w:r>
      <w:r w:rsidR="00FA6173">
        <w:t>approach</w:t>
      </w:r>
      <w:r w:rsidRPr="002009DE">
        <w:t xml:space="preserve"> to carrying out the</w:t>
      </w:r>
      <w:r w:rsidR="00FA6173">
        <w:t xml:space="preserve"> objectives of the</w:t>
      </w:r>
      <w:r w:rsidRPr="002009DE">
        <w:t xml:space="preserve"> </w:t>
      </w:r>
      <w:r w:rsidR="00E04D96" w:rsidRPr="002009DE">
        <w:t>Society</w:t>
      </w:r>
      <w:r w:rsidRPr="002009DE">
        <w:t>. It is the new member</w:t>
      </w:r>
      <w:r w:rsidR="003D7BD0" w:rsidRPr="002009DE">
        <w:t>'</w:t>
      </w:r>
      <w:r w:rsidRPr="002009DE">
        <w:t xml:space="preserve">s understanding and participation at the chapter level that will lead to interest and </w:t>
      </w:r>
      <w:r w:rsidR="003D7BD0" w:rsidRPr="002009DE">
        <w:t>involvement</w:t>
      </w:r>
      <w:r w:rsidRPr="002009DE">
        <w:t xml:space="preserve"> at the state and national society levels. </w:t>
      </w:r>
      <w:r w:rsidR="003D7BD0" w:rsidRPr="002009DE">
        <w:t>Involvement</w:t>
      </w:r>
      <w:r w:rsidRPr="002009DE">
        <w:t xml:space="preserve"> at </w:t>
      </w:r>
      <w:r w:rsidR="003D7BD0" w:rsidRPr="002009DE">
        <w:t xml:space="preserve">the </w:t>
      </w:r>
      <w:r w:rsidRPr="002009DE">
        <w:t>chapter, state</w:t>
      </w:r>
      <w:r w:rsidR="003D7BD0" w:rsidRPr="002009DE">
        <w:t>,</w:t>
      </w:r>
      <w:r w:rsidRPr="002009DE">
        <w:t xml:space="preserve"> and national levels is open to all members at any time</w:t>
      </w:r>
      <w:r w:rsidR="003D7BD0" w:rsidRPr="002009DE">
        <w:t>.</w:t>
      </w:r>
    </w:p>
    <w:p w14:paraId="0E29F47F" w14:textId="4EB20CAA" w:rsidR="00902C5F" w:rsidRPr="00FE126A" w:rsidRDefault="00902C5F" w:rsidP="000B76F2">
      <w:pPr>
        <w:pStyle w:val="SARTExt"/>
        <w:pBdr>
          <w:top w:val="none" w:sz="0" w:space="0" w:color="auto"/>
        </w:pBdr>
        <w:rPr>
          <w:color w:val="auto"/>
          <w:sz w:val="22"/>
          <w:szCs w:val="22"/>
        </w:rPr>
      </w:pPr>
    </w:p>
    <w:p w14:paraId="48535FE2" w14:textId="4A2EA567" w:rsidR="00E03CF3" w:rsidRPr="002009DE" w:rsidRDefault="00F17E20" w:rsidP="00A20928">
      <w:pPr>
        <w:pStyle w:val="SARTExt"/>
        <w:pBdr>
          <w:top w:val="none" w:sz="0" w:space="0" w:color="auto"/>
        </w:pBdr>
        <w:tabs>
          <w:tab w:val="left" w:pos="1980"/>
        </w:tabs>
        <w:jc w:val="both"/>
      </w:pPr>
      <w:bookmarkStart w:id="4" w:name="_Toc37581668"/>
      <w:r w:rsidRPr="00FE126A">
        <w:rPr>
          <w:rStyle w:val="Heading2Char"/>
          <w:sz w:val="22"/>
          <w:szCs w:val="22"/>
        </w:rPr>
        <w:t>Participation</w:t>
      </w:r>
      <w:bookmarkEnd w:id="4"/>
      <w:r w:rsidR="00A20928">
        <w:rPr>
          <w:rStyle w:val="Heading2Char"/>
          <w:sz w:val="22"/>
          <w:szCs w:val="22"/>
        </w:rPr>
        <w:t xml:space="preserve">: </w:t>
      </w:r>
      <w:r w:rsidR="005B09F1" w:rsidRPr="002009DE">
        <w:t>Right up</w:t>
      </w:r>
      <w:r w:rsidR="003D7BD0" w:rsidRPr="002009DE">
        <w:t xml:space="preserve"> </w:t>
      </w:r>
      <w:r w:rsidR="005B09F1" w:rsidRPr="002009DE">
        <w:t>front</w:t>
      </w:r>
      <w:r w:rsidR="003D7BD0" w:rsidRPr="002009DE">
        <w:t>,</w:t>
      </w:r>
      <w:r w:rsidR="005B09F1" w:rsidRPr="002009DE">
        <w:t xml:space="preserve"> we </w:t>
      </w:r>
      <w:r w:rsidR="00687BE3" w:rsidRPr="002009DE">
        <w:t>are asking</w:t>
      </w:r>
      <w:r w:rsidR="005B09F1" w:rsidRPr="002009DE">
        <w:t xml:space="preserve"> you to be involve</w:t>
      </w:r>
      <w:r w:rsidR="00902C5F" w:rsidRPr="002009DE">
        <w:t>d</w:t>
      </w:r>
      <w:r w:rsidR="005B09F1" w:rsidRPr="002009DE">
        <w:t xml:space="preserve">. </w:t>
      </w:r>
      <w:r w:rsidR="003D7BD0" w:rsidRPr="002009DE">
        <w:t xml:space="preserve">Recognition of our </w:t>
      </w:r>
      <w:r w:rsidR="00FA6173">
        <w:t xml:space="preserve">family history </w:t>
      </w:r>
      <w:r w:rsidR="008B385D">
        <w:t xml:space="preserve">and </w:t>
      </w:r>
      <w:r w:rsidR="00FA6173">
        <w:t>R</w:t>
      </w:r>
      <w:r w:rsidR="003D7BD0" w:rsidRPr="002009DE">
        <w:t xml:space="preserve">evolutionary </w:t>
      </w:r>
      <w:r w:rsidR="00FA6173">
        <w:t>W</w:t>
      </w:r>
      <w:r w:rsidR="003D7BD0" w:rsidRPr="002009DE">
        <w:t xml:space="preserve">ar </w:t>
      </w:r>
      <w:r w:rsidR="00FA6173">
        <w:t>ancestors</w:t>
      </w:r>
      <w:r w:rsidR="003D7BD0" w:rsidRPr="002009DE">
        <w:t xml:space="preserve"> is p</w:t>
      </w:r>
      <w:r w:rsidR="005B09F1" w:rsidRPr="002009DE">
        <w:t xml:space="preserve">robably </w:t>
      </w:r>
      <w:r w:rsidR="003D7BD0" w:rsidRPr="002009DE">
        <w:t xml:space="preserve">why </w:t>
      </w:r>
      <w:r w:rsidR="00FA6173">
        <w:t>the majority</w:t>
      </w:r>
      <w:r w:rsidR="005B09F1" w:rsidRPr="002009DE">
        <w:t xml:space="preserve"> of us </w:t>
      </w:r>
      <w:r w:rsidR="00FA6173">
        <w:t>became members of the NSSAR</w:t>
      </w:r>
      <w:r w:rsidR="003D7BD0" w:rsidRPr="002009DE">
        <w:t xml:space="preserve">. </w:t>
      </w:r>
      <w:r w:rsidR="00FA6173">
        <w:t>W</w:t>
      </w:r>
      <w:r w:rsidR="005B09F1" w:rsidRPr="002009DE">
        <w:t xml:space="preserve">e ask for your active participation and support of the </w:t>
      </w:r>
      <w:r w:rsidR="00687BE3" w:rsidRPr="002009DE">
        <w:t>S</w:t>
      </w:r>
      <w:r w:rsidR="005B09F1" w:rsidRPr="002009DE">
        <w:t>ociety</w:t>
      </w:r>
      <w:r w:rsidR="00FA6173">
        <w:t>’s</w:t>
      </w:r>
      <w:r w:rsidR="005B09F1" w:rsidRPr="002009DE">
        <w:t xml:space="preserve"> objectives of patriotism, education</w:t>
      </w:r>
      <w:r w:rsidR="003D7BD0" w:rsidRPr="002009DE">
        <w:t>,</w:t>
      </w:r>
      <w:r w:rsidR="005B09F1" w:rsidRPr="002009DE">
        <w:t xml:space="preserve"> and history. </w:t>
      </w:r>
      <w:r w:rsidR="003D7BD0" w:rsidRPr="002009DE">
        <w:t xml:space="preserve">There are many ways for you to stand out from the crowd as a proud and supportive member. These </w:t>
      </w:r>
      <w:r w:rsidR="00FA6173">
        <w:t>vary</w:t>
      </w:r>
      <w:r w:rsidR="003D7BD0" w:rsidRPr="002009DE">
        <w:t xml:space="preserve"> from </w:t>
      </w:r>
      <w:r w:rsidR="005B09F1" w:rsidRPr="002009DE">
        <w:t xml:space="preserve">wearing the </w:t>
      </w:r>
      <w:r w:rsidR="00D27EBD" w:rsidRPr="002009DE">
        <w:t>member badge or member rosette pin</w:t>
      </w:r>
      <w:r w:rsidR="005B09F1" w:rsidRPr="002009DE">
        <w:t xml:space="preserve"> to being involved in </w:t>
      </w:r>
      <w:r w:rsidR="000843F2" w:rsidRPr="002009DE">
        <w:t xml:space="preserve">the </w:t>
      </w:r>
      <w:r w:rsidR="005B09F1" w:rsidRPr="002009DE">
        <w:t>chapter, state,</w:t>
      </w:r>
      <w:r w:rsidR="00FA6173">
        <w:t xml:space="preserve"> and</w:t>
      </w:r>
      <w:r w:rsidR="005B09F1" w:rsidRPr="002009DE">
        <w:t xml:space="preserve"> national activities. You can</w:t>
      </w:r>
      <w:r w:rsidR="003D7BD0" w:rsidRPr="002009DE">
        <w:t xml:space="preserve"> start now, </w:t>
      </w:r>
      <w:r w:rsidR="005B09F1" w:rsidRPr="002009DE">
        <w:t>today</w:t>
      </w:r>
      <w:r w:rsidR="003D7BD0" w:rsidRPr="002009DE">
        <w:t>,</w:t>
      </w:r>
      <w:r w:rsidR="005B09F1" w:rsidRPr="002009DE">
        <w:t xml:space="preserve"> by volunteering to support one of your chapter’s activities or committees, </w:t>
      </w:r>
      <w:r w:rsidR="003D7BD0" w:rsidRPr="002009DE">
        <w:t xml:space="preserve">by </w:t>
      </w:r>
      <w:r w:rsidR="005B09F1" w:rsidRPr="002009DE">
        <w:t xml:space="preserve">becoming familiar with the </w:t>
      </w:r>
      <w:r w:rsidR="00687BE3" w:rsidRPr="002009DE">
        <w:t xml:space="preserve">National and </w:t>
      </w:r>
      <w:r w:rsidR="007C5111" w:rsidRPr="002009DE">
        <w:t>State Societies</w:t>
      </w:r>
      <w:r w:rsidR="00490329">
        <w:t>,</w:t>
      </w:r>
      <w:r w:rsidR="005B09F1" w:rsidRPr="002009DE">
        <w:t xml:space="preserve"> and </w:t>
      </w:r>
      <w:r w:rsidR="003D7BD0" w:rsidRPr="002009DE">
        <w:t xml:space="preserve">by </w:t>
      </w:r>
      <w:r w:rsidR="005B09F1" w:rsidRPr="002009DE">
        <w:t xml:space="preserve">attending </w:t>
      </w:r>
      <w:r w:rsidR="00687BE3" w:rsidRPr="002009DE">
        <w:t>S</w:t>
      </w:r>
      <w:r w:rsidR="005B09F1" w:rsidRPr="002009DE">
        <w:t xml:space="preserve">tate </w:t>
      </w:r>
      <w:r w:rsidR="00687BE3" w:rsidRPr="002009DE">
        <w:t>S</w:t>
      </w:r>
      <w:r w:rsidR="005B09F1" w:rsidRPr="002009DE">
        <w:t xml:space="preserve">ociety and </w:t>
      </w:r>
      <w:r w:rsidR="00687BE3" w:rsidRPr="002009DE">
        <w:t>N</w:t>
      </w:r>
      <w:r w:rsidR="005B09F1" w:rsidRPr="002009DE">
        <w:t xml:space="preserve">ational </w:t>
      </w:r>
      <w:r w:rsidR="00687BE3" w:rsidRPr="002009DE">
        <w:t>S</w:t>
      </w:r>
      <w:r w:rsidR="005B09F1" w:rsidRPr="002009DE">
        <w:t>ociety meetings and participating in</w:t>
      </w:r>
      <w:r w:rsidR="003D7BD0" w:rsidRPr="002009DE">
        <w:t xml:space="preserve"> their</w:t>
      </w:r>
      <w:r w:rsidR="005B09F1" w:rsidRPr="002009DE">
        <w:t xml:space="preserve"> committees and programs.</w:t>
      </w:r>
    </w:p>
    <w:p w14:paraId="62EDC7DD" w14:textId="3918A082" w:rsidR="0094594F" w:rsidRPr="00FE126A" w:rsidRDefault="0094594F" w:rsidP="000B76F2">
      <w:pPr>
        <w:pStyle w:val="SARTExt"/>
        <w:pBdr>
          <w:top w:val="none" w:sz="0" w:space="0" w:color="auto"/>
        </w:pBdr>
        <w:rPr>
          <w:sz w:val="22"/>
          <w:szCs w:val="22"/>
        </w:rPr>
      </w:pPr>
    </w:p>
    <w:p w14:paraId="73ED2794" w14:textId="758445BB" w:rsidR="0094594F" w:rsidRPr="00FE126A" w:rsidRDefault="00F17E20" w:rsidP="00490329">
      <w:pPr>
        <w:pStyle w:val="SARTExt"/>
        <w:pBdr>
          <w:top w:val="none" w:sz="0" w:space="0" w:color="auto"/>
        </w:pBdr>
        <w:jc w:val="both"/>
        <w:rPr>
          <w:sz w:val="22"/>
          <w:szCs w:val="22"/>
        </w:rPr>
      </w:pPr>
      <w:bookmarkStart w:id="5" w:name="_Toc37581669"/>
      <w:r w:rsidRPr="00FE126A">
        <w:rPr>
          <w:rStyle w:val="Heading2Char"/>
          <w:sz w:val="22"/>
          <w:szCs w:val="22"/>
        </w:rPr>
        <w:t>Mentor</w:t>
      </w:r>
      <w:bookmarkEnd w:id="5"/>
      <w:r w:rsidR="00490329">
        <w:rPr>
          <w:rStyle w:val="Heading2Char"/>
          <w:sz w:val="22"/>
          <w:szCs w:val="22"/>
        </w:rPr>
        <w:t>:</w:t>
      </w:r>
      <w:r w:rsidRPr="00FE126A">
        <w:rPr>
          <w:sz w:val="22"/>
          <w:szCs w:val="22"/>
        </w:rPr>
        <w:t xml:space="preserve"> </w:t>
      </w:r>
      <w:r w:rsidR="00E04D96" w:rsidRPr="002009DE">
        <w:t xml:space="preserve">The </w:t>
      </w:r>
      <w:r w:rsidR="00490329" w:rsidRPr="00490329">
        <w:rPr>
          <w:color w:val="830F0E" w:themeColor="accent1" w:themeShade="BF"/>
        </w:rPr>
        <w:t>[Insert Chapter Name]</w:t>
      </w:r>
      <w:r w:rsidR="0094594F" w:rsidRPr="002009DE">
        <w:t xml:space="preserve"> has assigned a mentor to you as a new member</w:t>
      </w:r>
      <w:r w:rsidR="003D7BD0" w:rsidRPr="002009DE">
        <w:t>,</w:t>
      </w:r>
      <w:r w:rsidR="0094594F" w:rsidRPr="002009DE">
        <w:t xml:space="preserve"> and your mentor should be your first contact on questions. Also, </w:t>
      </w:r>
      <w:r w:rsidR="00FA6173">
        <w:t>your</w:t>
      </w:r>
      <w:r w:rsidR="0094594F" w:rsidRPr="002009DE">
        <w:t xml:space="preserve"> </w:t>
      </w:r>
      <w:r w:rsidR="00490329">
        <w:t xml:space="preserve">fellow </w:t>
      </w:r>
      <w:r w:rsidR="0094594F" w:rsidRPr="002009DE">
        <w:t xml:space="preserve">compatriots and chapter officers stand ready to help answer your questions. </w:t>
      </w:r>
      <w:r w:rsidR="00FA6173">
        <w:t>Information is</w:t>
      </w:r>
      <w:r w:rsidR="0094594F" w:rsidRPr="002009DE">
        <w:t xml:space="preserve"> also readily available from the </w:t>
      </w:r>
      <w:r w:rsidR="006A3347" w:rsidRPr="002009DE">
        <w:t>n</w:t>
      </w:r>
      <w:r w:rsidR="0094594F" w:rsidRPr="002009DE">
        <w:t xml:space="preserve">ational, </w:t>
      </w:r>
      <w:r w:rsidR="006A3347" w:rsidRPr="002009DE">
        <w:t>s</w:t>
      </w:r>
      <w:r w:rsidR="0094594F" w:rsidRPr="002009DE">
        <w:t>tate</w:t>
      </w:r>
      <w:r w:rsidR="000843F2" w:rsidRPr="002009DE">
        <w:t>,</w:t>
      </w:r>
      <w:r w:rsidR="0094594F" w:rsidRPr="002009DE">
        <w:t xml:space="preserve"> and </w:t>
      </w:r>
      <w:r w:rsidR="006A3347" w:rsidRPr="002009DE">
        <w:t>c</w:t>
      </w:r>
      <w:r w:rsidR="0094594F" w:rsidRPr="002009DE">
        <w:t>hapter websites</w:t>
      </w:r>
      <w:r w:rsidR="00FA6173">
        <w:t xml:space="preserve"> as well as t</w:t>
      </w:r>
      <w:r w:rsidR="003D7BD0" w:rsidRPr="002009DE">
        <w:t>he national magazine, state</w:t>
      </w:r>
      <w:r w:rsidR="00FA6173">
        <w:t xml:space="preserve"> newsletter,</w:t>
      </w:r>
      <w:r w:rsidR="003D7BD0" w:rsidRPr="002009DE">
        <w:t xml:space="preserve"> and chapter newsletter</w:t>
      </w:r>
      <w:r w:rsidR="0094594F" w:rsidRPr="002009DE">
        <w:t>.</w:t>
      </w:r>
    </w:p>
    <w:p w14:paraId="36001894" w14:textId="77777777" w:rsidR="004A51B7" w:rsidRDefault="004A51B7" w:rsidP="000B76F2">
      <w:pPr>
        <w:pStyle w:val="SARTExt"/>
        <w:pBdr>
          <w:top w:val="none" w:sz="0" w:space="0" w:color="auto"/>
        </w:pBdr>
      </w:pPr>
    </w:p>
    <w:p w14:paraId="63135A5C" w14:textId="5F6F0E54" w:rsidR="0094594F" w:rsidRPr="00490329" w:rsidRDefault="0094594F" w:rsidP="000B76F2">
      <w:pPr>
        <w:pStyle w:val="SARTExt"/>
        <w:pBdr>
          <w:top w:val="none" w:sz="0" w:space="0" w:color="auto"/>
        </w:pBdr>
      </w:pPr>
      <w:r w:rsidRPr="00490329">
        <w:t>Your mentor</w:t>
      </w:r>
      <w:r w:rsidR="00490329" w:rsidRPr="00490329">
        <w:t>’s name</w:t>
      </w:r>
      <w:r w:rsidRPr="00490329">
        <w:t xml:space="preserve"> is: </w:t>
      </w:r>
      <w:r w:rsidRPr="00490329">
        <w:rPr>
          <w:color w:val="830F0E" w:themeColor="accent1" w:themeShade="BF"/>
        </w:rPr>
        <w:t>[</w:t>
      </w:r>
      <w:r w:rsidR="00490329">
        <w:rPr>
          <w:color w:val="830F0E" w:themeColor="accent1" w:themeShade="BF"/>
        </w:rPr>
        <w:t>Insert Mentor Name</w:t>
      </w:r>
      <w:r w:rsidRPr="00490329">
        <w:rPr>
          <w:color w:val="830F0E" w:themeColor="accent1" w:themeShade="BF"/>
        </w:rPr>
        <w:t>]</w:t>
      </w:r>
    </w:p>
    <w:p w14:paraId="150EE3E1" w14:textId="77777777" w:rsidR="00490329" w:rsidRDefault="00490329" w:rsidP="000B76F2">
      <w:pPr>
        <w:pStyle w:val="SARTExt"/>
        <w:pBdr>
          <w:top w:val="none" w:sz="0" w:space="0" w:color="auto"/>
        </w:pBdr>
        <w:rPr>
          <w:u w:val="single"/>
        </w:rPr>
      </w:pPr>
    </w:p>
    <w:p w14:paraId="787E673E" w14:textId="2750E0D2" w:rsidR="0094594F" w:rsidRPr="00490329" w:rsidRDefault="0094594F" w:rsidP="000B76F2">
      <w:pPr>
        <w:pStyle w:val="SARTExt"/>
        <w:pBdr>
          <w:top w:val="none" w:sz="0" w:space="0" w:color="auto"/>
        </w:pBdr>
        <w:rPr>
          <w:color w:val="830F0E" w:themeColor="accent1" w:themeShade="BF"/>
        </w:rPr>
      </w:pPr>
      <w:r w:rsidRPr="00490329">
        <w:t xml:space="preserve">You can reach him at </w:t>
      </w:r>
      <w:r w:rsidRPr="00490329">
        <w:rPr>
          <w:color w:val="830F0E" w:themeColor="accent1" w:themeShade="BF"/>
        </w:rPr>
        <w:t>[</w:t>
      </w:r>
      <w:r w:rsidR="00490329">
        <w:rPr>
          <w:color w:val="830F0E" w:themeColor="accent1" w:themeShade="BF"/>
        </w:rPr>
        <w:t xml:space="preserve">Insert </w:t>
      </w:r>
      <w:r w:rsidR="00A70D2A">
        <w:rPr>
          <w:color w:val="830F0E" w:themeColor="accent1" w:themeShade="BF"/>
        </w:rPr>
        <w:t xml:space="preserve">Mentor </w:t>
      </w:r>
      <w:r w:rsidR="00490329">
        <w:rPr>
          <w:color w:val="830F0E" w:themeColor="accent1" w:themeShade="BF"/>
        </w:rPr>
        <w:t>Phone Number</w:t>
      </w:r>
      <w:r w:rsidRPr="00490329">
        <w:rPr>
          <w:color w:val="830F0E" w:themeColor="accent1" w:themeShade="BF"/>
        </w:rPr>
        <w:t xml:space="preserve">] </w:t>
      </w:r>
      <w:r w:rsidR="00490329" w:rsidRPr="00490329">
        <w:rPr>
          <w:color w:val="auto"/>
        </w:rPr>
        <w:t>and/</w:t>
      </w:r>
      <w:r w:rsidRPr="00490329">
        <w:rPr>
          <w:color w:val="000000" w:themeColor="text1"/>
        </w:rPr>
        <w:t>or</w:t>
      </w:r>
      <w:r w:rsidRPr="00490329">
        <w:rPr>
          <w:color w:val="830F0E" w:themeColor="accent1" w:themeShade="BF"/>
        </w:rPr>
        <w:t xml:space="preserve"> [</w:t>
      </w:r>
      <w:r w:rsidR="00490329">
        <w:rPr>
          <w:color w:val="830F0E" w:themeColor="accent1" w:themeShade="BF"/>
        </w:rPr>
        <w:t xml:space="preserve">Insert </w:t>
      </w:r>
      <w:r w:rsidR="00A70D2A">
        <w:rPr>
          <w:color w:val="830F0E" w:themeColor="accent1" w:themeShade="BF"/>
        </w:rPr>
        <w:t xml:space="preserve">Mentor </w:t>
      </w:r>
      <w:r w:rsidR="00490329">
        <w:rPr>
          <w:color w:val="830F0E" w:themeColor="accent1" w:themeShade="BF"/>
        </w:rPr>
        <w:t>Email Address</w:t>
      </w:r>
      <w:r w:rsidRPr="00490329">
        <w:rPr>
          <w:color w:val="830F0E" w:themeColor="accent1" w:themeShade="BF"/>
        </w:rPr>
        <w:t>]</w:t>
      </w:r>
    </w:p>
    <w:p w14:paraId="244B9DFA" w14:textId="41FF32C9" w:rsidR="0094594F" w:rsidRDefault="0094594F" w:rsidP="000B76F2">
      <w:pPr>
        <w:pStyle w:val="SARTExt"/>
        <w:pBdr>
          <w:top w:val="none" w:sz="0" w:space="0" w:color="auto"/>
        </w:pBdr>
      </w:pPr>
    </w:p>
    <w:p w14:paraId="03F83B64" w14:textId="297E6916" w:rsidR="0094594F" w:rsidRDefault="00F17E20" w:rsidP="00490329">
      <w:pPr>
        <w:pStyle w:val="SARTExt"/>
        <w:pBdr>
          <w:top w:val="none" w:sz="0" w:space="0" w:color="auto"/>
        </w:pBdr>
        <w:jc w:val="both"/>
      </w:pPr>
      <w:bookmarkStart w:id="6" w:name="_Toc37581670"/>
      <w:r w:rsidRPr="000E1180">
        <w:rPr>
          <w:rStyle w:val="Heading2Char"/>
        </w:rPr>
        <w:t>References</w:t>
      </w:r>
      <w:bookmarkEnd w:id="6"/>
      <w:r w:rsidR="00490329">
        <w:rPr>
          <w:rStyle w:val="Heading2Char"/>
        </w:rPr>
        <w:t>:</w:t>
      </w:r>
      <w:r w:rsidR="00055A10">
        <w:t xml:space="preserve"> </w:t>
      </w:r>
      <w:r w:rsidR="00643C33" w:rsidRPr="002009DE">
        <w:t>All</w:t>
      </w:r>
      <w:r w:rsidR="0094594F" w:rsidRPr="002009DE">
        <w:t xml:space="preserve"> the details of the </w:t>
      </w:r>
      <w:r w:rsidR="006A3347" w:rsidRPr="002009DE">
        <w:t>three</w:t>
      </w:r>
      <w:r w:rsidR="0094594F" w:rsidRPr="002009DE">
        <w:t xml:space="preserve"> organizations </w:t>
      </w:r>
      <w:r w:rsidR="00490329">
        <w:t>(</w:t>
      </w:r>
      <w:r w:rsidR="0094594F" w:rsidRPr="002009DE">
        <w:t>national, state</w:t>
      </w:r>
      <w:r w:rsidR="00296979" w:rsidRPr="002009DE">
        <w:t>,</w:t>
      </w:r>
      <w:r w:rsidR="0094594F" w:rsidRPr="002009DE">
        <w:t xml:space="preserve"> and chapter</w:t>
      </w:r>
      <w:r w:rsidR="00D27EBD" w:rsidRPr="002009DE">
        <w:t xml:space="preserve"> organizations</w:t>
      </w:r>
      <w:r w:rsidR="00490329">
        <w:t>)</w:t>
      </w:r>
      <w:r w:rsidR="0094594F" w:rsidRPr="002009DE">
        <w:t xml:space="preserve">, are available </w:t>
      </w:r>
      <w:r w:rsidR="003D7BD0" w:rsidRPr="002009DE">
        <w:t>o</w:t>
      </w:r>
      <w:r w:rsidR="0094594F" w:rsidRPr="002009DE">
        <w:t>n the websites of each</w:t>
      </w:r>
      <w:r w:rsidR="00D27EBD" w:rsidRPr="002009DE">
        <w:t>.</w:t>
      </w:r>
      <w:r w:rsidR="0094594F" w:rsidRPr="002009DE">
        <w:t xml:space="preserve"> You are encouraged to </w:t>
      </w:r>
      <w:r w:rsidR="00FA6173">
        <w:t>visit</w:t>
      </w:r>
      <w:r w:rsidR="0094594F" w:rsidRPr="002009DE">
        <w:t xml:space="preserve"> these websites and become familiar with each website’s content.</w:t>
      </w:r>
    </w:p>
    <w:p w14:paraId="650B2E50" w14:textId="77777777" w:rsidR="0094594F" w:rsidRDefault="0094594F" w:rsidP="000B76F2">
      <w:pPr>
        <w:pStyle w:val="SARTExt"/>
        <w:pBdr>
          <w:top w:val="none" w:sz="0" w:space="0" w:color="auto"/>
        </w:pBdr>
      </w:pPr>
    </w:p>
    <w:p w14:paraId="78FC9BBC" w14:textId="77777777" w:rsidR="0094594F" w:rsidRDefault="0094594F" w:rsidP="000B76F2">
      <w:pPr>
        <w:pStyle w:val="SARTExt"/>
        <w:pBdr>
          <w:top w:val="none" w:sz="0" w:space="0" w:color="auto"/>
        </w:pBdr>
      </w:pPr>
      <w:r>
        <w:t>The websites are:</w:t>
      </w:r>
    </w:p>
    <w:p w14:paraId="188262DF" w14:textId="0FB8ADB9" w:rsidR="0094594F" w:rsidRPr="0094594F" w:rsidRDefault="0094594F" w:rsidP="00BE6798">
      <w:pPr>
        <w:pStyle w:val="SARTExt"/>
        <w:numPr>
          <w:ilvl w:val="0"/>
          <w:numId w:val="36"/>
        </w:numPr>
        <w:pBdr>
          <w:top w:val="none" w:sz="0" w:space="0" w:color="auto"/>
        </w:pBdr>
        <w:tabs>
          <w:tab w:val="left" w:pos="2160"/>
        </w:tabs>
      </w:pPr>
      <w:r w:rsidRPr="0094594F">
        <w:t>National Society</w:t>
      </w:r>
      <w:r w:rsidR="00BE6798">
        <w:t xml:space="preserve">: </w:t>
      </w:r>
      <w:r w:rsidR="00643C33" w:rsidRPr="006F4445">
        <w:rPr>
          <w:b/>
          <w:bCs/>
          <w:color w:val="000000" w:themeColor="text1"/>
        </w:rPr>
        <w:t>www.sar.org</w:t>
      </w:r>
      <w:r w:rsidR="00643C33" w:rsidRPr="0094594F">
        <w:rPr>
          <w:rStyle w:val="Hyperlink"/>
          <w:u w:val="none"/>
        </w:rPr>
        <w:t xml:space="preserve"> (</w:t>
      </w:r>
      <w:r w:rsidRPr="0094594F">
        <w:rPr>
          <w:szCs w:val="20"/>
        </w:rPr>
        <w:t>follow instructions to establish access)</w:t>
      </w:r>
    </w:p>
    <w:p w14:paraId="74188D8B" w14:textId="44585B2A" w:rsidR="0094594F" w:rsidRPr="0094594F" w:rsidRDefault="00CF5346" w:rsidP="00BE6798">
      <w:pPr>
        <w:pStyle w:val="SARTExt"/>
        <w:numPr>
          <w:ilvl w:val="0"/>
          <w:numId w:val="36"/>
        </w:numPr>
        <w:pBdr>
          <w:top w:val="none" w:sz="0" w:space="0" w:color="auto"/>
        </w:pBdr>
        <w:tabs>
          <w:tab w:val="left" w:pos="2160"/>
        </w:tabs>
      </w:pPr>
      <w:r>
        <w:t>Kentucky</w:t>
      </w:r>
      <w:r w:rsidR="0094594F" w:rsidRPr="0094594F">
        <w:t xml:space="preserve"> Society</w:t>
      </w:r>
      <w:r w:rsidR="00BE6798">
        <w:t xml:space="preserve">: </w:t>
      </w:r>
      <w:r w:rsidR="00643C33" w:rsidRPr="006F4445">
        <w:rPr>
          <w:b/>
          <w:bCs/>
        </w:rPr>
        <w:t>www.</w:t>
      </w:r>
      <w:r>
        <w:rPr>
          <w:b/>
          <w:bCs/>
        </w:rPr>
        <w:t>KYSSAR</w:t>
      </w:r>
      <w:r w:rsidR="00643C33" w:rsidRPr="006F4445">
        <w:rPr>
          <w:b/>
          <w:bCs/>
        </w:rPr>
        <w:t>.org</w:t>
      </w:r>
    </w:p>
    <w:p w14:paraId="730D8304" w14:textId="2AF690ED" w:rsidR="0094594F" w:rsidRPr="0094594F" w:rsidRDefault="00BE6798" w:rsidP="00BE6798">
      <w:pPr>
        <w:pStyle w:val="SARTExt"/>
        <w:numPr>
          <w:ilvl w:val="0"/>
          <w:numId w:val="36"/>
        </w:numPr>
        <w:pBdr>
          <w:top w:val="none" w:sz="0" w:space="0" w:color="auto"/>
        </w:pBdr>
        <w:tabs>
          <w:tab w:val="left" w:pos="2160"/>
        </w:tabs>
      </w:pPr>
      <w:r w:rsidRPr="00BE6798">
        <w:rPr>
          <w:color w:val="830F0E" w:themeColor="accent1" w:themeShade="BF"/>
        </w:rPr>
        <w:t>[Insert Chapter Name</w:t>
      </w:r>
      <w:proofErr w:type="gramStart"/>
      <w:r w:rsidRPr="00BE6798">
        <w:rPr>
          <w:color w:val="830F0E" w:themeColor="accent1" w:themeShade="BF"/>
        </w:rPr>
        <w:t>]</w:t>
      </w:r>
      <w:r>
        <w:t xml:space="preserve"> :</w:t>
      </w:r>
      <w:proofErr w:type="gramEnd"/>
      <w:r>
        <w:t xml:space="preserve"> </w:t>
      </w:r>
      <w:r w:rsidRPr="00BE6798">
        <w:rPr>
          <w:color w:val="830F0E" w:themeColor="accent1" w:themeShade="BF"/>
        </w:rPr>
        <w:t>[</w:t>
      </w:r>
      <w:r w:rsidRPr="00A70D2A">
        <w:rPr>
          <w:color w:val="830F0E" w:themeColor="accent1" w:themeShade="BF"/>
        </w:rPr>
        <w:t xml:space="preserve">Insert </w:t>
      </w:r>
      <w:r w:rsidR="00643C33" w:rsidRPr="00A70D2A">
        <w:rPr>
          <w:color w:val="830F0E" w:themeColor="accent1" w:themeShade="BF"/>
        </w:rPr>
        <w:t>Chapter</w:t>
      </w:r>
      <w:r w:rsidRPr="00A70D2A">
        <w:rPr>
          <w:color w:val="830F0E" w:themeColor="accent1" w:themeShade="BF"/>
        </w:rPr>
        <w:t xml:space="preserve"> </w:t>
      </w:r>
      <w:r w:rsidR="00643C33" w:rsidRPr="00A70D2A">
        <w:rPr>
          <w:color w:val="830F0E" w:themeColor="accent1" w:themeShade="BF"/>
        </w:rPr>
        <w:t>Website</w:t>
      </w:r>
      <w:r w:rsidRPr="00A70D2A">
        <w:rPr>
          <w:color w:val="830F0E" w:themeColor="accent1" w:themeShade="BF"/>
        </w:rPr>
        <w:t xml:space="preserve"> Address</w:t>
      </w:r>
      <w:r w:rsidRPr="00BE6798">
        <w:rPr>
          <w:color w:val="830F0E" w:themeColor="accent1" w:themeShade="BF"/>
        </w:rPr>
        <w:t>]</w:t>
      </w:r>
    </w:p>
    <w:p w14:paraId="00BDA274" w14:textId="3A0AF50E" w:rsidR="0094594F" w:rsidRDefault="0094594F" w:rsidP="000B76F2">
      <w:pPr>
        <w:pStyle w:val="SARTExt"/>
        <w:pBdr>
          <w:top w:val="none" w:sz="0" w:space="0" w:color="auto"/>
        </w:pBdr>
      </w:pPr>
    </w:p>
    <w:p w14:paraId="186246AC" w14:textId="2E6AEDE7" w:rsidR="006F4445" w:rsidRDefault="006F4445" w:rsidP="00BE6798">
      <w:pPr>
        <w:pStyle w:val="SARTExt"/>
        <w:pBdr>
          <w:top w:val="none" w:sz="0" w:space="0" w:color="auto"/>
        </w:pBdr>
        <w:jc w:val="both"/>
        <w:rPr>
          <w:color w:val="auto"/>
        </w:rPr>
      </w:pPr>
      <w:r>
        <w:t xml:space="preserve">Of </w:t>
      </w:r>
      <w:r w:rsidR="003D7BD0">
        <w:t>particular</w:t>
      </w:r>
      <w:r>
        <w:t xml:space="preserve"> importance in the websites are the Handbook (National Society), Handbook (</w:t>
      </w:r>
      <w:r w:rsidR="00CF5346">
        <w:t>Kentucky</w:t>
      </w:r>
      <w:r>
        <w:t xml:space="preserve"> Society)</w:t>
      </w:r>
      <w:r w:rsidR="003D7BD0">
        <w:t>,</w:t>
      </w:r>
      <w:r>
        <w:t xml:space="preserve"> and Constitution and By</w:t>
      </w:r>
      <w:r w:rsidR="00194B79">
        <w:t>l</w:t>
      </w:r>
      <w:r>
        <w:t xml:space="preserve">aws (Chapter) that define in detail the </w:t>
      </w:r>
      <w:r w:rsidRPr="003B2597">
        <w:rPr>
          <w:color w:val="auto"/>
        </w:rPr>
        <w:t>objectives, policies, organizational structure, protocols</w:t>
      </w:r>
      <w:r w:rsidR="003D7BD0">
        <w:rPr>
          <w:color w:val="auto"/>
        </w:rPr>
        <w:t>,</w:t>
      </w:r>
      <w:r w:rsidRPr="003B2597">
        <w:rPr>
          <w:color w:val="auto"/>
        </w:rPr>
        <w:t xml:space="preserve"> and programs.</w:t>
      </w:r>
    </w:p>
    <w:p w14:paraId="1F87A589" w14:textId="3D37D4B4" w:rsidR="006F4445" w:rsidRDefault="006F4445" w:rsidP="00BE6798">
      <w:pPr>
        <w:pStyle w:val="SARTExt"/>
        <w:pBdr>
          <w:top w:val="none" w:sz="0" w:space="0" w:color="auto"/>
        </w:pBdr>
        <w:jc w:val="both"/>
      </w:pPr>
      <w:r>
        <w:lastRenderedPageBreak/>
        <w:t xml:space="preserve">You will also find </w:t>
      </w:r>
      <w:r w:rsidR="00643C33">
        <w:t>o</w:t>
      </w:r>
      <w:r>
        <w:t>n the websites</w:t>
      </w:r>
      <w:r w:rsidR="00643C33">
        <w:t>:</w:t>
      </w:r>
      <w:r>
        <w:t xml:space="preserve"> schedules of events and meetings, histories of the organizations, recent </w:t>
      </w:r>
      <w:r w:rsidR="003D7BD0">
        <w:t>developm</w:t>
      </w:r>
      <w:r>
        <w:t>ents, important announcements, lists of officers and members, lists of revolutionary war patriots and definitions of youth contests/programs</w:t>
      </w:r>
      <w:r w:rsidR="003D7BD0">
        <w:t>,</w:t>
      </w:r>
      <w:r>
        <w:t xml:space="preserve"> and submittal deadline dates. The </w:t>
      </w:r>
      <w:r w:rsidR="006A3347">
        <w:t>n</w:t>
      </w:r>
      <w:r>
        <w:t xml:space="preserve">ational website also </w:t>
      </w:r>
      <w:r w:rsidR="00FA6173">
        <w:t>has an online s</w:t>
      </w:r>
      <w:r>
        <w:t>tore where you can purchase pins, badges, certificates, station</w:t>
      </w:r>
      <w:r w:rsidR="003D7BD0">
        <w:t>e</w:t>
      </w:r>
      <w:r>
        <w:t>ry, medals, clothing, books</w:t>
      </w:r>
      <w:r w:rsidR="00296979">
        <w:t>,</w:t>
      </w:r>
      <w:r>
        <w:t xml:space="preserve"> and pamphlets</w:t>
      </w:r>
      <w:r w:rsidR="00D27EBD">
        <w:t>.</w:t>
      </w:r>
      <w:r>
        <w:t xml:space="preserve"> </w:t>
      </w:r>
      <w:r w:rsidR="00FA6173">
        <w:t>The National website can a</w:t>
      </w:r>
      <w:r w:rsidR="00E910B4">
        <w:t>l</w:t>
      </w:r>
      <w:r w:rsidR="00FA6173">
        <w:t>so be used to make donations to the national programs.</w:t>
      </w:r>
    </w:p>
    <w:p w14:paraId="31E63AA2" w14:textId="2D8FDA54" w:rsidR="006F4445" w:rsidRDefault="006F4445" w:rsidP="000B76F2">
      <w:pPr>
        <w:pStyle w:val="SARTExt"/>
        <w:pBdr>
          <w:top w:val="none" w:sz="0" w:space="0" w:color="auto"/>
        </w:pBdr>
      </w:pPr>
    </w:p>
    <w:p w14:paraId="1BDAC447" w14:textId="170DFE1E" w:rsidR="00F17E20" w:rsidRDefault="00F17E20" w:rsidP="00FF613A">
      <w:pPr>
        <w:pStyle w:val="Heading2"/>
      </w:pPr>
      <w:bookmarkStart w:id="7" w:name="_Toc37581671"/>
      <w:r w:rsidRPr="00074C76">
        <w:t>Terminology</w:t>
      </w:r>
      <w:bookmarkEnd w:id="7"/>
      <w:r w:rsidR="00AD0726">
        <w:t>:</w:t>
      </w:r>
    </w:p>
    <w:p w14:paraId="37CD2449" w14:textId="77777777" w:rsidR="00FA6173" w:rsidRPr="00FA6173" w:rsidRDefault="00FA6173" w:rsidP="00FA6173"/>
    <w:p w14:paraId="0D83B3DD" w14:textId="461517D6" w:rsidR="006F4445" w:rsidRPr="00C36A7C" w:rsidRDefault="006F4445" w:rsidP="00FA0A6F">
      <w:pPr>
        <w:pStyle w:val="SARTExt"/>
        <w:ind w:left="360" w:hanging="360"/>
        <w:jc w:val="both"/>
      </w:pPr>
      <w:r w:rsidRPr="0034245F">
        <w:rPr>
          <w:b/>
        </w:rPr>
        <w:t>Annual Congress</w:t>
      </w:r>
      <w:r w:rsidR="00E06705">
        <w:rPr>
          <w:b/>
        </w:rPr>
        <w:t xml:space="preserve"> -</w:t>
      </w:r>
      <w:r w:rsidR="00FA0A6F">
        <w:t xml:space="preserve"> s</w:t>
      </w:r>
      <w:r w:rsidRPr="00C36A7C">
        <w:t xml:space="preserve">ometimes </w:t>
      </w:r>
      <w:r w:rsidR="00E06705">
        <w:t>referred to as</w:t>
      </w:r>
      <w:r w:rsidRPr="00C36A7C">
        <w:t xml:space="preserve"> “Congress</w:t>
      </w:r>
      <w:r w:rsidR="003D7BD0">
        <w:t>”</w:t>
      </w:r>
      <w:r w:rsidR="00FA0A6F">
        <w:t>,</w:t>
      </w:r>
      <w:r w:rsidRPr="00C36A7C">
        <w:t xml:space="preserve"> is the </w:t>
      </w:r>
      <w:r w:rsidR="00D27EBD">
        <w:t>annual</w:t>
      </w:r>
      <w:r w:rsidRPr="00C36A7C">
        <w:t xml:space="preserve"> convention of the National Society hosted by </w:t>
      </w:r>
      <w:r w:rsidR="003D7BD0">
        <w:t>a</w:t>
      </w:r>
      <w:r w:rsidRPr="00C36A7C">
        <w:t xml:space="preserve"> State Society. State Societies select delegates </w:t>
      </w:r>
      <w:r w:rsidR="00D27EBD">
        <w:t xml:space="preserve">to attend </w:t>
      </w:r>
      <w:r w:rsidRPr="00C36A7C">
        <w:t xml:space="preserve">based on </w:t>
      </w:r>
      <w:r w:rsidR="003D7BD0">
        <w:t>their</w:t>
      </w:r>
      <w:r w:rsidRPr="00C36A7C">
        <w:t xml:space="preserve"> membership</w:t>
      </w:r>
      <w:r w:rsidR="00D27EBD">
        <w:t xml:space="preserve"> size</w:t>
      </w:r>
      <w:r w:rsidRPr="00C36A7C">
        <w:t>, but every compatriot is welcome to attend; spouses and family members are also welcome.</w:t>
      </w:r>
    </w:p>
    <w:p w14:paraId="100E8A02" w14:textId="04A4006F" w:rsidR="006271B2" w:rsidRPr="00C36A7C" w:rsidRDefault="006271B2" w:rsidP="00FA0A6F">
      <w:pPr>
        <w:pStyle w:val="SARTExt"/>
        <w:ind w:left="360" w:hanging="360"/>
        <w:jc w:val="both"/>
      </w:pPr>
      <w:r w:rsidRPr="0034245F">
        <w:rPr>
          <w:b/>
        </w:rPr>
        <w:t>Board of Trustees</w:t>
      </w:r>
      <w:r w:rsidRPr="00C36A7C">
        <w:t xml:space="preserve"> </w:t>
      </w:r>
      <w:r w:rsidR="00E06705" w:rsidRPr="00FA0A6F">
        <w:rPr>
          <w:b/>
        </w:rPr>
        <w:t>-</w:t>
      </w:r>
      <w:r w:rsidR="00E06705">
        <w:t xml:space="preserve"> </w:t>
      </w:r>
      <w:r w:rsidR="00FA0A6F">
        <w:t>m</w:t>
      </w:r>
      <w:r w:rsidRPr="00C36A7C">
        <w:t>anages the business affairs of the National Society and is the custodian of all National Society property</w:t>
      </w:r>
      <w:r w:rsidR="00E06705">
        <w:t>. E</w:t>
      </w:r>
      <w:r w:rsidR="003D7BD0">
        <w:t>ach State Society</w:t>
      </w:r>
      <w:r w:rsidR="00E06705">
        <w:t xml:space="preserve"> is represented by one Trustee</w:t>
      </w:r>
      <w:r w:rsidRPr="00C36A7C">
        <w:t>.</w:t>
      </w:r>
    </w:p>
    <w:p w14:paraId="16B8A3A6" w14:textId="69ADDED4" w:rsidR="007C5111" w:rsidRPr="00C36A7C" w:rsidRDefault="007C5111" w:rsidP="00FA0A6F">
      <w:pPr>
        <w:pStyle w:val="SARTExt"/>
        <w:ind w:left="360" w:hanging="360"/>
        <w:jc w:val="both"/>
      </w:pPr>
      <w:r>
        <w:rPr>
          <w:b/>
        </w:rPr>
        <w:t>C</w:t>
      </w:r>
      <w:r w:rsidR="003D7BD0">
        <w:rPr>
          <w:b/>
        </w:rPr>
        <w:t>.</w:t>
      </w:r>
      <w:r>
        <w:rPr>
          <w:b/>
        </w:rPr>
        <w:t>A</w:t>
      </w:r>
      <w:r w:rsidR="003D7BD0">
        <w:rPr>
          <w:b/>
        </w:rPr>
        <w:t>.</w:t>
      </w:r>
      <w:r>
        <w:rPr>
          <w:b/>
        </w:rPr>
        <w:t>R</w:t>
      </w:r>
      <w:r w:rsidR="003D7BD0">
        <w:rPr>
          <w:b/>
        </w:rPr>
        <w:t>.</w:t>
      </w:r>
      <w:r>
        <w:rPr>
          <w:b/>
        </w:rPr>
        <w:t xml:space="preserve"> </w:t>
      </w:r>
      <w:r w:rsidRPr="00C36A7C">
        <w:t>(</w:t>
      </w:r>
      <w:r w:rsidR="00B276A2">
        <w:t>p</w:t>
      </w:r>
      <w:r>
        <w:t>r</w:t>
      </w:r>
      <w:r w:rsidRPr="00C36A7C">
        <w:t xml:space="preserve">onounced as letters, </w:t>
      </w:r>
      <w:r>
        <w:t xml:space="preserve">C-A-R, </w:t>
      </w:r>
      <w:r w:rsidRPr="00C36A7C">
        <w:t>never as a one</w:t>
      </w:r>
      <w:r w:rsidR="003D7BD0">
        <w:t>-</w:t>
      </w:r>
      <w:r w:rsidRPr="00C36A7C">
        <w:t>syllable term)</w:t>
      </w:r>
      <w:r w:rsidR="00FA0A6F" w:rsidRPr="00FA0A6F">
        <w:rPr>
          <w:b/>
        </w:rPr>
        <w:t xml:space="preserve"> </w:t>
      </w:r>
      <w:r w:rsidR="00FA0A6F">
        <w:rPr>
          <w:b/>
        </w:rPr>
        <w:t>-</w:t>
      </w:r>
      <w:r w:rsidRPr="00C36A7C">
        <w:t xml:space="preserve"> is the acronym for </w:t>
      </w:r>
      <w:r w:rsidR="003D7BD0">
        <w:t xml:space="preserve">the </w:t>
      </w:r>
      <w:r w:rsidRPr="00C36A7C">
        <w:t xml:space="preserve">National Society of the </w:t>
      </w:r>
      <w:r>
        <w:t>Children</w:t>
      </w:r>
      <w:r w:rsidRPr="00C36A7C">
        <w:t xml:space="preserve"> of the American Revolution.</w:t>
      </w:r>
    </w:p>
    <w:p w14:paraId="53A13636" w14:textId="75B85DE6" w:rsidR="006F4445" w:rsidRDefault="006F4445" w:rsidP="00FA0A6F">
      <w:pPr>
        <w:pStyle w:val="SARTExt"/>
        <w:pBdr>
          <w:top w:val="none" w:sz="0" w:space="0" w:color="auto"/>
        </w:pBdr>
        <w:ind w:left="360" w:hanging="360"/>
        <w:jc w:val="both"/>
      </w:pPr>
      <w:r w:rsidRPr="0034245F">
        <w:rPr>
          <w:b/>
        </w:rPr>
        <w:t>Compatriot</w:t>
      </w:r>
      <w:r w:rsidR="00E06705">
        <w:rPr>
          <w:b/>
        </w:rPr>
        <w:t xml:space="preserve"> - </w:t>
      </w:r>
      <w:r w:rsidRPr="00C36A7C">
        <w:t>the official designation of a member of the National Society of the Sons of the American Revolution.</w:t>
      </w:r>
    </w:p>
    <w:p w14:paraId="7DB1DF89" w14:textId="3679011B" w:rsidR="006F4445" w:rsidRDefault="006F4445" w:rsidP="00FA0A6F">
      <w:pPr>
        <w:pStyle w:val="SARTExt"/>
        <w:ind w:left="360" w:hanging="360"/>
        <w:jc w:val="both"/>
      </w:pPr>
      <w:r w:rsidRPr="0034245F">
        <w:rPr>
          <w:b/>
        </w:rPr>
        <w:t>Chapter</w:t>
      </w:r>
      <w:r w:rsidRPr="006271B2">
        <w:rPr>
          <w:b/>
          <w:smallCaps/>
          <w:sz w:val="28"/>
          <w:szCs w:val="28"/>
        </w:rPr>
        <w:t xml:space="preserve"> </w:t>
      </w:r>
      <w:r w:rsidR="00FA0A6F">
        <w:rPr>
          <w:b/>
        </w:rPr>
        <w:t>-</w:t>
      </w:r>
      <w:r w:rsidR="00E06705">
        <w:rPr>
          <w:b/>
          <w:smallCaps/>
          <w:sz w:val="28"/>
          <w:szCs w:val="28"/>
        </w:rPr>
        <w:t xml:space="preserve"> </w:t>
      </w:r>
      <w:r w:rsidRPr="00C36A7C">
        <w:t>the local organization chartered by a State Society to promote growth in membership and interest in the objects of the National Society.</w:t>
      </w:r>
    </w:p>
    <w:p w14:paraId="0EFAA860" w14:textId="7D585355" w:rsidR="007C5111" w:rsidRPr="00C36A7C" w:rsidRDefault="007C5111" w:rsidP="00FA0A6F">
      <w:pPr>
        <w:pStyle w:val="SARTExt"/>
        <w:ind w:left="360" w:hanging="360"/>
        <w:jc w:val="both"/>
      </w:pPr>
      <w:r>
        <w:rPr>
          <w:b/>
        </w:rPr>
        <w:t xml:space="preserve">DAR </w:t>
      </w:r>
      <w:r w:rsidRPr="00C36A7C">
        <w:t>(</w:t>
      </w:r>
      <w:r>
        <w:t>pr</w:t>
      </w:r>
      <w:r w:rsidRPr="00C36A7C">
        <w:t xml:space="preserve">onounced as letters, </w:t>
      </w:r>
      <w:r>
        <w:t xml:space="preserve">D-A-R, </w:t>
      </w:r>
      <w:r w:rsidRPr="00C36A7C">
        <w:t>never as a one</w:t>
      </w:r>
      <w:r w:rsidR="003D7BD0">
        <w:t>-</w:t>
      </w:r>
      <w:r w:rsidRPr="00C36A7C">
        <w:t>syllable term)</w:t>
      </w:r>
      <w:r w:rsidR="00FA0A6F" w:rsidRPr="00FA0A6F">
        <w:rPr>
          <w:b/>
        </w:rPr>
        <w:t xml:space="preserve"> </w:t>
      </w:r>
      <w:r w:rsidR="00FA0A6F">
        <w:rPr>
          <w:b/>
        </w:rPr>
        <w:t>-</w:t>
      </w:r>
      <w:r w:rsidRPr="00C36A7C">
        <w:t xml:space="preserve"> is the acronym for </w:t>
      </w:r>
      <w:r w:rsidR="003D7BD0">
        <w:t xml:space="preserve">the </w:t>
      </w:r>
      <w:r w:rsidRPr="00C36A7C">
        <w:t xml:space="preserve">National Society of the </w:t>
      </w:r>
      <w:r>
        <w:t>Daughters</w:t>
      </w:r>
      <w:r w:rsidRPr="00C36A7C">
        <w:t xml:space="preserve"> of the American Revolution.</w:t>
      </w:r>
    </w:p>
    <w:p w14:paraId="4C15E5B2" w14:textId="632C8CC4" w:rsidR="006271B2" w:rsidRPr="00C36A7C" w:rsidRDefault="006271B2" w:rsidP="00FA0A6F">
      <w:pPr>
        <w:pStyle w:val="SARTExt"/>
        <w:ind w:left="360" w:hanging="360"/>
        <w:jc w:val="both"/>
      </w:pPr>
      <w:r w:rsidRPr="00C36A7C">
        <w:rPr>
          <w:b/>
        </w:rPr>
        <w:t>District</w:t>
      </w:r>
      <w:r w:rsidRPr="00C36A7C">
        <w:t xml:space="preserve"> </w:t>
      </w:r>
      <w:r w:rsidR="00E06705" w:rsidRPr="00FA0A6F">
        <w:rPr>
          <w:b/>
        </w:rPr>
        <w:t>-</w:t>
      </w:r>
      <w:r w:rsidR="00E06705">
        <w:t xml:space="preserve"> </w:t>
      </w:r>
      <w:r w:rsidRPr="00C36A7C">
        <w:t xml:space="preserve">is </w:t>
      </w:r>
      <w:r w:rsidR="003D7BD0">
        <w:t xml:space="preserve">a </w:t>
      </w:r>
      <w:r w:rsidRPr="00C36A7C">
        <w:t>group of State Societies served by a Vice</w:t>
      </w:r>
      <w:r w:rsidR="00705C39">
        <w:t xml:space="preserve"> </w:t>
      </w:r>
      <w:r w:rsidRPr="00C36A7C">
        <w:t>President General to strengthen the constituent State Societies.</w:t>
      </w:r>
      <w:r>
        <w:t xml:space="preserve"> </w:t>
      </w:r>
      <w:r w:rsidR="00705C39">
        <w:t>The Kentucky Society and all of its chapters</w:t>
      </w:r>
      <w:r>
        <w:t xml:space="preserve"> </w:t>
      </w:r>
      <w:r w:rsidR="00705C39">
        <w:t>are</w:t>
      </w:r>
      <w:r>
        <w:t xml:space="preserve"> in the Central District.</w:t>
      </w:r>
    </w:p>
    <w:p w14:paraId="09BE689C" w14:textId="35ACF56A" w:rsidR="006271B2" w:rsidRPr="00C36A7C" w:rsidRDefault="006271B2" w:rsidP="00FA0A6F">
      <w:pPr>
        <w:pStyle w:val="SARTExt"/>
        <w:ind w:left="360" w:hanging="360"/>
        <w:jc w:val="both"/>
      </w:pPr>
      <w:r w:rsidRPr="00C36A7C">
        <w:rPr>
          <w:b/>
        </w:rPr>
        <w:t>General Officer</w:t>
      </w:r>
      <w:r w:rsidR="000B337E">
        <w:rPr>
          <w:b/>
        </w:rPr>
        <w:t xml:space="preserve"> -</w:t>
      </w:r>
      <w:r w:rsidRPr="00C36A7C">
        <w:t xml:space="preserve"> the term given to the National Society officers elected at the Annual Congress to </w:t>
      </w:r>
      <w:r w:rsidR="00705C39">
        <w:t xml:space="preserve">a </w:t>
      </w:r>
      <w:r w:rsidR="00643C33" w:rsidRPr="00C36A7C">
        <w:t>one-year</w:t>
      </w:r>
      <w:r w:rsidRPr="00C36A7C">
        <w:t xml:space="preserve"> term.  The </w:t>
      </w:r>
      <w:r w:rsidRPr="00C36A7C">
        <w:rPr>
          <w:b/>
        </w:rPr>
        <w:t>President General</w:t>
      </w:r>
      <w:r w:rsidRPr="00C36A7C">
        <w:t xml:space="preserve"> is the Chief Executive Officer of the National Society</w:t>
      </w:r>
      <w:r w:rsidR="003D7BD0">
        <w:t>. Serving with him,</w:t>
      </w:r>
      <w:r w:rsidRPr="00C36A7C">
        <w:t xml:space="preserve"> in descending rank</w:t>
      </w:r>
      <w:r w:rsidR="003D7BD0">
        <w:t xml:space="preserve">, are the </w:t>
      </w:r>
      <w:r w:rsidRPr="00C36A7C">
        <w:t>Secretary General, Treasurer General, Chancellor General, Genealogist General, Registrar General, Historian General, Librarian General, Surgeon General</w:t>
      </w:r>
      <w:r w:rsidR="003D7BD0">
        <w:t>,</w:t>
      </w:r>
      <w:r w:rsidRPr="00C36A7C">
        <w:t xml:space="preserve"> and Chaplain General. A Vice President General is nominated by each District (see below) and elected </w:t>
      </w:r>
      <w:r w:rsidR="00705C39">
        <w:t xml:space="preserve">and installed </w:t>
      </w:r>
      <w:r w:rsidRPr="00C36A7C">
        <w:t>at Congress.</w:t>
      </w:r>
    </w:p>
    <w:p w14:paraId="7F07F580" w14:textId="06C45AF3" w:rsidR="006271B2" w:rsidRPr="00C36A7C" w:rsidRDefault="006271B2" w:rsidP="00FA0A6F">
      <w:pPr>
        <w:pStyle w:val="SARTExt"/>
        <w:ind w:left="360" w:hanging="360"/>
        <w:jc w:val="both"/>
      </w:pPr>
      <w:r w:rsidRPr="00C36A7C">
        <w:rPr>
          <w:b/>
        </w:rPr>
        <w:t>Ladies’ Auxiliary</w:t>
      </w:r>
      <w:r w:rsidR="000B337E">
        <w:rPr>
          <w:b/>
        </w:rPr>
        <w:t xml:space="preserve"> -</w:t>
      </w:r>
      <w:r w:rsidRPr="00C36A7C">
        <w:t xml:space="preserve"> </w:t>
      </w:r>
      <w:r w:rsidR="00643C33">
        <w:t>aids the</w:t>
      </w:r>
      <w:r w:rsidRPr="00C36A7C">
        <w:t xml:space="preserve"> SAR at Chapter, State, and National levels. Membership is open to ladies who are related by marriage or bloodline to </w:t>
      </w:r>
      <w:r w:rsidR="006C1994">
        <w:t>NSSAR</w:t>
      </w:r>
      <w:r w:rsidRPr="00C36A7C">
        <w:t xml:space="preserve"> Members in good standing.</w:t>
      </w:r>
    </w:p>
    <w:p w14:paraId="38CE784F" w14:textId="3B2D3E9D" w:rsidR="006271B2" w:rsidRPr="006271B2" w:rsidRDefault="006271B2" w:rsidP="00FA0A6F">
      <w:pPr>
        <w:pStyle w:val="SARTExt"/>
        <w:ind w:left="360" w:hanging="360"/>
        <w:jc w:val="both"/>
        <w:rPr>
          <w:b/>
        </w:rPr>
      </w:pPr>
      <w:r w:rsidRPr="006271B2">
        <w:rPr>
          <w:b/>
        </w:rPr>
        <w:t>Leadership Meeting</w:t>
      </w:r>
      <w:r w:rsidRPr="006271B2">
        <w:rPr>
          <w:bCs/>
        </w:rPr>
        <w:t xml:space="preserve"> </w:t>
      </w:r>
      <w:r w:rsidR="00FA0A6F">
        <w:rPr>
          <w:b/>
        </w:rPr>
        <w:t>-</w:t>
      </w:r>
      <w:r w:rsidR="00E06705">
        <w:rPr>
          <w:bCs/>
        </w:rPr>
        <w:t xml:space="preserve"> a meeting held</w:t>
      </w:r>
      <w:r w:rsidRPr="006271B2">
        <w:rPr>
          <w:bCs/>
        </w:rPr>
        <w:t xml:space="preserve"> each fall and spring in Louisville, KY</w:t>
      </w:r>
      <w:r w:rsidR="003D7BD0">
        <w:rPr>
          <w:bCs/>
        </w:rPr>
        <w:t>,</w:t>
      </w:r>
      <w:r w:rsidRPr="006271B2">
        <w:rPr>
          <w:bCs/>
        </w:rPr>
        <w:t xml:space="preserve"> at which national committees meet to make recommendations</w:t>
      </w:r>
      <w:r w:rsidR="003D7BD0">
        <w:rPr>
          <w:bCs/>
        </w:rPr>
        <w:t>,</w:t>
      </w:r>
      <w:r w:rsidRPr="006271B2">
        <w:rPr>
          <w:bCs/>
        </w:rPr>
        <w:t xml:space="preserve"> and the Board of Trustees manages the business affairs of the National Society.</w:t>
      </w:r>
    </w:p>
    <w:p w14:paraId="6AA99081" w14:textId="536CA361" w:rsidR="006F4445" w:rsidRPr="00C36A7C" w:rsidRDefault="006F4445" w:rsidP="00FA0A6F">
      <w:pPr>
        <w:pStyle w:val="SARTExt"/>
        <w:pBdr>
          <w:top w:val="none" w:sz="0" w:space="0" w:color="auto"/>
        </w:pBdr>
        <w:ind w:left="360" w:hanging="360"/>
        <w:jc w:val="both"/>
      </w:pPr>
      <w:r w:rsidRPr="00C36A7C">
        <w:rPr>
          <w:b/>
        </w:rPr>
        <w:t>Membership categories</w:t>
      </w:r>
      <w:r w:rsidR="000B337E">
        <w:rPr>
          <w:b/>
        </w:rPr>
        <w:t xml:space="preserve"> -</w:t>
      </w:r>
      <w:r w:rsidRPr="00C36A7C">
        <w:t xml:space="preserve"> </w:t>
      </w:r>
      <w:r w:rsidRPr="00C36A7C">
        <w:rPr>
          <w:b/>
        </w:rPr>
        <w:t>Regular Member</w:t>
      </w:r>
      <w:r w:rsidRPr="00C36A7C">
        <w:t xml:space="preserve"> </w:t>
      </w:r>
      <w:r w:rsidR="000B337E">
        <w:t>(members</w:t>
      </w:r>
      <w:r w:rsidRPr="00C36A7C">
        <w:t xml:space="preserve"> 18 years </w:t>
      </w:r>
      <w:r w:rsidR="000B337E">
        <w:t>o</w:t>
      </w:r>
      <w:r w:rsidR="008B4463">
        <w:t>f</w:t>
      </w:r>
      <w:r w:rsidR="000B337E">
        <w:t xml:space="preserve"> age </w:t>
      </w:r>
      <w:r w:rsidRPr="00C36A7C">
        <w:t>and older</w:t>
      </w:r>
      <w:r w:rsidR="000B337E">
        <w:t>)</w:t>
      </w:r>
      <w:r w:rsidRPr="00C36A7C">
        <w:t xml:space="preserve">, </w:t>
      </w:r>
      <w:r w:rsidRPr="00C36A7C">
        <w:rPr>
          <w:b/>
        </w:rPr>
        <w:t>Junior Member</w:t>
      </w:r>
      <w:r w:rsidR="000B337E">
        <w:rPr>
          <w:b/>
        </w:rPr>
        <w:t xml:space="preserve"> </w:t>
      </w:r>
      <w:r w:rsidR="000B337E" w:rsidRPr="008B4463">
        <w:t>(</w:t>
      </w:r>
      <w:r w:rsidR="000B337E" w:rsidRPr="000B337E">
        <w:rPr>
          <w:bCs/>
        </w:rPr>
        <w:t>members</w:t>
      </w:r>
      <w:r w:rsidRPr="00C36A7C">
        <w:t xml:space="preserve"> under the age of 18 years</w:t>
      </w:r>
      <w:r w:rsidR="000B337E">
        <w:t>)</w:t>
      </w:r>
      <w:r w:rsidRPr="00C36A7C">
        <w:t xml:space="preserve">, and </w:t>
      </w:r>
      <w:r w:rsidRPr="00C36A7C">
        <w:rPr>
          <w:b/>
        </w:rPr>
        <w:t>Memorial Member</w:t>
      </w:r>
      <w:r w:rsidRPr="00C36A7C">
        <w:t xml:space="preserve"> </w:t>
      </w:r>
      <w:r w:rsidR="000B337E">
        <w:t>(an approved deceased close relative of an SAR member of the same lineage)</w:t>
      </w:r>
      <w:r w:rsidRPr="00C36A7C">
        <w:t>.</w:t>
      </w:r>
    </w:p>
    <w:p w14:paraId="3E73B95A" w14:textId="0C419AFC" w:rsidR="006271B2" w:rsidRPr="00C36A7C" w:rsidRDefault="000B337E" w:rsidP="00FA0A6F">
      <w:pPr>
        <w:pStyle w:val="SARTExt"/>
        <w:ind w:left="360" w:hanging="360"/>
        <w:jc w:val="both"/>
      </w:pPr>
      <w:r>
        <w:rPr>
          <w:b/>
        </w:rPr>
        <w:t>NS</w:t>
      </w:r>
      <w:r w:rsidR="006271B2" w:rsidRPr="00C36A7C">
        <w:rPr>
          <w:b/>
        </w:rPr>
        <w:t>SAR</w:t>
      </w:r>
      <w:r w:rsidR="006271B2" w:rsidRPr="00C36A7C">
        <w:t xml:space="preserve"> (</w:t>
      </w:r>
      <w:r w:rsidR="006271B2">
        <w:t>pr</w:t>
      </w:r>
      <w:r w:rsidR="006271B2" w:rsidRPr="00C36A7C">
        <w:t xml:space="preserve">onounced as letters, </w:t>
      </w:r>
      <w:r w:rsidR="008B385D">
        <w:t>N-S-</w:t>
      </w:r>
      <w:r w:rsidR="006271B2">
        <w:t>S-A-R</w:t>
      </w:r>
      <w:r w:rsidR="008B385D">
        <w:t xml:space="preserve"> (or S-A-R for short),</w:t>
      </w:r>
      <w:r w:rsidR="006271B2">
        <w:t xml:space="preserve"> </w:t>
      </w:r>
      <w:r w:rsidR="006271B2" w:rsidRPr="00C36A7C">
        <w:t>never as a one</w:t>
      </w:r>
      <w:r w:rsidR="003D7BD0">
        <w:t>-</w:t>
      </w:r>
      <w:r w:rsidR="006271B2" w:rsidRPr="00C36A7C">
        <w:t>syllable term)</w:t>
      </w:r>
      <w:r w:rsidR="008B4463" w:rsidRPr="008B4463">
        <w:rPr>
          <w:b/>
        </w:rPr>
        <w:t xml:space="preserve"> </w:t>
      </w:r>
      <w:r w:rsidR="008B4463">
        <w:rPr>
          <w:b/>
        </w:rPr>
        <w:t>-</w:t>
      </w:r>
      <w:r w:rsidR="006271B2" w:rsidRPr="00C36A7C">
        <w:t xml:space="preserve"> is the acronym for </w:t>
      </w:r>
      <w:r w:rsidR="003D7BD0">
        <w:t xml:space="preserve">the </w:t>
      </w:r>
      <w:r w:rsidR="006271B2" w:rsidRPr="00C36A7C">
        <w:t>National Society of the Sons of the American Revolution.</w:t>
      </w:r>
    </w:p>
    <w:p w14:paraId="43037B87" w14:textId="504460A2" w:rsidR="006271B2" w:rsidRPr="00C36A7C" w:rsidRDefault="00D53B59" w:rsidP="00FA0A6F">
      <w:pPr>
        <w:pStyle w:val="SARTExt"/>
        <w:ind w:left="360" w:hanging="360"/>
        <w:jc w:val="both"/>
      </w:pPr>
      <w:r>
        <w:rPr>
          <w:b/>
        </w:rPr>
        <w:t>NS</w:t>
      </w:r>
      <w:r w:rsidR="006271B2" w:rsidRPr="00C36A7C">
        <w:rPr>
          <w:b/>
        </w:rPr>
        <w:t>SAR Color Guard</w:t>
      </w:r>
      <w:r w:rsidR="006271B2" w:rsidRPr="00C36A7C">
        <w:t xml:space="preserve"> </w:t>
      </w:r>
      <w:r w:rsidR="00FA0A6F">
        <w:rPr>
          <w:b/>
        </w:rPr>
        <w:t>-</w:t>
      </w:r>
      <w:r w:rsidR="000B337E">
        <w:t xml:space="preserve"> </w:t>
      </w:r>
      <w:r w:rsidR="006271B2" w:rsidRPr="00C36A7C">
        <w:t xml:space="preserve">compatriots who attend </w:t>
      </w:r>
      <w:r w:rsidR="006C1994">
        <w:t>NSSAR</w:t>
      </w:r>
      <w:r w:rsidR="006271B2" w:rsidRPr="00C36A7C">
        <w:t xml:space="preserve"> meetings and events properly </w:t>
      </w:r>
      <w:r w:rsidR="000B337E">
        <w:t>attired</w:t>
      </w:r>
      <w:r w:rsidR="006271B2" w:rsidRPr="00C36A7C">
        <w:t xml:space="preserve"> as either Continental Soldiers</w:t>
      </w:r>
      <w:r w:rsidR="000B337E">
        <w:t>,</w:t>
      </w:r>
      <w:r w:rsidR="006271B2" w:rsidRPr="00C36A7C">
        <w:t xml:space="preserve"> </w:t>
      </w:r>
      <w:r w:rsidR="000B337E">
        <w:t>m</w:t>
      </w:r>
      <w:r w:rsidR="00643C33" w:rsidRPr="00C36A7C">
        <w:t>ilitiamen</w:t>
      </w:r>
      <w:r w:rsidR="000B337E">
        <w:t>,</w:t>
      </w:r>
      <w:r w:rsidR="00643C33" w:rsidRPr="00C36A7C">
        <w:t xml:space="preserve"> or</w:t>
      </w:r>
      <w:r w:rsidR="006271B2" w:rsidRPr="00C36A7C">
        <w:t xml:space="preserve"> Revolutionary-era clergymen.</w:t>
      </w:r>
    </w:p>
    <w:p w14:paraId="1938729C" w14:textId="091FB1DB" w:rsidR="006271B2" w:rsidRPr="00B276A2" w:rsidRDefault="006C1994" w:rsidP="00FA0A6F">
      <w:pPr>
        <w:pStyle w:val="SARTExt"/>
        <w:ind w:left="360" w:hanging="360"/>
        <w:jc w:val="both"/>
        <w:rPr>
          <w:szCs w:val="20"/>
        </w:rPr>
      </w:pPr>
      <w:r w:rsidRPr="00B276A2">
        <w:rPr>
          <w:b/>
          <w:szCs w:val="20"/>
        </w:rPr>
        <w:t>NSSAR</w:t>
      </w:r>
      <w:r w:rsidR="006271B2" w:rsidRPr="00B276A2">
        <w:rPr>
          <w:b/>
          <w:szCs w:val="20"/>
        </w:rPr>
        <w:t xml:space="preserve"> Education Center and Museum</w:t>
      </w:r>
      <w:r w:rsidR="006271B2" w:rsidRPr="00B276A2">
        <w:rPr>
          <w:szCs w:val="20"/>
        </w:rPr>
        <w:t xml:space="preserve"> </w:t>
      </w:r>
      <w:r w:rsidR="00FA0A6F">
        <w:rPr>
          <w:b/>
        </w:rPr>
        <w:t>-</w:t>
      </w:r>
      <w:r w:rsidR="006271B2" w:rsidRPr="00B276A2">
        <w:rPr>
          <w:szCs w:val="20"/>
        </w:rPr>
        <w:t xml:space="preserve"> </w:t>
      </w:r>
      <w:r w:rsidR="003D7BD0" w:rsidRPr="00B276A2">
        <w:rPr>
          <w:szCs w:val="20"/>
        </w:rPr>
        <w:t xml:space="preserve">collocated </w:t>
      </w:r>
      <w:r w:rsidR="006271B2" w:rsidRPr="00B276A2">
        <w:rPr>
          <w:szCs w:val="20"/>
        </w:rPr>
        <w:t>at 809 West Main</w:t>
      </w:r>
      <w:r w:rsidR="00E910B4">
        <w:rPr>
          <w:szCs w:val="20"/>
        </w:rPr>
        <w:t xml:space="preserve"> Street</w:t>
      </w:r>
      <w:r w:rsidR="006271B2" w:rsidRPr="00B276A2">
        <w:rPr>
          <w:szCs w:val="20"/>
        </w:rPr>
        <w:t>, Louisville, K</w:t>
      </w:r>
      <w:r w:rsidR="008B4463">
        <w:rPr>
          <w:szCs w:val="20"/>
        </w:rPr>
        <w:t>entucky</w:t>
      </w:r>
      <w:r w:rsidR="006271B2" w:rsidRPr="00B276A2">
        <w:rPr>
          <w:szCs w:val="20"/>
        </w:rPr>
        <w:t>.</w:t>
      </w:r>
    </w:p>
    <w:p w14:paraId="2C238F65" w14:textId="2032E23D" w:rsidR="006271B2" w:rsidRPr="00B276A2" w:rsidRDefault="006C1994" w:rsidP="00FA0A6F">
      <w:pPr>
        <w:pStyle w:val="SARTExt"/>
        <w:ind w:left="360" w:hanging="360"/>
        <w:jc w:val="both"/>
        <w:rPr>
          <w:szCs w:val="20"/>
        </w:rPr>
      </w:pPr>
      <w:r w:rsidRPr="00B276A2">
        <w:rPr>
          <w:b/>
          <w:szCs w:val="20"/>
        </w:rPr>
        <w:t>NSSAR</w:t>
      </w:r>
      <w:r w:rsidR="006271B2" w:rsidRPr="00B276A2">
        <w:rPr>
          <w:b/>
          <w:szCs w:val="20"/>
        </w:rPr>
        <w:t xml:space="preserve"> Member Badge</w:t>
      </w:r>
      <w:r w:rsidR="006271B2" w:rsidRPr="00B276A2">
        <w:rPr>
          <w:szCs w:val="20"/>
        </w:rPr>
        <w:t xml:space="preserve"> </w:t>
      </w:r>
      <w:r w:rsidR="000B337E" w:rsidRPr="00FA0A6F">
        <w:rPr>
          <w:b/>
          <w:szCs w:val="20"/>
        </w:rPr>
        <w:t>-</w:t>
      </w:r>
      <w:r w:rsidR="000B337E" w:rsidRPr="00B276A2">
        <w:rPr>
          <w:szCs w:val="20"/>
        </w:rPr>
        <w:t xml:space="preserve"> </w:t>
      </w:r>
      <w:r w:rsidR="006271B2" w:rsidRPr="00B276A2">
        <w:rPr>
          <w:szCs w:val="20"/>
        </w:rPr>
        <w:t xml:space="preserve">worn by a compatriot at </w:t>
      </w:r>
      <w:r w:rsidRPr="00B276A2">
        <w:rPr>
          <w:szCs w:val="20"/>
        </w:rPr>
        <w:t>NSSAR</w:t>
      </w:r>
      <w:r w:rsidR="006271B2" w:rsidRPr="00B276A2">
        <w:rPr>
          <w:szCs w:val="20"/>
        </w:rPr>
        <w:t xml:space="preserve"> functions and when representing the </w:t>
      </w:r>
      <w:r w:rsidRPr="00B276A2">
        <w:rPr>
          <w:szCs w:val="20"/>
        </w:rPr>
        <w:t>NSSAR</w:t>
      </w:r>
      <w:r w:rsidR="006271B2" w:rsidRPr="00B276A2">
        <w:rPr>
          <w:szCs w:val="20"/>
        </w:rPr>
        <w:t>. It is a Maltese cross of four arms and eight points with a bust of George Washington at its center</w:t>
      </w:r>
      <w:r w:rsidR="00B276A2" w:rsidRPr="00B276A2">
        <w:rPr>
          <w:szCs w:val="20"/>
        </w:rPr>
        <w:t>.</w:t>
      </w:r>
    </w:p>
    <w:p w14:paraId="6B40CF16" w14:textId="46BEBD03" w:rsidR="006271B2" w:rsidRPr="00B276A2" w:rsidRDefault="006C1994" w:rsidP="00FA0A6F">
      <w:pPr>
        <w:pStyle w:val="SARTExt"/>
        <w:ind w:left="360" w:hanging="360"/>
        <w:jc w:val="both"/>
        <w:rPr>
          <w:szCs w:val="20"/>
        </w:rPr>
      </w:pPr>
      <w:r w:rsidRPr="00B276A2">
        <w:rPr>
          <w:b/>
          <w:szCs w:val="20"/>
        </w:rPr>
        <w:t>NSSAR</w:t>
      </w:r>
      <w:r w:rsidR="006271B2" w:rsidRPr="00B276A2">
        <w:rPr>
          <w:b/>
          <w:szCs w:val="20"/>
        </w:rPr>
        <w:t xml:space="preserve"> Rosette</w:t>
      </w:r>
      <w:r w:rsidR="00E06705" w:rsidRPr="00B276A2">
        <w:rPr>
          <w:b/>
          <w:szCs w:val="20"/>
        </w:rPr>
        <w:t xml:space="preserve"> -</w:t>
      </w:r>
      <w:r w:rsidR="006271B2" w:rsidRPr="00B276A2">
        <w:rPr>
          <w:szCs w:val="20"/>
        </w:rPr>
        <w:t xml:space="preserve"> </w:t>
      </w:r>
      <w:r w:rsidR="00D53B59" w:rsidRPr="00B276A2">
        <w:rPr>
          <w:rFonts w:eastAsia="Arial Unicode MS"/>
          <w:color w:val="auto"/>
          <w:szCs w:val="20"/>
          <w:bdr w:val="none" w:sz="0" w:space="0" w:color="auto"/>
        </w:rPr>
        <w:t xml:space="preserve">The rosette is a small tightly folded circle of ribbon of the Society’s colors. It </w:t>
      </w:r>
      <w:r w:rsidR="006271B2" w:rsidRPr="00B276A2">
        <w:rPr>
          <w:szCs w:val="20"/>
        </w:rPr>
        <w:t xml:space="preserve">is worn by a compatriot, at his discretion, on the left lapel of his jacket, but is not worn simultaneously with the </w:t>
      </w:r>
      <w:r w:rsidRPr="00B276A2">
        <w:rPr>
          <w:szCs w:val="20"/>
        </w:rPr>
        <w:t>NSSAR</w:t>
      </w:r>
      <w:r w:rsidR="006271B2" w:rsidRPr="00B276A2">
        <w:rPr>
          <w:szCs w:val="20"/>
        </w:rPr>
        <w:t xml:space="preserve"> Member Badge.</w:t>
      </w:r>
    </w:p>
    <w:p w14:paraId="30555E14" w14:textId="790AC410" w:rsidR="006271B2" w:rsidRPr="00B276A2" w:rsidRDefault="006271B2" w:rsidP="00FA0A6F">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360" w:hanging="360"/>
        <w:jc w:val="both"/>
        <w:rPr>
          <w:rFonts w:ascii="Arial" w:hAnsi="Arial" w:cs="Arial"/>
          <w:sz w:val="20"/>
          <w:szCs w:val="20"/>
        </w:rPr>
      </w:pPr>
      <w:r w:rsidRPr="00B276A2">
        <w:rPr>
          <w:rFonts w:ascii="Arial" w:hAnsi="Arial" w:cs="Arial"/>
          <w:b/>
          <w:sz w:val="20"/>
          <w:szCs w:val="20"/>
        </w:rPr>
        <w:t>State Society</w:t>
      </w:r>
      <w:r w:rsidRPr="00B276A2">
        <w:rPr>
          <w:rFonts w:ascii="Arial" w:hAnsi="Arial" w:cs="Arial"/>
          <w:sz w:val="20"/>
          <w:szCs w:val="20"/>
        </w:rPr>
        <w:t xml:space="preserve"> </w:t>
      </w:r>
      <w:r w:rsidR="00E06705" w:rsidRPr="00FA0A6F">
        <w:rPr>
          <w:rFonts w:ascii="Arial" w:hAnsi="Arial" w:cs="Arial"/>
          <w:b/>
          <w:sz w:val="20"/>
          <w:szCs w:val="20"/>
        </w:rPr>
        <w:t>-</w:t>
      </w:r>
      <w:r w:rsidR="00E06705" w:rsidRPr="00B276A2">
        <w:rPr>
          <w:rFonts w:ascii="Arial" w:hAnsi="Arial" w:cs="Arial"/>
          <w:sz w:val="20"/>
          <w:szCs w:val="20"/>
        </w:rPr>
        <w:t xml:space="preserve"> </w:t>
      </w:r>
      <w:r w:rsidRPr="00B276A2">
        <w:rPr>
          <w:rFonts w:ascii="Arial" w:hAnsi="Arial" w:cs="Arial"/>
          <w:sz w:val="20"/>
          <w:szCs w:val="20"/>
        </w:rPr>
        <w:t xml:space="preserve">chartered by the National Society in any State or Territory, including any foreign country, in which a Society does not exist. </w:t>
      </w:r>
      <w:r w:rsidR="00E910B4">
        <w:rPr>
          <w:rFonts w:ascii="Arial" w:hAnsi="Arial" w:cs="Arial"/>
          <w:sz w:val="20"/>
          <w:szCs w:val="20"/>
        </w:rPr>
        <w:t xml:space="preserve"> </w:t>
      </w:r>
      <w:r w:rsidR="00E06705" w:rsidRPr="00B276A2">
        <w:rPr>
          <w:rFonts w:ascii="Arial" w:eastAsia="Arial Unicode MS" w:hAnsi="Arial" w:cs="Arial"/>
          <w:color w:val="auto"/>
          <w:sz w:val="20"/>
          <w:szCs w:val="20"/>
          <w:bdr w:val="none" w:sz="0" w:space="0" w:color="auto"/>
        </w:rPr>
        <w:t>State</w:t>
      </w:r>
      <w:r w:rsidR="000B337E" w:rsidRPr="00B276A2">
        <w:rPr>
          <w:rFonts w:ascii="Arial" w:eastAsia="Arial Unicode MS" w:hAnsi="Arial" w:cs="Arial"/>
          <w:color w:val="auto"/>
          <w:sz w:val="20"/>
          <w:szCs w:val="20"/>
          <w:bdr w:val="none" w:sz="0" w:space="0" w:color="auto"/>
        </w:rPr>
        <w:t xml:space="preserve"> </w:t>
      </w:r>
      <w:r w:rsidR="00E06705" w:rsidRPr="00B276A2">
        <w:rPr>
          <w:rFonts w:ascii="Arial" w:eastAsia="Arial Unicode MS" w:hAnsi="Arial" w:cs="Arial"/>
          <w:color w:val="auto"/>
          <w:sz w:val="20"/>
          <w:szCs w:val="20"/>
          <w:bdr w:val="none" w:sz="0" w:space="0" w:color="auto"/>
        </w:rPr>
        <w:t>Society shall be subject to the provisions of this Constitution and Bylaws</w:t>
      </w:r>
      <w:r w:rsidR="00E910B4">
        <w:rPr>
          <w:rFonts w:ascii="Arial" w:eastAsia="Arial Unicode MS" w:hAnsi="Arial" w:cs="Arial"/>
          <w:color w:val="auto"/>
          <w:sz w:val="20"/>
          <w:szCs w:val="20"/>
          <w:bdr w:val="none" w:sz="0" w:space="0" w:color="auto"/>
        </w:rPr>
        <w:t xml:space="preserve">. </w:t>
      </w:r>
      <w:r w:rsidRPr="00B276A2">
        <w:rPr>
          <w:rFonts w:ascii="Arial" w:hAnsi="Arial" w:cs="Arial"/>
          <w:sz w:val="20"/>
          <w:szCs w:val="20"/>
        </w:rPr>
        <w:t xml:space="preserve">You are a member of the </w:t>
      </w:r>
      <w:r w:rsidR="00CF5346" w:rsidRPr="00B276A2">
        <w:rPr>
          <w:rFonts w:ascii="Arial" w:hAnsi="Arial" w:cs="Arial"/>
          <w:sz w:val="20"/>
          <w:szCs w:val="20"/>
        </w:rPr>
        <w:t>Kentucky</w:t>
      </w:r>
      <w:r w:rsidRPr="00B276A2">
        <w:rPr>
          <w:rFonts w:ascii="Arial" w:hAnsi="Arial" w:cs="Arial"/>
          <w:sz w:val="20"/>
          <w:szCs w:val="20"/>
        </w:rPr>
        <w:t xml:space="preserve"> Society</w:t>
      </w:r>
      <w:r w:rsidR="00705C39">
        <w:rPr>
          <w:rFonts w:ascii="Arial" w:hAnsi="Arial" w:cs="Arial"/>
          <w:sz w:val="20"/>
          <w:szCs w:val="20"/>
        </w:rPr>
        <w:t xml:space="preserve"> of the</w:t>
      </w:r>
      <w:r w:rsidRPr="00B276A2">
        <w:rPr>
          <w:rFonts w:ascii="Arial" w:hAnsi="Arial" w:cs="Arial"/>
          <w:sz w:val="20"/>
          <w:szCs w:val="20"/>
        </w:rPr>
        <w:t xml:space="preserve"> Son</w:t>
      </w:r>
      <w:r w:rsidR="00E910B4">
        <w:rPr>
          <w:rFonts w:ascii="Arial" w:hAnsi="Arial" w:cs="Arial"/>
          <w:sz w:val="20"/>
          <w:szCs w:val="20"/>
        </w:rPr>
        <w:t>s</w:t>
      </w:r>
      <w:r w:rsidRPr="00B276A2">
        <w:rPr>
          <w:rFonts w:ascii="Arial" w:hAnsi="Arial" w:cs="Arial"/>
          <w:sz w:val="20"/>
          <w:szCs w:val="20"/>
        </w:rPr>
        <w:t xml:space="preserve"> of the American Revolution</w:t>
      </w:r>
      <w:r w:rsidR="000B337E" w:rsidRPr="00B276A2">
        <w:rPr>
          <w:rFonts w:ascii="Arial" w:hAnsi="Arial" w:cs="Arial"/>
          <w:sz w:val="20"/>
          <w:szCs w:val="20"/>
        </w:rPr>
        <w:t xml:space="preserve"> (</w:t>
      </w:r>
      <w:r w:rsidR="00CF5346" w:rsidRPr="00B276A2">
        <w:rPr>
          <w:rFonts w:ascii="Arial" w:hAnsi="Arial" w:cs="Arial"/>
          <w:sz w:val="20"/>
          <w:szCs w:val="20"/>
        </w:rPr>
        <w:t>KYSSAR</w:t>
      </w:r>
      <w:r w:rsidR="000B337E" w:rsidRPr="00B276A2">
        <w:rPr>
          <w:rFonts w:ascii="Arial" w:hAnsi="Arial" w:cs="Arial"/>
          <w:sz w:val="20"/>
          <w:szCs w:val="20"/>
        </w:rPr>
        <w:t>).</w:t>
      </w:r>
    </w:p>
    <w:p w14:paraId="7DF1B7D7" w14:textId="544D47E2" w:rsidR="006271B2" w:rsidRPr="00B276A2" w:rsidRDefault="006271B2" w:rsidP="00FA0A6F">
      <w:pPr>
        <w:pStyle w:val="SARTExt"/>
        <w:ind w:left="360" w:hanging="360"/>
        <w:jc w:val="both"/>
        <w:rPr>
          <w:szCs w:val="20"/>
        </w:rPr>
      </w:pPr>
      <w:r w:rsidRPr="00B276A2">
        <w:rPr>
          <w:b/>
          <w:szCs w:val="20"/>
        </w:rPr>
        <w:t>Trustee</w:t>
      </w:r>
      <w:r w:rsidR="00E06705" w:rsidRPr="00B276A2">
        <w:rPr>
          <w:b/>
          <w:szCs w:val="20"/>
        </w:rPr>
        <w:t xml:space="preserve"> -</w:t>
      </w:r>
      <w:r w:rsidRPr="00B276A2">
        <w:rPr>
          <w:szCs w:val="20"/>
        </w:rPr>
        <w:t xml:space="preserve"> </w:t>
      </w:r>
      <w:r w:rsidR="00E06705" w:rsidRPr="00B276A2">
        <w:rPr>
          <w:szCs w:val="20"/>
        </w:rPr>
        <w:t xml:space="preserve">One (1) member from each of the State Societies who is </w:t>
      </w:r>
      <w:r w:rsidR="000B337E" w:rsidRPr="00B276A2">
        <w:rPr>
          <w:szCs w:val="20"/>
        </w:rPr>
        <w:t>selected</w:t>
      </w:r>
      <w:r w:rsidR="00E06705" w:rsidRPr="00B276A2">
        <w:rPr>
          <w:szCs w:val="20"/>
        </w:rPr>
        <w:t xml:space="preserve"> by his State Society and then elected by the delegates and delegates at-large at the Annual Congress for a term of one year</w:t>
      </w:r>
      <w:r w:rsidR="00850A33" w:rsidRPr="00B276A2">
        <w:rPr>
          <w:szCs w:val="20"/>
        </w:rPr>
        <w:t>.</w:t>
      </w:r>
    </w:p>
    <w:p w14:paraId="5167DBA6" w14:textId="7D9EB6D1" w:rsidR="006F4445" w:rsidRPr="00B276A2" w:rsidRDefault="006F4445" w:rsidP="000B76F2">
      <w:pPr>
        <w:pStyle w:val="SARTExt"/>
        <w:pBdr>
          <w:top w:val="none" w:sz="0" w:space="0" w:color="auto"/>
        </w:pBdr>
        <w:rPr>
          <w:szCs w:val="20"/>
        </w:rPr>
      </w:pPr>
    </w:p>
    <w:p w14:paraId="1F47BA54" w14:textId="14D8FED8" w:rsidR="00B02F47" w:rsidRPr="0094594F" w:rsidRDefault="00B02F47" w:rsidP="000B76F2">
      <w:pPr>
        <w:pStyle w:val="SARTExt"/>
        <w:pBdr>
          <w:top w:val="none" w:sz="0" w:space="0" w:color="auto"/>
        </w:pBdr>
      </w:pPr>
    </w:p>
    <w:p w14:paraId="47D82EB0" w14:textId="77777777" w:rsidR="00B02F47" w:rsidRPr="005B09F1" w:rsidRDefault="00B02F47" w:rsidP="000B76F2">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4"/>
          <w:szCs w:val="24"/>
        </w:rPr>
        <w:sectPr w:rsidR="00B02F47" w:rsidRPr="005B09F1" w:rsidSect="00074C76">
          <w:type w:val="continuous"/>
          <w:pgSz w:w="12240" w:h="15840" w:code="1"/>
          <w:pgMar w:top="1008" w:right="1008" w:bottom="1008" w:left="1008" w:header="720" w:footer="720" w:gutter="0"/>
          <w:cols w:space="720"/>
          <w:docGrid w:linePitch="299"/>
        </w:sectPr>
      </w:pPr>
    </w:p>
    <w:p w14:paraId="1EE61FCE" w14:textId="5BADF5AE" w:rsidR="00392939" w:rsidRPr="009A6ECC" w:rsidRDefault="006C1994" w:rsidP="000B76F2">
      <w:pPr>
        <w:pStyle w:val="Heading1"/>
        <w:spacing w:before="0"/>
        <w:rPr>
          <w:rFonts w:eastAsia="Times New Roman"/>
          <w:smallCaps/>
        </w:rPr>
      </w:pPr>
      <w:bookmarkStart w:id="8" w:name="_Toc37581672"/>
      <w:r>
        <w:rPr>
          <w:rFonts w:eastAsia="Times New Roman"/>
          <w:smallCaps/>
        </w:rPr>
        <w:lastRenderedPageBreak/>
        <w:t>NSSAR</w:t>
      </w:r>
      <w:r w:rsidR="00E86554">
        <w:rPr>
          <w:rFonts w:eastAsia="Times New Roman"/>
          <w:smallCaps/>
        </w:rPr>
        <w:t xml:space="preserve"> – Who We Are</w:t>
      </w:r>
      <w:bookmarkEnd w:id="8"/>
    </w:p>
    <w:p w14:paraId="25024869" w14:textId="1A1CE238" w:rsidR="009A6ECC" w:rsidRDefault="009A6ECC" w:rsidP="000B76F2">
      <w:pPr>
        <w:pStyle w:val="SARTExt"/>
      </w:pPr>
    </w:p>
    <w:p w14:paraId="6A943855" w14:textId="5341F935" w:rsidR="009A6ECC" w:rsidRDefault="009A6ECC" w:rsidP="000B76F2">
      <w:pPr>
        <w:pStyle w:val="SARTExt"/>
        <w:sectPr w:rsidR="009A6ECC" w:rsidSect="00A4089C">
          <w:pgSz w:w="12240" w:h="15840" w:code="1"/>
          <w:pgMar w:top="1440" w:right="1080" w:bottom="1440" w:left="1080" w:header="720" w:footer="720" w:gutter="0"/>
          <w:cols w:space="720"/>
          <w:docGrid w:linePitch="299"/>
        </w:sectPr>
      </w:pPr>
    </w:p>
    <w:p w14:paraId="7E4EDD57" w14:textId="46C44F43" w:rsidR="00621D29" w:rsidRPr="00E530D3" w:rsidRDefault="00AC0F73" w:rsidP="00A46401">
      <w:pPr>
        <w:pStyle w:val="SARTExt"/>
        <w:jc w:val="both"/>
      </w:pPr>
      <w:r>
        <w:rPr>
          <w:noProof/>
        </w:rPr>
        <mc:AlternateContent>
          <mc:Choice Requires="wps">
            <w:drawing>
              <wp:anchor distT="45720" distB="45720" distL="114300" distR="114300" simplePos="0" relativeHeight="251656192" behindDoc="0" locked="0" layoutInCell="1" allowOverlap="1" wp14:anchorId="579F9924" wp14:editId="56967285">
                <wp:simplePos x="0" y="0"/>
                <wp:positionH relativeFrom="column">
                  <wp:posOffset>3836035</wp:posOffset>
                </wp:positionH>
                <wp:positionV relativeFrom="paragraph">
                  <wp:posOffset>2103120</wp:posOffset>
                </wp:positionV>
                <wp:extent cx="1966595" cy="233680"/>
                <wp:effectExtent l="0" t="0" r="14605"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6595" cy="233680"/>
                        </a:xfrm>
                        <a:prstGeom prst="rect">
                          <a:avLst/>
                        </a:prstGeom>
                        <a:solidFill>
                          <a:srgbClr val="FFFFFF"/>
                        </a:solidFill>
                        <a:ln w="9525">
                          <a:solidFill>
                            <a:srgbClr val="000000"/>
                          </a:solidFill>
                          <a:miter lim="800000"/>
                          <a:headEnd/>
                          <a:tailEnd/>
                        </a:ln>
                      </wps:spPr>
                      <wps:txbx>
                        <w:txbxContent>
                          <w:p w14:paraId="327044F8" w14:textId="3657B174" w:rsidR="00AC6494" w:rsidRPr="0023139D" w:rsidRDefault="00AC6494">
                            <w:pPr>
                              <w:rPr>
                                <w:sz w:val="18"/>
                                <w:szCs w:val="18"/>
                              </w:rPr>
                            </w:pPr>
                            <w:r w:rsidRPr="0023139D">
                              <w:rPr>
                                <w:sz w:val="18"/>
                                <w:szCs w:val="18"/>
                              </w:rPr>
                              <w:t>Theodore Roosevelt</w:t>
                            </w:r>
                            <w:r>
                              <w:rPr>
                                <w:sz w:val="18"/>
                                <w:szCs w:val="18"/>
                              </w:rPr>
                              <w:t>’s</w:t>
                            </w:r>
                            <w:r w:rsidRPr="0023139D">
                              <w:rPr>
                                <w:sz w:val="18"/>
                                <w:szCs w:val="18"/>
                              </w:rPr>
                              <w:t xml:space="preserve"> SAR App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type w14:anchorId="579F9924" id="_x0000_t202" coordsize="21600,21600" o:spt="202" path="m,l,21600r21600,l21600,xe">
                <v:stroke joinstyle="miter"/>
                <v:path gradientshapeok="t" o:connecttype="rect"/>
              </v:shapetype>
              <v:shape id="Text Box 2" o:spid="_x0000_s1026" type="#_x0000_t202" style="position:absolute;left:0;text-align:left;margin-left:302.05pt;margin-top:165.6pt;width:154.85pt;height:18.4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">
                <v:textbox>
                  <w:txbxContent>
                    <w:p w14:paraId="327044F8" w14:textId="3657B174" w:rsidR="00AC6494" w:rsidRPr="0023139D" w:rsidRDefault="00AC6494">
                      <w:pPr>
                        <w:rPr>
                          <w:sz w:val="18"/>
                          <w:szCs w:val="18"/>
                        </w:rPr>
                      </w:pPr>
                      <w:r w:rsidRPr="0023139D">
                        <w:rPr>
                          <w:sz w:val="18"/>
                          <w:szCs w:val="18"/>
                        </w:rPr>
                        <w:t>Theodore Roosevelt</w:t>
                      </w:r>
                      <w:r>
                        <w:rPr>
                          <w:sz w:val="18"/>
                          <w:szCs w:val="18"/>
                        </w:rPr>
                        <w:t>’s</w:t>
                      </w:r>
                      <w:r w:rsidRPr="0023139D">
                        <w:rPr>
                          <w:sz w:val="18"/>
                          <w:szCs w:val="18"/>
                        </w:rPr>
                        <w:t xml:space="preserve"> SAR Application</w:t>
                      </w:r>
                    </w:p>
                  </w:txbxContent>
                </v:textbox>
                <w10:wrap type="square"/>
              </v:shape>
            </w:pict>
          </mc:Fallback>
        </mc:AlternateContent>
      </w:r>
      <w:r w:rsidR="00E55E3E">
        <w:rPr>
          <w:noProof/>
        </w:rPr>
        <w:drawing>
          <wp:anchor distT="0" distB="0" distL="114300" distR="114300" simplePos="0" relativeHeight="251655168" behindDoc="1" locked="0" layoutInCell="1" allowOverlap="1" wp14:anchorId="4637AC05" wp14:editId="74A48D6A">
            <wp:simplePos x="0" y="0"/>
            <wp:positionH relativeFrom="column">
              <wp:posOffset>3400425</wp:posOffset>
            </wp:positionH>
            <wp:positionV relativeFrom="paragraph">
              <wp:posOffset>220980</wp:posOffset>
            </wp:positionV>
            <wp:extent cx="2919730" cy="2189480"/>
            <wp:effectExtent l="76200" t="76200" r="128270" b="134620"/>
            <wp:wrapTight wrapText="bothSides">
              <wp:wrapPolygon edited="0">
                <wp:start x="-282" y="-752"/>
                <wp:lineTo x="-564" y="-564"/>
                <wp:lineTo x="-564" y="21988"/>
                <wp:lineTo x="-282" y="22740"/>
                <wp:lineTo x="22126" y="22740"/>
                <wp:lineTo x="22408" y="20673"/>
                <wp:lineTo x="22408" y="2443"/>
                <wp:lineTo x="22126" y="-376"/>
                <wp:lineTo x="22126" y="-752"/>
                <wp:lineTo x="-282" y="-752"/>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19730" cy="21894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bookmarkStart w:id="9" w:name="_Toc37581673"/>
      <w:r w:rsidR="00F17E20" w:rsidRPr="00074C76">
        <w:rPr>
          <w:rStyle w:val="Heading2Char"/>
        </w:rPr>
        <w:t>History</w:t>
      </w:r>
      <w:bookmarkEnd w:id="9"/>
      <w:r w:rsidR="00A46401">
        <w:rPr>
          <w:rStyle w:val="Heading2Char"/>
        </w:rPr>
        <w:t>:</w:t>
      </w:r>
      <w:r w:rsidR="00F17E20">
        <w:rPr>
          <w:noProof/>
        </w:rPr>
        <w:t xml:space="preserve"> </w:t>
      </w:r>
      <w:r w:rsidR="00621D29" w:rsidRPr="00E530D3">
        <w:t xml:space="preserve">The </w:t>
      </w:r>
      <w:r w:rsidR="006C1994">
        <w:t>NSSAR</w:t>
      </w:r>
      <w:r w:rsidR="00621D29" w:rsidRPr="00E530D3">
        <w:t xml:space="preserve"> grew out of a few patriotic organizations </w:t>
      </w:r>
      <w:r w:rsidR="00E55E3E">
        <w:t>that</w:t>
      </w:r>
      <w:r w:rsidR="00621D29" w:rsidRPr="00E530D3">
        <w:t xml:space="preserve"> formed during and shortly following the centennial celebration of the United States in the 1870s and 1880s. </w:t>
      </w:r>
      <w:r w:rsidR="00E55E3E">
        <w:t xml:space="preserve">Originally organized on </w:t>
      </w:r>
      <w:r w:rsidR="00E55E3E" w:rsidRPr="00E530D3">
        <w:t>April 30, 1889</w:t>
      </w:r>
      <w:r w:rsidR="00E55E3E">
        <w:t>,</w:t>
      </w:r>
      <w:r w:rsidR="00E55E3E" w:rsidRPr="00E530D3">
        <w:t xml:space="preserve"> in Washington D.C.</w:t>
      </w:r>
      <w:r w:rsidR="00E55E3E">
        <w:t>, the founding members</w:t>
      </w:r>
      <w:r w:rsidR="00621D29" w:rsidRPr="00E530D3">
        <w:t xml:space="preserve"> </w:t>
      </w:r>
      <w:r w:rsidR="00E55E3E">
        <w:t xml:space="preserve">chose this date because it </w:t>
      </w:r>
      <w:r w:rsidR="00621D29" w:rsidRPr="00E530D3">
        <w:t xml:space="preserve">was the 100th anniversary of the inauguration of George Washington as the first President. </w:t>
      </w:r>
      <w:r w:rsidR="00E55E3E">
        <w:t>C</w:t>
      </w:r>
      <w:r w:rsidR="00E55E3E" w:rsidRPr="00E530D3">
        <w:t>hartered by an Act of the U.S. Congress on June 9, 1906</w:t>
      </w:r>
      <w:r w:rsidR="00E55E3E">
        <w:t xml:space="preserve">, and signed into existence by </w:t>
      </w:r>
      <w:r w:rsidR="00E55E3E" w:rsidRPr="00E530D3">
        <w:t xml:space="preserve">President Theodore Roosevelt, a </w:t>
      </w:r>
      <w:r w:rsidR="006C1994">
        <w:t>NSSAR</w:t>
      </w:r>
      <w:r w:rsidR="00E55E3E" w:rsidRPr="00E530D3">
        <w:t xml:space="preserve"> member</w:t>
      </w:r>
      <w:r w:rsidR="00E55E3E">
        <w:t>, t</w:t>
      </w:r>
      <w:r w:rsidR="00621D29" w:rsidRPr="00E530D3">
        <w:t xml:space="preserve">his charter authorizes the granting of charters to state societies and through them to local chapters. </w:t>
      </w:r>
      <w:r w:rsidR="00E55E3E">
        <w:t xml:space="preserve">Another important date is </w:t>
      </w:r>
      <w:r w:rsidR="00E55E3E" w:rsidRPr="00E530D3">
        <w:t>April 30, 1890</w:t>
      </w:r>
      <w:r w:rsidR="00E55E3E">
        <w:t xml:space="preserve">, when the </w:t>
      </w:r>
      <w:r w:rsidR="00621D29" w:rsidRPr="00E530D3">
        <w:t xml:space="preserve">first National Congress </w:t>
      </w:r>
      <w:r w:rsidR="00E55E3E">
        <w:t>took place</w:t>
      </w:r>
      <w:r w:rsidR="00621D29" w:rsidRPr="00E530D3">
        <w:t xml:space="preserve"> in Louisville, Kentucky. </w:t>
      </w:r>
      <w:r w:rsidR="00E55E3E" w:rsidRPr="00E530D3">
        <w:t xml:space="preserve">Volume VII of the </w:t>
      </w:r>
      <w:r w:rsidR="006C1994">
        <w:t>NSSAR</w:t>
      </w:r>
      <w:r w:rsidR="00E55E3E">
        <w:t xml:space="preserve"> </w:t>
      </w:r>
      <w:r w:rsidR="00E55E3E" w:rsidRPr="00E530D3">
        <w:t xml:space="preserve">Handbook </w:t>
      </w:r>
      <w:r w:rsidR="00E55E3E">
        <w:t xml:space="preserve">provides a </w:t>
      </w:r>
      <w:r w:rsidR="00621D29" w:rsidRPr="00E530D3">
        <w:t xml:space="preserve">more detailed history of the </w:t>
      </w:r>
      <w:r w:rsidR="006C1994">
        <w:t>NSSAR</w:t>
      </w:r>
      <w:r w:rsidR="00E55E3E">
        <w:t>.</w:t>
      </w:r>
    </w:p>
    <w:p w14:paraId="41C18E30" w14:textId="0043DB8B" w:rsidR="00621D29" w:rsidRDefault="00621D29" w:rsidP="000B76F2">
      <w:pPr>
        <w:pStyle w:val="SARTExt"/>
      </w:pPr>
    </w:p>
    <w:p w14:paraId="7054E14D" w14:textId="7C87AA49" w:rsidR="00621D29" w:rsidRPr="00C5411C" w:rsidRDefault="00F17E20" w:rsidP="00A46401">
      <w:pPr>
        <w:pStyle w:val="SARTExt"/>
        <w:jc w:val="both"/>
      </w:pPr>
      <w:bookmarkStart w:id="10" w:name="_Toc37581674"/>
      <w:r w:rsidRPr="00BA1F51">
        <w:rPr>
          <w:rStyle w:val="Heading2Char"/>
        </w:rPr>
        <w:t>Objectives</w:t>
      </w:r>
      <w:bookmarkEnd w:id="10"/>
      <w:r w:rsidR="00A46401">
        <w:rPr>
          <w:rStyle w:val="Heading2Char"/>
        </w:rPr>
        <w:t>:</w:t>
      </w:r>
      <w:r w:rsidR="00BA1F51" w:rsidRPr="00BA1F51">
        <w:rPr>
          <w:noProof/>
          <w:color w:val="auto"/>
        </w:rPr>
        <w:t xml:space="preserve"> </w:t>
      </w:r>
      <w:r w:rsidR="00621D29" w:rsidRPr="00C5411C">
        <w:t>The object</w:t>
      </w:r>
      <w:r w:rsidR="00FB353F">
        <w:t>ives</w:t>
      </w:r>
      <w:r w:rsidR="00621D29" w:rsidRPr="00C5411C">
        <w:t xml:space="preserve"> of this Society are </w:t>
      </w:r>
      <w:r w:rsidR="00306861">
        <w:t xml:space="preserve">stated </w:t>
      </w:r>
      <w:r w:rsidR="00306861" w:rsidRPr="00C5411C">
        <w:t>in the Handbook Volume I</w:t>
      </w:r>
      <w:r w:rsidR="00306861">
        <w:t>,</w:t>
      </w:r>
      <w:r w:rsidR="00306861" w:rsidRPr="00C5411C">
        <w:t xml:space="preserve"> </w:t>
      </w:r>
      <w:r w:rsidR="00306861" w:rsidRPr="00C5411C">
        <w:rPr>
          <w:rFonts w:cs="Times New Roman"/>
        </w:rPr>
        <w:t>Constitution Article II</w:t>
      </w:r>
      <w:r w:rsidR="00306861">
        <w:rPr>
          <w:rFonts w:cs="Times New Roman"/>
        </w:rPr>
        <w:t>,</w:t>
      </w:r>
      <w:r w:rsidR="00306861" w:rsidRPr="00C5411C">
        <w:rPr>
          <w:rFonts w:cs="Times New Roman"/>
        </w:rPr>
        <w:t xml:space="preserve"> Object</w:t>
      </w:r>
      <w:r w:rsidR="00306861">
        <w:rPr>
          <w:rFonts w:cs="Times New Roman"/>
        </w:rPr>
        <w:t>ives: and</w:t>
      </w:r>
      <w:r w:rsidR="00306861" w:rsidRPr="00C5411C">
        <w:t xml:space="preserve"> </w:t>
      </w:r>
      <w:r w:rsidR="00621D29" w:rsidRPr="00C5411C">
        <w:t xml:space="preserve">declared to be patriotic, historical, and educational, and shall include those intended or designed </w:t>
      </w:r>
      <w:r w:rsidR="00621D29">
        <w:t>to:</w:t>
      </w:r>
    </w:p>
    <w:p w14:paraId="03544A1A" w14:textId="16F4F754" w:rsidR="00621D29" w:rsidRPr="00C5411C" w:rsidRDefault="00A46401" w:rsidP="00A46401">
      <w:pPr>
        <w:pStyle w:val="SARTExt"/>
        <w:numPr>
          <w:ilvl w:val="0"/>
          <w:numId w:val="9"/>
        </w:numPr>
        <w:jc w:val="both"/>
      </w:pPr>
      <w:r>
        <w:t>P</w:t>
      </w:r>
      <w:r w:rsidR="00621D29" w:rsidRPr="00C5411C">
        <w:t xml:space="preserve">erpetuate the memory of those patriots who, by their services or sacrifices during the war of the American Revolution, achieved the independence of the American people; </w:t>
      </w:r>
    </w:p>
    <w:p w14:paraId="53AB7620" w14:textId="5CC48329" w:rsidR="00621D29" w:rsidRPr="00C5411C" w:rsidRDefault="00A46401" w:rsidP="00A46401">
      <w:pPr>
        <w:pStyle w:val="SARTExt"/>
        <w:numPr>
          <w:ilvl w:val="0"/>
          <w:numId w:val="9"/>
        </w:numPr>
        <w:jc w:val="both"/>
      </w:pPr>
      <w:r>
        <w:t>U</w:t>
      </w:r>
      <w:r w:rsidR="00621D29" w:rsidRPr="00C5411C">
        <w:t xml:space="preserve">nite and promote fellowship among their descendants; to inspire them and the community-at-large with more profound reverence for the principles of the government founded by our forefathers; </w:t>
      </w:r>
    </w:p>
    <w:p w14:paraId="73DF89AF" w14:textId="0C54BD12" w:rsidR="00621D29" w:rsidRPr="00C5411C" w:rsidRDefault="00A46401" w:rsidP="00A46401">
      <w:pPr>
        <w:pStyle w:val="SARTExt"/>
        <w:numPr>
          <w:ilvl w:val="0"/>
          <w:numId w:val="9"/>
        </w:numPr>
        <w:jc w:val="both"/>
      </w:pPr>
      <w:r>
        <w:t>E</w:t>
      </w:r>
      <w:r w:rsidR="00621D29" w:rsidRPr="00C5411C">
        <w:t xml:space="preserve">ncourage historical research </w:t>
      </w:r>
      <w:r w:rsidR="00E55E3E">
        <w:t>about</w:t>
      </w:r>
      <w:r w:rsidR="00621D29" w:rsidRPr="00C5411C">
        <w:t xml:space="preserve"> the American Revolution; to acquire and preserve the records of the individual services of the patriots of the war, as well as documents, relics, and landmarks; </w:t>
      </w:r>
    </w:p>
    <w:p w14:paraId="61B1EA2B" w14:textId="3AA05537" w:rsidR="00621D29" w:rsidRPr="00C5411C" w:rsidRDefault="00A46401" w:rsidP="00A46401">
      <w:pPr>
        <w:pStyle w:val="SARTExt"/>
        <w:numPr>
          <w:ilvl w:val="0"/>
          <w:numId w:val="9"/>
        </w:numPr>
        <w:jc w:val="both"/>
      </w:pPr>
      <w:r>
        <w:t>M</w:t>
      </w:r>
      <w:r w:rsidR="00621D29" w:rsidRPr="00C5411C">
        <w:t xml:space="preserve">ark the scenes of the Revolution by appropriate memorials; to celebrate the anniversaries of the prominent events of the war and the Revolutionary period; to foster true patriotism; </w:t>
      </w:r>
    </w:p>
    <w:p w14:paraId="01716D89" w14:textId="156C7598" w:rsidR="00621D29" w:rsidRPr="00C5411C" w:rsidRDefault="00A46401" w:rsidP="00A46401">
      <w:pPr>
        <w:pStyle w:val="SARTExt"/>
        <w:numPr>
          <w:ilvl w:val="0"/>
          <w:numId w:val="9"/>
        </w:numPr>
        <w:jc w:val="both"/>
      </w:pPr>
      <w:r>
        <w:t>M</w:t>
      </w:r>
      <w:r w:rsidR="00621D29" w:rsidRPr="00C5411C">
        <w:t>aintain and extend the institutions of American freedom and to carry out the purposes expressed in the preamble of the Constitution of our country and the injunctions of Washington in his farewell address to the American people.</w:t>
      </w:r>
    </w:p>
    <w:p w14:paraId="7783C22F" w14:textId="77777777" w:rsidR="00621D29" w:rsidRPr="00C5411C" w:rsidRDefault="00621D29" w:rsidP="00A46401">
      <w:pPr>
        <w:pStyle w:val="SARTExt"/>
        <w:jc w:val="both"/>
      </w:pPr>
    </w:p>
    <w:p w14:paraId="14BD85BB" w14:textId="573591E1" w:rsidR="00621D29" w:rsidRPr="00C5411C" w:rsidRDefault="00621D29" w:rsidP="00A46401">
      <w:pPr>
        <w:pStyle w:val="SARTExt"/>
        <w:jc w:val="both"/>
      </w:pPr>
      <w:r>
        <w:t>For consistency of purpose</w:t>
      </w:r>
      <w:r w:rsidR="00E55E3E">
        <w:t>,</w:t>
      </w:r>
      <w:r>
        <w:t xml:space="preserve"> most state societies and chapters </w:t>
      </w:r>
      <w:r w:rsidRPr="00C5411C">
        <w:t>restate these objectives</w:t>
      </w:r>
      <w:r>
        <w:t xml:space="preserve"> in their organizational documents (constitutions, bylaws</w:t>
      </w:r>
      <w:r w:rsidR="00306861">
        <w:t>, regulations</w:t>
      </w:r>
      <w:r w:rsidR="00E55E3E">
        <w:t>,</w:t>
      </w:r>
      <w:r>
        <w:t xml:space="preserve"> and manuals)</w:t>
      </w:r>
      <w:r w:rsidRPr="00C5411C">
        <w:t>.</w:t>
      </w:r>
    </w:p>
    <w:p w14:paraId="5AB072BD" w14:textId="1241B8C3" w:rsidR="009A6ECC" w:rsidRPr="009A6ECC" w:rsidRDefault="009A6ECC" w:rsidP="000B76F2">
      <w:pPr>
        <w:pStyle w:val="SARTExt"/>
      </w:pPr>
    </w:p>
    <w:p w14:paraId="5159E76A" w14:textId="42A646CD" w:rsidR="00282C31" w:rsidRPr="00E530D3" w:rsidRDefault="00F17E20" w:rsidP="00A46401">
      <w:pPr>
        <w:pStyle w:val="SARTExt"/>
        <w:jc w:val="both"/>
      </w:pPr>
      <w:bookmarkStart w:id="11" w:name="_Toc37581675"/>
      <w:r w:rsidRPr="00BA1F51">
        <w:rPr>
          <w:rStyle w:val="Heading2Char"/>
        </w:rPr>
        <w:t>Handbook</w:t>
      </w:r>
      <w:bookmarkEnd w:id="11"/>
      <w:r w:rsidR="00A46401">
        <w:rPr>
          <w:rStyle w:val="Heading2Char"/>
        </w:rPr>
        <w:t>:</w:t>
      </w:r>
      <w:r w:rsidRPr="00E530D3">
        <w:t xml:space="preserve"> </w:t>
      </w:r>
      <w:r w:rsidR="00282C31" w:rsidRPr="00E530D3">
        <w:t xml:space="preserve">The </w:t>
      </w:r>
      <w:r w:rsidR="00643C33" w:rsidRPr="00E530D3">
        <w:t>eight</w:t>
      </w:r>
      <w:r w:rsidR="00A46401">
        <w:t>-</w:t>
      </w:r>
      <w:r w:rsidR="00643C33" w:rsidRPr="00E530D3">
        <w:t>volume</w:t>
      </w:r>
      <w:r w:rsidR="00282C31" w:rsidRPr="00E530D3">
        <w:t xml:space="preserve"> handbook of the </w:t>
      </w:r>
      <w:r w:rsidR="000E0904">
        <w:t>NSSAR</w:t>
      </w:r>
      <w:r w:rsidR="00282C31" w:rsidRPr="00E530D3">
        <w:t xml:space="preserve"> contains the official policies, procedures</w:t>
      </w:r>
      <w:r w:rsidR="00E55E3E">
        <w:t>,</w:t>
      </w:r>
      <w:r w:rsidR="00282C31" w:rsidRPr="00E530D3">
        <w:t xml:space="preserve"> and protocol for the National Society. It provides official guidance for the National Society’s operation, programs, and activities. The policies contained in the Handbook are established by the: (1) Annual Congress, (2) Board of Trustees, (3) Executive Committee, (4) National Headquarters staff, and (5) Standing, Special Advisory and Program Committees. The Volumes are</w:t>
      </w:r>
      <w:r w:rsidR="00E530D3">
        <w:t>:</w:t>
      </w:r>
    </w:p>
    <w:p w14:paraId="523A5FFE" w14:textId="52D1D0DF" w:rsidR="00282C31" w:rsidRPr="00E530D3" w:rsidRDefault="00E530D3" w:rsidP="000B76F2">
      <w:pPr>
        <w:pStyle w:val="SARTExt"/>
        <w:tabs>
          <w:tab w:val="right" w:pos="1260"/>
          <w:tab w:val="left" w:pos="1440"/>
        </w:tabs>
        <w:ind w:left="1440" w:hanging="1080"/>
        <w:rPr>
          <w:color w:val="auto"/>
        </w:rPr>
      </w:pPr>
      <w:r>
        <w:rPr>
          <w:color w:val="auto"/>
        </w:rPr>
        <w:tab/>
      </w:r>
      <w:r w:rsidR="00282C31" w:rsidRPr="00E530D3">
        <w:rPr>
          <w:color w:val="auto"/>
        </w:rPr>
        <w:t>Vol. I:</w:t>
      </w:r>
      <w:r w:rsidRPr="00E530D3">
        <w:rPr>
          <w:color w:val="auto"/>
        </w:rPr>
        <w:tab/>
      </w:r>
      <w:r w:rsidR="00282C31" w:rsidRPr="00E530D3">
        <w:rPr>
          <w:color w:val="auto"/>
        </w:rPr>
        <w:t>Governing Documents</w:t>
      </w:r>
    </w:p>
    <w:p w14:paraId="248174AF" w14:textId="0FC879EE" w:rsidR="00282C31" w:rsidRPr="00E530D3" w:rsidRDefault="00E530D3" w:rsidP="000B76F2">
      <w:pPr>
        <w:pStyle w:val="SARTExt"/>
        <w:tabs>
          <w:tab w:val="right" w:pos="1260"/>
          <w:tab w:val="left" w:pos="1440"/>
        </w:tabs>
        <w:ind w:left="1440" w:hanging="1080"/>
        <w:rPr>
          <w:color w:val="auto"/>
        </w:rPr>
      </w:pPr>
      <w:r>
        <w:rPr>
          <w:color w:val="auto"/>
        </w:rPr>
        <w:tab/>
      </w:r>
      <w:r w:rsidR="00282C31" w:rsidRPr="00E530D3">
        <w:rPr>
          <w:color w:val="auto"/>
        </w:rPr>
        <w:t>Vol. II:</w:t>
      </w:r>
      <w:r w:rsidRPr="00E530D3">
        <w:rPr>
          <w:color w:val="auto"/>
        </w:rPr>
        <w:tab/>
      </w:r>
      <w:r w:rsidR="00282C31" w:rsidRPr="00E530D3">
        <w:rPr>
          <w:color w:val="auto"/>
        </w:rPr>
        <w:t>Organization</w:t>
      </w:r>
    </w:p>
    <w:p w14:paraId="1566219D" w14:textId="02B6E4C7" w:rsidR="00282C31" w:rsidRPr="00E530D3" w:rsidRDefault="00E530D3" w:rsidP="000B76F2">
      <w:pPr>
        <w:pStyle w:val="SARTExt"/>
        <w:tabs>
          <w:tab w:val="right" w:pos="1260"/>
          <w:tab w:val="left" w:pos="1440"/>
        </w:tabs>
        <w:ind w:left="1440" w:hanging="1080"/>
        <w:rPr>
          <w:color w:val="auto"/>
        </w:rPr>
      </w:pPr>
      <w:r>
        <w:rPr>
          <w:color w:val="auto"/>
        </w:rPr>
        <w:tab/>
      </w:r>
      <w:r w:rsidR="00282C31" w:rsidRPr="00E530D3">
        <w:rPr>
          <w:color w:val="auto"/>
        </w:rPr>
        <w:t>Vol. III:</w:t>
      </w:r>
      <w:r w:rsidRPr="00E530D3">
        <w:rPr>
          <w:color w:val="auto"/>
        </w:rPr>
        <w:tab/>
      </w:r>
      <w:r w:rsidR="00282C31" w:rsidRPr="00E530D3">
        <w:rPr>
          <w:color w:val="auto"/>
        </w:rPr>
        <w:t>Membership, Compliance &amp; Other Policies</w:t>
      </w:r>
    </w:p>
    <w:p w14:paraId="0A2434D1" w14:textId="52A5F51A" w:rsidR="00282C31" w:rsidRPr="00E530D3" w:rsidRDefault="00E530D3" w:rsidP="000B76F2">
      <w:pPr>
        <w:pStyle w:val="SARTExt"/>
        <w:tabs>
          <w:tab w:val="right" w:pos="1260"/>
          <w:tab w:val="left" w:pos="1440"/>
        </w:tabs>
        <w:ind w:left="1440" w:hanging="1080"/>
        <w:rPr>
          <w:color w:val="auto"/>
        </w:rPr>
      </w:pPr>
      <w:r>
        <w:rPr>
          <w:color w:val="auto"/>
        </w:rPr>
        <w:tab/>
      </w:r>
      <w:r w:rsidR="00282C31" w:rsidRPr="00E530D3">
        <w:rPr>
          <w:color w:val="auto"/>
        </w:rPr>
        <w:t>Vol. IV:</w:t>
      </w:r>
      <w:r w:rsidRPr="00E530D3">
        <w:rPr>
          <w:color w:val="auto"/>
        </w:rPr>
        <w:tab/>
      </w:r>
      <w:r w:rsidR="00282C31" w:rsidRPr="00E530D3">
        <w:rPr>
          <w:color w:val="auto"/>
        </w:rPr>
        <w:t>Insignia, Protocol, Ceremonies &amp; Rituals</w:t>
      </w:r>
    </w:p>
    <w:p w14:paraId="2A0AF2EB" w14:textId="3C205B86" w:rsidR="00282C31" w:rsidRPr="00E530D3" w:rsidRDefault="00E530D3" w:rsidP="000B76F2">
      <w:pPr>
        <w:pStyle w:val="SARTExt"/>
        <w:tabs>
          <w:tab w:val="right" w:pos="1260"/>
          <w:tab w:val="left" w:pos="1440"/>
        </w:tabs>
        <w:ind w:left="1440" w:hanging="1080"/>
        <w:rPr>
          <w:color w:val="auto"/>
        </w:rPr>
      </w:pPr>
      <w:r>
        <w:rPr>
          <w:color w:val="auto"/>
        </w:rPr>
        <w:tab/>
      </w:r>
      <w:r w:rsidR="00282C31" w:rsidRPr="00E530D3">
        <w:rPr>
          <w:color w:val="auto"/>
        </w:rPr>
        <w:t>Vol. V:</w:t>
      </w:r>
      <w:r w:rsidRPr="00E530D3">
        <w:rPr>
          <w:color w:val="auto"/>
        </w:rPr>
        <w:tab/>
      </w:r>
      <w:r w:rsidR="00282C31" w:rsidRPr="00E530D3">
        <w:rPr>
          <w:color w:val="auto"/>
        </w:rPr>
        <w:t>Individual Medals &amp; Awards</w:t>
      </w:r>
    </w:p>
    <w:p w14:paraId="0115F5AB" w14:textId="2C59EE05" w:rsidR="00282C31" w:rsidRPr="00E530D3" w:rsidRDefault="00E530D3" w:rsidP="000B76F2">
      <w:pPr>
        <w:pStyle w:val="SARTExt"/>
        <w:tabs>
          <w:tab w:val="right" w:pos="1260"/>
          <w:tab w:val="left" w:pos="1440"/>
        </w:tabs>
        <w:ind w:left="1440" w:hanging="1080"/>
        <w:rPr>
          <w:color w:val="auto"/>
        </w:rPr>
      </w:pPr>
      <w:r>
        <w:rPr>
          <w:color w:val="auto"/>
        </w:rPr>
        <w:tab/>
      </w:r>
      <w:r w:rsidR="00282C31" w:rsidRPr="00E530D3">
        <w:rPr>
          <w:color w:val="auto"/>
        </w:rPr>
        <w:t>Vol. VI:</w:t>
      </w:r>
      <w:r w:rsidRPr="00E530D3">
        <w:rPr>
          <w:color w:val="auto"/>
        </w:rPr>
        <w:tab/>
      </w:r>
      <w:r w:rsidR="00282C31" w:rsidRPr="00E530D3">
        <w:rPr>
          <w:color w:val="auto"/>
        </w:rPr>
        <w:t>Youth Programs, State Society &amp; Chapter Awards</w:t>
      </w:r>
    </w:p>
    <w:p w14:paraId="427E61DC" w14:textId="77856CCC" w:rsidR="00282C31" w:rsidRPr="00E530D3" w:rsidRDefault="00E530D3" w:rsidP="000B76F2">
      <w:pPr>
        <w:pStyle w:val="SARTExt"/>
        <w:tabs>
          <w:tab w:val="right" w:pos="1260"/>
          <w:tab w:val="left" w:pos="1440"/>
        </w:tabs>
        <w:ind w:left="1440" w:hanging="1080"/>
        <w:rPr>
          <w:color w:val="auto"/>
        </w:rPr>
      </w:pPr>
      <w:r>
        <w:rPr>
          <w:color w:val="auto"/>
        </w:rPr>
        <w:tab/>
      </w:r>
      <w:r w:rsidR="00282C31" w:rsidRPr="00E530D3">
        <w:rPr>
          <w:color w:val="auto"/>
        </w:rPr>
        <w:t>Vol. VII:</w:t>
      </w:r>
      <w:r w:rsidRPr="00E530D3">
        <w:rPr>
          <w:color w:val="auto"/>
        </w:rPr>
        <w:tab/>
      </w:r>
      <w:r w:rsidR="00282C31" w:rsidRPr="00E530D3">
        <w:rPr>
          <w:color w:val="auto"/>
        </w:rPr>
        <w:t>Summary History of the Sons of the American Revolution</w:t>
      </w:r>
    </w:p>
    <w:p w14:paraId="057D0C5E" w14:textId="5EFE16D1" w:rsidR="00A23048" w:rsidRPr="00E530D3" w:rsidRDefault="00E530D3" w:rsidP="000B76F2">
      <w:pPr>
        <w:pStyle w:val="SARTExt"/>
        <w:tabs>
          <w:tab w:val="right" w:pos="1260"/>
          <w:tab w:val="left" w:pos="1440"/>
        </w:tabs>
        <w:ind w:left="1440" w:hanging="1080"/>
        <w:rPr>
          <w:color w:val="auto"/>
        </w:rPr>
      </w:pPr>
      <w:r>
        <w:rPr>
          <w:color w:val="auto"/>
        </w:rPr>
        <w:tab/>
      </w:r>
      <w:r w:rsidR="00A23048" w:rsidRPr="00E530D3">
        <w:rPr>
          <w:color w:val="auto"/>
        </w:rPr>
        <w:t>Vol. VIII:</w:t>
      </w:r>
      <w:r w:rsidRPr="00E530D3">
        <w:rPr>
          <w:color w:val="auto"/>
        </w:rPr>
        <w:tab/>
      </w:r>
      <w:r w:rsidR="00A23048" w:rsidRPr="00E530D3">
        <w:rPr>
          <w:color w:val="auto"/>
        </w:rPr>
        <w:t xml:space="preserve">Historical Roster of </w:t>
      </w:r>
      <w:r w:rsidR="006C1994">
        <w:rPr>
          <w:color w:val="auto"/>
        </w:rPr>
        <w:t>NSSAR</w:t>
      </w:r>
      <w:r w:rsidR="00A23048" w:rsidRPr="00E530D3">
        <w:rPr>
          <w:color w:val="auto"/>
        </w:rPr>
        <w:t xml:space="preserve"> General Officers</w:t>
      </w:r>
    </w:p>
    <w:p w14:paraId="0452AAB2" w14:textId="25047F8C" w:rsidR="00282C31" w:rsidRPr="00E530D3" w:rsidRDefault="00282C31" w:rsidP="000B76F2">
      <w:pPr>
        <w:pStyle w:val="SARTExt"/>
      </w:pPr>
    </w:p>
    <w:p w14:paraId="726B2030" w14:textId="36D624FF" w:rsidR="004C6CA1" w:rsidRPr="00E530D3" w:rsidRDefault="00282C31" w:rsidP="00A46401">
      <w:pPr>
        <w:pStyle w:val="SARTExt"/>
        <w:jc w:val="both"/>
      </w:pPr>
      <w:r w:rsidRPr="00E530D3">
        <w:t xml:space="preserve">The complete </w:t>
      </w:r>
      <w:r w:rsidR="009E5131">
        <w:t>h</w:t>
      </w:r>
      <w:r w:rsidRPr="00E530D3">
        <w:t xml:space="preserve">andbook can be viewed </w:t>
      </w:r>
      <w:r w:rsidR="00AC0DCD" w:rsidRPr="00E530D3">
        <w:t>or</w:t>
      </w:r>
      <w:r w:rsidRPr="00E530D3">
        <w:t xml:space="preserve"> downloaded from the </w:t>
      </w:r>
      <w:r w:rsidR="006C1994">
        <w:t>NSSAR</w:t>
      </w:r>
      <w:r w:rsidRPr="00E530D3">
        <w:t xml:space="preserve"> website </w:t>
      </w:r>
      <w:hyperlink r:id="rId18" w:history="1">
        <w:r w:rsidR="00A23048" w:rsidRPr="00A46401">
          <w:rPr>
            <w:rStyle w:val="Hyperlink"/>
            <w:b/>
            <w:u w:val="none"/>
          </w:rPr>
          <w:t>www.sar.org</w:t>
        </w:r>
      </w:hyperlink>
      <w:r w:rsidRPr="00E530D3">
        <w:t>.</w:t>
      </w:r>
      <w:r w:rsidR="00A23048" w:rsidRPr="00E530D3">
        <w:t xml:space="preserve"> </w:t>
      </w:r>
      <w:r w:rsidR="00AE04BD">
        <w:t>As a</w:t>
      </w:r>
      <w:r w:rsidR="00A23048" w:rsidRPr="00E530D3">
        <w:t xml:space="preserve"> new member</w:t>
      </w:r>
      <w:r w:rsidR="00AE04BD">
        <w:t xml:space="preserve">, you should </w:t>
      </w:r>
      <w:r w:rsidR="00A23048" w:rsidRPr="00E530D3">
        <w:t xml:space="preserve">review the indexes </w:t>
      </w:r>
      <w:r w:rsidR="00311EB3" w:rsidRPr="00E530D3">
        <w:t>in</w:t>
      </w:r>
      <w:r w:rsidR="00A23048" w:rsidRPr="00E530D3">
        <w:t xml:space="preserve"> each Volume of the </w:t>
      </w:r>
      <w:r w:rsidR="006C1994">
        <w:t>NSSAR</w:t>
      </w:r>
      <w:r w:rsidR="00A23048" w:rsidRPr="00E530D3">
        <w:t xml:space="preserve"> </w:t>
      </w:r>
      <w:r w:rsidR="009E5131">
        <w:t xml:space="preserve">Handbook </w:t>
      </w:r>
      <w:r w:rsidR="00A23048" w:rsidRPr="00E530D3">
        <w:t xml:space="preserve">to acquaint </w:t>
      </w:r>
      <w:r w:rsidR="009E5131">
        <w:t>your</w:t>
      </w:r>
      <w:r w:rsidR="00A23048" w:rsidRPr="00E530D3">
        <w:t>sel</w:t>
      </w:r>
      <w:r w:rsidR="009E5131">
        <w:t>f</w:t>
      </w:r>
      <w:r w:rsidR="00A23048" w:rsidRPr="00E530D3">
        <w:t xml:space="preserve"> with the </w:t>
      </w:r>
      <w:r w:rsidR="009E5131">
        <w:t>handbook</w:t>
      </w:r>
      <w:r w:rsidR="00E530D3" w:rsidRPr="00E530D3">
        <w:t>’</w:t>
      </w:r>
      <w:r w:rsidR="00993605" w:rsidRPr="00E530D3">
        <w:t xml:space="preserve">s </w:t>
      </w:r>
      <w:r w:rsidR="00A23048" w:rsidRPr="00E530D3">
        <w:t>contents</w:t>
      </w:r>
      <w:r w:rsidR="00993605" w:rsidRPr="00E530D3">
        <w:t>.</w:t>
      </w:r>
    </w:p>
    <w:p w14:paraId="2E8F1C24" w14:textId="7E6ABA1B" w:rsidR="00BF42FB" w:rsidRDefault="00BF42FB" w:rsidP="000B76F2">
      <w:pPr>
        <w:pStyle w:val="SARTExt"/>
      </w:pPr>
    </w:p>
    <w:p w14:paraId="1587A3A0" w14:textId="7387589E" w:rsidR="008B385D" w:rsidRDefault="00F17E20" w:rsidP="00A46401">
      <w:pPr>
        <w:pStyle w:val="SARTExt"/>
        <w:jc w:val="both"/>
      </w:pPr>
      <w:bookmarkStart w:id="12" w:name="_Toc37581676"/>
      <w:r w:rsidRPr="00BA1F51">
        <w:rPr>
          <w:rStyle w:val="Heading2Char"/>
        </w:rPr>
        <w:lastRenderedPageBreak/>
        <w:t>Headquarters &amp; Library</w:t>
      </w:r>
      <w:bookmarkEnd w:id="12"/>
      <w:r w:rsidR="00A46401">
        <w:rPr>
          <w:rStyle w:val="Heading2Char"/>
        </w:rPr>
        <w:t>:</w:t>
      </w:r>
      <w:r>
        <w:rPr>
          <w:noProof/>
        </w:rPr>
        <w:t xml:space="preserve"> </w:t>
      </w:r>
      <w:r w:rsidR="0082191F">
        <w:rPr>
          <w:noProof/>
        </w:rPr>
        <w:drawing>
          <wp:anchor distT="0" distB="0" distL="114300" distR="114300" simplePos="0" relativeHeight="251657216" behindDoc="0" locked="1" layoutInCell="1" allowOverlap="1" wp14:anchorId="0EDEB19F" wp14:editId="288B0A71">
            <wp:simplePos x="0" y="0"/>
            <wp:positionH relativeFrom="column">
              <wp:posOffset>4431665</wp:posOffset>
            </wp:positionH>
            <wp:positionV relativeFrom="paragraph">
              <wp:posOffset>-101600</wp:posOffset>
            </wp:positionV>
            <wp:extent cx="1853565" cy="185356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53565" cy="1853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6A9C">
        <w:t xml:space="preserve">The </w:t>
      </w:r>
      <w:r w:rsidR="006C1994">
        <w:t>NSSAR</w:t>
      </w:r>
      <w:r w:rsidR="00676A9C">
        <w:t xml:space="preserve"> headquarters is located at 809 W. Main Street</w:t>
      </w:r>
      <w:r w:rsidR="00E910B4">
        <w:t>,</w:t>
      </w:r>
      <w:r w:rsidR="00676A9C">
        <w:t xml:space="preserve"> Louisville, KY 40202. The website address is:</w:t>
      </w:r>
    </w:p>
    <w:p w14:paraId="7FBD900F" w14:textId="32CB61F4" w:rsidR="00306861" w:rsidRDefault="00000000" w:rsidP="008B385D">
      <w:pPr>
        <w:pStyle w:val="SARTExt"/>
        <w:jc w:val="center"/>
      </w:pPr>
      <w:hyperlink r:id="rId20" w:history="1">
        <w:r w:rsidR="00676A9C" w:rsidRPr="00A46401">
          <w:rPr>
            <w:rStyle w:val="Hyperlink0"/>
            <w:rFonts w:ascii="Arial" w:eastAsia="Calibri" w:hAnsi="Arial" w:cs="Arial"/>
            <w:b/>
            <w:i/>
            <w:color w:val="auto"/>
            <w:sz w:val="30"/>
            <w:szCs w:val="30"/>
            <w:u w:val="none"/>
          </w:rPr>
          <w:t>www.sar.org</w:t>
        </w:r>
      </w:hyperlink>
    </w:p>
    <w:p w14:paraId="7C487A59" w14:textId="77777777" w:rsidR="00306861" w:rsidRDefault="00306861" w:rsidP="000B76F2">
      <w:pPr>
        <w:pStyle w:val="SARTExt"/>
      </w:pPr>
    </w:p>
    <w:p w14:paraId="6269F186" w14:textId="7CE9D4BC" w:rsidR="00A46A86" w:rsidRDefault="00676A9C" w:rsidP="0028477E">
      <w:pPr>
        <w:pStyle w:val="SARTExt"/>
        <w:jc w:val="both"/>
        <w:rPr>
          <w:rFonts w:cs="Times New Roman"/>
        </w:rPr>
      </w:pPr>
      <w:r>
        <w:t xml:space="preserve">The Executive Director of </w:t>
      </w:r>
      <w:r w:rsidR="00AE04BD">
        <w:t xml:space="preserve">the </w:t>
      </w:r>
      <w:r>
        <w:t xml:space="preserve">National Society Headquarters and headquarters staff are paid employees. </w:t>
      </w:r>
      <w:r w:rsidRPr="00C5411C">
        <w:rPr>
          <w:rFonts w:cs="Times New Roman"/>
        </w:rPr>
        <w:t>The</w:t>
      </w:r>
      <w:r>
        <w:rPr>
          <w:rFonts w:cs="Times New Roman"/>
        </w:rPr>
        <w:t>y</w:t>
      </w:r>
      <w:r w:rsidR="0028477E">
        <w:rPr>
          <w:rFonts w:cs="Times New Roman"/>
        </w:rPr>
        <w:t xml:space="preserve"> carry out the day-</w:t>
      </w:r>
      <w:r w:rsidRPr="00C5411C">
        <w:rPr>
          <w:rFonts w:cs="Times New Roman"/>
        </w:rPr>
        <w:t>to</w:t>
      </w:r>
      <w:r w:rsidR="0028477E">
        <w:rPr>
          <w:rFonts w:cs="Times New Roman"/>
        </w:rPr>
        <w:t>-</w:t>
      </w:r>
      <w:r w:rsidRPr="00C5411C">
        <w:rPr>
          <w:rFonts w:cs="Times New Roman"/>
        </w:rPr>
        <w:t xml:space="preserve">day </w:t>
      </w:r>
      <w:r w:rsidR="00306861">
        <w:rPr>
          <w:rFonts w:cs="Times New Roman"/>
        </w:rPr>
        <w:t>operation</w:t>
      </w:r>
      <w:r w:rsidRPr="00C5411C">
        <w:rPr>
          <w:rFonts w:cs="Times New Roman"/>
        </w:rPr>
        <w:t xml:space="preserve"> of the Society</w:t>
      </w:r>
      <w:r>
        <w:rPr>
          <w:rFonts w:cs="Times New Roman"/>
        </w:rPr>
        <w:t>.</w:t>
      </w:r>
      <w:r w:rsidR="0082191F">
        <w:rPr>
          <w:noProof/>
        </w:rPr>
        <w:drawing>
          <wp:anchor distT="0" distB="0" distL="114300" distR="114300" simplePos="0" relativeHeight="251658240" behindDoc="0" locked="1" layoutInCell="1" allowOverlap="1" wp14:anchorId="3A20214B" wp14:editId="10124919">
            <wp:simplePos x="0" y="0"/>
            <wp:positionH relativeFrom="column">
              <wp:posOffset>4432300</wp:posOffset>
            </wp:positionH>
            <wp:positionV relativeFrom="paragraph">
              <wp:posOffset>706755</wp:posOffset>
            </wp:positionV>
            <wp:extent cx="1834515" cy="164592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34515" cy="1645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6861">
        <w:rPr>
          <w:rFonts w:cs="Times New Roman"/>
        </w:rPr>
        <w:t xml:space="preserve"> </w:t>
      </w:r>
      <w:r>
        <w:rPr>
          <w:rFonts w:cs="Times New Roman"/>
        </w:rPr>
        <w:t>The</w:t>
      </w:r>
      <w:r w:rsidRPr="00C5411C">
        <w:rPr>
          <w:rFonts w:cs="Times New Roman"/>
        </w:rPr>
        <w:t xml:space="preserve"> </w:t>
      </w:r>
      <w:r w:rsidR="006C1994">
        <w:rPr>
          <w:rFonts w:cs="Times New Roman"/>
        </w:rPr>
        <w:t>NSSAR</w:t>
      </w:r>
      <w:r w:rsidRPr="00C5411C">
        <w:rPr>
          <w:rFonts w:cs="Times New Roman"/>
        </w:rPr>
        <w:t xml:space="preserve"> Library, </w:t>
      </w:r>
      <w:r w:rsidR="006C1994">
        <w:rPr>
          <w:rFonts w:cs="Times New Roman"/>
        </w:rPr>
        <w:t>NSSAR</w:t>
      </w:r>
      <w:r w:rsidRPr="00C5411C">
        <w:rPr>
          <w:rFonts w:cs="Times New Roman"/>
        </w:rPr>
        <w:t xml:space="preserve"> Compatriot Application Archives</w:t>
      </w:r>
      <w:r>
        <w:rPr>
          <w:rFonts w:cs="Times New Roman"/>
        </w:rPr>
        <w:t xml:space="preserve">, </w:t>
      </w:r>
      <w:r w:rsidR="006C1994">
        <w:rPr>
          <w:rFonts w:cs="Times New Roman"/>
        </w:rPr>
        <w:t>NSSAR</w:t>
      </w:r>
      <w:r>
        <w:rPr>
          <w:rFonts w:cs="Times New Roman"/>
        </w:rPr>
        <w:t xml:space="preserve"> Merchandise Store</w:t>
      </w:r>
      <w:r w:rsidR="007B7AEE">
        <w:rPr>
          <w:rFonts w:cs="Times New Roman"/>
        </w:rPr>
        <w:t>,</w:t>
      </w:r>
      <w:r w:rsidRPr="00C5411C">
        <w:rPr>
          <w:rFonts w:cs="Times New Roman"/>
        </w:rPr>
        <w:t xml:space="preserve"> and </w:t>
      </w:r>
      <w:r w:rsidR="006C1994">
        <w:rPr>
          <w:rFonts w:cs="Times New Roman"/>
        </w:rPr>
        <w:t>NSSAR</w:t>
      </w:r>
      <w:r w:rsidRPr="00C5411C">
        <w:rPr>
          <w:rFonts w:cs="Times New Roman"/>
        </w:rPr>
        <w:t xml:space="preserve"> Museum</w:t>
      </w:r>
      <w:r>
        <w:rPr>
          <w:rFonts w:cs="Times New Roman"/>
        </w:rPr>
        <w:t xml:space="preserve"> </w:t>
      </w:r>
      <w:r w:rsidR="00643C33">
        <w:rPr>
          <w:rFonts w:cs="Times New Roman"/>
        </w:rPr>
        <w:t>are in</w:t>
      </w:r>
      <w:r>
        <w:rPr>
          <w:rFonts w:cs="Times New Roman"/>
        </w:rPr>
        <w:t xml:space="preserve"> the headquarters building</w:t>
      </w:r>
      <w:r w:rsidRPr="00C5411C">
        <w:rPr>
          <w:rFonts w:cs="Times New Roman"/>
        </w:rPr>
        <w:t>.</w:t>
      </w:r>
      <w:r w:rsidR="0082191F" w:rsidRPr="0082191F">
        <w:t xml:space="preserve"> </w:t>
      </w:r>
      <w:r w:rsidR="00AE04BD">
        <w:rPr>
          <w:rFonts w:cs="Times New Roman"/>
        </w:rPr>
        <w:t xml:space="preserve">Headquarters also staffs </w:t>
      </w:r>
      <w:r w:rsidR="009E5131">
        <w:rPr>
          <w:rFonts w:cs="Times New Roman"/>
        </w:rPr>
        <w:t>f</w:t>
      </w:r>
      <w:r w:rsidR="00306861">
        <w:rPr>
          <w:rFonts w:cs="Times New Roman"/>
        </w:rPr>
        <w:t>inance</w:t>
      </w:r>
      <w:r w:rsidR="009E5131">
        <w:rPr>
          <w:rFonts w:cs="Times New Roman"/>
        </w:rPr>
        <w:t>, e</w:t>
      </w:r>
      <w:r w:rsidR="00306861">
        <w:rPr>
          <w:rFonts w:cs="Times New Roman"/>
        </w:rPr>
        <w:t>ducation</w:t>
      </w:r>
      <w:r w:rsidR="00AE04BD">
        <w:rPr>
          <w:rFonts w:cs="Times New Roman"/>
        </w:rPr>
        <w:t>,</w:t>
      </w:r>
      <w:r w:rsidR="00306861">
        <w:rPr>
          <w:rFonts w:cs="Times New Roman"/>
        </w:rPr>
        <w:t xml:space="preserve"> and </w:t>
      </w:r>
      <w:r w:rsidR="009E5131">
        <w:rPr>
          <w:rFonts w:cs="Times New Roman"/>
        </w:rPr>
        <w:t>g</w:t>
      </w:r>
      <w:r w:rsidR="00306861">
        <w:rPr>
          <w:rFonts w:cs="Times New Roman"/>
        </w:rPr>
        <w:t>enealogy</w:t>
      </w:r>
      <w:r w:rsidR="00AE04BD">
        <w:rPr>
          <w:rFonts w:cs="Times New Roman"/>
        </w:rPr>
        <w:t xml:space="preserve"> activities</w:t>
      </w:r>
      <w:r w:rsidR="00306861">
        <w:rPr>
          <w:rFonts w:cs="Times New Roman"/>
        </w:rPr>
        <w:t xml:space="preserve">. </w:t>
      </w:r>
      <w:r w:rsidRPr="00C5411C">
        <w:rPr>
          <w:rFonts w:cs="Times New Roman"/>
        </w:rPr>
        <w:t>Meeting facilities and classrooms are also available.</w:t>
      </w:r>
    </w:p>
    <w:p w14:paraId="5F2AAA65" w14:textId="77777777" w:rsidR="00A46A86" w:rsidRDefault="00A46A86" w:rsidP="000B76F2">
      <w:pPr>
        <w:pStyle w:val="SARTExt"/>
        <w:rPr>
          <w:rFonts w:cs="Times New Roman"/>
        </w:rPr>
      </w:pPr>
    </w:p>
    <w:p w14:paraId="5E1EDDC6" w14:textId="68A7EADC" w:rsidR="00676A9C" w:rsidRPr="00C5411C" w:rsidRDefault="00676A9C" w:rsidP="0028477E">
      <w:pPr>
        <w:pStyle w:val="SARTExt"/>
        <w:jc w:val="both"/>
        <w:rPr>
          <w:rFonts w:eastAsia="Times New Roman" w:cs="Times New Roman"/>
        </w:rPr>
      </w:pPr>
      <w:r w:rsidRPr="00C5411C">
        <w:rPr>
          <w:rFonts w:cs="Times New Roman"/>
        </w:rPr>
        <w:t>Any compatriot member may visit the headquarters</w:t>
      </w:r>
      <w:r>
        <w:rPr>
          <w:rFonts w:cs="Times New Roman"/>
        </w:rPr>
        <w:t xml:space="preserve"> and </w:t>
      </w:r>
      <w:r w:rsidRPr="00C5411C">
        <w:rPr>
          <w:rFonts w:cs="Times New Roman"/>
        </w:rPr>
        <w:t>use the library for research and view the museum at no charge</w:t>
      </w:r>
      <w:r w:rsidR="009E5131">
        <w:rPr>
          <w:rFonts w:cs="Times New Roman"/>
        </w:rPr>
        <w:t xml:space="preserve"> upon presenting your </w:t>
      </w:r>
      <w:r>
        <w:rPr>
          <w:rFonts w:cs="Times New Roman"/>
        </w:rPr>
        <w:t>national membership number.</w:t>
      </w:r>
    </w:p>
    <w:p w14:paraId="1C4F392B" w14:textId="77777777" w:rsidR="00676A9C" w:rsidRDefault="00676A9C" w:rsidP="000B76F2">
      <w:pPr>
        <w:pStyle w:val="SARTExt"/>
      </w:pPr>
    </w:p>
    <w:p w14:paraId="4040DF77" w14:textId="67EB5EBF" w:rsidR="00AA6586" w:rsidRDefault="00F17E20" w:rsidP="0028477E">
      <w:pPr>
        <w:pStyle w:val="SARTExt"/>
        <w:jc w:val="both"/>
      </w:pPr>
      <w:bookmarkStart w:id="13" w:name="_Toc37581677"/>
      <w:r w:rsidRPr="00BA1F51">
        <w:rPr>
          <w:rStyle w:val="Heading2Char"/>
        </w:rPr>
        <w:t>Non-Profit</w:t>
      </w:r>
      <w:bookmarkEnd w:id="13"/>
      <w:r w:rsidR="0028477E">
        <w:rPr>
          <w:rStyle w:val="Heading2Char"/>
        </w:rPr>
        <w:t>:</w:t>
      </w:r>
      <w:r w:rsidRPr="00BA1F51">
        <w:rPr>
          <w:noProof/>
          <w:color w:val="auto"/>
        </w:rPr>
        <w:t xml:space="preserve"> </w:t>
      </w:r>
      <w:r w:rsidR="006C1994">
        <w:rPr>
          <w:color w:val="auto"/>
        </w:rPr>
        <w:t>NSSAR</w:t>
      </w:r>
      <w:r w:rsidR="00AA6586" w:rsidRPr="00BA1F51">
        <w:rPr>
          <w:color w:val="auto"/>
        </w:rPr>
        <w:t xml:space="preserve"> is a </w:t>
      </w:r>
      <w:r w:rsidR="00643C33" w:rsidRPr="00BA1F51">
        <w:rPr>
          <w:color w:val="auto"/>
        </w:rPr>
        <w:t>tax-exempt</w:t>
      </w:r>
      <w:r w:rsidR="0028477E">
        <w:rPr>
          <w:color w:val="auto"/>
        </w:rPr>
        <w:t>,</w:t>
      </w:r>
      <w:r w:rsidR="00AA6586" w:rsidRPr="00BA1F51">
        <w:rPr>
          <w:color w:val="auto"/>
        </w:rPr>
        <w:t xml:space="preserve"> non-profit organization per IRS 501 (c)</w:t>
      </w:r>
      <w:r w:rsidR="00414489">
        <w:rPr>
          <w:color w:val="auto"/>
        </w:rPr>
        <w:t xml:space="preserve"> </w:t>
      </w:r>
      <w:r w:rsidR="00AA6586" w:rsidRPr="00BA1F51">
        <w:rPr>
          <w:color w:val="auto"/>
        </w:rPr>
        <w:t xml:space="preserve">(3). </w:t>
      </w:r>
      <w:r w:rsidR="00AE04BD">
        <w:rPr>
          <w:color w:val="auto"/>
        </w:rPr>
        <w:t xml:space="preserve">This same status, </w:t>
      </w:r>
      <w:r w:rsidR="00AE04BD">
        <w:t xml:space="preserve">under the umbrella of the National Society, </w:t>
      </w:r>
      <w:r w:rsidR="00AE04BD">
        <w:rPr>
          <w:color w:val="auto"/>
        </w:rPr>
        <w:t xml:space="preserve">is provided to each </w:t>
      </w:r>
      <w:r w:rsidR="00AA6586">
        <w:t xml:space="preserve">state society and </w:t>
      </w:r>
      <w:r w:rsidR="00AE04BD">
        <w:t xml:space="preserve">its </w:t>
      </w:r>
      <w:r w:rsidR="00AA6586">
        <w:t>chapters</w:t>
      </w:r>
      <w:r w:rsidR="00AE04BD">
        <w:t>,</w:t>
      </w:r>
      <w:r w:rsidR="00AA6586">
        <w:t xml:space="preserve"> and each must file annual exemption notifications to the IRS.</w:t>
      </w:r>
    </w:p>
    <w:p w14:paraId="5E28306D" w14:textId="4FCCD0B1" w:rsidR="006876BB" w:rsidRDefault="006876BB" w:rsidP="000B76F2">
      <w:pPr>
        <w:pStyle w:val="SARTExt"/>
      </w:pPr>
    </w:p>
    <w:p w14:paraId="042DAF85" w14:textId="3EC01AB7" w:rsidR="006876BB" w:rsidRDefault="00123462" w:rsidP="0028477E">
      <w:pPr>
        <w:pStyle w:val="SARTExt"/>
        <w:jc w:val="both"/>
      </w:pPr>
      <w:bookmarkStart w:id="14" w:name="_Toc37581678"/>
      <w:r w:rsidRPr="00BA1F51">
        <w:rPr>
          <w:rStyle w:val="Heading2Char"/>
        </w:rPr>
        <w:t>Ap</w:t>
      </w:r>
      <w:r w:rsidR="00F17E20" w:rsidRPr="00BA1F51">
        <w:rPr>
          <w:rStyle w:val="Heading2Char"/>
        </w:rPr>
        <w:t>olitical</w:t>
      </w:r>
      <w:bookmarkEnd w:id="14"/>
      <w:r w:rsidR="0028477E">
        <w:rPr>
          <w:rStyle w:val="Heading2Char"/>
        </w:rPr>
        <w:t>:</w:t>
      </w:r>
      <w:r w:rsidR="00F17E20" w:rsidRPr="0056302B">
        <w:rPr>
          <w:noProof/>
          <w:color w:val="auto"/>
        </w:rPr>
        <w:t xml:space="preserve"> </w:t>
      </w:r>
      <w:r w:rsidR="0028477E">
        <w:rPr>
          <w:noProof/>
          <w:color w:val="auto"/>
        </w:rPr>
        <w:t>N</w:t>
      </w:r>
      <w:r w:rsidR="006C1994">
        <w:t>SSAR</w:t>
      </w:r>
      <w:r w:rsidR="006876BB" w:rsidRPr="00C5411C">
        <w:t xml:space="preserve"> is a non-political organization. Chapters and state societies must never endorse or recommend any candidate for public office, nor </w:t>
      </w:r>
      <w:r w:rsidR="000843F2">
        <w:t>can</w:t>
      </w:r>
      <w:r w:rsidR="006876BB" w:rsidRPr="00C5411C">
        <w:t xml:space="preserve"> meetings include the discussion of the merits or demerits of such candidates. </w:t>
      </w:r>
      <w:r w:rsidR="00CA2451">
        <w:t>However, t</w:t>
      </w:r>
      <w:r w:rsidR="006876BB" w:rsidRPr="00C5411C">
        <w:t xml:space="preserve">he </w:t>
      </w:r>
      <w:r w:rsidR="00F037E7">
        <w:t>benef</w:t>
      </w:r>
      <w:r w:rsidR="006876BB" w:rsidRPr="00C5411C">
        <w:t xml:space="preserve">it of any </w:t>
      </w:r>
      <w:r w:rsidR="007B7AEE">
        <w:t>general</w:t>
      </w:r>
      <w:r w:rsidR="006876BB" w:rsidRPr="00C5411C">
        <w:t xml:space="preserve"> question involving the social, economic, moral</w:t>
      </w:r>
      <w:r w:rsidR="00234E09">
        <w:t>,</w:t>
      </w:r>
      <w:r w:rsidR="006876BB" w:rsidRPr="00C5411C">
        <w:t xml:space="preserve"> or physical welfare of the people may be fairly and intelligently studied and discussed at a meeting. </w:t>
      </w:r>
      <w:r w:rsidR="006C1994">
        <w:t>NSSAR</w:t>
      </w:r>
      <w:r w:rsidR="006876BB" w:rsidRPr="00C5411C">
        <w:t xml:space="preserve"> may take a position on any bill or measure which may be submitted to a vote of the elected representatives of the people or </w:t>
      </w:r>
      <w:r w:rsidR="00F037E7">
        <w:t>a</w:t>
      </w:r>
      <w:r w:rsidR="006876BB" w:rsidRPr="00C5411C">
        <w:t xml:space="preserve"> vote of the people.</w:t>
      </w:r>
    </w:p>
    <w:p w14:paraId="618FBAD2" w14:textId="77777777" w:rsidR="006876BB" w:rsidRDefault="006876BB" w:rsidP="000B76F2">
      <w:pPr>
        <w:pStyle w:val="SARTExt"/>
        <w:rPr>
          <w:rFonts w:eastAsia="Times New Roman" w:cs="Times New Roman"/>
        </w:rPr>
      </w:pPr>
    </w:p>
    <w:p w14:paraId="02AB8670" w14:textId="1B8A6714" w:rsidR="0063021E" w:rsidRDefault="00123462" w:rsidP="0028477E">
      <w:pPr>
        <w:pStyle w:val="SARTExt"/>
        <w:jc w:val="both"/>
      </w:pPr>
      <w:bookmarkStart w:id="15" w:name="_Toc37581679"/>
      <w:r w:rsidRPr="00BA1F51">
        <w:rPr>
          <w:rStyle w:val="Heading2Char"/>
        </w:rPr>
        <w:t>Organization</w:t>
      </w:r>
      <w:bookmarkEnd w:id="15"/>
      <w:r w:rsidR="0028477E">
        <w:rPr>
          <w:rStyle w:val="Heading2Char"/>
        </w:rPr>
        <w:t>:</w:t>
      </w:r>
      <w:r w:rsidRPr="0056302B">
        <w:rPr>
          <w:noProof/>
          <w:color w:val="auto"/>
        </w:rPr>
        <w:t xml:space="preserve"> </w:t>
      </w:r>
      <w:r w:rsidR="007B7AEE">
        <w:rPr>
          <w:noProof/>
          <w:color w:val="auto"/>
        </w:rPr>
        <w:t xml:space="preserve">Here is a </w:t>
      </w:r>
      <w:r w:rsidR="00CD2A87" w:rsidRPr="00E530D3">
        <w:t xml:space="preserve">very simplified </w:t>
      </w:r>
      <w:r w:rsidR="0063021E" w:rsidRPr="00E530D3">
        <w:t>organization</w:t>
      </w:r>
      <w:r w:rsidR="0028477E">
        <w:t>al</w:t>
      </w:r>
      <w:r w:rsidR="0063021E" w:rsidRPr="00E530D3">
        <w:t xml:space="preserve"> structure of the Society.</w:t>
      </w:r>
    </w:p>
    <w:p w14:paraId="280A092F" w14:textId="77777777" w:rsidR="00732AAE" w:rsidRDefault="00732AAE" w:rsidP="000B76F2">
      <w:pPr>
        <w:pStyle w:val="SARTExt"/>
      </w:pPr>
    </w:p>
    <w:p w14:paraId="05E35357" w14:textId="240F0A39" w:rsidR="000F67A5" w:rsidRDefault="00786E7B" w:rsidP="00732AAE">
      <w:pPr>
        <w:pStyle w:val="SARTExt"/>
        <w:jc w:val="center"/>
      </w:pPr>
      <w:r>
        <w:rPr>
          <w:noProof/>
        </w:rPr>
        <w:drawing>
          <wp:inline distT="0" distB="0" distL="0" distR="0" wp14:anchorId="63F861D6" wp14:editId="791257D5">
            <wp:extent cx="4818888" cy="2359152"/>
            <wp:effectExtent l="0" t="0" r="127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18888" cy="2359152"/>
                    </a:xfrm>
                    <a:prstGeom prst="rect">
                      <a:avLst/>
                    </a:prstGeom>
                  </pic:spPr>
                </pic:pic>
              </a:graphicData>
            </a:graphic>
          </wp:inline>
        </w:drawing>
      </w:r>
    </w:p>
    <w:p w14:paraId="7007F563" w14:textId="77777777" w:rsidR="00732AAE" w:rsidRDefault="00732AAE" w:rsidP="00732AAE">
      <w:pPr>
        <w:pStyle w:val="SARTExt"/>
        <w:jc w:val="center"/>
      </w:pPr>
    </w:p>
    <w:p w14:paraId="7D00D504" w14:textId="33DD76E9" w:rsidR="000F67A5" w:rsidRDefault="000F67A5" w:rsidP="0028477E">
      <w:pPr>
        <w:pStyle w:val="SARTExt"/>
        <w:jc w:val="both"/>
      </w:pPr>
      <w:r>
        <w:t xml:space="preserve">The </w:t>
      </w:r>
      <w:r w:rsidR="00A46A86">
        <w:t xml:space="preserve">horizontal </w:t>
      </w:r>
      <w:r w:rsidR="00786E7B">
        <w:t>connectors</w:t>
      </w:r>
      <w:r>
        <w:t xml:space="preserve"> on the right side emphasize the opportunity for individual compatriots to participate and interact with other compatriots, committees</w:t>
      </w:r>
      <w:r w:rsidR="007B7AEE">
        <w:t>,</w:t>
      </w:r>
      <w:r>
        <w:t xml:space="preserve"> and officers at all levels of the organization</w:t>
      </w:r>
      <w:r w:rsidR="00A46A86">
        <w:t>.</w:t>
      </w:r>
      <w:r>
        <w:t xml:space="preserve"> </w:t>
      </w:r>
      <w:r w:rsidR="007B7AEE">
        <w:t>Participation</w:t>
      </w:r>
      <w:r>
        <w:t xml:space="preserve"> occurs primarily through attendance at Leadership </w:t>
      </w:r>
      <w:r w:rsidR="009E5131">
        <w:t>M</w:t>
      </w:r>
      <w:r>
        <w:t>eetings held in the fall and spring of the year and at the National Congress in the summer.</w:t>
      </w:r>
    </w:p>
    <w:p w14:paraId="23F9054C" w14:textId="77777777" w:rsidR="000F67A5" w:rsidRDefault="000F67A5" w:rsidP="000B76F2">
      <w:pPr>
        <w:pStyle w:val="SARTExt"/>
      </w:pPr>
    </w:p>
    <w:p w14:paraId="0E7A1EF0" w14:textId="47E934D4" w:rsidR="0028477E" w:rsidRDefault="0063021E" w:rsidP="0028477E">
      <w:pPr>
        <w:pStyle w:val="SARTExt"/>
        <w:jc w:val="both"/>
      </w:pPr>
      <w:r>
        <w:t xml:space="preserve">The President General </w:t>
      </w:r>
      <w:r w:rsidR="009E5131">
        <w:t>(</w:t>
      </w:r>
      <w:r>
        <w:t>PG</w:t>
      </w:r>
      <w:r w:rsidR="009E5131">
        <w:t>)</w:t>
      </w:r>
      <w:r>
        <w:t xml:space="preserve"> is the official head of the organization. He</w:t>
      </w:r>
      <w:r w:rsidR="00E910B4">
        <w:t>,</w:t>
      </w:r>
      <w:r>
        <w:t xml:space="preserve"> along with the </w:t>
      </w:r>
      <w:r w:rsidR="00810BD4">
        <w:t>Vice</w:t>
      </w:r>
      <w:r w:rsidR="0028477E">
        <w:t xml:space="preserve"> P</w:t>
      </w:r>
      <w:r w:rsidR="00810BD4">
        <w:t xml:space="preserve">resident Generals, </w:t>
      </w:r>
      <w:r w:rsidR="00DA086A">
        <w:t xml:space="preserve">and the Executive Officers: </w:t>
      </w:r>
      <w:r>
        <w:t>Secretary General, Treasurer General, Chancellor General, Genealogist General Registrar, General Historian General</w:t>
      </w:r>
      <w:r w:rsidR="00810BD4">
        <w:t>, Librarian General, Surgeon General, Chaplin General, and National Trustees</w:t>
      </w:r>
      <w:r w:rsidR="00DA086A">
        <w:t>,</w:t>
      </w:r>
      <w:r w:rsidR="00810BD4">
        <w:t xml:space="preserve"> are all elected officials of the National Society. The election of the officers occurs at the National Congress held each July</w:t>
      </w:r>
      <w:r w:rsidR="00874B6A">
        <w:t>.</w:t>
      </w:r>
      <w:r w:rsidR="00D56224">
        <w:t xml:space="preserve">  </w:t>
      </w:r>
      <w:r w:rsidR="00874B6A">
        <w:t>All elected officers serve without compensation.</w:t>
      </w:r>
      <w:r w:rsidR="0028477E">
        <w:t xml:space="preserve"> </w:t>
      </w:r>
    </w:p>
    <w:p w14:paraId="03CC564C" w14:textId="77777777" w:rsidR="0028477E" w:rsidRDefault="0028477E" w:rsidP="0028477E">
      <w:pPr>
        <w:pStyle w:val="SARTExt"/>
        <w:jc w:val="both"/>
      </w:pPr>
    </w:p>
    <w:p w14:paraId="7F8BE7EC" w14:textId="26ED33D5" w:rsidR="00C53742" w:rsidRDefault="00D56224" w:rsidP="0028477E">
      <w:pPr>
        <w:pStyle w:val="SARTExt"/>
        <w:jc w:val="both"/>
      </w:pPr>
      <w:r>
        <w:lastRenderedPageBreak/>
        <w:t>Following Congress</w:t>
      </w:r>
      <w:r w:rsidR="007B7AEE">
        <w:t>,</w:t>
      </w:r>
      <w:r>
        <w:t xml:space="preserve"> candidates for the following year declare their candidacy. The candidates seek endorsements from the State Societies and Districts during the</w:t>
      </w:r>
      <w:r w:rsidR="00810BD4">
        <w:t xml:space="preserve"> year.</w:t>
      </w:r>
      <w:r w:rsidR="0064568C">
        <w:t xml:space="preserve"> </w:t>
      </w:r>
      <w:r w:rsidR="00C53742">
        <w:t xml:space="preserve">At </w:t>
      </w:r>
      <w:r w:rsidR="00323559">
        <w:t xml:space="preserve">the </w:t>
      </w:r>
      <w:r w:rsidR="00C53742">
        <w:t xml:space="preserve">Leadership </w:t>
      </w:r>
      <w:r w:rsidR="00323559">
        <w:t>M</w:t>
      </w:r>
      <w:r w:rsidR="00C53742">
        <w:t>eeting in February</w:t>
      </w:r>
      <w:r w:rsidR="007B7AEE">
        <w:t>,</w:t>
      </w:r>
      <w:r w:rsidR="00C53742">
        <w:t xml:space="preserve"> the Nominating Committee selects a slate of officers. </w:t>
      </w:r>
      <w:r w:rsidR="00B378FE">
        <w:t xml:space="preserve">Each position has one </w:t>
      </w:r>
      <w:r w:rsidR="00C53742">
        <w:t xml:space="preserve">officer </w:t>
      </w:r>
      <w:r w:rsidR="00B378FE">
        <w:t>chosen</w:t>
      </w:r>
      <w:r w:rsidR="00C53742">
        <w:t xml:space="preserve">. Nominations can </w:t>
      </w:r>
      <w:r w:rsidR="00874B6A">
        <w:t xml:space="preserve">also </w:t>
      </w:r>
      <w:r w:rsidR="00B378FE">
        <w:t>come</w:t>
      </w:r>
      <w:r w:rsidR="00C53742">
        <w:t xml:space="preserve"> from the floor at Congress. </w:t>
      </w:r>
      <w:r w:rsidR="0064568C">
        <w:t xml:space="preserve"> </w:t>
      </w:r>
    </w:p>
    <w:p w14:paraId="514EB760" w14:textId="2C648A75" w:rsidR="00C53742" w:rsidRDefault="00C53742" w:rsidP="000B76F2">
      <w:pPr>
        <w:pStyle w:val="SARTExt"/>
      </w:pPr>
    </w:p>
    <w:p w14:paraId="234CFE6A" w14:textId="44EF7428" w:rsidR="0063021E" w:rsidRDefault="0064568C" w:rsidP="0028477E">
      <w:pPr>
        <w:pStyle w:val="SARTExt"/>
        <w:jc w:val="both"/>
      </w:pPr>
      <w:r>
        <w:t>The Standing Committee Chairmen</w:t>
      </w:r>
      <w:r w:rsidR="00874B6A">
        <w:t>,</w:t>
      </w:r>
      <w:r>
        <w:t xml:space="preserve"> official members of the committees</w:t>
      </w:r>
      <w:r w:rsidR="00B378FE">
        <w:t>,</w:t>
      </w:r>
      <w:r>
        <w:t xml:space="preserve"> and an Inspector General are all appointed by the President General.</w:t>
      </w:r>
      <w:r w:rsidR="009F5B85">
        <w:t xml:space="preserve"> </w:t>
      </w:r>
      <w:r w:rsidR="00643C33">
        <w:t>All</w:t>
      </w:r>
      <w:r w:rsidR="009F5B85">
        <w:t xml:space="preserve"> these appointed committee members </w:t>
      </w:r>
      <w:r w:rsidR="00686971">
        <w:t>are compatriots</w:t>
      </w:r>
      <w:r w:rsidR="009F5B85">
        <w:t xml:space="preserve"> from chapters and state societies</w:t>
      </w:r>
      <w:r w:rsidR="00874B6A">
        <w:t xml:space="preserve"> and serve without compensation</w:t>
      </w:r>
      <w:r w:rsidR="009F5B85">
        <w:t>.</w:t>
      </w:r>
    </w:p>
    <w:p w14:paraId="6C9FFAD8" w14:textId="02CD2D70" w:rsidR="00886EBC" w:rsidRDefault="00886EBC" w:rsidP="000B76F2">
      <w:pPr>
        <w:pStyle w:val="SARTExt"/>
      </w:pPr>
    </w:p>
    <w:p w14:paraId="57C7A09C" w14:textId="5B02EB88" w:rsidR="00886EBC" w:rsidRDefault="00886EBC" w:rsidP="0028477E">
      <w:pPr>
        <w:pStyle w:val="SARTExt"/>
        <w:jc w:val="both"/>
        <w:rPr>
          <w:color w:val="auto"/>
        </w:rPr>
      </w:pPr>
      <w:r>
        <w:t>A</w:t>
      </w:r>
      <w:r w:rsidR="00B378FE">
        <w:t>ppendix A</w:t>
      </w:r>
      <w:r w:rsidR="003841B6">
        <w:t>, “National and State SAR Officers”</w:t>
      </w:r>
      <w:r w:rsidR="00B378FE">
        <w:t xml:space="preserve"> lists</w:t>
      </w:r>
      <w:r>
        <w:t xml:space="preserve"> </w:t>
      </w:r>
      <w:r w:rsidR="00B378FE">
        <w:t xml:space="preserve">the </w:t>
      </w:r>
      <w:r>
        <w:t xml:space="preserve">current National and </w:t>
      </w:r>
      <w:r w:rsidRPr="00C72E24">
        <w:rPr>
          <w:color w:val="000000" w:themeColor="text1"/>
        </w:rPr>
        <w:t xml:space="preserve">State </w:t>
      </w:r>
      <w:r w:rsidRPr="00C72E24">
        <w:t xml:space="preserve">SAR </w:t>
      </w:r>
      <w:r>
        <w:t>Officers</w:t>
      </w:r>
      <w:r w:rsidRPr="00C72E24">
        <w:t>.</w:t>
      </w:r>
    </w:p>
    <w:p w14:paraId="5BC8FF20" w14:textId="77777777" w:rsidR="006C7507" w:rsidRDefault="006C7507" w:rsidP="000B76F2">
      <w:pPr>
        <w:pStyle w:val="SARTExt"/>
      </w:pPr>
    </w:p>
    <w:p w14:paraId="27440342" w14:textId="4B877B4A" w:rsidR="00402588" w:rsidRDefault="00123462" w:rsidP="0028477E">
      <w:pPr>
        <w:pStyle w:val="SARTExt"/>
        <w:jc w:val="both"/>
      </w:pPr>
      <w:bookmarkStart w:id="16" w:name="_Toc37581680"/>
      <w:r w:rsidRPr="00BA1F51">
        <w:rPr>
          <w:rStyle w:val="Heading2Char"/>
        </w:rPr>
        <w:t>Societies</w:t>
      </w:r>
      <w:bookmarkEnd w:id="16"/>
      <w:r w:rsidR="000323AC">
        <w:rPr>
          <w:rStyle w:val="Heading2Char"/>
        </w:rPr>
        <w:t>:</w:t>
      </w:r>
      <w:r w:rsidRPr="0056302B">
        <w:rPr>
          <w:noProof/>
          <w:color w:val="auto"/>
        </w:rPr>
        <w:t xml:space="preserve"> </w:t>
      </w:r>
      <w:r w:rsidR="00296E17">
        <w:t>Societies exist in all states (North and South Dakota are combined), France</w:t>
      </w:r>
      <w:r w:rsidR="00683E97">
        <w:t>,</w:t>
      </w:r>
      <w:r w:rsidR="00296E17">
        <w:t xml:space="preserve"> </w:t>
      </w:r>
      <w:r w:rsidR="00683E97">
        <w:t>Spain</w:t>
      </w:r>
      <w:r w:rsidR="00B378FE">
        <w:t>,</w:t>
      </w:r>
      <w:r w:rsidR="00683E97">
        <w:t xml:space="preserve"> </w:t>
      </w:r>
      <w:r w:rsidR="00296E17">
        <w:t>and Germany. There are 13 Districts in the U.S</w:t>
      </w:r>
      <w:r w:rsidR="00643C33">
        <w:t>.</w:t>
      </w:r>
      <w:r w:rsidR="000A5F43">
        <w:t>,</w:t>
      </w:r>
      <w:r w:rsidR="00296E17">
        <w:t xml:space="preserve"> one in Europe</w:t>
      </w:r>
      <w:r w:rsidR="000323AC">
        <w:t>,</w:t>
      </w:r>
      <w:r w:rsidR="00296E17">
        <w:t xml:space="preserve"> and one that covers </w:t>
      </w:r>
      <w:r w:rsidR="00C36A7C">
        <w:t>other I</w:t>
      </w:r>
      <w:r w:rsidR="00296E17">
        <w:t xml:space="preserve">nternational </w:t>
      </w:r>
      <w:r w:rsidR="00975AC9">
        <w:t>locations</w:t>
      </w:r>
      <w:r w:rsidR="00296E17">
        <w:t xml:space="preserve">. </w:t>
      </w:r>
      <w:r w:rsidR="00B378FE">
        <w:t>A</w:t>
      </w:r>
      <w:r w:rsidR="00005EE5">
        <w:t xml:space="preserve"> </w:t>
      </w:r>
      <w:r w:rsidR="00874B6A">
        <w:t xml:space="preserve">US </w:t>
      </w:r>
      <w:r w:rsidR="00005EE5">
        <w:t xml:space="preserve">District </w:t>
      </w:r>
      <w:r w:rsidR="00323559">
        <w:t xml:space="preserve">consists of </w:t>
      </w:r>
      <w:r w:rsidR="00005EE5">
        <w:t>three or four state</w:t>
      </w:r>
      <w:r w:rsidR="00323559">
        <w:t xml:space="preserve"> societies</w:t>
      </w:r>
      <w:r w:rsidR="00B378FE">
        <w:t>. Each</w:t>
      </w:r>
      <w:r w:rsidR="00005EE5">
        <w:t xml:space="preserve"> District </w:t>
      </w:r>
      <w:r w:rsidR="00B32F66">
        <w:t>is led by</w:t>
      </w:r>
      <w:r w:rsidR="00005EE5">
        <w:t xml:space="preserve"> a Vice President General (VPG) in the National Society </w:t>
      </w:r>
      <w:r w:rsidR="00B378FE">
        <w:t xml:space="preserve">who </w:t>
      </w:r>
      <w:r w:rsidR="00005EE5">
        <w:t>reports to the President General</w:t>
      </w:r>
      <w:r w:rsidR="00663AA5">
        <w:t xml:space="preserve"> (PG).</w:t>
      </w:r>
    </w:p>
    <w:p w14:paraId="773DB964" w14:textId="72BB2E38" w:rsidR="00402588" w:rsidRDefault="00402588" w:rsidP="000B76F2">
      <w:pPr>
        <w:pStyle w:val="SARTExt"/>
      </w:pPr>
    </w:p>
    <w:p w14:paraId="32F6093E" w14:textId="6AC1C9CA" w:rsidR="006E65C9" w:rsidRPr="00BA1F51" w:rsidRDefault="006E65C9" w:rsidP="00FF613A">
      <w:pPr>
        <w:pStyle w:val="Heading2"/>
      </w:pPr>
    </w:p>
    <w:p w14:paraId="2E4492E2" w14:textId="541B5C5A" w:rsidR="006E65C9" w:rsidRPr="00C5411C" w:rsidRDefault="00A625FA" w:rsidP="000323AC">
      <w:pPr>
        <w:pStyle w:val="SARTExt"/>
        <w:jc w:val="both"/>
      </w:pPr>
      <w:r w:rsidRPr="00E83489">
        <w:rPr>
          <w:noProof/>
        </w:rPr>
        <w:drawing>
          <wp:anchor distT="0" distB="0" distL="114300" distR="114300" simplePos="0" relativeHeight="251653120" behindDoc="0" locked="0" layoutInCell="1" allowOverlap="1" wp14:anchorId="1CB5E82A" wp14:editId="16EFA6A2">
            <wp:simplePos x="0" y="0"/>
            <wp:positionH relativeFrom="column">
              <wp:posOffset>17780</wp:posOffset>
            </wp:positionH>
            <wp:positionV relativeFrom="paragraph">
              <wp:posOffset>335915</wp:posOffset>
            </wp:positionV>
            <wp:extent cx="1141095" cy="1141095"/>
            <wp:effectExtent l="0" t="0" r="1905" b="1905"/>
            <wp:wrapSquare wrapText="bothSides"/>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41095" cy="114109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7" w:name="_Toc37581681"/>
      <w:r w:rsidR="00123462" w:rsidRPr="00BA1F51">
        <w:rPr>
          <w:rStyle w:val="Heading2Char"/>
        </w:rPr>
        <w:t>Seal, Insignia, &amp; Standard</w:t>
      </w:r>
      <w:bookmarkEnd w:id="17"/>
      <w:r w:rsidR="000323AC">
        <w:rPr>
          <w:rStyle w:val="Heading2Char"/>
        </w:rPr>
        <w:t>:</w:t>
      </w:r>
      <w:r w:rsidR="00123462" w:rsidRPr="00E83489">
        <w:rPr>
          <w:noProof/>
        </w:rPr>
        <w:t xml:space="preserve"> </w:t>
      </w:r>
      <w:r w:rsidR="006E65C9" w:rsidRPr="001C63BF">
        <w:rPr>
          <w:u w:val="single"/>
        </w:rPr>
        <w:t>By</w:t>
      </w:r>
      <w:r w:rsidR="00194B79">
        <w:rPr>
          <w:u w:val="single"/>
        </w:rPr>
        <w:t>l</w:t>
      </w:r>
      <w:r w:rsidR="006E65C9" w:rsidRPr="001C63BF">
        <w:rPr>
          <w:u w:val="single"/>
        </w:rPr>
        <w:t>aw No. 26</w:t>
      </w:r>
      <w:r w:rsidR="000F5F29">
        <w:t xml:space="preserve"> states that the </w:t>
      </w:r>
      <w:r w:rsidR="006E65C9" w:rsidRPr="00C5411C">
        <w:t xml:space="preserve">seal of the Society shall be two and three-eighths (2-3/8) inches in diameter, charged with the figure of a Minuteman grasping a musket in his right hand, surrounded by a constellation of thirteen stars who shall be depicted in the habit of a husbandman of the period of the American Revolution, and as in the act of deserting the plough for the service of his country; the whole encircled by a band three-eighths (3/8) of an inch wide, within which shall appear the legend, “The National Society of the Sons of the American Revolution, organized April 30, 1889.” </w:t>
      </w:r>
    </w:p>
    <w:p w14:paraId="17C3B189" w14:textId="30A70904" w:rsidR="0064568C" w:rsidRDefault="0064568C" w:rsidP="000B76F2">
      <w:pPr>
        <w:pStyle w:val="SARTExt"/>
      </w:pPr>
    </w:p>
    <w:p w14:paraId="16492A0B" w14:textId="36584C74" w:rsidR="006E65C9" w:rsidRDefault="006E65C9" w:rsidP="000B76F2">
      <w:pPr>
        <w:pStyle w:val="SARTExt"/>
      </w:pPr>
      <w:r w:rsidRPr="000323AC">
        <w:rPr>
          <w:u w:val="single"/>
        </w:rPr>
        <w:t>Bylaw No. 27</w:t>
      </w:r>
      <w:r w:rsidR="000F5F29">
        <w:t xml:space="preserve"> states that the </w:t>
      </w:r>
      <w:r w:rsidRPr="00C5411C">
        <w:t xml:space="preserve">insignia of the Society shall comprise (1) a cross surmounted by an eagle in gold, (2) a rosette. </w:t>
      </w:r>
    </w:p>
    <w:p w14:paraId="287D16DD" w14:textId="77777777" w:rsidR="000F5F29" w:rsidRPr="00C5411C" w:rsidRDefault="000F5F29" w:rsidP="000B76F2">
      <w:pPr>
        <w:pStyle w:val="SARTExt"/>
      </w:pPr>
    </w:p>
    <w:p w14:paraId="0FDEB0E8" w14:textId="2CA0FFB2" w:rsidR="006E65C9" w:rsidRPr="00C5411C" w:rsidRDefault="009F7105" w:rsidP="000323AC">
      <w:pPr>
        <w:pStyle w:val="SARTExt"/>
        <w:jc w:val="both"/>
      </w:pPr>
      <w:r>
        <w:rPr>
          <w:noProof/>
          <w:u w:val="single"/>
        </w:rPr>
        <w:drawing>
          <wp:anchor distT="0" distB="0" distL="114300" distR="114300" simplePos="0" relativeHeight="251662336" behindDoc="1" locked="0" layoutInCell="1" allowOverlap="1" wp14:anchorId="34AA2BC5" wp14:editId="0E2E7EE3">
            <wp:simplePos x="0" y="0"/>
            <wp:positionH relativeFrom="column">
              <wp:posOffset>54610</wp:posOffset>
            </wp:positionH>
            <wp:positionV relativeFrom="paragraph">
              <wp:posOffset>434340</wp:posOffset>
            </wp:positionV>
            <wp:extent cx="1031240" cy="1060450"/>
            <wp:effectExtent l="0" t="0" r="0" b="6350"/>
            <wp:wrapTight wrapText="bothSides">
              <wp:wrapPolygon edited="0">
                <wp:start x="0" y="0"/>
                <wp:lineTo x="0" y="21341"/>
                <wp:lineTo x="21148" y="21341"/>
                <wp:lineTo x="21148" y="0"/>
                <wp:lineTo x="0" y="0"/>
              </wp:wrapPolygon>
            </wp:wrapTight>
            <wp:docPr id="14575036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31240" cy="1060450"/>
                    </a:xfrm>
                    <a:prstGeom prst="rect">
                      <a:avLst/>
                    </a:prstGeom>
                    <a:noFill/>
                  </pic:spPr>
                </pic:pic>
              </a:graphicData>
            </a:graphic>
            <wp14:sizeRelH relativeFrom="page">
              <wp14:pctWidth>0</wp14:pctWidth>
            </wp14:sizeRelH>
            <wp14:sizeRelV relativeFrom="page">
              <wp14:pctHeight>0</wp14:pctHeight>
            </wp14:sizeRelV>
          </wp:anchor>
        </w:drawing>
      </w:r>
      <w:r w:rsidR="00BA1F51" w:rsidRPr="00BA1F51">
        <w:rPr>
          <w:u w:val="single"/>
        </w:rPr>
        <w:t>By</w:t>
      </w:r>
      <w:r w:rsidR="00194B79">
        <w:rPr>
          <w:u w:val="single"/>
        </w:rPr>
        <w:t>l</w:t>
      </w:r>
      <w:r w:rsidR="00BA1F51" w:rsidRPr="00BA1F51">
        <w:rPr>
          <w:u w:val="single"/>
        </w:rPr>
        <w:t xml:space="preserve">aw No. 27, </w:t>
      </w:r>
      <w:r w:rsidR="006E65C9" w:rsidRPr="00BA1F51">
        <w:rPr>
          <w:u w:val="single"/>
        </w:rPr>
        <w:t>Section 1</w:t>
      </w:r>
      <w:r w:rsidR="006E65C9" w:rsidRPr="00C5411C">
        <w:t xml:space="preserve">. The cross shall be gold in color, with four arms covered with white enamel and eight gold points, </w:t>
      </w:r>
      <w:r w:rsidR="00BA1AB1">
        <w:t xml:space="preserve">the </w:t>
      </w:r>
      <w:r w:rsidR="006E65C9" w:rsidRPr="00C5411C">
        <w:t xml:space="preserve">same size as a Chevalier’s Cross of the Legion of Honor of France, with a gold medallion in the center, bearing on the obverse a bust of Washington in profile, and on the reverse, the figure of a Minuteman, surrounded by a ribbon enameled in blue, with the </w:t>
      </w:r>
      <w:r w:rsidR="006C1994">
        <w:t>NSSAR</w:t>
      </w:r>
      <w:r w:rsidR="00EF7B3F">
        <w:t xml:space="preserve"> Mo</w:t>
      </w:r>
      <w:r w:rsidR="006E65C9" w:rsidRPr="00C5411C">
        <w:t xml:space="preserve">tto, “Libertas et Patria,” </w:t>
      </w:r>
      <w:r w:rsidR="00EF7B3F">
        <w:t xml:space="preserve">(Liberty and Country) </w:t>
      </w:r>
      <w:r w:rsidR="006E65C9" w:rsidRPr="00C5411C">
        <w:t>on the obverse, and the legend, “Sons of the American Revolution,” on the reverse, both in letters of gold. The cross shall be surmounted by an eagle in gold, and the whole decoration suspended from a ring of gold by a ribbon of a blue or deep blue, flanked by buff and white stripes, and may be worn by any member of the Society on ceremonial occasions only, and shall be carried on the left breast</w:t>
      </w:r>
      <w:r w:rsidR="007C393C">
        <w:t xml:space="preserve">. Active or </w:t>
      </w:r>
      <w:r w:rsidR="006E65C9" w:rsidRPr="00C5411C">
        <w:t>Past General Officers of the National Society and present or Past National Trustees (the President General shall wear the distinctive badge of his office) or by the President, active or Past, of a State Society and by the President, active or past, of a local Chapter</w:t>
      </w:r>
      <w:r w:rsidR="007C393C">
        <w:t xml:space="preserve"> shall be able to wear the cross on a neck ribbon</w:t>
      </w:r>
      <w:r w:rsidR="006E65C9" w:rsidRPr="00C5411C">
        <w:t>.</w:t>
      </w:r>
    </w:p>
    <w:p w14:paraId="6D355DA4" w14:textId="608BB39E" w:rsidR="006E65C9" w:rsidRPr="00C5411C" w:rsidRDefault="006E65C9" w:rsidP="000B76F2">
      <w:pPr>
        <w:pStyle w:val="SARTExt"/>
      </w:pPr>
    </w:p>
    <w:p w14:paraId="3356409C" w14:textId="377E2D7A" w:rsidR="006E65C9" w:rsidRDefault="000F5F29" w:rsidP="000323AC">
      <w:pPr>
        <w:pStyle w:val="SARTExt"/>
        <w:jc w:val="both"/>
      </w:pPr>
      <w:r w:rsidRPr="00BA1F51">
        <w:rPr>
          <w:noProof/>
          <w:u w:val="single"/>
        </w:rPr>
        <w:drawing>
          <wp:anchor distT="0" distB="0" distL="114300" distR="114300" simplePos="0" relativeHeight="251654144" behindDoc="0" locked="0" layoutInCell="1" allowOverlap="1" wp14:anchorId="7F5DE141" wp14:editId="5743EA6F">
            <wp:simplePos x="0" y="0"/>
            <wp:positionH relativeFrom="column">
              <wp:posOffset>65405</wp:posOffset>
            </wp:positionH>
            <wp:positionV relativeFrom="paragraph">
              <wp:posOffset>324789</wp:posOffset>
            </wp:positionV>
            <wp:extent cx="1247140" cy="1028700"/>
            <wp:effectExtent l="0" t="0" r="0" b="0"/>
            <wp:wrapSquare wrapText="bothSides"/>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1247140" cy="1028700"/>
                    </a:xfrm>
                    <a:prstGeom prst="rect">
                      <a:avLst/>
                    </a:prstGeom>
                  </pic:spPr>
                </pic:pic>
              </a:graphicData>
            </a:graphic>
            <wp14:sizeRelH relativeFrom="margin">
              <wp14:pctWidth>0</wp14:pctWidth>
            </wp14:sizeRelH>
            <wp14:sizeRelV relativeFrom="margin">
              <wp14:pctHeight>0</wp14:pctHeight>
            </wp14:sizeRelV>
          </wp:anchor>
        </w:drawing>
      </w:r>
      <w:r w:rsidR="008657A8" w:rsidRPr="00BA1F51">
        <w:rPr>
          <w:u w:val="single"/>
        </w:rPr>
        <w:t>Bylaw No 27, Section 2</w:t>
      </w:r>
      <w:r w:rsidR="008657A8">
        <w:t>, defines t</w:t>
      </w:r>
      <w:r w:rsidR="006E65C9" w:rsidRPr="00C5411C">
        <w:t>he recogni</w:t>
      </w:r>
      <w:r w:rsidR="00BA1AB1">
        <w:t>zed</w:t>
      </w:r>
      <w:r w:rsidR="006E65C9" w:rsidRPr="00C5411C">
        <w:t xml:space="preserve"> emblem of the Society is a rosette, seven-sixteenths (7/16) inch in diameter, displaying the colors of the Society, blue, white</w:t>
      </w:r>
      <w:r w:rsidR="00BA1AB1">
        <w:t>,</w:t>
      </w:r>
      <w:r w:rsidR="006E65C9" w:rsidRPr="00C5411C">
        <w:t xml:space="preserve"> and buff. Every member of the Society is privileged to wear the rosette on all occasions when it would be in good form to do so. On a business suit, the emblem </w:t>
      </w:r>
      <w:r w:rsidR="00BA1AB1">
        <w:t>is</w:t>
      </w:r>
      <w:r w:rsidR="006E65C9" w:rsidRPr="00C5411C">
        <w:t xml:space="preserve"> worn on the left lapel. In those areas of the world in which suit jackets are not required for </w:t>
      </w:r>
      <w:r w:rsidR="00BA1AB1">
        <w:t>regular</w:t>
      </w:r>
      <w:r w:rsidR="006E65C9" w:rsidRPr="00C5411C">
        <w:t xml:space="preserve"> business or Society meetings, the emblem may be worn on the left shirt pocket or the collar. </w:t>
      </w:r>
      <w:r w:rsidR="00234E09">
        <w:t xml:space="preserve">Do not wear the emblem on </w:t>
      </w:r>
      <w:r w:rsidR="006E65C9" w:rsidRPr="00C5411C">
        <w:t xml:space="preserve">formal clothing. </w:t>
      </w:r>
    </w:p>
    <w:p w14:paraId="45FDF11E" w14:textId="3A17F4B9" w:rsidR="006D7231" w:rsidRDefault="006D7231" w:rsidP="000B76F2">
      <w:pPr>
        <w:pStyle w:val="SARTExt"/>
      </w:pPr>
    </w:p>
    <w:p w14:paraId="44143B78" w14:textId="51211ADA" w:rsidR="006D7231" w:rsidRPr="00C5411C" w:rsidRDefault="006D7231" w:rsidP="000323AC">
      <w:pPr>
        <w:pStyle w:val="SARTExt"/>
        <w:jc w:val="both"/>
      </w:pPr>
      <w:r w:rsidRPr="006D7231">
        <w:t>As a member</w:t>
      </w:r>
      <w:r w:rsidR="00BA1AB1">
        <w:t>,</w:t>
      </w:r>
      <w:r w:rsidRPr="006D7231">
        <w:t xml:space="preserve"> you can wear the </w:t>
      </w:r>
      <w:r w:rsidR="00B32F66">
        <w:t>m</w:t>
      </w:r>
      <w:r w:rsidRPr="006D7231">
        <w:t xml:space="preserve">ember </w:t>
      </w:r>
      <w:r w:rsidR="00B32F66">
        <w:t>r</w:t>
      </w:r>
      <w:r w:rsidRPr="006D7231">
        <w:t xml:space="preserve">osette and the </w:t>
      </w:r>
      <w:r w:rsidR="00B32F66">
        <w:t>m</w:t>
      </w:r>
      <w:r w:rsidRPr="006D7231">
        <w:t xml:space="preserve">ember </w:t>
      </w:r>
      <w:r w:rsidR="00B32F66">
        <w:t>b</w:t>
      </w:r>
      <w:r w:rsidRPr="006D7231">
        <w:t>adge (</w:t>
      </w:r>
      <w:r w:rsidR="00BA1AB1">
        <w:t xml:space="preserve">available </w:t>
      </w:r>
      <w:r w:rsidR="00B32F66">
        <w:t>from</w:t>
      </w:r>
      <w:r w:rsidRPr="006D7231">
        <w:t xml:space="preserve"> </w:t>
      </w:r>
      <w:r w:rsidR="00B32F66">
        <w:t xml:space="preserve">the </w:t>
      </w:r>
      <w:r w:rsidR="006C1994">
        <w:t>NSSAR</w:t>
      </w:r>
      <w:r w:rsidRPr="006D7231">
        <w:t xml:space="preserve"> </w:t>
      </w:r>
      <w:r w:rsidR="00B32F66">
        <w:t>merchandise department</w:t>
      </w:r>
      <w:r w:rsidRPr="006D7231">
        <w:t>).</w:t>
      </w:r>
    </w:p>
    <w:p w14:paraId="0EF96708" w14:textId="5E38912A" w:rsidR="006E65C9" w:rsidRPr="000F5F29" w:rsidRDefault="00AC0F73" w:rsidP="000B76F2">
      <w:pPr>
        <w:pStyle w:val="SARTExt"/>
      </w:pPr>
      <w:r w:rsidRPr="00EE02C0">
        <w:rPr>
          <w:noProof/>
          <w:u w:val="single"/>
        </w:rPr>
        <w:drawing>
          <wp:anchor distT="0" distB="0" distL="114300" distR="114300" simplePos="0" relativeHeight="251659264" behindDoc="0" locked="0" layoutInCell="1" allowOverlap="1" wp14:anchorId="5FFF8638" wp14:editId="7541F84C">
            <wp:simplePos x="0" y="0"/>
            <wp:positionH relativeFrom="column">
              <wp:posOffset>5416550</wp:posOffset>
            </wp:positionH>
            <wp:positionV relativeFrom="paragraph">
              <wp:posOffset>67640</wp:posOffset>
            </wp:positionV>
            <wp:extent cx="700405" cy="485140"/>
            <wp:effectExtent l="57150" t="57150" r="118745" b="105410"/>
            <wp:wrapSquare wrapText="bothSides"/>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700405" cy="485140"/>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3E61E928" w14:textId="7EA364AD" w:rsidR="006E65C9" w:rsidRDefault="006E65C9" w:rsidP="000323AC">
      <w:pPr>
        <w:pStyle w:val="SARTExt"/>
        <w:jc w:val="both"/>
      </w:pPr>
      <w:r w:rsidRPr="00EE02C0">
        <w:rPr>
          <w:u w:val="single"/>
        </w:rPr>
        <w:t>Bylaw No. 28</w:t>
      </w:r>
      <w:r w:rsidR="000F5F29">
        <w:t xml:space="preserve"> defines the Society </w:t>
      </w:r>
      <w:r w:rsidR="008657A8">
        <w:t>O</w:t>
      </w:r>
      <w:r w:rsidR="000F5F29">
        <w:t xml:space="preserve">fficial </w:t>
      </w:r>
      <w:r w:rsidR="008657A8">
        <w:t>S</w:t>
      </w:r>
      <w:r w:rsidRPr="000F5F29">
        <w:t xml:space="preserve">tandard </w:t>
      </w:r>
      <w:r w:rsidR="000F5F29">
        <w:t xml:space="preserve">as a </w:t>
      </w:r>
      <w:r w:rsidRPr="000F5F29">
        <w:t>flag consist</w:t>
      </w:r>
      <w:r w:rsidR="000F5F29">
        <w:t>ing</w:t>
      </w:r>
      <w:r w:rsidRPr="000F5F29">
        <w:t xml:space="preserve"> of three equal vertical bars</w:t>
      </w:r>
      <w:r w:rsidR="00B32F66">
        <w:t xml:space="preserve"> of</w:t>
      </w:r>
      <w:r w:rsidR="000F5F29">
        <w:t xml:space="preserve"> </w:t>
      </w:r>
      <w:r w:rsidRPr="000F5F29">
        <w:t>blue, white</w:t>
      </w:r>
      <w:r w:rsidR="0030514D">
        <w:t>,</w:t>
      </w:r>
      <w:r w:rsidRPr="000F5F29">
        <w:t xml:space="preserve"> and buff</w:t>
      </w:r>
      <w:r w:rsidR="00B32F66">
        <w:t xml:space="preserve"> with</w:t>
      </w:r>
      <w:r w:rsidRPr="000F5F29">
        <w:t xml:space="preserve"> the blue bar at the hoist.</w:t>
      </w:r>
      <w:r w:rsidR="00F94883" w:rsidRPr="00F94883">
        <w:t xml:space="preserve"> </w:t>
      </w:r>
      <w:r w:rsidRPr="000F5F29">
        <w:t xml:space="preserve">Upon the center or white bar is the insignia of the Society and the name “The National Society of the Sons of the American Revolution.” </w:t>
      </w:r>
    </w:p>
    <w:p w14:paraId="0EBF4E81" w14:textId="5E38B7CD" w:rsidR="00F94883" w:rsidRPr="000F5F29" w:rsidRDefault="00F94883" w:rsidP="000B76F2">
      <w:pPr>
        <w:pStyle w:val="SARTExt"/>
      </w:pPr>
    </w:p>
    <w:p w14:paraId="7078A09B" w14:textId="365E3A65" w:rsidR="0071537C" w:rsidRPr="009E4357" w:rsidRDefault="0071537C" w:rsidP="000323AC">
      <w:pPr>
        <w:pStyle w:val="SARTExt"/>
        <w:jc w:val="both"/>
      </w:pPr>
      <w:r w:rsidRPr="009E4357">
        <w:lastRenderedPageBreak/>
        <w:t xml:space="preserve">The </w:t>
      </w:r>
      <w:r w:rsidR="006C1994">
        <w:t>NSSAR</w:t>
      </w:r>
      <w:r w:rsidRPr="009E4357">
        <w:t xml:space="preserve"> provides numerous </w:t>
      </w:r>
      <w:r w:rsidR="00B32F66">
        <w:t>b</w:t>
      </w:r>
      <w:r w:rsidRPr="009E4357">
        <w:t xml:space="preserve">adges and </w:t>
      </w:r>
      <w:r w:rsidR="00B32F66">
        <w:t>p</w:t>
      </w:r>
      <w:r w:rsidRPr="009E4357">
        <w:t xml:space="preserve">ins to be worn by members. For a complete listing of </w:t>
      </w:r>
      <w:r w:rsidR="00B32F66">
        <w:t>b</w:t>
      </w:r>
      <w:r w:rsidRPr="009E4357">
        <w:t xml:space="preserve">adges and </w:t>
      </w:r>
      <w:r w:rsidR="00B32F66">
        <w:t>p</w:t>
      </w:r>
      <w:r w:rsidRPr="009E4357">
        <w:t>ins and protocols of when and how to wear them</w:t>
      </w:r>
      <w:r w:rsidR="000A1AC5">
        <w:t>,</w:t>
      </w:r>
      <w:r w:rsidRPr="009E4357">
        <w:t xml:space="preserve"> consult Volume IV of the </w:t>
      </w:r>
      <w:r w:rsidR="00B32F66">
        <w:t xml:space="preserve">NSSAR </w:t>
      </w:r>
      <w:r w:rsidRPr="009E4357">
        <w:t>Handbook.</w:t>
      </w:r>
    </w:p>
    <w:p w14:paraId="0385CFFF" w14:textId="77777777" w:rsidR="00705C39" w:rsidRDefault="00705C39" w:rsidP="00344273">
      <w:pPr>
        <w:pStyle w:val="SARTExt"/>
        <w:jc w:val="both"/>
        <w:rPr>
          <w:rStyle w:val="Heading2Char"/>
        </w:rPr>
      </w:pPr>
      <w:bookmarkStart w:id="18" w:name="_Toc37581682"/>
    </w:p>
    <w:p w14:paraId="164EF5C3" w14:textId="4AB10125" w:rsidR="008657A8" w:rsidRPr="00705C39" w:rsidRDefault="00123462" w:rsidP="00344273">
      <w:pPr>
        <w:pStyle w:val="SARTExt"/>
        <w:jc w:val="both"/>
        <w:rPr>
          <w:noProof/>
          <w:color w:val="auto"/>
        </w:rPr>
      </w:pPr>
      <w:r w:rsidRPr="00BA1F51">
        <w:rPr>
          <w:rStyle w:val="Heading2Char"/>
        </w:rPr>
        <w:t>Medals</w:t>
      </w:r>
      <w:bookmarkEnd w:id="18"/>
      <w:r w:rsidR="00344273">
        <w:rPr>
          <w:rStyle w:val="Heading2Char"/>
        </w:rPr>
        <w:t>:</w:t>
      </w:r>
      <w:r w:rsidRPr="0056302B">
        <w:rPr>
          <w:noProof/>
          <w:color w:val="auto"/>
        </w:rPr>
        <w:t xml:space="preserve"> </w:t>
      </w:r>
      <w:r w:rsidR="0071537C" w:rsidRPr="009E4357">
        <w:t xml:space="preserve">The </w:t>
      </w:r>
      <w:r w:rsidR="006C1994">
        <w:t>NSSAR</w:t>
      </w:r>
      <w:r w:rsidR="0071537C" w:rsidRPr="009E4357">
        <w:t xml:space="preserve"> provides its members with the opportunity to receive numerous medals and certificates that can be purchased or </w:t>
      </w:r>
      <w:r w:rsidR="00FB1478" w:rsidRPr="009E4357">
        <w:t>awarded</w:t>
      </w:r>
      <w:r w:rsidR="0071537C" w:rsidRPr="009E4357">
        <w:t xml:space="preserve"> for </w:t>
      </w:r>
      <w:r w:rsidR="00FB1478" w:rsidRPr="009E4357">
        <w:t xml:space="preserve">various contributions to the </w:t>
      </w:r>
      <w:r w:rsidR="006C1994">
        <w:t>NSSAR</w:t>
      </w:r>
      <w:r w:rsidR="00FB1478" w:rsidRPr="009E4357">
        <w:t xml:space="preserve"> </w:t>
      </w:r>
      <w:r w:rsidR="006E65C9" w:rsidRPr="009E4357">
        <w:t xml:space="preserve">and its programs </w:t>
      </w:r>
      <w:r w:rsidR="00FB1478" w:rsidRPr="009E4357">
        <w:t>at National, State</w:t>
      </w:r>
      <w:r w:rsidR="0030514D">
        <w:t>,</w:t>
      </w:r>
      <w:r w:rsidR="00FB1478" w:rsidRPr="009E4357">
        <w:t xml:space="preserve"> and Chapter levels. </w:t>
      </w:r>
      <w:r w:rsidR="00CB5674" w:rsidRPr="009E4357">
        <w:t>Awards and medals are also available to members</w:t>
      </w:r>
      <w:r w:rsidR="006E65C9" w:rsidRPr="009E4357">
        <w:t xml:space="preserve"> and non-members</w:t>
      </w:r>
      <w:r w:rsidR="00CB5674" w:rsidRPr="009E4357">
        <w:t xml:space="preserve"> who have completed </w:t>
      </w:r>
      <w:r w:rsidR="006E65C9" w:rsidRPr="009E4357">
        <w:t xml:space="preserve">military, </w:t>
      </w:r>
      <w:r w:rsidR="00CB5674" w:rsidRPr="009E4357">
        <w:t>community</w:t>
      </w:r>
      <w:r w:rsidR="0030514D">
        <w:t>,</w:t>
      </w:r>
      <w:r w:rsidR="00CB5674" w:rsidRPr="009E4357">
        <w:t xml:space="preserve"> or government service outside the </w:t>
      </w:r>
      <w:r w:rsidR="006C1994">
        <w:t>NSSAR</w:t>
      </w:r>
      <w:r w:rsidR="00E6176B" w:rsidRPr="009E4357">
        <w:t>.</w:t>
      </w:r>
    </w:p>
    <w:p w14:paraId="506E1DBB" w14:textId="77777777" w:rsidR="008657A8" w:rsidRDefault="008657A8" w:rsidP="000B76F2">
      <w:pPr>
        <w:pStyle w:val="SARTExt"/>
      </w:pPr>
    </w:p>
    <w:p w14:paraId="0E83D540" w14:textId="6EF6298A" w:rsidR="00474183" w:rsidRDefault="00474183" w:rsidP="00344273">
      <w:pPr>
        <w:pStyle w:val="SARTExt"/>
        <w:jc w:val="both"/>
      </w:pPr>
      <w:r w:rsidRPr="009E4357">
        <w:t xml:space="preserve">Volume V </w:t>
      </w:r>
      <w:r w:rsidR="00975AC9">
        <w:t xml:space="preserve">of the </w:t>
      </w:r>
      <w:r w:rsidR="00705C39">
        <w:t>Handbook</w:t>
      </w:r>
      <w:r w:rsidR="00975AC9">
        <w:t xml:space="preserve"> provides a complete listing of medals and certificates,</w:t>
      </w:r>
      <w:r w:rsidR="00FB1478" w:rsidRPr="009E4357">
        <w:t xml:space="preserve"> the requirements for acquiring or being awarded </w:t>
      </w:r>
      <w:r w:rsidRPr="009E4357">
        <w:t>medals, pins and certificates</w:t>
      </w:r>
      <w:r w:rsidR="0030514D">
        <w:t>,</w:t>
      </w:r>
      <w:r w:rsidRPr="009E4357">
        <w:t xml:space="preserve"> </w:t>
      </w:r>
      <w:r w:rsidR="00FB1478" w:rsidRPr="009E4357">
        <w:t>and protocol for wearing</w:t>
      </w:r>
      <w:r w:rsidRPr="009E4357">
        <w:t xml:space="preserve"> them</w:t>
      </w:r>
      <w:r w:rsidR="00FB1478" w:rsidRPr="009E4357">
        <w:t xml:space="preserve">. </w:t>
      </w:r>
    </w:p>
    <w:p w14:paraId="72719461" w14:textId="7D24EFDF" w:rsidR="00975AC9" w:rsidRDefault="00975AC9" w:rsidP="000B76F2">
      <w:pPr>
        <w:pStyle w:val="SARTExt"/>
      </w:pPr>
    </w:p>
    <w:p w14:paraId="0D1332E7" w14:textId="4109B591" w:rsidR="00A63019" w:rsidRDefault="00A63019" w:rsidP="00344273">
      <w:pPr>
        <w:pStyle w:val="SARTExt"/>
        <w:jc w:val="both"/>
      </w:pPr>
      <w:r>
        <w:t xml:space="preserve">A summary </w:t>
      </w:r>
      <w:r w:rsidR="0030514D">
        <w:t xml:space="preserve">of </w:t>
      </w:r>
      <w:r>
        <w:t>medals and certificates that are typically earned by a new member is listed in Appendix B</w:t>
      </w:r>
      <w:r w:rsidR="003841B6">
        <w:t>, “Medals and Certificates”</w:t>
      </w:r>
      <w:r>
        <w:t>.</w:t>
      </w:r>
    </w:p>
    <w:p w14:paraId="34C30971" w14:textId="3BF859E4" w:rsidR="00E462DC" w:rsidRDefault="00E462DC" w:rsidP="000B76F2">
      <w:pPr>
        <w:pBdr>
          <w:top w:val="none" w:sz="0" w:space="0" w:color="auto"/>
          <w:left w:val="none" w:sz="0" w:space="0" w:color="auto"/>
          <w:bottom w:val="none" w:sz="0" w:space="0" w:color="auto"/>
          <w:right w:val="none" w:sz="0" w:space="0" w:color="auto"/>
          <w:between w:val="none" w:sz="0" w:space="0" w:color="auto"/>
          <w:bar w:val="none" w:sz="0" w:color="auto"/>
        </w:pBdr>
      </w:pPr>
    </w:p>
    <w:p w14:paraId="2CA85251" w14:textId="574F0C24" w:rsidR="00F12D5E" w:rsidRPr="00474183" w:rsidRDefault="00123462" w:rsidP="000B76F2">
      <w:pPr>
        <w:pStyle w:val="SARTExt"/>
      </w:pPr>
      <w:bookmarkStart w:id="19" w:name="_Toc37581683"/>
      <w:r w:rsidRPr="00BA1F51">
        <w:rPr>
          <w:rStyle w:val="Heading2Char"/>
        </w:rPr>
        <w:t>Pledge</w:t>
      </w:r>
      <w:bookmarkEnd w:id="19"/>
      <w:r w:rsidR="00344273">
        <w:rPr>
          <w:rStyle w:val="Heading2Char"/>
        </w:rPr>
        <w:t>:</w:t>
      </w:r>
      <w:r w:rsidRPr="0056302B">
        <w:rPr>
          <w:noProof/>
          <w:color w:val="auto"/>
        </w:rPr>
        <w:t xml:space="preserve"> </w:t>
      </w:r>
      <w:r w:rsidR="001B0509" w:rsidRPr="00474183">
        <w:t xml:space="preserve">The </w:t>
      </w:r>
      <w:r w:rsidR="006C1994">
        <w:rPr>
          <w:b/>
          <w:bCs/>
        </w:rPr>
        <w:t>NSSAR</w:t>
      </w:r>
      <w:r w:rsidR="001B0509" w:rsidRPr="008657A8">
        <w:rPr>
          <w:b/>
          <w:bCs/>
        </w:rPr>
        <w:t xml:space="preserve"> Pledge</w:t>
      </w:r>
      <w:r w:rsidR="001B0509" w:rsidRPr="00474183">
        <w:t xml:space="preserve"> should be recited, </w:t>
      </w:r>
      <w:r w:rsidR="001B0509" w:rsidRPr="00474183">
        <w:rPr>
          <w:i/>
          <w:u w:val="single"/>
        </w:rPr>
        <w:t>without modification</w:t>
      </w:r>
      <w:r w:rsidR="001B0509" w:rsidRPr="00474183">
        <w:t>, as follows:</w:t>
      </w:r>
    </w:p>
    <w:p w14:paraId="26EAA13D" w14:textId="507ADBCA" w:rsidR="00F12D5E" w:rsidRPr="008657A8" w:rsidRDefault="00F12D5E" w:rsidP="000B76F2">
      <w:pPr>
        <w:pStyle w:val="SARTExt"/>
      </w:pPr>
    </w:p>
    <w:p w14:paraId="1238571D" w14:textId="528FF292" w:rsidR="00F12D5E" w:rsidRPr="00344273" w:rsidRDefault="008657A8" w:rsidP="00344273">
      <w:pPr>
        <w:pStyle w:val="SARTExt"/>
        <w:ind w:left="540" w:right="504"/>
        <w:jc w:val="both"/>
        <w:rPr>
          <w:b/>
          <w:i/>
          <w:iCs/>
        </w:rPr>
      </w:pPr>
      <w:r w:rsidRPr="00344273">
        <w:rPr>
          <w:b/>
          <w:i/>
          <w:iCs/>
        </w:rPr>
        <w:t>“</w:t>
      </w:r>
      <w:r w:rsidR="00F12D5E" w:rsidRPr="00344273">
        <w:rPr>
          <w:b/>
          <w:i/>
          <w:iCs/>
        </w:rPr>
        <w:t>We descendants of the heroes of the American Revolution who, by their sacrifices, established the United States of America, reaffirm our faith in the principles of liberty and our Constitutional Republic and solemnly pledge ourselves to defend them against every foe.</w:t>
      </w:r>
      <w:r w:rsidRPr="00344273">
        <w:rPr>
          <w:b/>
          <w:i/>
          <w:iCs/>
        </w:rPr>
        <w:t>”</w:t>
      </w:r>
    </w:p>
    <w:p w14:paraId="16729E9F" w14:textId="58FAC773" w:rsidR="001B0509" w:rsidRPr="008657A8" w:rsidRDefault="001B0509" w:rsidP="000B76F2">
      <w:pPr>
        <w:pStyle w:val="SARTExt"/>
      </w:pPr>
    </w:p>
    <w:p w14:paraId="463BFE3F" w14:textId="18A332EF" w:rsidR="001B0509" w:rsidRDefault="001B0509" w:rsidP="00344273">
      <w:pPr>
        <w:pStyle w:val="SARTExt"/>
        <w:jc w:val="both"/>
      </w:pPr>
      <w:r w:rsidRPr="008657A8">
        <w:t xml:space="preserve">The hands should be at the side for the </w:t>
      </w:r>
      <w:r w:rsidR="006C1994">
        <w:t>NSSAR</w:t>
      </w:r>
      <w:r w:rsidRPr="008657A8">
        <w:t xml:space="preserve"> Pledge or left hand at the side and the right hand holding </w:t>
      </w:r>
      <w:r w:rsidR="00FF1696">
        <w:t xml:space="preserve">a </w:t>
      </w:r>
      <w:r w:rsidRPr="008657A8">
        <w:t>written copy of</w:t>
      </w:r>
      <w:r w:rsidRPr="001B0509">
        <w:t xml:space="preserve"> the Pledge. The hand over the heart should be reserved for the United States Flag – advancing of the colors, the Pledge of Allegiance, the National Anthem, and the retiring of the colors. Many members, especially new members, read the pledge.  </w:t>
      </w:r>
    </w:p>
    <w:p w14:paraId="0695917B" w14:textId="77777777" w:rsidR="00282351" w:rsidRPr="008657A8" w:rsidRDefault="00282351" w:rsidP="000B76F2">
      <w:pPr>
        <w:pStyle w:val="SARTExt"/>
      </w:pPr>
    </w:p>
    <w:p w14:paraId="32FABFF3" w14:textId="4C80F566" w:rsidR="001B0509" w:rsidRPr="008657A8" w:rsidRDefault="001B0509" w:rsidP="00344273">
      <w:pPr>
        <w:pStyle w:val="SARTExt"/>
        <w:jc w:val="both"/>
      </w:pPr>
      <w:r w:rsidRPr="008657A8">
        <w:t xml:space="preserve">The </w:t>
      </w:r>
      <w:r w:rsidR="006C1994" w:rsidRPr="00344273">
        <w:rPr>
          <w:b/>
        </w:rPr>
        <w:t>NSSAR</w:t>
      </w:r>
      <w:r w:rsidRPr="00344273">
        <w:rPr>
          <w:b/>
        </w:rPr>
        <w:t xml:space="preserve"> Pledge</w:t>
      </w:r>
      <w:r w:rsidRPr="008657A8">
        <w:t xml:space="preserve"> is not a pledge to the organization, but to liberty and our constitutional republic. Nonmembers who wish to make this pledge should be permitted and even encouraged to do so</w:t>
      </w:r>
      <w:r w:rsidR="00914C56">
        <w:t>.</w:t>
      </w:r>
      <w:r w:rsidRPr="008657A8">
        <w:t xml:space="preserve"> </w:t>
      </w:r>
      <w:r w:rsidR="00914C56">
        <w:t>T</w:t>
      </w:r>
      <w:r w:rsidRPr="008657A8">
        <w:t xml:space="preserve">hose who do not should stand respectfully with their hands at their sides.    </w:t>
      </w:r>
    </w:p>
    <w:p w14:paraId="58A2A3D1" w14:textId="77777777" w:rsidR="001B0509" w:rsidRPr="00F12D5E" w:rsidRDefault="001B0509" w:rsidP="000B76F2">
      <w:pPr>
        <w:ind w:left="-360"/>
        <w:rPr>
          <w:rFonts w:ascii="Times New Roman" w:hAnsi="Times New Roman" w:cs="Times New Roman"/>
          <w:sz w:val="28"/>
          <w:szCs w:val="28"/>
        </w:rPr>
      </w:pPr>
    </w:p>
    <w:p w14:paraId="04D8642E" w14:textId="5D748F5C" w:rsidR="002F5ABB" w:rsidRDefault="002F5ABB" w:rsidP="000B76F2">
      <w:pPr>
        <w:pStyle w:val="SARTExt"/>
      </w:pPr>
      <w:r>
        <w:t xml:space="preserve">The </w:t>
      </w:r>
      <w:r>
        <w:rPr>
          <w:b/>
          <w:bCs/>
        </w:rPr>
        <w:t xml:space="preserve">NSSAR Mission Statement </w:t>
      </w:r>
      <w:r>
        <w:t>explains in simple concise terms why our organization exists.</w:t>
      </w:r>
      <w:r>
        <w:rPr>
          <w:b/>
          <w:bCs/>
        </w:rPr>
        <w:t xml:space="preserve"> </w:t>
      </w:r>
      <w:r w:rsidRPr="002F5ABB">
        <w:t>The</w:t>
      </w:r>
      <w:r>
        <w:t xml:space="preserve"> </w:t>
      </w:r>
      <w:r w:rsidRPr="002F5ABB">
        <w:rPr>
          <w:b/>
          <w:bCs/>
        </w:rPr>
        <w:t>Mission Statement</w:t>
      </w:r>
      <w:r>
        <w:t xml:space="preserve"> approved by the Executive Committee is:</w:t>
      </w:r>
    </w:p>
    <w:p w14:paraId="075DD665" w14:textId="77777777" w:rsidR="002F5ABB" w:rsidRDefault="002F5ABB" w:rsidP="000B76F2">
      <w:pPr>
        <w:pStyle w:val="SARTExt"/>
      </w:pPr>
    </w:p>
    <w:p w14:paraId="4F824896" w14:textId="1DE74545" w:rsidR="002F5ABB" w:rsidRDefault="002F5ABB" w:rsidP="000B76F2">
      <w:pPr>
        <w:pStyle w:val="SARTExt"/>
        <w:rPr>
          <w:b/>
          <w:bCs/>
          <w:i/>
          <w:iCs/>
        </w:rPr>
      </w:pPr>
      <w:r>
        <w:t xml:space="preserve">         </w:t>
      </w:r>
      <w:r>
        <w:rPr>
          <w:b/>
          <w:bCs/>
          <w:i/>
          <w:iCs/>
        </w:rPr>
        <w:t>“The Sons of the American Revolution honors our Revolutionary War patriot ancestors by promoting</w:t>
      </w:r>
    </w:p>
    <w:p w14:paraId="7CA5A3EF" w14:textId="2647979D" w:rsidR="002F5ABB" w:rsidRDefault="002F5ABB" w:rsidP="000B76F2">
      <w:pPr>
        <w:pStyle w:val="SARTExt"/>
        <w:rPr>
          <w:b/>
          <w:bCs/>
          <w:i/>
          <w:iCs/>
        </w:rPr>
      </w:pPr>
      <w:r>
        <w:rPr>
          <w:b/>
          <w:bCs/>
          <w:i/>
          <w:iCs/>
        </w:rPr>
        <w:t xml:space="preserve">         patriotism, serving our communities, and educating and inspiring future generations about the </w:t>
      </w:r>
    </w:p>
    <w:p w14:paraId="143FD59E" w14:textId="7CDA1547" w:rsidR="002F5ABB" w:rsidRPr="002F5ABB" w:rsidRDefault="002F5ABB" w:rsidP="000B76F2">
      <w:pPr>
        <w:pStyle w:val="SARTExt"/>
        <w:rPr>
          <w:b/>
          <w:bCs/>
          <w:i/>
          <w:iCs/>
        </w:rPr>
      </w:pPr>
      <w:r>
        <w:rPr>
          <w:b/>
          <w:bCs/>
          <w:i/>
          <w:iCs/>
        </w:rPr>
        <w:t xml:space="preserve">         founding principles of our country.”</w:t>
      </w:r>
    </w:p>
    <w:p w14:paraId="2A478D71" w14:textId="77777777" w:rsidR="002F5ABB" w:rsidRDefault="002F5ABB" w:rsidP="000B76F2">
      <w:pPr>
        <w:pStyle w:val="SARTExt"/>
      </w:pPr>
    </w:p>
    <w:p w14:paraId="38862657" w14:textId="53276B2D" w:rsidR="00F12D5E" w:rsidRDefault="001B0509" w:rsidP="000B76F2">
      <w:pPr>
        <w:pStyle w:val="SARTExt"/>
      </w:pPr>
      <w:r w:rsidRPr="008657A8">
        <w:t xml:space="preserve">The </w:t>
      </w:r>
      <w:r w:rsidR="006C1994">
        <w:rPr>
          <w:b/>
          <w:bCs/>
        </w:rPr>
        <w:t>NSSAR</w:t>
      </w:r>
      <w:r w:rsidRPr="008657A8">
        <w:rPr>
          <w:b/>
          <w:bCs/>
        </w:rPr>
        <w:t xml:space="preserve"> Recessional</w:t>
      </w:r>
      <w:r w:rsidRPr="008657A8">
        <w:t xml:space="preserve"> should be recited, without modification, as follows:</w:t>
      </w:r>
    </w:p>
    <w:p w14:paraId="45E9C81B" w14:textId="77777777" w:rsidR="00914C56" w:rsidRPr="008657A8" w:rsidRDefault="00914C56" w:rsidP="000B76F2">
      <w:pPr>
        <w:pStyle w:val="SARTExt"/>
      </w:pPr>
    </w:p>
    <w:p w14:paraId="7AF00150" w14:textId="4FA46F0F" w:rsidR="008657A8" w:rsidRPr="00344273" w:rsidRDefault="008657A8" w:rsidP="00344273">
      <w:pPr>
        <w:pStyle w:val="SARTExt"/>
        <w:ind w:left="540" w:right="504"/>
        <w:jc w:val="both"/>
        <w:rPr>
          <w:b/>
          <w:i/>
          <w:iCs/>
        </w:rPr>
      </w:pPr>
      <w:r w:rsidRPr="00344273">
        <w:rPr>
          <w:b/>
          <w:i/>
          <w:iCs/>
        </w:rPr>
        <w:t>“</w:t>
      </w:r>
      <w:r w:rsidR="00F12D5E" w:rsidRPr="00344273">
        <w:rPr>
          <w:b/>
          <w:i/>
          <w:iCs/>
        </w:rPr>
        <w:t>Until we meet again. Let us remember our obligations to our forefathers, who gave us our Constitution, the Bill of Rights, an independent Supreme Court, and a Nation of Free Men.</w:t>
      </w:r>
      <w:r w:rsidRPr="00344273">
        <w:rPr>
          <w:b/>
          <w:i/>
          <w:iCs/>
        </w:rPr>
        <w:t>”</w:t>
      </w:r>
    </w:p>
    <w:p w14:paraId="0FC19DCA" w14:textId="77777777" w:rsidR="001B0509" w:rsidRPr="008657A8" w:rsidRDefault="001B0509" w:rsidP="000B76F2">
      <w:pPr>
        <w:pStyle w:val="SARTExt"/>
      </w:pPr>
    </w:p>
    <w:p w14:paraId="3D33F218" w14:textId="2E0EE63E" w:rsidR="009472D1" w:rsidRDefault="001B0509" w:rsidP="00344273">
      <w:pPr>
        <w:pStyle w:val="SARTExt"/>
        <w:jc w:val="both"/>
      </w:pPr>
      <w:r w:rsidRPr="008657A8">
        <w:t xml:space="preserve">The hands should be at the side for the </w:t>
      </w:r>
      <w:r w:rsidR="006C1994" w:rsidRPr="00344273">
        <w:rPr>
          <w:b/>
        </w:rPr>
        <w:t>NSSAR</w:t>
      </w:r>
      <w:r w:rsidRPr="00344273">
        <w:rPr>
          <w:b/>
        </w:rPr>
        <w:t xml:space="preserve"> Recessional</w:t>
      </w:r>
      <w:r w:rsidRPr="008657A8">
        <w:t xml:space="preserve">, or left hand at the side and the right hand holding </w:t>
      </w:r>
      <w:r w:rsidR="00FF1696">
        <w:t xml:space="preserve">a </w:t>
      </w:r>
      <w:r w:rsidRPr="008657A8">
        <w:t xml:space="preserve">written copy of the Recessional. </w:t>
      </w:r>
      <w:r w:rsidR="00643C33" w:rsidRPr="008657A8">
        <w:t>Again,</w:t>
      </w:r>
      <w:r w:rsidR="002809C0" w:rsidRPr="008657A8">
        <w:t xml:space="preserve"> do not hold the right hand over the heart.</w:t>
      </w:r>
    </w:p>
    <w:p w14:paraId="2B685BEE" w14:textId="3A345394" w:rsidR="008B4270" w:rsidRPr="008B4270" w:rsidRDefault="008B4270" w:rsidP="000B76F2">
      <w:pPr>
        <w:pStyle w:val="SARTExt"/>
      </w:pPr>
    </w:p>
    <w:p w14:paraId="0CDB5990" w14:textId="57294E63" w:rsidR="009472D1" w:rsidRDefault="00123462" w:rsidP="00C84242">
      <w:pPr>
        <w:pStyle w:val="SARTExt"/>
        <w:jc w:val="both"/>
      </w:pPr>
      <w:bookmarkStart w:id="20" w:name="_Toc37581684"/>
      <w:r w:rsidRPr="00BA1F51">
        <w:rPr>
          <w:rStyle w:val="Heading2Char"/>
        </w:rPr>
        <w:t>Dues</w:t>
      </w:r>
      <w:bookmarkEnd w:id="20"/>
      <w:r w:rsidR="00344273">
        <w:rPr>
          <w:rStyle w:val="Heading2Char"/>
        </w:rPr>
        <w:t>:</w:t>
      </w:r>
      <w:r w:rsidRPr="0056302B">
        <w:rPr>
          <w:noProof/>
          <w:color w:val="auto"/>
        </w:rPr>
        <w:t xml:space="preserve"> </w:t>
      </w:r>
      <w:r w:rsidR="00B32F66">
        <w:t>National</w:t>
      </w:r>
      <w:r w:rsidR="00FF1696">
        <w:t xml:space="preserve"> annual dues from regular and junior members </w:t>
      </w:r>
      <w:r w:rsidR="00B32F66">
        <w:t xml:space="preserve">are collected by </w:t>
      </w:r>
      <w:r w:rsidR="00A36A26">
        <w:t xml:space="preserve">the </w:t>
      </w:r>
      <w:r w:rsidR="00B32F66">
        <w:t>State</w:t>
      </w:r>
      <w:r w:rsidR="0071156D" w:rsidRPr="008657A8">
        <w:t xml:space="preserve"> Treasurer </w:t>
      </w:r>
      <w:r w:rsidR="008657A8">
        <w:t xml:space="preserve">during the </w:t>
      </w:r>
      <w:r w:rsidR="005B2FC8">
        <w:t xml:space="preserve">last four months </w:t>
      </w:r>
      <w:r w:rsidR="008657A8">
        <w:t xml:space="preserve">of each year. </w:t>
      </w:r>
      <w:r w:rsidR="00FF1696">
        <w:t>This amount include</w:t>
      </w:r>
      <w:r w:rsidR="006C0D5B">
        <w:t>s</w:t>
      </w:r>
      <w:r w:rsidR="00FF1696">
        <w:t xml:space="preserve"> State and Chapter dues.</w:t>
      </w:r>
      <w:r w:rsidR="00C84242">
        <w:t xml:space="preserve"> </w:t>
      </w:r>
      <w:bookmarkStart w:id="21" w:name="_Hlk23523573"/>
      <w:r w:rsidR="00296979">
        <w:t>As of 20</w:t>
      </w:r>
      <w:r w:rsidR="00344273">
        <w:t>2</w:t>
      </w:r>
      <w:r w:rsidR="002F5ABB">
        <w:t>5</w:t>
      </w:r>
      <w:r w:rsidR="00296979">
        <w:t xml:space="preserve">, the </w:t>
      </w:r>
      <w:r w:rsidR="00874B6A">
        <w:t>National dues are $5</w:t>
      </w:r>
      <w:r w:rsidR="002F5ABB">
        <w:t>0</w:t>
      </w:r>
      <w:r w:rsidR="00874B6A">
        <w:t xml:space="preserve"> for adult members and $5 for junior members.</w:t>
      </w:r>
      <w:r w:rsidR="00C84242">
        <w:t xml:space="preserve"> </w:t>
      </w:r>
      <w:bookmarkEnd w:id="21"/>
      <w:r w:rsidR="00296E17" w:rsidRPr="008657A8">
        <w:t xml:space="preserve">New members whose </w:t>
      </w:r>
      <w:r w:rsidR="005B2FC8">
        <w:t>approval</w:t>
      </w:r>
      <w:r w:rsidR="00296E17" w:rsidRPr="008657A8">
        <w:t xml:space="preserve"> date </w:t>
      </w:r>
      <w:r w:rsidR="005B2FC8">
        <w:t>i</w:t>
      </w:r>
      <w:r w:rsidR="00296E17" w:rsidRPr="008657A8">
        <w:t xml:space="preserve">s September </w:t>
      </w:r>
      <w:r w:rsidR="005B2FC8">
        <w:t>1 or after</w:t>
      </w:r>
      <w:r w:rsidR="00344273">
        <w:t>,</w:t>
      </w:r>
      <w:r w:rsidR="00296E17" w:rsidRPr="008657A8">
        <w:t xml:space="preserve"> do not pay dues </w:t>
      </w:r>
      <w:r w:rsidR="006C0D5B">
        <w:t>until</w:t>
      </w:r>
      <w:r w:rsidR="00296E17" w:rsidRPr="008657A8">
        <w:t xml:space="preserve"> the </w:t>
      </w:r>
      <w:r w:rsidR="0071156D" w:rsidRPr="008657A8">
        <w:t>following</w:t>
      </w:r>
      <w:r w:rsidR="00296E17" w:rsidRPr="008657A8">
        <w:t xml:space="preserve"> year</w:t>
      </w:r>
      <w:r w:rsidR="0071156D" w:rsidRPr="008657A8">
        <w:t>.</w:t>
      </w:r>
      <w:r w:rsidR="00C84242">
        <w:t xml:space="preserve"> </w:t>
      </w:r>
      <w:r w:rsidR="00264B1E" w:rsidRPr="008657A8">
        <w:t xml:space="preserve">A </w:t>
      </w:r>
      <w:r w:rsidR="005B2FC8" w:rsidRPr="00344273">
        <w:rPr>
          <w:i/>
          <w:iCs/>
          <w:u w:val="single"/>
        </w:rPr>
        <w:t>N</w:t>
      </w:r>
      <w:r w:rsidR="00264B1E" w:rsidRPr="00344273">
        <w:rPr>
          <w:i/>
          <w:iCs/>
          <w:u w:val="single"/>
        </w:rPr>
        <w:t xml:space="preserve">ational </w:t>
      </w:r>
      <w:r w:rsidR="005B2FC8" w:rsidRPr="00344273">
        <w:rPr>
          <w:i/>
          <w:iCs/>
          <w:u w:val="single"/>
        </w:rPr>
        <w:t>L</w:t>
      </w:r>
      <w:r w:rsidR="00296E17" w:rsidRPr="00344273">
        <w:rPr>
          <w:i/>
          <w:iCs/>
          <w:u w:val="single"/>
        </w:rPr>
        <w:t xml:space="preserve">ife </w:t>
      </w:r>
      <w:r w:rsidR="005B2FC8" w:rsidRPr="00344273">
        <w:rPr>
          <w:i/>
          <w:iCs/>
          <w:u w:val="single"/>
        </w:rPr>
        <w:t>M</w:t>
      </w:r>
      <w:r w:rsidR="00296E17" w:rsidRPr="00344273">
        <w:rPr>
          <w:i/>
          <w:iCs/>
          <w:u w:val="single"/>
        </w:rPr>
        <w:t>embership</w:t>
      </w:r>
      <w:r w:rsidR="00296E17" w:rsidRPr="008657A8">
        <w:t xml:space="preserve"> </w:t>
      </w:r>
      <w:r w:rsidR="00AF05EC" w:rsidRPr="008657A8">
        <w:t xml:space="preserve">option </w:t>
      </w:r>
      <w:r w:rsidR="00296E17" w:rsidRPr="008657A8">
        <w:t>is available</w:t>
      </w:r>
      <w:r w:rsidR="00344273">
        <w:t>,</w:t>
      </w:r>
      <w:r w:rsidR="00AF05EC" w:rsidRPr="008657A8">
        <w:t xml:space="preserve"> but does not cover state or chapter dues</w:t>
      </w:r>
      <w:r w:rsidR="00296E17" w:rsidRPr="008657A8">
        <w:t>.</w:t>
      </w:r>
    </w:p>
    <w:p w14:paraId="6799EF29" w14:textId="072B3BFD" w:rsidR="00D978AD" w:rsidRPr="00D978AD" w:rsidRDefault="00D978AD" w:rsidP="000B76F2">
      <w:pPr>
        <w:pStyle w:val="SARTExt"/>
      </w:pPr>
    </w:p>
    <w:p w14:paraId="70B63A48" w14:textId="578BC12E" w:rsidR="00827ABA" w:rsidRDefault="00123462" w:rsidP="00344273">
      <w:pPr>
        <w:pStyle w:val="SARTExt"/>
        <w:jc w:val="both"/>
      </w:pPr>
      <w:bookmarkStart w:id="22" w:name="_Toc37581685"/>
      <w:r w:rsidRPr="00BA1F51">
        <w:rPr>
          <w:rStyle w:val="Heading2Char"/>
        </w:rPr>
        <w:t>Fund</w:t>
      </w:r>
      <w:r w:rsidR="00BA1F51">
        <w:rPr>
          <w:rStyle w:val="Heading2Char"/>
        </w:rPr>
        <w:t xml:space="preserve"> </w:t>
      </w:r>
      <w:r w:rsidRPr="00BA1F51">
        <w:rPr>
          <w:rStyle w:val="Heading2Char"/>
        </w:rPr>
        <w:t>Ra</w:t>
      </w:r>
      <w:r w:rsidR="00FF1696">
        <w:rPr>
          <w:rStyle w:val="Heading2Char"/>
        </w:rPr>
        <w:t>i</w:t>
      </w:r>
      <w:r w:rsidRPr="00BA1F51">
        <w:rPr>
          <w:rStyle w:val="Heading2Char"/>
        </w:rPr>
        <w:t>sing</w:t>
      </w:r>
      <w:bookmarkEnd w:id="22"/>
      <w:r w:rsidR="00344273">
        <w:rPr>
          <w:rStyle w:val="Heading2Char"/>
        </w:rPr>
        <w:t>:</w:t>
      </w:r>
      <w:r w:rsidRPr="0056302B">
        <w:rPr>
          <w:noProof/>
          <w:color w:val="auto"/>
        </w:rPr>
        <w:t xml:space="preserve"> </w:t>
      </w:r>
      <w:r w:rsidR="00296E17" w:rsidRPr="005B2FC8">
        <w:t xml:space="preserve">There are several funds within </w:t>
      </w:r>
      <w:r w:rsidR="006C1994">
        <w:t>NSSAR</w:t>
      </w:r>
      <w:r w:rsidR="00296E17" w:rsidRPr="005B2FC8">
        <w:t xml:space="preserve"> </w:t>
      </w:r>
      <w:r w:rsidR="00FF1696">
        <w:t>that</w:t>
      </w:r>
      <w:r w:rsidR="00296E17" w:rsidRPr="005B2FC8">
        <w:t xml:space="preserve"> members may contribute to</w:t>
      </w:r>
      <w:r w:rsidR="00FF1696">
        <w:t xml:space="preserve"> that are</w:t>
      </w:r>
      <w:r w:rsidR="00296E17" w:rsidRPr="005B2FC8">
        <w:t xml:space="preserve"> tax</w:t>
      </w:r>
      <w:r w:rsidR="00FF1696">
        <w:t>-</w:t>
      </w:r>
      <w:r w:rsidR="00296E17" w:rsidRPr="005B2FC8">
        <w:t>exempt. The more prominent ones are:</w:t>
      </w:r>
    </w:p>
    <w:p w14:paraId="1EBF44DB" w14:textId="77777777" w:rsidR="00296979" w:rsidRPr="005B2FC8" w:rsidRDefault="00296979" w:rsidP="000B76F2">
      <w:pPr>
        <w:pStyle w:val="SARTExt"/>
      </w:pPr>
    </w:p>
    <w:p w14:paraId="19E6C1B0" w14:textId="284C7487" w:rsidR="00827ABA" w:rsidRPr="005B2FC8" w:rsidRDefault="00296E17" w:rsidP="00C84242">
      <w:pPr>
        <w:pStyle w:val="SARTExt"/>
        <w:numPr>
          <w:ilvl w:val="0"/>
          <w:numId w:val="37"/>
        </w:numPr>
        <w:jc w:val="both"/>
      </w:pPr>
      <w:r w:rsidRPr="005B2FC8">
        <w:rPr>
          <w:b/>
          <w:bCs/>
        </w:rPr>
        <w:t>Foundation</w:t>
      </w:r>
      <w:r w:rsidR="00264B1E" w:rsidRPr="005B2FC8">
        <w:t>:</w:t>
      </w:r>
      <w:r w:rsidRPr="005B2FC8">
        <w:t xml:space="preserve"> Created in 2000 to build the library and museum. A separate board controls this fund.</w:t>
      </w:r>
      <w:r w:rsidR="00827ABA" w:rsidRPr="005B2FC8">
        <w:tab/>
      </w:r>
    </w:p>
    <w:p w14:paraId="44A142D8" w14:textId="77777777" w:rsidR="009472D1" w:rsidRPr="005B2FC8" w:rsidRDefault="00296E17" w:rsidP="00C84242">
      <w:pPr>
        <w:pStyle w:val="SARTExt"/>
        <w:numPr>
          <w:ilvl w:val="0"/>
          <w:numId w:val="37"/>
        </w:numPr>
        <w:jc w:val="both"/>
      </w:pPr>
      <w:r w:rsidRPr="005B2FC8">
        <w:rPr>
          <w:b/>
          <w:bCs/>
        </w:rPr>
        <w:lastRenderedPageBreak/>
        <w:t>Center for the Advancement of American History</w:t>
      </w:r>
      <w:r w:rsidRPr="005B2FC8">
        <w:t xml:space="preserve"> (CAAH)</w:t>
      </w:r>
      <w:r w:rsidR="00264B1E" w:rsidRPr="005B2FC8">
        <w:t>:</w:t>
      </w:r>
      <w:r w:rsidRPr="005B2FC8">
        <w:t xml:space="preserve"> This fund helps future generations learn the blessings of being an American. It includes areas such as the Genealogical Research Library and outreach programs.</w:t>
      </w:r>
    </w:p>
    <w:p w14:paraId="798E445D" w14:textId="41B41BC0" w:rsidR="009472D1" w:rsidRPr="005B2FC8" w:rsidRDefault="00296E17" w:rsidP="00C84242">
      <w:pPr>
        <w:pStyle w:val="SARTExt"/>
        <w:numPr>
          <w:ilvl w:val="0"/>
          <w:numId w:val="37"/>
        </w:numPr>
        <w:jc w:val="both"/>
      </w:pPr>
      <w:r w:rsidRPr="005B2FC8">
        <w:rPr>
          <w:b/>
          <w:bCs/>
        </w:rPr>
        <w:t>George Washington Endowment Fund</w:t>
      </w:r>
      <w:r w:rsidRPr="005B2FC8">
        <w:t xml:space="preserve"> (GWEF)</w:t>
      </w:r>
      <w:r w:rsidR="00264B1E" w:rsidRPr="005B2FC8">
        <w:t>:</w:t>
      </w:r>
      <w:r w:rsidRPr="005B2FC8">
        <w:t xml:space="preserve"> This fund uses 80% of the interest earned to support </w:t>
      </w:r>
      <w:r w:rsidR="006C0D5B">
        <w:t xml:space="preserve">unfunded or </w:t>
      </w:r>
      <w:r w:rsidRPr="005B2FC8">
        <w:t xml:space="preserve">underfunded </w:t>
      </w:r>
      <w:r w:rsidR="006C0D5B">
        <w:t>committees and special projects</w:t>
      </w:r>
      <w:r w:rsidRPr="005B2FC8">
        <w:t xml:space="preserve"> of </w:t>
      </w:r>
      <w:r w:rsidR="006C0D5B">
        <w:t xml:space="preserve">the </w:t>
      </w:r>
      <w:r w:rsidR="006C1994">
        <w:t>NSSAR</w:t>
      </w:r>
      <w:r w:rsidRPr="005B2FC8">
        <w:t>.</w:t>
      </w:r>
    </w:p>
    <w:p w14:paraId="61E19334" w14:textId="0DA7D2D9" w:rsidR="00B137AE" w:rsidRPr="005B2FC8" w:rsidRDefault="00296E17" w:rsidP="00C84242">
      <w:pPr>
        <w:pStyle w:val="SARTExt"/>
        <w:numPr>
          <w:ilvl w:val="0"/>
          <w:numId w:val="37"/>
        </w:numPr>
        <w:jc w:val="both"/>
      </w:pPr>
      <w:r w:rsidRPr="005B2FC8">
        <w:rPr>
          <w:b/>
          <w:bCs/>
        </w:rPr>
        <w:t xml:space="preserve">Other </w:t>
      </w:r>
      <w:r w:rsidR="006C0D5B">
        <w:rPr>
          <w:b/>
          <w:bCs/>
        </w:rPr>
        <w:t xml:space="preserve">funded </w:t>
      </w:r>
      <w:r w:rsidRPr="005B2FC8">
        <w:rPr>
          <w:b/>
          <w:bCs/>
        </w:rPr>
        <w:t>programs</w:t>
      </w:r>
      <w:r w:rsidR="00264B1E" w:rsidRPr="005B2FC8">
        <w:t>: T</w:t>
      </w:r>
      <w:r w:rsidRPr="005B2FC8">
        <w:t>he Friends of the Library</w:t>
      </w:r>
      <w:r w:rsidR="00264B1E" w:rsidRPr="005B2FC8">
        <w:t>. Th</w:t>
      </w:r>
      <w:r w:rsidRPr="005B2FC8">
        <w:t>e Youth Education programs</w:t>
      </w:r>
      <w:r w:rsidR="00264B1E" w:rsidRPr="005B2FC8">
        <w:t xml:space="preserve">. </w:t>
      </w:r>
      <w:r w:rsidRPr="005B2FC8">
        <w:t>Eagle Scout</w:t>
      </w:r>
      <w:r w:rsidR="00705C39">
        <w:t xml:space="preserve"> Contest</w:t>
      </w:r>
      <w:r w:rsidR="00264B1E" w:rsidRPr="005B2FC8">
        <w:t>.</w:t>
      </w:r>
      <w:r w:rsidRPr="005B2FC8">
        <w:t xml:space="preserve"> </w:t>
      </w:r>
      <w:r w:rsidR="00683E97" w:rsidRPr="005B2FC8">
        <w:t>Rumbaugh O</w:t>
      </w:r>
      <w:r w:rsidRPr="005B2FC8">
        <w:t>ration</w:t>
      </w:r>
      <w:r w:rsidR="00264B1E" w:rsidRPr="005B2FC8">
        <w:t>.</w:t>
      </w:r>
      <w:r w:rsidRPr="005B2FC8">
        <w:t xml:space="preserve"> Knight Essay</w:t>
      </w:r>
      <w:r w:rsidR="00264B1E" w:rsidRPr="005B2FC8">
        <w:t>.</w:t>
      </w:r>
      <w:r w:rsidRPr="005B2FC8">
        <w:t xml:space="preserve"> ROTC/JROTC Essay and other educational programs.</w:t>
      </w:r>
    </w:p>
    <w:p w14:paraId="25D90FA1" w14:textId="46C2337C" w:rsidR="00763DAA" w:rsidRPr="006D7231" w:rsidRDefault="00763DAA" w:rsidP="000B76F2">
      <w:pPr>
        <w:pStyle w:val="SARTExt"/>
      </w:pPr>
    </w:p>
    <w:p w14:paraId="4514045D" w14:textId="6AA9B63B" w:rsidR="006D7231" w:rsidRDefault="00123462" w:rsidP="00C84242">
      <w:pPr>
        <w:pStyle w:val="SARTExt"/>
        <w:jc w:val="both"/>
      </w:pPr>
      <w:bookmarkStart w:id="23" w:name="_Toc37581686"/>
      <w:r w:rsidRPr="00183476">
        <w:rPr>
          <w:rStyle w:val="Heading2Char"/>
        </w:rPr>
        <w:t>Communication</w:t>
      </w:r>
      <w:bookmarkEnd w:id="23"/>
      <w:r w:rsidR="00C84242">
        <w:rPr>
          <w:rStyle w:val="Heading2Char"/>
        </w:rPr>
        <w:t>:</w:t>
      </w:r>
      <w:r w:rsidRPr="006D7231">
        <w:t xml:space="preserve"> </w:t>
      </w:r>
      <w:r w:rsidR="00C562F9" w:rsidRPr="006D7231">
        <w:t xml:space="preserve">The </w:t>
      </w:r>
      <w:r w:rsidR="006C1994">
        <w:t>NSSAR</w:t>
      </w:r>
      <w:r w:rsidR="00C562F9" w:rsidRPr="006D7231">
        <w:t xml:space="preserve"> will send you a quarterly copy of the </w:t>
      </w:r>
      <w:r w:rsidR="006C1994">
        <w:t>NSSAR</w:t>
      </w:r>
      <w:r w:rsidR="00C562F9" w:rsidRPr="006D7231">
        <w:t xml:space="preserve"> Magazine.</w:t>
      </w:r>
      <w:r w:rsidR="006D7231">
        <w:t xml:space="preserve"> </w:t>
      </w:r>
      <w:r w:rsidR="00FE66FB">
        <w:t>Your annual dues cover the cost.</w:t>
      </w:r>
    </w:p>
    <w:p w14:paraId="3F35D8CC" w14:textId="18F96E51" w:rsidR="00C562F9" w:rsidRPr="006D7231" w:rsidRDefault="00C562F9" w:rsidP="00C84242">
      <w:pPr>
        <w:pStyle w:val="SARTExt"/>
        <w:jc w:val="both"/>
      </w:pPr>
      <w:r w:rsidRPr="006D7231">
        <w:t xml:space="preserve">The </w:t>
      </w:r>
      <w:r w:rsidR="006D7231">
        <w:t xml:space="preserve">National </w:t>
      </w:r>
      <w:r w:rsidRPr="006D7231">
        <w:t xml:space="preserve">website </w:t>
      </w:r>
      <w:r w:rsidR="00C84242">
        <w:t>(</w:t>
      </w:r>
      <w:r w:rsidRPr="006D7231">
        <w:rPr>
          <w:u w:val="single"/>
        </w:rPr>
        <w:t>www.</w:t>
      </w:r>
      <w:r w:rsidR="00E910B4">
        <w:rPr>
          <w:u w:val="single"/>
        </w:rPr>
        <w:t>sar</w:t>
      </w:r>
      <w:r w:rsidRPr="006D7231">
        <w:rPr>
          <w:u w:val="single"/>
        </w:rPr>
        <w:t>.org</w:t>
      </w:r>
      <w:r w:rsidR="00C84242">
        <w:t>),</w:t>
      </w:r>
      <w:r w:rsidRPr="006D7231">
        <w:t xml:space="preserve"> has a link to </w:t>
      </w:r>
      <w:r w:rsidR="00884149">
        <w:t xml:space="preserve">all things </w:t>
      </w:r>
      <w:r w:rsidR="006C1994">
        <w:t>NSSAR</w:t>
      </w:r>
      <w:r w:rsidR="00FE66FB">
        <w:t>,</w:t>
      </w:r>
      <w:r w:rsidR="00884149">
        <w:t xml:space="preserve"> including </w:t>
      </w:r>
      <w:r w:rsidRPr="006D7231">
        <w:t>the By</w:t>
      </w:r>
      <w:r w:rsidR="00194B79">
        <w:t>l</w:t>
      </w:r>
      <w:r w:rsidRPr="006D7231">
        <w:t xml:space="preserve">aws, the </w:t>
      </w:r>
      <w:r w:rsidR="006C1994">
        <w:t>NSSAR</w:t>
      </w:r>
      <w:r w:rsidRPr="006D7231">
        <w:t xml:space="preserve"> Handbook</w:t>
      </w:r>
      <w:r w:rsidR="00FE66FB">
        <w:t>,</w:t>
      </w:r>
      <w:r w:rsidRPr="006D7231">
        <w:t xml:space="preserve"> and merchandise.</w:t>
      </w:r>
    </w:p>
    <w:p w14:paraId="74C8BC42" w14:textId="63E72EED" w:rsidR="00F825B2" w:rsidRPr="00C73695" w:rsidRDefault="00F825B2" w:rsidP="000B76F2">
      <w:pPr>
        <w:pStyle w:val="Heading1"/>
        <w:spacing w:before="0"/>
      </w:pPr>
      <w:bookmarkStart w:id="24" w:name="_Toc37581687"/>
      <w:r w:rsidRPr="00C73695">
        <w:t>THE CENTRAL DISTRICT</w:t>
      </w:r>
      <w:bookmarkEnd w:id="24"/>
    </w:p>
    <w:p w14:paraId="0EDC56E4" w14:textId="77777777" w:rsidR="00B012BD" w:rsidRDefault="00B012BD" w:rsidP="000B76F2">
      <w:pPr>
        <w:pStyle w:val="SARTExt"/>
      </w:pPr>
    </w:p>
    <w:p w14:paraId="7F0BF8D2" w14:textId="5A57A565" w:rsidR="00F825B2" w:rsidRPr="00C73695" w:rsidRDefault="00B012BD" w:rsidP="007565BB">
      <w:pPr>
        <w:pStyle w:val="SARTExt"/>
        <w:jc w:val="both"/>
      </w:pPr>
      <w:r>
        <w:t>T</w:t>
      </w:r>
      <w:r w:rsidR="00F825B2" w:rsidRPr="00C73695">
        <w:t xml:space="preserve">he National Society is </w:t>
      </w:r>
      <w:r w:rsidR="00FE66FB">
        <w:t>divided</w:t>
      </w:r>
      <w:r w:rsidR="00F825B2" w:rsidRPr="00C73695">
        <w:t xml:space="preserve"> into Districts</w:t>
      </w:r>
      <w:r w:rsidR="00C73695">
        <w:t>. E</w:t>
      </w:r>
      <w:r w:rsidR="00F825B2" w:rsidRPr="00C73695">
        <w:t xml:space="preserve">ach district </w:t>
      </w:r>
      <w:r w:rsidR="006C0D5B">
        <w:t xml:space="preserve">is headed by </w:t>
      </w:r>
      <w:r w:rsidR="00F825B2" w:rsidRPr="00C73695">
        <w:t xml:space="preserve">a Vice President General </w:t>
      </w:r>
      <w:r w:rsidR="006C0D5B">
        <w:t>(</w:t>
      </w:r>
      <w:r w:rsidR="00F825B2" w:rsidRPr="00C73695">
        <w:t>VPG</w:t>
      </w:r>
      <w:r w:rsidR="006C0D5B">
        <w:t>)</w:t>
      </w:r>
      <w:r w:rsidR="00F825B2" w:rsidRPr="00C73695">
        <w:t>. Each VPG has three or four state</w:t>
      </w:r>
      <w:r w:rsidR="006C0D5B">
        <w:t xml:space="preserve"> societies </w:t>
      </w:r>
      <w:r w:rsidR="00F825B2" w:rsidRPr="00C73695">
        <w:t xml:space="preserve">in his </w:t>
      </w:r>
      <w:r w:rsidR="00234E09">
        <w:t>D</w:t>
      </w:r>
      <w:r w:rsidR="00F825B2" w:rsidRPr="00C73695">
        <w:t>istrict</w:t>
      </w:r>
      <w:r w:rsidR="007565BB">
        <w:t>,</w:t>
      </w:r>
      <w:r w:rsidR="00F825B2" w:rsidRPr="00C73695">
        <w:t xml:space="preserve"> and work</w:t>
      </w:r>
      <w:r w:rsidR="00C73695">
        <w:t>s</w:t>
      </w:r>
      <w:r w:rsidR="00F825B2" w:rsidRPr="00C73695">
        <w:t xml:space="preserve"> directly with the</w:t>
      </w:r>
      <w:r w:rsidR="006C0D5B">
        <w:t xml:space="preserve"> various</w:t>
      </w:r>
      <w:r w:rsidR="00F825B2" w:rsidRPr="00C73695">
        <w:t xml:space="preserve"> State Presidents in promoting the </w:t>
      </w:r>
      <w:r w:rsidR="006C0D5B">
        <w:t>President General’s</w:t>
      </w:r>
      <w:r w:rsidR="00F825B2" w:rsidRPr="00C73695">
        <w:t xml:space="preserve"> </w:t>
      </w:r>
      <w:r w:rsidR="006C0D5B">
        <w:t>p</w:t>
      </w:r>
      <w:r w:rsidR="00F825B2" w:rsidRPr="00C73695">
        <w:t>rogram</w:t>
      </w:r>
      <w:r w:rsidR="006C0D5B">
        <w:t>s</w:t>
      </w:r>
      <w:r w:rsidR="00F825B2" w:rsidRPr="00C73695">
        <w:t>.</w:t>
      </w:r>
    </w:p>
    <w:p w14:paraId="09557A64" w14:textId="77777777" w:rsidR="00F825B2" w:rsidRPr="00C73695" w:rsidRDefault="00F825B2" w:rsidP="000B76F2">
      <w:pPr>
        <w:pStyle w:val="SARTExt"/>
      </w:pPr>
    </w:p>
    <w:p w14:paraId="2F450999" w14:textId="04C31175" w:rsidR="00F825B2" w:rsidRDefault="00F825B2" w:rsidP="000B76F2">
      <w:pPr>
        <w:pStyle w:val="SARTExt"/>
      </w:pPr>
      <w:r w:rsidRPr="00C73695">
        <w:t xml:space="preserve">The </w:t>
      </w:r>
      <w:r w:rsidR="00CF5346">
        <w:t>K</w:t>
      </w:r>
      <w:r w:rsidR="006C0D5B">
        <w:t>entucky Society</w:t>
      </w:r>
      <w:r w:rsidR="00C73695">
        <w:t xml:space="preserve"> along with the West </w:t>
      </w:r>
      <w:r w:rsidRPr="00C73695">
        <w:t>Virginia, Indiana</w:t>
      </w:r>
      <w:r w:rsidR="00FE66FB">
        <w:t>,</w:t>
      </w:r>
      <w:r w:rsidRPr="00C73695">
        <w:t xml:space="preserve"> and</w:t>
      </w:r>
      <w:r w:rsidR="006C0D5B">
        <w:t xml:space="preserve"> Ohio</w:t>
      </w:r>
      <w:r w:rsidRPr="00C73695">
        <w:t xml:space="preserve"> </w:t>
      </w:r>
      <w:r w:rsidR="00C73695">
        <w:t xml:space="preserve">Societies make up the </w:t>
      </w:r>
      <w:r w:rsidRPr="00C73695">
        <w:t>Central District.</w:t>
      </w:r>
    </w:p>
    <w:p w14:paraId="75D091E2" w14:textId="77777777" w:rsidR="00AA47A7" w:rsidRDefault="00AA47A7" w:rsidP="000B76F2">
      <w:pPr>
        <w:pStyle w:val="SARTExt"/>
      </w:pPr>
    </w:p>
    <w:p w14:paraId="068E0010" w14:textId="19E2DA5C" w:rsidR="00F825B2" w:rsidRPr="00C73695" w:rsidRDefault="00F825B2" w:rsidP="000B76F2">
      <w:pPr>
        <w:pStyle w:val="SARTExt"/>
      </w:pPr>
    </w:p>
    <w:p w14:paraId="10A51240" w14:textId="27F3FA7E" w:rsidR="00F825B2" w:rsidRPr="00C73695" w:rsidRDefault="00123462" w:rsidP="007565BB">
      <w:pPr>
        <w:pStyle w:val="SARTExt"/>
        <w:jc w:val="both"/>
      </w:pPr>
      <w:bookmarkStart w:id="25" w:name="_Toc37581688"/>
      <w:r w:rsidRPr="00183476">
        <w:rPr>
          <w:rStyle w:val="Heading2Char"/>
        </w:rPr>
        <w:t>Meetings &amp; Events</w:t>
      </w:r>
      <w:bookmarkEnd w:id="25"/>
      <w:r w:rsidR="007565BB">
        <w:rPr>
          <w:rStyle w:val="Heading2Char"/>
        </w:rPr>
        <w:t>:</w:t>
      </w:r>
      <w:r w:rsidRPr="0056302B">
        <w:rPr>
          <w:noProof/>
          <w:color w:val="auto"/>
        </w:rPr>
        <w:t xml:space="preserve"> </w:t>
      </w:r>
      <w:r w:rsidR="00F825B2" w:rsidRPr="00C73695">
        <w:t xml:space="preserve">The Central District holds </w:t>
      </w:r>
      <w:r w:rsidR="00705C39">
        <w:t>a minimum of one</w:t>
      </w:r>
      <w:r w:rsidR="00C73695">
        <w:t xml:space="preserve"> </w:t>
      </w:r>
      <w:r w:rsidR="00F825B2" w:rsidRPr="00C73695">
        <w:t xml:space="preserve">meeting </w:t>
      </w:r>
      <w:r w:rsidR="00FF512E">
        <w:t xml:space="preserve">for its member states </w:t>
      </w:r>
      <w:r w:rsidR="00F825B2" w:rsidRPr="00C73695">
        <w:t xml:space="preserve">in </w:t>
      </w:r>
      <w:r w:rsidR="00705C39">
        <w:t>annually</w:t>
      </w:r>
      <w:r w:rsidR="00F825B2" w:rsidRPr="00C73695">
        <w:t>.</w:t>
      </w:r>
    </w:p>
    <w:p w14:paraId="27B9C9B7" w14:textId="77777777" w:rsidR="00F825B2" w:rsidRPr="00C73695" w:rsidRDefault="00F825B2" w:rsidP="000B76F2">
      <w:pPr>
        <w:pStyle w:val="SARTExt"/>
      </w:pPr>
    </w:p>
    <w:p w14:paraId="1D7C2841" w14:textId="43AFDF79" w:rsidR="00F825B2" w:rsidRPr="00C73695" w:rsidRDefault="00F825B2" w:rsidP="000B76F2">
      <w:pPr>
        <w:pStyle w:val="SARTExt"/>
      </w:pPr>
      <w:r w:rsidRPr="00C73695">
        <w:t xml:space="preserve">Within </w:t>
      </w:r>
      <w:r w:rsidR="00465097" w:rsidRPr="00C73695">
        <w:t xml:space="preserve">each of </w:t>
      </w:r>
      <w:r w:rsidRPr="00C73695">
        <w:t>the</w:t>
      </w:r>
      <w:r w:rsidR="00705C39">
        <w:t xml:space="preserve"> states of the</w:t>
      </w:r>
      <w:r w:rsidRPr="00C73695">
        <w:t xml:space="preserve"> Central District</w:t>
      </w:r>
      <w:r w:rsidR="00FE66FB">
        <w:t>,</w:t>
      </w:r>
      <w:r w:rsidR="00465097" w:rsidRPr="00C73695">
        <w:t xml:space="preserve"> </w:t>
      </w:r>
      <w:r w:rsidRPr="00C73695">
        <w:t xml:space="preserve">there </w:t>
      </w:r>
      <w:r w:rsidR="00465097" w:rsidRPr="00C73695">
        <w:t>are</w:t>
      </w:r>
      <w:r w:rsidRPr="00C73695">
        <w:t xml:space="preserve"> </w:t>
      </w:r>
      <w:r w:rsidR="006C1994">
        <w:t>NSSAR</w:t>
      </w:r>
      <w:r w:rsidR="009061F2" w:rsidRPr="00C73695">
        <w:t xml:space="preserve"> </w:t>
      </w:r>
      <w:r w:rsidRPr="00C73695">
        <w:t xml:space="preserve">memorial </w:t>
      </w:r>
      <w:r w:rsidR="009061F2" w:rsidRPr="00C73695">
        <w:t xml:space="preserve">events </w:t>
      </w:r>
      <w:r w:rsidRPr="00C73695">
        <w:t>held annually</w:t>
      </w:r>
      <w:r w:rsidR="00926EB6">
        <w:t xml:space="preserve">.  </w:t>
      </w:r>
    </w:p>
    <w:p w14:paraId="3F2116FC" w14:textId="77777777" w:rsidR="00F825B2" w:rsidRPr="00FF512E" w:rsidRDefault="00F825B2" w:rsidP="000B76F2">
      <w:pPr>
        <w:pStyle w:val="SARTExt"/>
      </w:pPr>
    </w:p>
    <w:p w14:paraId="18832F16" w14:textId="30FE7C40" w:rsidR="006C0D5B" w:rsidRPr="00FF512E" w:rsidRDefault="006C0D5B" w:rsidP="007565BB">
      <w:pPr>
        <w:pStyle w:val="SARTExt"/>
        <w:ind w:left="720" w:hanging="360"/>
        <w:jc w:val="both"/>
      </w:pPr>
      <w:r w:rsidRPr="00926EB6">
        <w:rPr>
          <w:b/>
          <w:bCs/>
        </w:rPr>
        <w:t>Indiana</w:t>
      </w:r>
      <w:r w:rsidR="007565BB">
        <w:rPr>
          <w:b/>
          <w:bCs/>
        </w:rPr>
        <w:t xml:space="preserve"> </w:t>
      </w:r>
      <w:r w:rsidRPr="00926EB6">
        <w:rPr>
          <w:b/>
          <w:bCs/>
        </w:rPr>
        <w:t>-</w:t>
      </w:r>
      <w:r w:rsidR="007565BB">
        <w:rPr>
          <w:b/>
          <w:bCs/>
        </w:rPr>
        <w:t xml:space="preserve"> </w:t>
      </w:r>
      <w:r w:rsidRPr="00926EB6">
        <w:rPr>
          <w:b/>
          <w:bCs/>
        </w:rPr>
        <w:t>George Rogers Clark Memorial Service held in Vincennes, I</w:t>
      </w:r>
      <w:r w:rsidR="007565BB">
        <w:rPr>
          <w:b/>
          <w:bCs/>
        </w:rPr>
        <w:t>ndiana</w:t>
      </w:r>
      <w:r w:rsidRPr="00FF512E">
        <w:t xml:space="preserve">. This memorial event is held </w:t>
      </w:r>
      <w:r>
        <w:t xml:space="preserve">on the Saturday of Memorial Day weekend </w:t>
      </w:r>
      <w:r w:rsidRPr="00FF512E">
        <w:t>in remembrance of those who died in the battle for Fort Sackville</w:t>
      </w:r>
      <w:r>
        <w:t>. On</w:t>
      </w:r>
      <w:r w:rsidRPr="00FF512E">
        <w:t xml:space="preserve"> February 25, 1779</w:t>
      </w:r>
      <w:r>
        <w:t>,</w:t>
      </w:r>
      <w:r w:rsidRPr="00FF512E">
        <w:t xml:space="preserve"> Lt. </w:t>
      </w:r>
      <w:r w:rsidR="00E910B4">
        <w:t xml:space="preserve">Colonel </w:t>
      </w:r>
      <w:r w:rsidRPr="00FF512E">
        <w:t xml:space="preserve">George Rogers Clark </w:t>
      </w:r>
      <w:r w:rsidR="007565BB" w:rsidRPr="00FF512E">
        <w:t>led</w:t>
      </w:r>
      <w:r w:rsidRPr="00FF512E">
        <w:t xml:space="preserve"> American forces against the British at the Wabash River</w:t>
      </w:r>
      <w:r>
        <w:t>,</w:t>
      </w:r>
      <w:r w:rsidRPr="00FF512E">
        <w:t xml:space="preserve"> capturing the fort near what is now Vincennes</w:t>
      </w:r>
      <w:r>
        <w:t>,</w:t>
      </w:r>
      <w:r w:rsidRPr="00FF512E">
        <w:t xml:space="preserve"> Indiana.</w:t>
      </w:r>
    </w:p>
    <w:p w14:paraId="737BA56C" w14:textId="2FFC7131" w:rsidR="00F825B2" w:rsidRPr="00FF512E" w:rsidRDefault="00D15305" w:rsidP="007565BB">
      <w:pPr>
        <w:pStyle w:val="SARTExt"/>
        <w:ind w:left="720" w:hanging="360"/>
        <w:jc w:val="both"/>
      </w:pPr>
      <w:r w:rsidRPr="00926EB6">
        <w:rPr>
          <w:b/>
          <w:bCs/>
        </w:rPr>
        <w:t>Ohio</w:t>
      </w:r>
      <w:r w:rsidR="007565BB">
        <w:rPr>
          <w:b/>
          <w:bCs/>
        </w:rPr>
        <w:t xml:space="preserve"> </w:t>
      </w:r>
      <w:r w:rsidRPr="00926EB6">
        <w:rPr>
          <w:b/>
          <w:bCs/>
        </w:rPr>
        <w:t>-</w:t>
      </w:r>
      <w:r w:rsidR="007565BB">
        <w:rPr>
          <w:b/>
          <w:bCs/>
        </w:rPr>
        <w:t xml:space="preserve"> </w:t>
      </w:r>
      <w:r w:rsidRPr="00926EB6">
        <w:rPr>
          <w:b/>
          <w:bCs/>
        </w:rPr>
        <w:t>Fort Laurens Memorial Service held in Bolivar, O</w:t>
      </w:r>
      <w:r w:rsidR="007565BB">
        <w:rPr>
          <w:b/>
          <w:bCs/>
        </w:rPr>
        <w:t>hio</w:t>
      </w:r>
      <w:r w:rsidRPr="00FF512E">
        <w:t>. This memorial event</w:t>
      </w:r>
      <w:r w:rsidR="004D6BC3">
        <w:t xml:space="preserve">, </w:t>
      </w:r>
      <w:r w:rsidRPr="00FF512E">
        <w:t xml:space="preserve">held in early </w:t>
      </w:r>
      <w:r w:rsidR="004D6BC3">
        <w:t xml:space="preserve">or </w:t>
      </w:r>
      <w:r w:rsidRPr="00FF512E">
        <w:t>late July</w:t>
      </w:r>
      <w:r w:rsidR="004D6BC3">
        <w:t>, is</w:t>
      </w:r>
      <w:r w:rsidRPr="00FF512E">
        <w:t xml:space="preserve"> in remembrance of those who died at Fort Laurens in 1778-1779. Fort Laurens was the only Revolutionary War fort in </w:t>
      </w:r>
      <w:r w:rsidR="002D2F07" w:rsidRPr="00FF512E">
        <w:t>Ohio</w:t>
      </w:r>
      <w:r w:rsidR="002D2F07">
        <w:t xml:space="preserve"> and</w:t>
      </w:r>
      <w:r w:rsidR="00DA0154" w:rsidRPr="00FF512E">
        <w:t xml:space="preserve"> was completed by then </w:t>
      </w:r>
      <w:r w:rsidR="00E462DC" w:rsidRPr="00FF512E">
        <w:t>Gen.</w:t>
      </w:r>
      <w:r w:rsidR="00DA0154" w:rsidRPr="00FF512E">
        <w:t xml:space="preserve"> Lachlan McIntosh </w:t>
      </w:r>
      <w:r w:rsidR="00E462DC" w:rsidRPr="00FF512E">
        <w:t xml:space="preserve">leading Virginia and Pennsylvania troops </w:t>
      </w:r>
      <w:r w:rsidR="00DA0154" w:rsidRPr="00FF512E">
        <w:t xml:space="preserve">in December 1778. </w:t>
      </w:r>
      <w:r w:rsidR="00E462DC" w:rsidRPr="00FF512E">
        <w:t xml:space="preserve">It was intended </w:t>
      </w:r>
      <w:r w:rsidR="007565BB">
        <w:t>that the f</w:t>
      </w:r>
      <w:r w:rsidR="00E462DC" w:rsidRPr="00FF512E">
        <w:t xml:space="preserve">ort be </w:t>
      </w:r>
      <w:r w:rsidR="00643C33" w:rsidRPr="00FF512E">
        <w:t>built</w:t>
      </w:r>
      <w:r w:rsidR="00E462DC" w:rsidRPr="00FF512E">
        <w:t xml:space="preserve"> to launch an offensive against British held Fort Detroit.  Besieged by British and Indian forces</w:t>
      </w:r>
      <w:r w:rsidR="004D6BC3">
        <w:t>,</w:t>
      </w:r>
      <w:r w:rsidR="00E462DC" w:rsidRPr="00FF512E">
        <w:t xml:space="preserve"> t</w:t>
      </w:r>
      <w:r w:rsidR="00DA0154" w:rsidRPr="00FF512E">
        <w:t xml:space="preserve">he fort was abandoned in </w:t>
      </w:r>
      <w:r w:rsidR="00E462DC" w:rsidRPr="00FF512E">
        <w:t>August</w:t>
      </w:r>
      <w:r w:rsidR="00DA0154" w:rsidRPr="00FF512E">
        <w:t xml:space="preserve"> of 1779.</w:t>
      </w:r>
    </w:p>
    <w:p w14:paraId="7B10A507" w14:textId="529B0968" w:rsidR="006C0D5B" w:rsidRPr="00FF512E" w:rsidRDefault="006C0D5B" w:rsidP="007565BB">
      <w:pPr>
        <w:pStyle w:val="SARTExt"/>
        <w:ind w:left="720" w:hanging="360"/>
        <w:jc w:val="both"/>
      </w:pPr>
      <w:r w:rsidRPr="00926EB6">
        <w:rPr>
          <w:b/>
          <w:bCs/>
        </w:rPr>
        <w:t>Kentucky</w:t>
      </w:r>
      <w:r w:rsidR="007565BB">
        <w:rPr>
          <w:b/>
          <w:bCs/>
        </w:rPr>
        <w:t xml:space="preserve"> </w:t>
      </w:r>
      <w:r w:rsidRPr="00926EB6">
        <w:rPr>
          <w:b/>
          <w:bCs/>
        </w:rPr>
        <w:t>-</w:t>
      </w:r>
      <w:r w:rsidR="007565BB">
        <w:rPr>
          <w:b/>
          <w:bCs/>
        </w:rPr>
        <w:t xml:space="preserve"> </w:t>
      </w:r>
      <w:r w:rsidRPr="00926EB6">
        <w:rPr>
          <w:b/>
          <w:bCs/>
        </w:rPr>
        <w:t>Battle of Blue Licks Memorial Service held at Blue Licks Battlefield</w:t>
      </w:r>
      <w:r w:rsidR="00705C39">
        <w:rPr>
          <w:b/>
          <w:bCs/>
        </w:rPr>
        <w:t xml:space="preserve"> State Park</w:t>
      </w:r>
      <w:r w:rsidRPr="00926EB6">
        <w:rPr>
          <w:b/>
          <w:bCs/>
        </w:rPr>
        <w:t>, Carlisle, K</w:t>
      </w:r>
      <w:r w:rsidR="007565BB">
        <w:rPr>
          <w:b/>
          <w:bCs/>
        </w:rPr>
        <w:t>entucky</w:t>
      </w:r>
      <w:r>
        <w:t xml:space="preserve">. </w:t>
      </w:r>
      <w:r w:rsidRPr="00FF512E">
        <w:t xml:space="preserve">This memorial event is held in remembrance of </w:t>
      </w:r>
      <w:r>
        <w:t xml:space="preserve">the </w:t>
      </w:r>
      <w:r w:rsidRPr="00FF512E">
        <w:t xml:space="preserve">militia who died at the Battle of Blue Licks </w:t>
      </w:r>
      <w:r>
        <w:t xml:space="preserve">on </w:t>
      </w:r>
      <w:r w:rsidRPr="00FF512E">
        <w:t xml:space="preserve">August 19, 1782. Although </w:t>
      </w:r>
      <w:r>
        <w:t xml:space="preserve">the </w:t>
      </w:r>
      <w:r w:rsidRPr="00FF512E">
        <w:t xml:space="preserve">British </w:t>
      </w:r>
      <w:r>
        <w:t xml:space="preserve">had </w:t>
      </w:r>
      <w:r w:rsidRPr="00FF512E">
        <w:t xml:space="preserve">surrendered at York Town </w:t>
      </w:r>
      <w:r>
        <w:t xml:space="preserve">on </w:t>
      </w:r>
      <w:r w:rsidRPr="00FF512E">
        <w:t>October 19, 1781</w:t>
      </w:r>
      <w:r>
        <w:t>,</w:t>
      </w:r>
      <w:r w:rsidRPr="00FF512E">
        <w:t xml:space="preserve"> isolated conflicts continued between British and Indian forces against American settlers in Kentucky, Western P</w:t>
      </w:r>
      <w:r>
        <w:t xml:space="preserve">ennsylvania, </w:t>
      </w:r>
      <w:r w:rsidRPr="00FF512E">
        <w:t>and Ohio continued. Th</w:t>
      </w:r>
      <w:r>
        <w:t>e NSSAR and DAR recognize this battle</w:t>
      </w:r>
      <w:r w:rsidRPr="00FF512E">
        <w:t xml:space="preserve"> as the final battle of the Revolutionary War. </w:t>
      </w:r>
    </w:p>
    <w:p w14:paraId="5CEB3C9F" w14:textId="31011362" w:rsidR="009C47B2" w:rsidRDefault="00D15305" w:rsidP="007565BB">
      <w:pPr>
        <w:pStyle w:val="SARTExt"/>
        <w:ind w:left="720" w:hanging="360"/>
        <w:jc w:val="both"/>
      </w:pPr>
      <w:r w:rsidRPr="00926EB6">
        <w:rPr>
          <w:b/>
          <w:bCs/>
        </w:rPr>
        <w:t>West Virginia-Battle of Point Pleasant Memorial held in Point Pleasant, W</w:t>
      </w:r>
      <w:r w:rsidR="007565BB">
        <w:rPr>
          <w:b/>
          <w:bCs/>
        </w:rPr>
        <w:t xml:space="preserve">est </w:t>
      </w:r>
      <w:r w:rsidRPr="00926EB6">
        <w:rPr>
          <w:b/>
          <w:bCs/>
        </w:rPr>
        <w:t>V</w:t>
      </w:r>
      <w:r w:rsidR="007565BB">
        <w:rPr>
          <w:b/>
          <w:bCs/>
        </w:rPr>
        <w:t>irginia</w:t>
      </w:r>
      <w:r w:rsidRPr="00FF512E">
        <w:t>. This memorial is held</w:t>
      </w:r>
      <w:r w:rsidR="006C0D5B">
        <w:t xml:space="preserve"> in early October</w:t>
      </w:r>
      <w:r w:rsidRPr="00FF512E">
        <w:t xml:space="preserve"> in remembrance </w:t>
      </w:r>
      <w:r w:rsidR="006C0D5B">
        <w:t xml:space="preserve">of </w:t>
      </w:r>
      <w:r w:rsidR="007565BB">
        <w:t xml:space="preserve">the </w:t>
      </w:r>
      <w:r w:rsidR="00E75A47" w:rsidRPr="00FF512E">
        <w:t>Virginia Militia</w:t>
      </w:r>
      <w:r w:rsidR="004D6BC3">
        <w:t>,</w:t>
      </w:r>
      <w:r w:rsidR="00E75A47" w:rsidRPr="00FF512E">
        <w:t xml:space="preserve"> who lost their lives in the B</w:t>
      </w:r>
      <w:r w:rsidRPr="00FF512E">
        <w:t xml:space="preserve">attle of </w:t>
      </w:r>
      <w:r w:rsidR="00E75A47" w:rsidRPr="00FF512E">
        <w:t>Kanawha</w:t>
      </w:r>
      <w:r w:rsidRPr="00FF512E">
        <w:t xml:space="preserve"> </w:t>
      </w:r>
      <w:r w:rsidR="004D6BC3">
        <w:t>o</w:t>
      </w:r>
      <w:r w:rsidRPr="00FF512E">
        <w:t>n October</w:t>
      </w:r>
      <w:r w:rsidR="00E75A47" w:rsidRPr="00FF512E">
        <w:t xml:space="preserve"> 10,</w:t>
      </w:r>
      <w:r w:rsidRPr="00FF512E">
        <w:t xml:space="preserve"> 1774</w:t>
      </w:r>
      <w:r w:rsidR="00E75A47" w:rsidRPr="00FF512E">
        <w:t xml:space="preserve">. The </w:t>
      </w:r>
      <w:r w:rsidR="006C0D5B">
        <w:t>m</w:t>
      </w:r>
      <w:r w:rsidR="00E75A47" w:rsidRPr="00FF512E">
        <w:t>ilitia</w:t>
      </w:r>
      <w:r w:rsidR="004D6BC3">
        <w:t>,</w:t>
      </w:r>
      <w:r w:rsidR="00E75A47" w:rsidRPr="00FF512E">
        <w:t xml:space="preserve"> under the command of Col. Andrew Lewis</w:t>
      </w:r>
      <w:r w:rsidR="004D6BC3">
        <w:t>,</w:t>
      </w:r>
      <w:r w:rsidR="00E75A47" w:rsidRPr="00FF512E">
        <w:t xml:space="preserve"> w</w:t>
      </w:r>
      <w:r w:rsidR="004D6BC3">
        <w:t>as</w:t>
      </w:r>
      <w:r w:rsidR="00E75A47" w:rsidRPr="00FF512E">
        <w:t xml:space="preserve"> dispatched</w:t>
      </w:r>
      <w:r w:rsidRPr="00FF512E">
        <w:t xml:space="preserve"> </w:t>
      </w:r>
      <w:r w:rsidR="00E75A47" w:rsidRPr="00FF512E">
        <w:t>by Royal Governor Lord Dunmore</w:t>
      </w:r>
      <w:r w:rsidR="007565BB">
        <w:t>,</w:t>
      </w:r>
      <w:r w:rsidR="00E75A47" w:rsidRPr="00FF512E">
        <w:t xml:space="preserve"> and fought Shawnee and Mingo warriors lead by Shawnee Chief Cornstalk</w:t>
      </w:r>
      <w:r w:rsidR="004D6BC3">
        <w:t>,</w:t>
      </w:r>
      <w:r w:rsidR="00E75A47" w:rsidRPr="00FF512E">
        <w:t xml:space="preserve"> who was encouraged by </w:t>
      </w:r>
      <w:r w:rsidR="004D6BC3">
        <w:t xml:space="preserve">the </w:t>
      </w:r>
      <w:r w:rsidR="00E75A47" w:rsidRPr="00FF512E">
        <w:t xml:space="preserve">British at Fort Detroit to engage the </w:t>
      </w:r>
      <w:r w:rsidR="0075131F" w:rsidRPr="00FF512E">
        <w:t>militia</w:t>
      </w:r>
      <w:r w:rsidR="00E75A47" w:rsidRPr="00FF512E">
        <w:t xml:space="preserve">. </w:t>
      </w:r>
      <w:r w:rsidRPr="00FF512E">
        <w:t>Th</w:t>
      </w:r>
      <w:r w:rsidR="004D6BC3">
        <w:t xml:space="preserve">e </w:t>
      </w:r>
      <w:r w:rsidR="006C1994">
        <w:t>NSSAR</w:t>
      </w:r>
      <w:r w:rsidR="004D6BC3">
        <w:t xml:space="preserve"> and DAR recognize this battle</w:t>
      </w:r>
      <w:r w:rsidRPr="00FF512E">
        <w:t xml:space="preserve"> as the first battle </w:t>
      </w:r>
      <w:r w:rsidR="00465097" w:rsidRPr="00FF512E">
        <w:t xml:space="preserve">between </w:t>
      </w:r>
      <w:r w:rsidR="006C0D5B">
        <w:t>c</w:t>
      </w:r>
      <w:r w:rsidR="00465097" w:rsidRPr="00FF512E">
        <w:t xml:space="preserve">olonial </w:t>
      </w:r>
      <w:r w:rsidR="006C0D5B">
        <w:t>t</w:t>
      </w:r>
      <w:r w:rsidR="00465097" w:rsidRPr="00FF512E">
        <w:t xml:space="preserve">roops and Great </w:t>
      </w:r>
      <w:r w:rsidR="00884149" w:rsidRPr="00FF512E">
        <w:t>Britain</w:t>
      </w:r>
      <w:r w:rsidR="00465097" w:rsidRPr="00FF512E">
        <w:t>.</w:t>
      </w:r>
      <w:r w:rsidR="007565BB">
        <w:t xml:space="preserve"> </w:t>
      </w:r>
    </w:p>
    <w:p w14:paraId="2F0FCA84" w14:textId="77777777" w:rsidR="009C47B2" w:rsidRDefault="009C47B2" w:rsidP="007565BB">
      <w:pPr>
        <w:pStyle w:val="SARTExt"/>
        <w:ind w:left="720" w:hanging="360"/>
        <w:jc w:val="both"/>
      </w:pPr>
    </w:p>
    <w:p w14:paraId="0EE98321" w14:textId="6690BE2D" w:rsidR="009C47B2" w:rsidRDefault="00194B79" w:rsidP="00194B79">
      <w:pPr>
        <w:pStyle w:val="SARTExt"/>
        <w:jc w:val="center"/>
      </w:pPr>
      <w:r>
        <w:rPr>
          <w:noProof/>
        </w:rPr>
        <w:lastRenderedPageBreak/>
        <w:drawing>
          <wp:inline distT="0" distB="0" distL="0" distR="0" wp14:anchorId="59DC9FFC" wp14:editId="028F2970">
            <wp:extent cx="3956050" cy="2966650"/>
            <wp:effectExtent l="0" t="0" r="6350" b="5715"/>
            <wp:docPr id="203543893" name="Picture 3" descr="A group of people posing for a phot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43893" name="Picture 3" descr="A group of people posing for a photo&#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975422" cy="2981177"/>
                    </a:xfrm>
                    <a:prstGeom prst="rect">
                      <a:avLst/>
                    </a:prstGeom>
                  </pic:spPr>
                </pic:pic>
              </a:graphicData>
            </a:graphic>
          </wp:inline>
        </w:drawing>
      </w:r>
    </w:p>
    <w:p w14:paraId="5A5211F4" w14:textId="3D31C075" w:rsidR="00D15305" w:rsidRPr="009C47B2" w:rsidRDefault="007565BB" w:rsidP="009C47B2">
      <w:pPr>
        <w:pStyle w:val="SARTExt"/>
        <w:ind w:left="720" w:hanging="360"/>
        <w:jc w:val="center"/>
        <w:rPr>
          <w:i/>
        </w:rPr>
      </w:pPr>
      <w:r w:rsidRPr="009C47B2">
        <w:rPr>
          <w:i/>
        </w:rPr>
        <w:t xml:space="preserve">The Battle of </w:t>
      </w:r>
      <w:r w:rsidR="009C47B2" w:rsidRPr="009C47B2">
        <w:rPr>
          <w:i/>
        </w:rPr>
        <w:t>Blue Licks Memorial Monument</w:t>
      </w:r>
      <w:r w:rsidR="009C47B2">
        <w:rPr>
          <w:i/>
        </w:rPr>
        <w:t>, Blue Licks Battlefield State Park, Kentucky</w:t>
      </w:r>
    </w:p>
    <w:p w14:paraId="32B8891F" w14:textId="62CEB1E6" w:rsidR="00F825B2" w:rsidRPr="00926EB6" w:rsidRDefault="00F825B2" w:rsidP="000B76F2">
      <w:pPr>
        <w:pStyle w:val="Heading1"/>
        <w:spacing w:before="0"/>
      </w:pPr>
      <w:bookmarkStart w:id="26" w:name="_Toc37581689"/>
      <w:r w:rsidRPr="00926EB6">
        <w:t xml:space="preserve">THE </w:t>
      </w:r>
      <w:r w:rsidR="00CF5346">
        <w:t>KENTUCKY</w:t>
      </w:r>
      <w:r w:rsidRPr="00926EB6">
        <w:t xml:space="preserve"> STATE SOCIETY</w:t>
      </w:r>
      <w:bookmarkEnd w:id="26"/>
    </w:p>
    <w:p w14:paraId="6C71399C" w14:textId="77777777" w:rsidR="00B74BAF" w:rsidRPr="00926EB6" w:rsidRDefault="00B74BAF" w:rsidP="000B76F2">
      <w:pPr>
        <w:pStyle w:val="SARTExt"/>
      </w:pPr>
    </w:p>
    <w:p w14:paraId="05C06609" w14:textId="495C7793" w:rsidR="00CF5346" w:rsidRPr="00CF5346" w:rsidRDefault="00123462" w:rsidP="009C47B2">
      <w:pPr>
        <w:pStyle w:val="SARTExt"/>
        <w:jc w:val="both"/>
        <w:rPr>
          <w:noProof/>
          <w:color w:val="auto"/>
          <w:szCs w:val="20"/>
        </w:rPr>
      </w:pPr>
      <w:bookmarkStart w:id="27" w:name="_Toc37581690"/>
      <w:r w:rsidRPr="00183476">
        <w:rPr>
          <w:rStyle w:val="Heading2Char"/>
        </w:rPr>
        <w:t>History</w:t>
      </w:r>
      <w:bookmarkEnd w:id="27"/>
      <w:r w:rsidR="009C47B2">
        <w:rPr>
          <w:rStyle w:val="Heading2Char"/>
        </w:rPr>
        <w:t>:</w:t>
      </w:r>
      <w:r w:rsidRPr="00E5573F">
        <w:rPr>
          <w:rFonts w:ascii="Calibri" w:hAnsi="Calibri" w:cs="Calibri"/>
          <w:noProof/>
          <w:color w:val="auto"/>
          <w:sz w:val="22"/>
          <w:szCs w:val="22"/>
        </w:rPr>
        <w:t xml:space="preserve"> </w:t>
      </w:r>
      <w:r w:rsidR="00CF5346" w:rsidRPr="00CF5346">
        <w:rPr>
          <w:noProof/>
          <w:color w:val="auto"/>
          <w:szCs w:val="20"/>
        </w:rPr>
        <w:t xml:space="preserve">With </w:t>
      </w:r>
      <w:r w:rsidR="009C47B2">
        <w:rPr>
          <w:noProof/>
          <w:color w:val="auto"/>
          <w:szCs w:val="20"/>
        </w:rPr>
        <w:t>the approach of the Centennial (</w:t>
      </w:r>
      <w:r w:rsidR="00CF5346" w:rsidRPr="00CF5346">
        <w:rPr>
          <w:noProof/>
          <w:color w:val="auto"/>
          <w:szCs w:val="20"/>
        </w:rPr>
        <w:t>in 1890</w:t>
      </w:r>
      <w:r w:rsidR="009C47B2">
        <w:rPr>
          <w:noProof/>
          <w:color w:val="auto"/>
          <w:szCs w:val="20"/>
        </w:rPr>
        <w:t>)</w:t>
      </w:r>
      <w:r w:rsidR="00CF5346" w:rsidRPr="00CF5346">
        <w:rPr>
          <w:noProof/>
          <w:color w:val="auto"/>
          <w:szCs w:val="20"/>
        </w:rPr>
        <w:t xml:space="preserve"> of the inauguration of Washington as the first President of the United States, there was aroused a general and widespread interest in the early histo</w:t>
      </w:r>
      <w:r w:rsidR="009C47B2">
        <w:rPr>
          <w:noProof/>
          <w:color w:val="auto"/>
          <w:szCs w:val="20"/>
        </w:rPr>
        <w:t>ry of this n</w:t>
      </w:r>
      <w:r w:rsidR="00CF5346" w:rsidRPr="00CF5346">
        <w:rPr>
          <w:noProof/>
          <w:color w:val="auto"/>
          <w:szCs w:val="20"/>
        </w:rPr>
        <w:t>ation and in its struggle for liberty.</w:t>
      </w:r>
    </w:p>
    <w:p w14:paraId="4117082A" w14:textId="77777777" w:rsidR="00CF5346" w:rsidRPr="00CF5346" w:rsidRDefault="00CF5346" w:rsidP="00CF5346">
      <w:pPr>
        <w:pStyle w:val="SARTExt"/>
        <w:rPr>
          <w:noProof/>
          <w:color w:val="auto"/>
          <w:szCs w:val="20"/>
        </w:rPr>
      </w:pPr>
    </w:p>
    <w:p w14:paraId="2BA10322" w14:textId="6A20E7EF" w:rsidR="00CF5346" w:rsidRPr="00CF5346" w:rsidRDefault="00CF5346" w:rsidP="009C47B2">
      <w:pPr>
        <w:pStyle w:val="SARTExt"/>
        <w:jc w:val="both"/>
        <w:rPr>
          <w:noProof/>
          <w:color w:val="auto"/>
          <w:szCs w:val="20"/>
        </w:rPr>
      </w:pPr>
      <w:r w:rsidRPr="00CF5346">
        <w:rPr>
          <w:noProof/>
          <w:color w:val="auto"/>
          <w:szCs w:val="20"/>
        </w:rPr>
        <w:t>The men whose forefathers took pa</w:t>
      </w:r>
      <w:r w:rsidR="009C47B2">
        <w:rPr>
          <w:noProof/>
          <w:color w:val="auto"/>
          <w:szCs w:val="20"/>
        </w:rPr>
        <w:t>rt in the establishment of the n</w:t>
      </w:r>
      <w:r w:rsidRPr="00CF5346">
        <w:rPr>
          <w:noProof/>
          <w:color w:val="auto"/>
          <w:szCs w:val="20"/>
        </w:rPr>
        <w:t>ation were naturally drawn together, and in some of the older States formed themselves into societies to gather scattered bits of history and save them for coming generations; to preserve alive a memory of the men who gave so much for country and paid so dear a price for liberty; to inculcate in the minds of the rising generations a knowledge of what they fought for, and a love of the principles they held so dear.</w:t>
      </w:r>
    </w:p>
    <w:p w14:paraId="5B01FAF4" w14:textId="77777777" w:rsidR="00CF5346" w:rsidRPr="00CF5346" w:rsidRDefault="00CF5346" w:rsidP="00CF5346">
      <w:pPr>
        <w:pStyle w:val="SARTExt"/>
        <w:rPr>
          <w:noProof/>
          <w:color w:val="auto"/>
          <w:szCs w:val="20"/>
        </w:rPr>
      </w:pPr>
    </w:p>
    <w:p w14:paraId="7605470B" w14:textId="427ACEE3" w:rsidR="00CF5346" w:rsidRPr="00CF5346" w:rsidRDefault="00CF5346" w:rsidP="009C47B2">
      <w:pPr>
        <w:pStyle w:val="SARTExt"/>
        <w:jc w:val="both"/>
        <w:rPr>
          <w:noProof/>
          <w:color w:val="auto"/>
          <w:szCs w:val="20"/>
        </w:rPr>
      </w:pPr>
      <w:r w:rsidRPr="00CF5346">
        <w:rPr>
          <w:noProof/>
          <w:color w:val="auto"/>
          <w:szCs w:val="20"/>
        </w:rPr>
        <w:t xml:space="preserve">To better carry out these noble purposes the New Jersey Society issued the following circular through the press, and personally to many </w:t>
      </w:r>
      <w:r w:rsidR="009C47B2">
        <w:rPr>
          <w:noProof/>
          <w:color w:val="auto"/>
          <w:szCs w:val="20"/>
        </w:rPr>
        <w:t xml:space="preserve">a </w:t>
      </w:r>
      <w:r w:rsidRPr="00CF5346">
        <w:rPr>
          <w:noProof/>
          <w:color w:val="auto"/>
          <w:szCs w:val="20"/>
        </w:rPr>
        <w:t>gentlemen who might be interested in such a movement:</w:t>
      </w:r>
    </w:p>
    <w:p w14:paraId="43835A1F" w14:textId="77777777" w:rsidR="00CF5346" w:rsidRPr="00CF5346" w:rsidRDefault="00CF5346" w:rsidP="00CF5346">
      <w:pPr>
        <w:pStyle w:val="SARTExt"/>
        <w:rPr>
          <w:noProof/>
          <w:color w:val="auto"/>
          <w:szCs w:val="20"/>
        </w:rPr>
      </w:pPr>
    </w:p>
    <w:p w14:paraId="21252B1C" w14:textId="77777777" w:rsidR="00CF5346" w:rsidRPr="00CF5346" w:rsidRDefault="00CF5346" w:rsidP="00CF5346">
      <w:pPr>
        <w:pStyle w:val="SARTExt"/>
        <w:rPr>
          <w:noProof/>
          <w:color w:val="auto"/>
          <w:szCs w:val="20"/>
        </w:rPr>
      </w:pPr>
      <w:r w:rsidRPr="00CF5346">
        <w:rPr>
          <w:noProof/>
          <w:color w:val="auto"/>
          <w:szCs w:val="20"/>
        </w:rPr>
        <w:t>CALL FOR A CONVENTION TO ORGANIZE A NATIONAL SOCIETY OF THE SONS OF THE REVOLUTION.</w:t>
      </w:r>
    </w:p>
    <w:p w14:paraId="29F38E77" w14:textId="77777777" w:rsidR="00CF5346" w:rsidRPr="00CF5346" w:rsidRDefault="00CF5346" w:rsidP="00CF5346">
      <w:pPr>
        <w:pStyle w:val="SARTExt"/>
        <w:rPr>
          <w:noProof/>
          <w:color w:val="auto"/>
          <w:szCs w:val="20"/>
        </w:rPr>
      </w:pPr>
    </w:p>
    <w:p w14:paraId="7FAD3508" w14:textId="2A77D155" w:rsidR="00CF5346" w:rsidRPr="00CF5346" w:rsidRDefault="009C47B2" w:rsidP="00812FA1">
      <w:pPr>
        <w:pStyle w:val="SARTExt"/>
        <w:ind w:left="540" w:right="504"/>
        <w:rPr>
          <w:noProof/>
          <w:color w:val="auto"/>
          <w:szCs w:val="20"/>
        </w:rPr>
      </w:pPr>
      <w:r>
        <w:rPr>
          <w:noProof/>
          <w:color w:val="auto"/>
          <w:szCs w:val="20"/>
        </w:rPr>
        <w:t xml:space="preserve">NEWARK, NEW </w:t>
      </w:r>
      <w:r w:rsidR="00CF5346" w:rsidRPr="00CF5346">
        <w:rPr>
          <w:noProof/>
          <w:color w:val="auto"/>
          <w:szCs w:val="20"/>
        </w:rPr>
        <w:t>J</w:t>
      </w:r>
      <w:r>
        <w:rPr>
          <w:noProof/>
          <w:color w:val="auto"/>
          <w:szCs w:val="20"/>
        </w:rPr>
        <w:t>ERSEY</w:t>
      </w:r>
      <w:r w:rsidR="00CF5346" w:rsidRPr="00CF5346">
        <w:rPr>
          <w:noProof/>
          <w:color w:val="auto"/>
          <w:szCs w:val="20"/>
        </w:rPr>
        <w:t>, APRIL 10</w:t>
      </w:r>
      <w:r>
        <w:rPr>
          <w:noProof/>
          <w:color w:val="auto"/>
          <w:szCs w:val="20"/>
        </w:rPr>
        <w:t>,</w:t>
      </w:r>
      <w:r w:rsidR="00CF5346" w:rsidRPr="00CF5346">
        <w:rPr>
          <w:noProof/>
          <w:color w:val="auto"/>
          <w:szCs w:val="20"/>
        </w:rPr>
        <w:t xml:space="preserve"> 1889.</w:t>
      </w:r>
    </w:p>
    <w:p w14:paraId="32D870E3" w14:textId="77777777" w:rsidR="00CF5346" w:rsidRPr="00CF5346" w:rsidRDefault="00CF5346" w:rsidP="00812FA1">
      <w:pPr>
        <w:pStyle w:val="SARTExt"/>
        <w:ind w:left="540" w:right="504"/>
        <w:rPr>
          <w:noProof/>
          <w:color w:val="auto"/>
          <w:szCs w:val="20"/>
        </w:rPr>
      </w:pPr>
    </w:p>
    <w:p w14:paraId="346F8D68" w14:textId="0AF269A9" w:rsidR="00CF5346" w:rsidRPr="00CF5346" w:rsidRDefault="00CF5346" w:rsidP="009C47B2">
      <w:pPr>
        <w:pStyle w:val="SARTExt"/>
        <w:ind w:left="540" w:right="504"/>
        <w:jc w:val="both"/>
        <w:rPr>
          <w:noProof/>
          <w:color w:val="auto"/>
          <w:szCs w:val="20"/>
        </w:rPr>
      </w:pPr>
      <w:r w:rsidRPr="00CF5346">
        <w:rPr>
          <w:noProof/>
          <w:color w:val="auto"/>
          <w:szCs w:val="20"/>
        </w:rPr>
        <w:t>The special committee of the “SOCIETY OF THE SONS OF THE REVOLUTION of New Jersey,” to whom was referred the duty of inviting the organizing of a co-equal sister Society in every State and Territory in the Union and in France, each Society electing delegates to organize a National Society, made up of the president, one delegate-at-large, and one delegate for each one hundred or fraction of one hundred, exceeding fifty, members; every Society to be entitled to at least three representatives, hereby calls a meeting of such delegates to the National Society, elected or to b</w:t>
      </w:r>
      <w:r w:rsidR="00414489">
        <w:rPr>
          <w:noProof/>
          <w:color w:val="auto"/>
          <w:szCs w:val="20"/>
        </w:rPr>
        <w:t>e elected, to take place at 9:00 A</w:t>
      </w:r>
      <w:r w:rsidRPr="00CF5346">
        <w:rPr>
          <w:noProof/>
          <w:color w:val="auto"/>
          <w:szCs w:val="20"/>
        </w:rPr>
        <w:t>M, April 30, 1889, the one hundredth anniversary of the inauguration of George Washington as first President of the United States, in Fraunces’s Tavern, New York, corner of Pearl and Broad streets, in the room where General Washington made his farewell address to the officers of the Revolutionary Army (which has kindly been placed at our disposal by the proprietor for that purpose). It is hoped that every Society will be fully represented.</w:t>
      </w:r>
    </w:p>
    <w:p w14:paraId="36909990" w14:textId="77777777" w:rsidR="00CF5346" w:rsidRPr="00CF5346" w:rsidRDefault="00CF5346" w:rsidP="00812FA1">
      <w:pPr>
        <w:pStyle w:val="SARTExt"/>
        <w:ind w:left="540" w:right="504"/>
        <w:rPr>
          <w:noProof/>
          <w:color w:val="auto"/>
          <w:szCs w:val="20"/>
        </w:rPr>
      </w:pPr>
    </w:p>
    <w:p w14:paraId="645FE76D" w14:textId="77777777" w:rsidR="00CF5346" w:rsidRPr="00CF5346" w:rsidRDefault="00CF5346" w:rsidP="00812FA1">
      <w:pPr>
        <w:pStyle w:val="SARTExt"/>
        <w:ind w:left="540" w:right="504"/>
        <w:rPr>
          <w:noProof/>
          <w:color w:val="auto"/>
          <w:szCs w:val="20"/>
        </w:rPr>
      </w:pPr>
      <w:r w:rsidRPr="00CF5346">
        <w:rPr>
          <w:noProof/>
          <w:color w:val="auto"/>
          <w:szCs w:val="20"/>
        </w:rPr>
        <w:t>Wm. O. McCowell,</w:t>
      </w:r>
    </w:p>
    <w:p w14:paraId="4E3E30B1" w14:textId="77777777" w:rsidR="00CF5346" w:rsidRPr="00CF5346" w:rsidRDefault="00CF5346" w:rsidP="00812FA1">
      <w:pPr>
        <w:pStyle w:val="SARTExt"/>
        <w:ind w:left="540" w:right="504"/>
        <w:rPr>
          <w:noProof/>
          <w:color w:val="auto"/>
          <w:szCs w:val="20"/>
        </w:rPr>
      </w:pPr>
      <w:r w:rsidRPr="00CF5346">
        <w:rPr>
          <w:noProof/>
          <w:color w:val="auto"/>
          <w:szCs w:val="20"/>
        </w:rPr>
        <w:t>Chairman.</w:t>
      </w:r>
    </w:p>
    <w:p w14:paraId="42DEC5F3" w14:textId="77777777" w:rsidR="00CF5346" w:rsidRPr="00CF5346" w:rsidRDefault="00CF5346" w:rsidP="00812FA1">
      <w:pPr>
        <w:pStyle w:val="SARTExt"/>
        <w:ind w:left="540" w:right="504"/>
        <w:rPr>
          <w:noProof/>
          <w:color w:val="auto"/>
          <w:szCs w:val="20"/>
        </w:rPr>
      </w:pPr>
      <w:r w:rsidRPr="00CF5346">
        <w:rPr>
          <w:noProof/>
          <w:color w:val="auto"/>
          <w:szCs w:val="20"/>
        </w:rPr>
        <w:t>Wm. S. Stryker,</w:t>
      </w:r>
    </w:p>
    <w:p w14:paraId="775CD856" w14:textId="77777777" w:rsidR="00CF5346" w:rsidRPr="00CF5346" w:rsidRDefault="00CF5346" w:rsidP="00812FA1">
      <w:pPr>
        <w:pStyle w:val="SARTExt"/>
        <w:ind w:left="540" w:right="504"/>
        <w:rPr>
          <w:noProof/>
          <w:color w:val="auto"/>
          <w:szCs w:val="20"/>
        </w:rPr>
      </w:pPr>
      <w:r w:rsidRPr="00CF5346">
        <w:rPr>
          <w:noProof/>
          <w:color w:val="auto"/>
          <w:szCs w:val="20"/>
        </w:rPr>
        <w:t>W. C. Pumpelly,</w:t>
      </w:r>
    </w:p>
    <w:p w14:paraId="3FE44C02" w14:textId="77777777" w:rsidR="00CF5346" w:rsidRPr="00CF5346" w:rsidRDefault="00CF5346" w:rsidP="00812FA1">
      <w:pPr>
        <w:pStyle w:val="SARTExt"/>
        <w:ind w:left="540" w:right="504"/>
        <w:rPr>
          <w:noProof/>
          <w:color w:val="auto"/>
          <w:szCs w:val="20"/>
        </w:rPr>
      </w:pPr>
      <w:r w:rsidRPr="00CF5346">
        <w:rPr>
          <w:noProof/>
          <w:color w:val="auto"/>
          <w:szCs w:val="20"/>
        </w:rPr>
        <w:lastRenderedPageBreak/>
        <w:t>Special Committee.</w:t>
      </w:r>
    </w:p>
    <w:p w14:paraId="3444D0CE" w14:textId="77777777" w:rsidR="00CF5346" w:rsidRPr="00CF5346" w:rsidRDefault="00CF5346" w:rsidP="00CF5346">
      <w:pPr>
        <w:pStyle w:val="SARTExt"/>
        <w:rPr>
          <w:noProof/>
          <w:color w:val="auto"/>
          <w:szCs w:val="20"/>
        </w:rPr>
      </w:pPr>
    </w:p>
    <w:p w14:paraId="4F0B2DC6" w14:textId="3C66497E" w:rsidR="00CF5346" w:rsidRPr="00CF5346" w:rsidRDefault="00CF5346" w:rsidP="00414489">
      <w:pPr>
        <w:pStyle w:val="SARTExt"/>
        <w:jc w:val="both"/>
        <w:rPr>
          <w:noProof/>
          <w:color w:val="auto"/>
          <w:szCs w:val="20"/>
        </w:rPr>
      </w:pPr>
      <w:r w:rsidRPr="00CF5346">
        <w:rPr>
          <w:noProof/>
          <w:color w:val="auto"/>
          <w:szCs w:val="20"/>
        </w:rPr>
        <w:t>A copy of this circular was sent to the Governor of Kentucky, General S. B. Buckner, who called on such person</w:t>
      </w:r>
      <w:r w:rsidR="00A36A26">
        <w:rPr>
          <w:noProof/>
          <w:color w:val="auto"/>
          <w:szCs w:val="20"/>
        </w:rPr>
        <w:t>s</w:t>
      </w:r>
      <w:r w:rsidRPr="00CF5346">
        <w:rPr>
          <w:noProof/>
          <w:color w:val="auto"/>
          <w:szCs w:val="20"/>
        </w:rPr>
        <w:t xml:space="preserve"> as might be eligible to meet in the Senate Chamber in Frankfort, on April 8th. To this invitation some thirty-one persons responded, among them Dr. A. J. Gano, of Scott County, and Ben. C. Allin, of Mercer County, both of whom were sons of officers of the Continental Army. This meeting resolved to form a Kentucky Society of Sons of the Revolution, and appointed a committee on organization consisting of Gov. S. B. Buckner, chairman; Dr. A. J. Gano, Thos. M. Green, Lewis E. Harvie, Sam. E. Hill, E. Polk Johnson, Ira Julian, Wm. Lindsay and Ed. Porter Thompson, and adjourned to meet again on 23rd inst. At this meeting thirty-eight persons were enrolled as members.</w:t>
      </w:r>
    </w:p>
    <w:p w14:paraId="7AE7F4F2" w14:textId="77777777" w:rsidR="00CF5346" w:rsidRPr="00CF5346" w:rsidRDefault="00CF5346" w:rsidP="00CF5346">
      <w:pPr>
        <w:pStyle w:val="SARTExt"/>
        <w:rPr>
          <w:noProof/>
          <w:color w:val="auto"/>
          <w:szCs w:val="20"/>
        </w:rPr>
      </w:pPr>
    </w:p>
    <w:p w14:paraId="2FACD6F6" w14:textId="77777777" w:rsidR="00CF5346" w:rsidRPr="00CF5346" w:rsidRDefault="00CF5346" w:rsidP="00414489">
      <w:pPr>
        <w:pStyle w:val="SARTExt"/>
        <w:jc w:val="both"/>
        <w:rPr>
          <w:noProof/>
          <w:color w:val="auto"/>
          <w:szCs w:val="20"/>
        </w:rPr>
      </w:pPr>
      <w:r w:rsidRPr="00CF5346">
        <w:rPr>
          <w:noProof/>
          <w:color w:val="auto"/>
          <w:szCs w:val="20"/>
        </w:rPr>
        <w:t>On the 23rd inst. the Society met in the Senate Chamber, as agreed, and heard the report of the committee on Organization, who reported a constitution modeled after that of the New Jersey Society.</w:t>
      </w:r>
    </w:p>
    <w:p w14:paraId="14BF5657" w14:textId="77777777" w:rsidR="00CF5346" w:rsidRPr="00CF5346" w:rsidRDefault="00CF5346" w:rsidP="00CF5346">
      <w:pPr>
        <w:pStyle w:val="SARTExt"/>
        <w:rPr>
          <w:noProof/>
          <w:color w:val="auto"/>
          <w:szCs w:val="20"/>
        </w:rPr>
      </w:pPr>
    </w:p>
    <w:p w14:paraId="195BD3D2" w14:textId="3B1E3812" w:rsidR="009472D1" w:rsidRPr="00CF5346" w:rsidRDefault="00CF5346" w:rsidP="00414489">
      <w:pPr>
        <w:pStyle w:val="SARTExt"/>
        <w:jc w:val="both"/>
        <w:rPr>
          <w:szCs w:val="20"/>
        </w:rPr>
      </w:pPr>
      <w:r w:rsidRPr="00CF5346">
        <w:rPr>
          <w:noProof/>
          <w:color w:val="auto"/>
          <w:szCs w:val="20"/>
        </w:rPr>
        <w:t>Ladies were exemp</w:t>
      </w:r>
      <w:r w:rsidR="00A36A26">
        <w:rPr>
          <w:noProof/>
          <w:color w:val="auto"/>
          <w:szCs w:val="20"/>
        </w:rPr>
        <w:t>t</w:t>
      </w:r>
      <w:r w:rsidRPr="00CF5346">
        <w:rPr>
          <w:noProof/>
          <w:color w:val="auto"/>
          <w:szCs w:val="20"/>
        </w:rPr>
        <w:t>ed from the payment of initiation fees and annual dues, which were placed at: Initiation Fee, $1; Annual Dues, $2; Life Membership, $50</w:t>
      </w:r>
      <w:r w:rsidR="004C1264" w:rsidRPr="00CF5346">
        <w:rPr>
          <w:szCs w:val="20"/>
        </w:rPr>
        <w:t>.</w:t>
      </w:r>
    </w:p>
    <w:p w14:paraId="5ADB30DB" w14:textId="17ED1C8E" w:rsidR="00886EBC" w:rsidRDefault="00886EBC" w:rsidP="000B76F2">
      <w:pPr>
        <w:pStyle w:val="SARTExt"/>
      </w:pPr>
    </w:p>
    <w:p w14:paraId="46C4B626" w14:textId="33A5B36F" w:rsidR="00E5573F" w:rsidRDefault="00123462" w:rsidP="00414489">
      <w:pPr>
        <w:pStyle w:val="SARTExt"/>
        <w:jc w:val="both"/>
      </w:pPr>
      <w:bookmarkStart w:id="28" w:name="_Toc37581691"/>
      <w:r w:rsidRPr="00183476">
        <w:rPr>
          <w:rStyle w:val="Heading2Char"/>
        </w:rPr>
        <w:t>Non-Profit/Charitable</w:t>
      </w:r>
      <w:bookmarkEnd w:id="28"/>
      <w:r w:rsidR="00414489">
        <w:rPr>
          <w:rStyle w:val="Heading2Char"/>
        </w:rPr>
        <w:t>:</w:t>
      </w:r>
      <w:r w:rsidR="00234E09">
        <w:rPr>
          <w:rStyle w:val="Heading2Char"/>
        </w:rPr>
        <w:t xml:space="preserve"> </w:t>
      </w:r>
      <w:r w:rsidR="00E5573F" w:rsidRPr="00D6419B">
        <w:t xml:space="preserve">The </w:t>
      </w:r>
      <w:r w:rsidR="00CF5346">
        <w:t>K</w:t>
      </w:r>
      <w:r w:rsidR="00363EF9">
        <w:t>entucky Soc</w:t>
      </w:r>
      <w:r w:rsidR="00E910B4">
        <w:t>iet</w:t>
      </w:r>
      <w:r w:rsidR="00363EF9">
        <w:t>y</w:t>
      </w:r>
      <w:r w:rsidR="00E5573F" w:rsidRPr="00D6419B">
        <w:t xml:space="preserve"> is an IRS 501 (c) (3) organization</w:t>
      </w:r>
      <w:r w:rsidR="00E5573F" w:rsidRPr="00AF20BB">
        <w:t xml:space="preserve"> </w:t>
      </w:r>
      <w:r w:rsidR="00E5573F">
        <w:t>u</w:t>
      </w:r>
      <w:r w:rsidR="00E5573F" w:rsidRPr="00D6419B">
        <w:t>nder the u</w:t>
      </w:r>
      <w:r w:rsidR="00E5573F">
        <w:t>mbrella of the National Society.</w:t>
      </w:r>
      <w:r w:rsidR="00E5573F" w:rsidRPr="00D6419B">
        <w:t xml:space="preserve"> It is registered in the state of </w:t>
      </w:r>
      <w:r w:rsidR="00CF5346">
        <w:t>Kentucky</w:t>
      </w:r>
      <w:r w:rsidR="00E5573F" w:rsidRPr="00D6419B">
        <w:t xml:space="preserve"> with the Secretary of State as a non-profit </w:t>
      </w:r>
      <w:r w:rsidR="00CF5346">
        <w:t>Kentucky</w:t>
      </w:r>
      <w:r w:rsidR="00E5573F" w:rsidRPr="00D6419B">
        <w:t xml:space="preserve"> business</w:t>
      </w:r>
      <w:r w:rsidR="00CE7560">
        <w:t>,</w:t>
      </w:r>
      <w:r w:rsidR="00E5573F" w:rsidRPr="00D6419B">
        <w:t xml:space="preserve"> and </w:t>
      </w:r>
      <w:r w:rsidR="00CE7560">
        <w:t xml:space="preserve">it </w:t>
      </w:r>
      <w:r w:rsidR="00E5573F" w:rsidRPr="00D6419B">
        <w:t>is registered with</w:t>
      </w:r>
      <w:r w:rsidR="00E5573F" w:rsidRPr="00926EB6">
        <w:t xml:space="preserve"> the </w:t>
      </w:r>
      <w:r w:rsidR="00CF5346">
        <w:t>Kentucky</w:t>
      </w:r>
      <w:r w:rsidR="00E5573F" w:rsidRPr="00926EB6">
        <w:t xml:space="preserve"> Attorney General’s office as a Charitable Organization. It operates under its own Constitution and By</w:t>
      </w:r>
      <w:r w:rsidR="00194B79">
        <w:t>l</w:t>
      </w:r>
      <w:r w:rsidR="00E5573F" w:rsidRPr="00926EB6">
        <w:t>aws</w:t>
      </w:r>
      <w:r w:rsidR="00A36A26">
        <w:t xml:space="preserve"> which can be found</w:t>
      </w:r>
      <w:r w:rsidR="00E5573F" w:rsidRPr="00926EB6">
        <w:t xml:space="preserve"> on the </w:t>
      </w:r>
      <w:r w:rsidR="00CF5346">
        <w:t>KYSSAR</w:t>
      </w:r>
      <w:r w:rsidR="00E5573F" w:rsidRPr="00926EB6">
        <w:t xml:space="preserve"> website. </w:t>
      </w:r>
    </w:p>
    <w:p w14:paraId="03020F59" w14:textId="6661C368" w:rsidR="00A46A86" w:rsidRDefault="00A46A86" w:rsidP="000B76F2">
      <w:pPr>
        <w:pStyle w:val="SARTExt"/>
      </w:pPr>
    </w:p>
    <w:p w14:paraId="72D9D8E8" w14:textId="4226436F" w:rsidR="007857C4" w:rsidRDefault="00123462" w:rsidP="00F87A55">
      <w:pPr>
        <w:pStyle w:val="SARTExt"/>
        <w:jc w:val="both"/>
      </w:pPr>
      <w:bookmarkStart w:id="29" w:name="_Toc37581692"/>
      <w:r w:rsidRPr="00184FC2">
        <w:rPr>
          <w:rStyle w:val="Heading2Char"/>
        </w:rPr>
        <w:t>Officers</w:t>
      </w:r>
      <w:bookmarkEnd w:id="29"/>
      <w:r w:rsidR="00F87A55">
        <w:rPr>
          <w:rStyle w:val="Heading2Char"/>
        </w:rPr>
        <w:t>:</w:t>
      </w:r>
      <w:r w:rsidRPr="0056302B">
        <w:rPr>
          <w:noProof/>
          <w:color w:val="auto"/>
        </w:rPr>
        <w:t xml:space="preserve"> </w:t>
      </w:r>
      <w:r w:rsidR="00296E17">
        <w:t xml:space="preserve">The </w:t>
      </w:r>
      <w:r w:rsidR="00CF5346">
        <w:t>KYSSAR</w:t>
      </w:r>
      <w:r w:rsidR="00296E17">
        <w:t xml:space="preserve"> </w:t>
      </w:r>
      <w:r w:rsidR="00877109">
        <w:t>O</w:t>
      </w:r>
      <w:r w:rsidR="00296E17">
        <w:t xml:space="preserve">fficers are elected by </w:t>
      </w:r>
      <w:r w:rsidR="00EA2B5A">
        <w:t xml:space="preserve">members </w:t>
      </w:r>
      <w:r w:rsidR="00993605">
        <w:t xml:space="preserve">attending </w:t>
      </w:r>
      <w:r w:rsidR="00363EF9">
        <w:t>the</w:t>
      </w:r>
      <w:r w:rsidR="00993605">
        <w:t xml:space="preserve"> </w:t>
      </w:r>
      <w:r w:rsidR="007A39D1">
        <w:t>Fall KYSSAR Meeting in November with Officers Insulation at the Spring A</w:t>
      </w:r>
      <w:r w:rsidR="00296E17">
        <w:t xml:space="preserve">nnual </w:t>
      </w:r>
      <w:r w:rsidR="007A39D1">
        <w:t>M</w:t>
      </w:r>
      <w:r w:rsidR="00296E17">
        <w:t>eeting</w:t>
      </w:r>
      <w:r w:rsidR="00E9697C">
        <w:t xml:space="preserve"> held each Ma</w:t>
      </w:r>
      <w:r w:rsidR="00AE2F1D">
        <w:t>rch</w:t>
      </w:r>
      <w:r w:rsidR="00296E17">
        <w:t xml:space="preserve">. </w:t>
      </w:r>
      <w:r w:rsidR="00CE7560">
        <w:t xml:space="preserve">The </w:t>
      </w:r>
      <w:r w:rsidR="00363EF9">
        <w:t>n</w:t>
      </w:r>
      <w:r w:rsidR="00E5573F">
        <w:t xml:space="preserve">ominating </w:t>
      </w:r>
      <w:r w:rsidR="00363EF9">
        <w:t>c</w:t>
      </w:r>
      <w:r w:rsidR="00E5573F">
        <w:t xml:space="preserve">ommittee </w:t>
      </w:r>
      <w:r w:rsidR="00CE7560">
        <w:t xml:space="preserve">presents a </w:t>
      </w:r>
      <w:r w:rsidR="00705C39">
        <w:t>list</w:t>
      </w:r>
      <w:r w:rsidR="00CE7560">
        <w:t xml:space="preserve"> of officers </w:t>
      </w:r>
      <w:r w:rsidR="00705C39">
        <w:t>however</w:t>
      </w:r>
      <w:r w:rsidR="00E5573F">
        <w:t xml:space="preserve"> nominations from the floor may be made. </w:t>
      </w:r>
      <w:r w:rsidR="00993605">
        <w:t xml:space="preserve">Any </w:t>
      </w:r>
      <w:r w:rsidR="00CF5346">
        <w:t>Kentucky</w:t>
      </w:r>
      <w:r w:rsidR="00993605">
        <w:t xml:space="preserve"> </w:t>
      </w:r>
      <w:r w:rsidR="00705C39">
        <w:t xml:space="preserve">Society </w:t>
      </w:r>
      <w:r w:rsidR="00993605">
        <w:t xml:space="preserve">member </w:t>
      </w:r>
      <w:r w:rsidR="00705C39">
        <w:t xml:space="preserve">in good standing </w:t>
      </w:r>
      <w:r w:rsidR="00993605">
        <w:t>may attend and vote. Elected officers</w:t>
      </w:r>
      <w:r w:rsidR="00296E17">
        <w:t xml:space="preserve"> are: President, </w:t>
      </w:r>
      <w:r w:rsidR="00AE2F1D">
        <w:t>President-Elect</w:t>
      </w:r>
      <w:r w:rsidR="00296E17">
        <w:t xml:space="preserve">, </w:t>
      </w:r>
      <w:r w:rsidR="00E9697C">
        <w:t xml:space="preserve">Vice President, </w:t>
      </w:r>
      <w:r w:rsidR="00296E17">
        <w:t xml:space="preserve">Secretary, </w:t>
      </w:r>
      <w:r w:rsidR="00AE2F1D">
        <w:t xml:space="preserve">Recording Secretary, </w:t>
      </w:r>
      <w:r w:rsidR="00296E17">
        <w:t>Treasurer,</w:t>
      </w:r>
      <w:r w:rsidR="00AE2F1D">
        <w:t xml:space="preserve"> Assistant Treasurer,</w:t>
      </w:r>
      <w:r w:rsidR="00296E17">
        <w:t xml:space="preserve"> </w:t>
      </w:r>
      <w:r w:rsidR="007A39D1">
        <w:t xml:space="preserve">Chancellor, </w:t>
      </w:r>
      <w:r w:rsidR="00296E17">
        <w:t xml:space="preserve">Genealogist, Registrar, </w:t>
      </w:r>
      <w:r w:rsidR="007A39D1">
        <w:t xml:space="preserve">Surgeon, </w:t>
      </w:r>
      <w:r w:rsidR="00296E17">
        <w:t xml:space="preserve">Historian, Chaplain, </w:t>
      </w:r>
      <w:r w:rsidR="007A39D1">
        <w:t xml:space="preserve">Assistant Registrar #1, #2, #3 </w:t>
      </w:r>
      <w:r w:rsidR="00E9697C">
        <w:t>and</w:t>
      </w:r>
      <w:r w:rsidR="007A39D1">
        <w:t xml:space="preserve"> #4</w:t>
      </w:r>
      <w:r w:rsidR="00E9697C">
        <w:t>.</w:t>
      </w:r>
      <w:r w:rsidR="00296E17">
        <w:t xml:space="preserve"> </w:t>
      </w:r>
      <w:r w:rsidR="00CE7560">
        <w:t>The President chooses a</w:t>
      </w:r>
      <w:r w:rsidR="007568D4">
        <w:t xml:space="preserve">ll other officers and </w:t>
      </w:r>
      <w:r w:rsidR="00363EF9">
        <w:t>c</w:t>
      </w:r>
      <w:r w:rsidR="007568D4">
        <w:t>hairmen of standing committees</w:t>
      </w:r>
      <w:r w:rsidR="00705C39">
        <w:t>, which are approved by the BOG</w:t>
      </w:r>
      <w:r w:rsidR="00CE7560">
        <w:t xml:space="preserve">. </w:t>
      </w:r>
      <w:r w:rsidR="00296E17">
        <w:t xml:space="preserve">All </w:t>
      </w:r>
      <w:r w:rsidR="00705C39">
        <w:t xml:space="preserve">elected and appointed </w:t>
      </w:r>
      <w:r w:rsidR="00504293">
        <w:t xml:space="preserve">officers </w:t>
      </w:r>
      <w:r w:rsidR="00296E17">
        <w:t>serve without compensation.</w:t>
      </w:r>
    </w:p>
    <w:p w14:paraId="63B93FD3" w14:textId="77777777" w:rsidR="00AA47A7" w:rsidRDefault="00AA47A7" w:rsidP="000B76F2">
      <w:pPr>
        <w:pStyle w:val="SARTExt"/>
      </w:pPr>
    </w:p>
    <w:p w14:paraId="391E42A5" w14:textId="2919DB6A" w:rsidR="00AA47A7" w:rsidRDefault="00CE7560" w:rsidP="00F87A55">
      <w:pPr>
        <w:pStyle w:val="SARTExt"/>
        <w:jc w:val="both"/>
        <w:rPr>
          <w:color w:val="auto"/>
        </w:rPr>
      </w:pPr>
      <w:r w:rsidRPr="00C72E24">
        <w:t>Appendix A</w:t>
      </w:r>
      <w:r w:rsidR="003841B6">
        <w:t>, “National and State SAR Officers”</w:t>
      </w:r>
      <w:r w:rsidRPr="00C72E24">
        <w:t xml:space="preserve"> </w:t>
      </w:r>
      <w:r>
        <w:t>provides a</w:t>
      </w:r>
      <w:r w:rsidR="00AA47A7" w:rsidRPr="00C72E24">
        <w:t xml:space="preserve"> l</w:t>
      </w:r>
      <w:r w:rsidR="00504293">
        <w:t>ist of current National</w:t>
      </w:r>
      <w:r w:rsidR="00AA47A7" w:rsidRPr="00C72E24">
        <w:rPr>
          <w:color w:val="000000" w:themeColor="text1"/>
        </w:rPr>
        <w:t xml:space="preserve"> and State </w:t>
      </w:r>
      <w:r w:rsidR="00AA47A7" w:rsidRPr="00C72E24">
        <w:t xml:space="preserve">SAR </w:t>
      </w:r>
      <w:r w:rsidR="00886EBC">
        <w:t>Officers</w:t>
      </w:r>
      <w:r>
        <w:t>.</w:t>
      </w:r>
    </w:p>
    <w:p w14:paraId="47739B6B" w14:textId="77777777" w:rsidR="00AA47A7" w:rsidRDefault="00AA47A7" w:rsidP="000B76F2">
      <w:pPr>
        <w:pStyle w:val="SARTExt"/>
      </w:pPr>
    </w:p>
    <w:p w14:paraId="2665D710" w14:textId="64200229" w:rsidR="009927C6" w:rsidRDefault="007857C4" w:rsidP="00F87A55">
      <w:pPr>
        <w:pStyle w:val="SARTExt"/>
        <w:jc w:val="both"/>
      </w:pPr>
      <w:r>
        <w:t>To review the offic</w:t>
      </w:r>
      <w:r w:rsidR="00884149">
        <w:t>es</w:t>
      </w:r>
      <w:r>
        <w:t xml:space="preserve"> and </w:t>
      </w:r>
      <w:r w:rsidR="00CE7560">
        <w:t xml:space="preserve">associated </w:t>
      </w:r>
      <w:r>
        <w:t>responsibilities</w:t>
      </w:r>
      <w:r w:rsidR="00CE7560">
        <w:t>,</w:t>
      </w:r>
      <w:r>
        <w:t xml:space="preserve"> see the </w:t>
      </w:r>
      <w:r w:rsidR="00CF5346">
        <w:t>Kentucky</w:t>
      </w:r>
      <w:r>
        <w:t xml:space="preserve"> </w:t>
      </w:r>
      <w:r w:rsidR="00AE2F1D">
        <w:t>By</w:t>
      </w:r>
      <w:r w:rsidR="002D2F07">
        <w:t>l</w:t>
      </w:r>
      <w:r w:rsidR="00AE2F1D">
        <w:t>aws</w:t>
      </w:r>
      <w:r w:rsidR="002B09AE">
        <w:t xml:space="preserve"> </w:t>
      </w:r>
      <w:r w:rsidR="00884149">
        <w:t>o</w:t>
      </w:r>
      <w:r>
        <w:t xml:space="preserve">n the </w:t>
      </w:r>
      <w:r w:rsidR="00CF5346">
        <w:t>KYSSAR</w:t>
      </w:r>
      <w:r w:rsidR="00884149">
        <w:t xml:space="preserve"> </w:t>
      </w:r>
      <w:r>
        <w:t>website.</w:t>
      </w:r>
      <w:r w:rsidR="00E5573F">
        <w:t xml:space="preserve"> </w:t>
      </w:r>
      <w:r>
        <w:t>To review the names and addresses of current officers</w:t>
      </w:r>
      <w:r w:rsidR="00CE7560">
        <w:t>,</w:t>
      </w:r>
      <w:r>
        <w:t xml:space="preserve"> go to the </w:t>
      </w:r>
      <w:r w:rsidR="00DA202C">
        <w:t>“</w:t>
      </w:r>
      <w:r w:rsidR="00AE2F1D">
        <w:t>About Us</w:t>
      </w:r>
      <w:r w:rsidR="00DA202C">
        <w:t>”</w:t>
      </w:r>
      <w:r>
        <w:t xml:space="preserve"> tab of the </w:t>
      </w:r>
      <w:r w:rsidR="00CF5346">
        <w:t>Kentucky</w:t>
      </w:r>
      <w:r>
        <w:t xml:space="preserve"> website and click on </w:t>
      </w:r>
      <w:r w:rsidR="00F87A55">
        <w:t>“</w:t>
      </w:r>
      <w:r w:rsidR="00AE2F1D">
        <w:t>Officers</w:t>
      </w:r>
      <w:r w:rsidR="00F87A55">
        <w:t>”</w:t>
      </w:r>
      <w:r>
        <w:t>.</w:t>
      </w:r>
    </w:p>
    <w:p w14:paraId="41FB38F9" w14:textId="05880321" w:rsidR="00686EAD" w:rsidRPr="00080779" w:rsidRDefault="00686EAD" w:rsidP="000B76F2">
      <w:pPr>
        <w:pStyle w:val="SARTExt"/>
      </w:pPr>
    </w:p>
    <w:p w14:paraId="5DC572C9" w14:textId="611387A3" w:rsidR="00686EAD" w:rsidRDefault="00F87A55" w:rsidP="00F87A55">
      <w:pPr>
        <w:pStyle w:val="SARTExt"/>
        <w:jc w:val="both"/>
        <w:rPr>
          <w:rFonts w:eastAsia="Times New Roman" w:cs="Times New Roman"/>
        </w:rPr>
      </w:pPr>
      <w:bookmarkStart w:id="30" w:name="_Toc37581693"/>
      <w:r>
        <w:rPr>
          <w:rStyle w:val="Heading2Char"/>
        </w:rPr>
        <w:t>Board o</w:t>
      </w:r>
      <w:r w:rsidR="00123462" w:rsidRPr="00184FC2">
        <w:rPr>
          <w:rStyle w:val="Heading2Char"/>
        </w:rPr>
        <w:t xml:space="preserve">f </w:t>
      </w:r>
      <w:r w:rsidR="00DB5473">
        <w:rPr>
          <w:rStyle w:val="Heading2Char"/>
        </w:rPr>
        <w:t>Governors</w:t>
      </w:r>
      <w:bookmarkEnd w:id="30"/>
      <w:r>
        <w:rPr>
          <w:rStyle w:val="Heading2Char"/>
        </w:rPr>
        <w:t>:</w:t>
      </w:r>
      <w:r w:rsidR="00123462" w:rsidRPr="0056302B">
        <w:rPr>
          <w:noProof/>
          <w:color w:val="auto"/>
        </w:rPr>
        <w:t xml:space="preserve"> </w:t>
      </w:r>
      <w:r w:rsidR="00CE7560">
        <w:rPr>
          <w:rFonts w:eastAsia="Times New Roman" w:cs="Times New Roman"/>
        </w:rPr>
        <w:t>T</w:t>
      </w:r>
      <w:r w:rsidR="00686EAD" w:rsidRPr="00686EAD">
        <w:rPr>
          <w:rFonts w:eastAsia="Times New Roman" w:cs="Times New Roman"/>
        </w:rPr>
        <w:t xml:space="preserve">he affairs of the Society </w:t>
      </w:r>
      <w:r w:rsidR="00CE7560">
        <w:rPr>
          <w:rFonts w:eastAsia="Times New Roman" w:cs="Times New Roman"/>
        </w:rPr>
        <w:t xml:space="preserve">are vested in the Board of </w:t>
      </w:r>
      <w:r w:rsidR="00AE2F1D">
        <w:rPr>
          <w:rFonts w:eastAsia="Times New Roman" w:cs="Times New Roman"/>
        </w:rPr>
        <w:t>Governors</w:t>
      </w:r>
      <w:r w:rsidR="00CE7560">
        <w:rPr>
          <w:rFonts w:eastAsia="Times New Roman" w:cs="Times New Roman"/>
        </w:rPr>
        <w:t xml:space="preserve"> (BO</w:t>
      </w:r>
      <w:r w:rsidR="00AE2F1D">
        <w:rPr>
          <w:rFonts w:eastAsia="Times New Roman" w:cs="Times New Roman"/>
        </w:rPr>
        <w:t>G</w:t>
      </w:r>
      <w:r w:rsidR="00CE7560">
        <w:rPr>
          <w:rFonts w:eastAsia="Times New Roman" w:cs="Times New Roman"/>
        </w:rPr>
        <w:t>)</w:t>
      </w:r>
      <w:r>
        <w:rPr>
          <w:rFonts w:eastAsia="Times New Roman" w:cs="Times New Roman"/>
        </w:rPr>
        <w:t>,</w:t>
      </w:r>
      <w:r w:rsidR="00CE7560">
        <w:rPr>
          <w:rFonts w:eastAsia="Times New Roman" w:cs="Times New Roman"/>
        </w:rPr>
        <w:t xml:space="preserve"> </w:t>
      </w:r>
      <w:r w:rsidR="0066494C">
        <w:rPr>
          <w:rFonts w:eastAsia="Times New Roman" w:cs="Times New Roman"/>
        </w:rPr>
        <w:t>which is</w:t>
      </w:r>
      <w:r w:rsidR="00686EAD" w:rsidRPr="00686EAD">
        <w:rPr>
          <w:rFonts w:eastAsia="Times New Roman" w:cs="Times New Roman"/>
        </w:rPr>
        <w:t xml:space="preserve"> deemed for all purposes to constitute the Board of Directors within the meaning of the </w:t>
      </w:r>
      <w:r w:rsidR="00CF5346">
        <w:rPr>
          <w:rFonts w:eastAsia="Times New Roman" w:cs="Times New Roman"/>
        </w:rPr>
        <w:t>Kentucky</w:t>
      </w:r>
      <w:r w:rsidR="00686EAD" w:rsidRPr="00686EAD">
        <w:rPr>
          <w:rFonts w:eastAsia="Times New Roman" w:cs="Times New Roman"/>
        </w:rPr>
        <w:t xml:space="preserve"> Non</w:t>
      </w:r>
      <w:r>
        <w:rPr>
          <w:rFonts w:eastAsia="Times New Roman" w:cs="Times New Roman"/>
        </w:rPr>
        <w:t>-</w:t>
      </w:r>
      <w:r w:rsidR="00686EAD" w:rsidRPr="00686EAD">
        <w:rPr>
          <w:rFonts w:eastAsia="Times New Roman" w:cs="Times New Roman"/>
        </w:rPr>
        <w:t>profit Corporation Law</w:t>
      </w:r>
      <w:r w:rsidR="00686EAD">
        <w:rPr>
          <w:rFonts w:eastAsia="Times New Roman" w:cs="Times New Roman"/>
        </w:rPr>
        <w:t>.</w:t>
      </w:r>
    </w:p>
    <w:p w14:paraId="7AD16A0C" w14:textId="052A2F27" w:rsidR="00686EAD" w:rsidRDefault="00686EAD" w:rsidP="000B76F2">
      <w:pPr>
        <w:pStyle w:val="SARTExt"/>
        <w:rPr>
          <w:rFonts w:eastAsia="Times New Roman" w:cs="Times New Roman"/>
        </w:rPr>
      </w:pPr>
    </w:p>
    <w:p w14:paraId="0879278B" w14:textId="1C050573" w:rsidR="00CE7560" w:rsidRDefault="00686EAD" w:rsidP="00F87A55">
      <w:pPr>
        <w:pStyle w:val="SARTExt"/>
        <w:jc w:val="both"/>
        <w:rPr>
          <w:rFonts w:eastAsia="Times New Roman" w:cs="Times New Roman"/>
        </w:rPr>
      </w:pPr>
      <w:r w:rsidRPr="00686EAD">
        <w:rPr>
          <w:rFonts w:eastAsia="Times New Roman" w:cs="Times New Roman"/>
        </w:rPr>
        <w:t xml:space="preserve">The </w:t>
      </w:r>
      <w:r w:rsidR="00B012BD">
        <w:rPr>
          <w:rFonts w:eastAsia="Times New Roman" w:cs="Times New Roman"/>
        </w:rPr>
        <w:t>BO</w:t>
      </w:r>
      <w:r w:rsidR="00AE2F1D">
        <w:rPr>
          <w:rFonts w:eastAsia="Times New Roman" w:cs="Times New Roman"/>
        </w:rPr>
        <w:t>G</w:t>
      </w:r>
      <w:r w:rsidRPr="00686EAD">
        <w:rPr>
          <w:rFonts w:eastAsia="Times New Roman" w:cs="Times New Roman"/>
        </w:rPr>
        <w:t xml:space="preserve"> </w:t>
      </w:r>
      <w:r w:rsidR="00194B79" w:rsidRPr="00686EAD">
        <w:rPr>
          <w:rFonts w:eastAsia="Times New Roman" w:cs="Times New Roman"/>
        </w:rPr>
        <w:t>consists</w:t>
      </w:r>
      <w:r w:rsidRPr="00686EAD">
        <w:rPr>
          <w:rFonts w:eastAsia="Times New Roman" w:cs="Times New Roman"/>
        </w:rPr>
        <w:t xml:space="preserve"> of the following persons, occupying certain positions within and without the </w:t>
      </w:r>
      <w:r w:rsidR="00CF5346">
        <w:rPr>
          <w:rFonts w:eastAsia="Times New Roman" w:cs="Times New Roman"/>
        </w:rPr>
        <w:t>KYSSAR</w:t>
      </w:r>
      <w:r w:rsidRPr="00686EAD">
        <w:rPr>
          <w:rFonts w:eastAsia="Times New Roman" w:cs="Times New Roman"/>
        </w:rPr>
        <w:t xml:space="preserve"> as ex</w:t>
      </w:r>
      <w:r w:rsidR="005737CD">
        <w:rPr>
          <w:rFonts w:eastAsia="Times New Roman" w:cs="Times New Roman"/>
        </w:rPr>
        <w:t>-</w:t>
      </w:r>
      <w:r w:rsidRPr="00686EAD">
        <w:rPr>
          <w:rFonts w:eastAsia="Times New Roman" w:cs="Times New Roman"/>
        </w:rPr>
        <w:t>o</w:t>
      </w:r>
      <w:r w:rsidR="005737CD">
        <w:rPr>
          <w:rFonts w:eastAsia="Times New Roman" w:cs="Times New Roman"/>
        </w:rPr>
        <w:t>f</w:t>
      </w:r>
      <w:r w:rsidRPr="00686EAD">
        <w:rPr>
          <w:rFonts w:eastAsia="Times New Roman" w:cs="Times New Roman"/>
        </w:rPr>
        <w:t>f</w:t>
      </w:r>
      <w:r w:rsidR="005737CD">
        <w:rPr>
          <w:rFonts w:eastAsia="Times New Roman" w:cs="Times New Roman"/>
        </w:rPr>
        <w:t>icio</w:t>
      </w:r>
      <w:r w:rsidRPr="00686EAD">
        <w:rPr>
          <w:rFonts w:eastAsia="Times New Roman" w:cs="Times New Roman"/>
        </w:rPr>
        <w:t xml:space="preserve">, who constitute the entire membership of the Board of </w:t>
      </w:r>
      <w:r w:rsidR="00362413">
        <w:rPr>
          <w:rFonts w:eastAsia="Times New Roman" w:cs="Times New Roman"/>
        </w:rPr>
        <w:t>Governors</w:t>
      </w:r>
      <w:r w:rsidRPr="00686EAD">
        <w:rPr>
          <w:rFonts w:eastAsia="Times New Roman" w:cs="Times New Roman"/>
        </w:rPr>
        <w:t>:</w:t>
      </w:r>
    </w:p>
    <w:p w14:paraId="3543906D" w14:textId="58FFB68C" w:rsidR="00CE7560" w:rsidRDefault="00CE7560" w:rsidP="00AD5682">
      <w:pPr>
        <w:pStyle w:val="SARTExt"/>
        <w:numPr>
          <w:ilvl w:val="0"/>
          <w:numId w:val="33"/>
        </w:numPr>
        <w:jc w:val="both"/>
        <w:rPr>
          <w:rFonts w:eastAsia="Times New Roman" w:cs="Times New Roman"/>
        </w:rPr>
      </w:pPr>
      <w:r>
        <w:rPr>
          <w:rFonts w:eastAsia="Times New Roman" w:cs="Times New Roman"/>
        </w:rPr>
        <w:t>T</w:t>
      </w:r>
      <w:r w:rsidR="00686EAD" w:rsidRPr="00686EAD">
        <w:rPr>
          <w:rFonts w:eastAsia="Times New Roman" w:cs="Times New Roman"/>
        </w:rPr>
        <w:t>he elect</w:t>
      </w:r>
      <w:r w:rsidR="002D1F8F">
        <w:rPr>
          <w:rFonts w:eastAsia="Times New Roman" w:cs="Times New Roman"/>
        </w:rPr>
        <w:t>ed</w:t>
      </w:r>
      <w:r w:rsidR="00686EAD" w:rsidRPr="00686EAD">
        <w:rPr>
          <w:rFonts w:eastAsia="Times New Roman" w:cs="Times New Roman"/>
        </w:rPr>
        <w:t xml:space="preserve"> </w:t>
      </w:r>
      <w:r w:rsidR="00CF5346">
        <w:rPr>
          <w:rFonts w:eastAsia="Times New Roman" w:cs="Times New Roman"/>
        </w:rPr>
        <w:t>KYSSAR</w:t>
      </w:r>
      <w:r w:rsidR="00686EAD" w:rsidRPr="00686EAD">
        <w:rPr>
          <w:rFonts w:eastAsia="Times New Roman" w:cs="Times New Roman"/>
        </w:rPr>
        <w:t xml:space="preserve"> Officers</w:t>
      </w:r>
      <w:r w:rsidR="002D1F8F">
        <w:rPr>
          <w:rFonts w:eastAsia="Times New Roman" w:cs="Times New Roman"/>
        </w:rPr>
        <w:t xml:space="preserve"> </w:t>
      </w:r>
      <w:r w:rsidR="002D1F8F" w:rsidRPr="00832925">
        <w:rPr>
          <w:rFonts w:eastAsia="Times New Roman" w:cs="Times New Roman"/>
        </w:rPr>
        <w:t>(</w:t>
      </w:r>
      <w:r w:rsidR="007A39D1">
        <w:t>President, President-Elect, Vice President, Secretary, Recording Secretary, Treasurer, Assistant Treasurer, Chancellor, Genealogist, Registrar, Surgeon, Historian, Chaplain, Assistant Registrar #1, #2, #3 and #4</w:t>
      </w:r>
      <w:r w:rsidR="002D1F8F" w:rsidRPr="00832925">
        <w:rPr>
          <w:rFonts w:eastAsia="Times New Roman" w:cs="Times New Roman"/>
        </w:rPr>
        <w:t>)</w:t>
      </w:r>
    </w:p>
    <w:p w14:paraId="0E6D0F2B" w14:textId="551D73B6" w:rsidR="00CE7560" w:rsidRDefault="00CE7560" w:rsidP="00AD5682">
      <w:pPr>
        <w:pStyle w:val="SARTExt"/>
        <w:numPr>
          <w:ilvl w:val="0"/>
          <w:numId w:val="33"/>
        </w:numPr>
        <w:jc w:val="both"/>
        <w:rPr>
          <w:rFonts w:eastAsia="Times New Roman" w:cs="Times New Roman"/>
        </w:rPr>
      </w:pPr>
      <w:r>
        <w:rPr>
          <w:rFonts w:eastAsia="Times New Roman" w:cs="Times New Roman"/>
        </w:rPr>
        <w:t>T</w:t>
      </w:r>
      <w:r w:rsidR="00686EAD" w:rsidRPr="00686EAD">
        <w:rPr>
          <w:rFonts w:eastAsia="Times New Roman" w:cs="Times New Roman"/>
        </w:rPr>
        <w:t xml:space="preserve">he </w:t>
      </w:r>
      <w:r w:rsidR="00CF5346">
        <w:rPr>
          <w:rFonts w:eastAsia="Times New Roman" w:cs="Times New Roman"/>
        </w:rPr>
        <w:t>Kentucky</w:t>
      </w:r>
      <w:r w:rsidR="00B012BD">
        <w:rPr>
          <w:rFonts w:eastAsia="Times New Roman" w:cs="Times New Roman"/>
        </w:rPr>
        <w:t xml:space="preserve"> </w:t>
      </w:r>
      <w:r w:rsidR="00686EAD" w:rsidRPr="00686EAD">
        <w:rPr>
          <w:rFonts w:eastAsia="Times New Roman" w:cs="Times New Roman"/>
        </w:rPr>
        <w:t>National Trustee</w:t>
      </w:r>
      <w:r w:rsidR="008E5423">
        <w:rPr>
          <w:rFonts w:eastAsia="Times New Roman" w:cs="Times New Roman"/>
        </w:rPr>
        <w:t xml:space="preserve"> and Alternate Trustee,</w:t>
      </w:r>
    </w:p>
    <w:p w14:paraId="093B5AC5" w14:textId="1949AE04" w:rsidR="00CE7560" w:rsidRPr="008E5423" w:rsidRDefault="00686EAD" w:rsidP="00AD5682">
      <w:pPr>
        <w:pStyle w:val="SARTExt"/>
        <w:numPr>
          <w:ilvl w:val="0"/>
          <w:numId w:val="33"/>
        </w:numPr>
        <w:jc w:val="both"/>
        <w:rPr>
          <w:rFonts w:eastAsia="Times New Roman" w:cs="Times New Roman"/>
        </w:rPr>
      </w:pPr>
      <w:r w:rsidRPr="008E5423">
        <w:rPr>
          <w:rFonts w:eastAsia="Times New Roman" w:cs="Times New Roman"/>
        </w:rPr>
        <w:t>Chapter Presidents</w:t>
      </w:r>
    </w:p>
    <w:p w14:paraId="3AA58B3F" w14:textId="7F085865" w:rsidR="008E5423" w:rsidRPr="008E5423" w:rsidRDefault="008E5423" w:rsidP="00AD5682">
      <w:pPr>
        <w:pStyle w:val="SARTExt"/>
        <w:numPr>
          <w:ilvl w:val="0"/>
          <w:numId w:val="33"/>
        </w:numPr>
        <w:jc w:val="both"/>
        <w:rPr>
          <w:rFonts w:eastAsia="Times New Roman" w:cs="Times New Roman"/>
        </w:rPr>
      </w:pPr>
      <w:r w:rsidRPr="008E5423">
        <w:rPr>
          <w:rFonts w:eastAsia="Times New Roman" w:cs="Times New Roman"/>
        </w:rPr>
        <w:t>General Officers of the National Society who are members of the Kentucky Society,</w:t>
      </w:r>
    </w:p>
    <w:p w14:paraId="388D4F17" w14:textId="062CCC5D" w:rsidR="00CE7560" w:rsidRPr="008E5423" w:rsidRDefault="008E5423" w:rsidP="00AD5682">
      <w:pPr>
        <w:pStyle w:val="SARTExt"/>
        <w:numPr>
          <w:ilvl w:val="0"/>
          <w:numId w:val="33"/>
        </w:numPr>
        <w:jc w:val="both"/>
        <w:rPr>
          <w:rFonts w:eastAsia="Times New Roman" w:cs="Times New Roman"/>
        </w:rPr>
      </w:pPr>
      <w:r w:rsidRPr="008E5423">
        <w:rPr>
          <w:rFonts w:eastAsia="Times New Roman" w:cs="Times New Roman"/>
        </w:rPr>
        <w:t>One delegate from each chapter</w:t>
      </w:r>
      <w:r w:rsidR="002D1F8F">
        <w:rPr>
          <w:rFonts w:eastAsia="Times New Roman" w:cs="Times New Roman"/>
        </w:rPr>
        <w:t>, and</w:t>
      </w:r>
    </w:p>
    <w:p w14:paraId="4E990D91" w14:textId="26332122" w:rsidR="00CE7560" w:rsidRDefault="005B7F02" w:rsidP="00AD5682">
      <w:pPr>
        <w:pStyle w:val="SARTExt"/>
        <w:numPr>
          <w:ilvl w:val="0"/>
          <w:numId w:val="33"/>
        </w:numPr>
        <w:jc w:val="both"/>
        <w:rPr>
          <w:rFonts w:eastAsia="Times New Roman" w:cs="Times New Roman"/>
        </w:rPr>
      </w:pPr>
      <w:r>
        <w:rPr>
          <w:rFonts w:eastAsia="Times New Roman" w:cs="Times New Roman"/>
        </w:rPr>
        <w:t>Immediate past</w:t>
      </w:r>
      <w:r w:rsidR="00686EAD">
        <w:rPr>
          <w:rFonts w:eastAsia="Times New Roman" w:cs="Times New Roman"/>
        </w:rPr>
        <w:t xml:space="preserve"> </w:t>
      </w:r>
      <w:r w:rsidR="00CF5346">
        <w:rPr>
          <w:rFonts w:eastAsia="Times New Roman" w:cs="Times New Roman"/>
        </w:rPr>
        <w:t>KYSSAR</w:t>
      </w:r>
      <w:r w:rsidR="0075077A">
        <w:rPr>
          <w:rFonts w:eastAsia="Times New Roman" w:cs="Times New Roman"/>
        </w:rPr>
        <w:t xml:space="preserve"> President</w:t>
      </w:r>
      <w:r w:rsidR="00686EAD">
        <w:rPr>
          <w:rFonts w:eastAsia="Times New Roman" w:cs="Times New Roman"/>
        </w:rPr>
        <w:t>.</w:t>
      </w:r>
    </w:p>
    <w:p w14:paraId="00FF2C09" w14:textId="77777777" w:rsidR="00CE7560" w:rsidRPr="00CE7560" w:rsidRDefault="00CE7560" w:rsidP="007B6EB8">
      <w:pPr>
        <w:pStyle w:val="SARTExt"/>
        <w:rPr>
          <w:rFonts w:eastAsia="Times New Roman" w:cs="Times New Roman"/>
        </w:rPr>
      </w:pPr>
    </w:p>
    <w:p w14:paraId="4EDE572E" w14:textId="0C158CD9" w:rsidR="00686EAD" w:rsidRPr="00CE7560" w:rsidRDefault="00686EAD" w:rsidP="00AD5682">
      <w:pPr>
        <w:pStyle w:val="SARTExt"/>
        <w:jc w:val="both"/>
        <w:rPr>
          <w:rFonts w:eastAsia="Times New Roman" w:cs="Times New Roman"/>
        </w:rPr>
      </w:pPr>
      <w:r w:rsidRPr="00CE7560">
        <w:rPr>
          <w:rFonts w:eastAsia="Times New Roman" w:cs="Times New Roman"/>
        </w:rPr>
        <w:t>The BO</w:t>
      </w:r>
      <w:r w:rsidR="00AE2F1D">
        <w:rPr>
          <w:rFonts w:eastAsia="Times New Roman" w:cs="Times New Roman"/>
        </w:rPr>
        <w:t>G</w:t>
      </w:r>
      <w:r w:rsidRPr="00CE7560">
        <w:rPr>
          <w:rFonts w:eastAsia="Times New Roman" w:cs="Times New Roman"/>
        </w:rPr>
        <w:t xml:space="preserve"> acts on behalf of the </w:t>
      </w:r>
      <w:r w:rsidR="00705C39">
        <w:rPr>
          <w:rFonts w:eastAsia="Times New Roman" w:cs="Times New Roman"/>
        </w:rPr>
        <w:t xml:space="preserve">State Society’s </w:t>
      </w:r>
      <w:r w:rsidRPr="00CE7560">
        <w:rPr>
          <w:rFonts w:eastAsia="Times New Roman" w:cs="Times New Roman"/>
        </w:rPr>
        <w:t xml:space="preserve">membership. The </w:t>
      </w:r>
      <w:r w:rsidR="00CF5346">
        <w:rPr>
          <w:rFonts w:eastAsia="Times New Roman" w:cs="Times New Roman"/>
        </w:rPr>
        <w:t>KYSSAR</w:t>
      </w:r>
      <w:r w:rsidRPr="00CE7560">
        <w:rPr>
          <w:rFonts w:eastAsia="Times New Roman" w:cs="Times New Roman"/>
        </w:rPr>
        <w:t xml:space="preserve"> holds</w:t>
      </w:r>
      <w:r w:rsidR="00705C39">
        <w:rPr>
          <w:rFonts w:eastAsia="Times New Roman" w:cs="Times New Roman"/>
        </w:rPr>
        <w:t xml:space="preserve"> a minimum of</w:t>
      </w:r>
      <w:r w:rsidRPr="00CE7560">
        <w:rPr>
          <w:rFonts w:eastAsia="Times New Roman" w:cs="Times New Roman"/>
        </w:rPr>
        <w:t xml:space="preserve"> </w:t>
      </w:r>
      <w:r w:rsidR="00AE2F1D">
        <w:rPr>
          <w:rFonts w:eastAsia="Times New Roman" w:cs="Times New Roman"/>
        </w:rPr>
        <w:t>three BOG</w:t>
      </w:r>
      <w:r w:rsidRPr="00CE7560">
        <w:rPr>
          <w:rFonts w:eastAsia="Times New Roman" w:cs="Times New Roman"/>
        </w:rPr>
        <w:t xml:space="preserve"> meetings </w:t>
      </w:r>
      <w:r w:rsidR="00705C39">
        <w:rPr>
          <w:rFonts w:eastAsia="Times New Roman" w:cs="Times New Roman"/>
        </w:rPr>
        <w:t>per</w:t>
      </w:r>
      <w:r w:rsidRPr="00CE7560">
        <w:rPr>
          <w:rFonts w:eastAsia="Times New Roman" w:cs="Times New Roman"/>
        </w:rPr>
        <w:t xml:space="preserve"> year</w:t>
      </w:r>
      <w:r w:rsidR="00AE2F1D">
        <w:rPr>
          <w:rFonts w:eastAsia="Times New Roman" w:cs="Times New Roman"/>
        </w:rPr>
        <w:t>.</w:t>
      </w:r>
    </w:p>
    <w:p w14:paraId="4A3B76CF" w14:textId="77777777" w:rsidR="009927C6" w:rsidRDefault="009927C6" w:rsidP="000B76F2">
      <w:pPr>
        <w:pStyle w:val="SARTExt"/>
        <w:rPr>
          <w:rFonts w:asciiTheme="majorHAnsi" w:eastAsiaTheme="majorEastAsia" w:hAnsiTheme="majorHAnsi" w:cstheme="majorBidi"/>
          <w:b/>
          <w:color w:val="auto"/>
          <w:sz w:val="26"/>
          <w:szCs w:val="26"/>
        </w:rPr>
      </w:pPr>
    </w:p>
    <w:p w14:paraId="5977DD1A" w14:textId="5DA6626C" w:rsidR="002B09AE" w:rsidRDefault="00123462" w:rsidP="007A72DB">
      <w:pPr>
        <w:pStyle w:val="SARTExt"/>
        <w:jc w:val="both"/>
      </w:pPr>
      <w:bookmarkStart w:id="31" w:name="_Toc37581694"/>
      <w:r w:rsidRPr="00184FC2">
        <w:rPr>
          <w:rStyle w:val="Heading2Char"/>
        </w:rPr>
        <w:t xml:space="preserve">Executive </w:t>
      </w:r>
      <w:r w:rsidR="00184FC2" w:rsidRPr="00184FC2">
        <w:rPr>
          <w:rStyle w:val="Heading2Char"/>
        </w:rPr>
        <w:t>Committee</w:t>
      </w:r>
      <w:bookmarkEnd w:id="31"/>
      <w:r w:rsidR="007A72DB">
        <w:rPr>
          <w:rStyle w:val="Heading2Char"/>
        </w:rPr>
        <w:t>:</w:t>
      </w:r>
      <w:r w:rsidRPr="0056302B">
        <w:rPr>
          <w:noProof/>
          <w:color w:val="auto"/>
        </w:rPr>
        <w:t xml:space="preserve"> </w:t>
      </w:r>
      <w:r w:rsidR="002B09AE" w:rsidRPr="002B09AE">
        <w:t>The Executive Committee consist</w:t>
      </w:r>
      <w:r w:rsidR="0075077A">
        <w:t>s</w:t>
      </w:r>
      <w:r w:rsidR="002B09AE" w:rsidRPr="002B09AE">
        <w:t xml:space="preserve"> of the President, </w:t>
      </w:r>
      <w:r w:rsidR="00AE2F1D">
        <w:t>President-Elect</w:t>
      </w:r>
      <w:r w:rsidR="002B09AE" w:rsidRPr="002B09AE">
        <w:t>, Vice</w:t>
      </w:r>
      <w:r w:rsidR="00705C39">
        <w:t xml:space="preserve"> </w:t>
      </w:r>
      <w:r w:rsidR="002B09AE" w:rsidRPr="002B09AE">
        <w:t>President, Secretary</w:t>
      </w:r>
      <w:r w:rsidR="00234E09">
        <w:t>,</w:t>
      </w:r>
      <w:r w:rsidR="002B09AE" w:rsidRPr="002B09AE">
        <w:t xml:space="preserve"> and Treasurer. The Executive Committee </w:t>
      </w:r>
      <w:r w:rsidR="0075077A">
        <w:t>has</w:t>
      </w:r>
      <w:r w:rsidR="002B09AE" w:rsidRPr="002B09AE">
        <w:t xml:space="preserve"> the authority to carry out the policies of the Board of </w:t>
      </w:r>
      <w:r w:rsidR="00AE2F1D">
        <w:t>Governors</w:t>
      </w:r>
      <w:r w:rsidR="007A72DB">
        <w:t>,</w:t>
      </w:r>
      <w:r w:rsidR="002B09AE" w:rsidRPr="002B09AE">
        <w:t xml:space="preserve"> and to act on </w:t>
      </w:r>
      <w:r w:rsidR="00705C39">
        <w:t>the State Society’s</w:t>
      </w:r>
      <w:r w:rsidR="002B09AE" w:rsidRPr="002B09AE">
        <w:t xml:space="preserve"> behal</w:t>
      </w:r>
      <w:r w:rsidR="00705C39">
        <w:t>f between meeting of the</w:t>
      </w:r>
      <w:r w:rsidR="002B09AE" w:rsidRPr="002B09AE">
        <w:t xml:space="preserve"> Board of </w:t>
      </w:r>
      <w:r w:rsidR="00AE2F1D">
        <w:t>Governors</w:t>
      </w:r>
      <w:r w:rsidR="0075077A">
        <w:t>.</w:t>
      </w:r>
    </w:p>
    <w:p w14:paraId="34E97A10" w14:textId="77777777" w:rsidR="00622D02" w:rsidRDefault="00622D02" w:rsidP="000B76F2">
      <w:pPr>
        <w:pStyle w:val="SARTExt"/>
      </w:pPr>
    </w:p>
    <w:p w14:paraId="620E41A8" w14:textId="6A447BBC" w:rsidR="002B09AE" w:rsidRDefault="00123462" w:rsidP="007A72DB">
      <w:pPr>
        <w:pStyle w:val="SARTExt"/>
        <w:jc w:val="both"/>
      </w:pPr>
      <w:bookmarkStart w:id="32" w:name="_Toc37581695"/>
      <w:r w:rsidRPr="00184FC2">
        <w:rPr>
          <w:rStyle w:val="Heading2Char"/>
        </w:rPr>
        <w:lastRenderedPageBreak/>
        <w:t>Standing Committees</w:t>
      </w:r>
      <w:bookmarkEnd w:id="32"/>
      <w:r w:rsidR="007A72DB">
        <w:rPr>
          <w:rStyle w:val="Heading2Char"/>
        </w:rPr>
        <w:t>:</w:t>
      </w:r>
      <w:r w:rsidRPr="0056302B">
        <w:rPr>
          <w:noProof/>
          <w:color w:val="auto"/>
        </w:rPr>
        <w:t xml:space="preserve"> </w:t>
      </w:r>
      <w:r w:rsidR="007857C4" w:rsidRPr="00683E97">
        <w:t xml:space="preserve">There are </w:t>
      </w:r>
      <w:r w:rsidR="00EA2B5A">
        <w:t>several standing</w:t>
      </w:r>
      <w:r w:rsidR="007857C4" w:rsidRPr="00683E97">
        <w:t xml:space="preserve"> committees </w:t>
      </w:r>
      <w:r w:rsidR="00EA2B5A">
        <w:t xml:space="preserve">established to assist in the administration of the </w:t>
      </w:r>
      <w:r w:rsidR="00CF5346">
        <w:t>KYSSAR</w:t>
      </w:r>
      <w:r w:rsidR="00884149">
        <w:t>;</w:t>
      </w:r>
      <w:r w:rsidR="00EA2B5A">
        <w:t xml:space="preserve"> or </w:t>
      </w:r>
      <w:r w:rsidR="002B09AE">
        <w:t>exist</w:t>
      </w:r>
      <w:r w:rsidR="00EA2B5A">
        <w:t xml:space="preserve"> to support national </w:t>
      </w:r>
      <w:r w:rsidR="002B09AE">
        <w:t xml:space="preserve">and state </w:t>
      </w:r>
      <w:r w:rsidR="00EA2B5A">
        <w:t>programs.</w:t>
      </w:r>
      <w:r w:rsidR="002B09AE">
        <w:t xml:space="preserve"> A complete list of these committees </w:t>
      </w:r>
      <w:r w:rsidR="002042CF">
        <w:t xml:space="preserve">and their chairmen </w:t>
      </w:r>
      <w:r w:rsidR="002B09AE">
        <w:t xml:space="preserve">is provided </w:t>
      </w:r>
      <w:r w:rsidR="007A72DB">
        <w:t>in the By</w:t>
      </w:r>
      <w:r w:rsidR="002D2F07">
        <w:t>l</w:t>
      </w:r>
      <w:r w:rsidR="00363EF9">
        <w:t>aws</w:t>
      </w:r>
      <w:r w:rsidR="007A72DB">
        <w:t>,</w:t>
      </w:r>
      <w:r w:rsidR="005737CD">
        <w:t xml:space="preserve"> which can be found</w:t>
      </w:r>
      <w:r w:rsidR="00363EF9">
        <w:t xml:space="preserve"> </w:t>
      </w:r>
      <w:r w:rsidR="00AE2F1D">
        <w:t>on</w:t>
      </w:r>
      <w:r w:rsidR="002B09AE">
        <w:t xml:space="preserve"> the </w:t>
      </w:r>
      <w:r w:rsidR="00CF5346">
        <w:t>KYSSAR</w:t>
      </w:r>
      <w:r w:rsidR="002B09AE">
        <w:t xml:space="preserve"> website</w:t>
      </w:r>
      <w:r w:rsidR="00AA47A7">
        <w:t>.</w:t>
      </w:r>
    </w:p>
    <w:p w14:paraId="231DB849" w14:textId="77777777" w:rsidR="00253B67" w:rsidRDefault="00253B67" w:rsidP="000B76F2">
      <w:pPr>
        <w:pStyle w:val="SARTExt"/>
        <w:rPr>
          <w:rFonts w:asciiTheme="majorHAnsi" w:eastAsiaTheme="majorEastAsia" w:hAnsiTheme="majorHAnsi" w:cstheme="majorBidi"/>
          <w:b/>
          <w:color w:val="auto"/>
          <w:sz w:val="26"/>
          <w:szCs w:val="26"/>
        </w:rPr>
      </w:pPr>
    </w:p>
    <w:p w14:paraId="6DC97B44" w14:textId="7E14DFA9" w:rsidR="007568D4" w:rsidRDefault="00123462" w:rsidP="007A72DB">
      <w:pPr>
        <w:pStyle w:val="SARTExt"/>
        <w:jc w:val="both"/>
      </w:pPr>
      <w:bookmarkStart w:id="33" w:name="_Toc37581696"/>
      <w:r w:rsidRPr="00184FC2">
        <w:rPr>
          <w:rStyle w:val="Heading2Char"/>
        </w:rPr>
        <w:t>Meetings</w:t>
      </w:r>
      <w:bookmarkEnd w:id="33"/>
      <w:r w:rsidR="007A72DB">
        <w:rPr>
          <w:rStyle w:val="Heading2Char"/>
        </w:rPr>
        <w:t>:</w:t>
      </w:r>
      <w:r w:rsidRPr="0056302B">
        <w:rPr>
          <w:noProof/>
          <w:color w:val="auto"/>
        </w:rPr>
        <w:t xml:space="preserve"> </w:t>
      </w:r>
      <w:r w:rsidR="00296E17">
        <w:t xml:space="preserve">The </w:t>
      </w:r>
      <w:r w:rsidR="00CF5346" w:rsidRPr="009858A7">
        <w:t>KYSSAR</w:t>
      </w:r>
      <w:r w:rsidR="00296E17" w:rsidRPr="009858A7">
        <w:t xml:space="preserve"> holds </w:t>
      </w:r>
      <w:r w:rsidR="00AE2F1D" w:rsidRPr="009858A7">
        <w:t>three</w:t>
      </w:r>
      <w:r w:rsidR="00296E17" w:rsidRPr="009858A7">
        <w:t xml:space="preserve"> meetings each year:</w:t>
      </w:r>
    </w:p>
    <w:p w14:paraId="658ADE1B" w14:textId="22A63E05" w:rsidR="00A91746" w:rsidRDefault="00884149" w:rsidP="007A72DB">
      <w:pPr>
        <w:pStyle w:val="SARTExt"/>
        <w:numPr>
          <w:ilvl w:val="0"/>
          <w:numId w:val="34"/>
        </w:numPr>
        <w:jc w:val="both"/>
      </w:pPr>
      <w:r>
        <w:rPr>
          <w:b/>
          <w:bCs/>
        </w:rPr>
        <w:t xml:space="preserve">Spring </w:t>
      </w:r>
      <w:r w:rsidR="00296E17" w:rsidRPr="00884149">
        <w:rPr>
          <w:b/>
          <w:bCs/>
        </w:rPr>
        <w:t>Annual State</w:t>
      </w:r>
      <w:r w:rsidR="007A72DB">
        <w:rPr>
          <w:b/>
          <w:bCs/>
        </w:rPr>
        <w:t xml:space="preserve"> Meeting</w:t>
      </w:r>
      <w:r w:rsidR="00E9697C">
        <w:t xml:space="preserve"> </w:t>
      </w:r>
      <w:r>
        <w:t xml:space="preserve">is </w:t>
      </w:r>
      <w:r w:rsidR="00A82817">
        <w:t xml:space="preserve">typically </w:t>
      </w:r>
      <w:r w:rsidR="007A72DB">
        <w:t xml:space="preserve">held </w:t>
      </w:r>
      <w:r w:rsidR="00A82817">
        <w:t>in March</w:t>
      </w:r>
      <w:r w:rsidR="003A03DE">
        <w:t xml:space="preserve"> at a location determined by the</w:t>
      </w:r>
      <w:r w:rsidR="00A82817">
        <w:t xml:space="preserve"> incoming</w:t>
      </w:r>
      <w:r w:rsidR="003A03DE">
        <w:t xml:space="preserve"> </w:t>
      </w:r>
      <w:r w:rsidR="00CF5346">
        <w:t>KYSSAR</w:t>
      </w:r>
      <w:r w:rsidR="003A03DE">
        <w:t xml:space="preserve"> President</w:t>
      </w:r>
      <w:r w:rsidR="00877109">
        <w:t xml:space="preserve">. All </w:t>
      </w:r>
      <w:r w:rsidR="00A82817">
        <w:t>m</w:t>
      </w:r>
      <w:r w:rsidR="00877109">
        <w:t>embers</w:t>
      </w:r>
      <w:r w:rsidR="00A82817">
        <w:t xml:space="preserve"> of the Kentucky Society in good standing</w:t>
      </w:r>
      <w:r w:rsidR="00877109">
        <w:t xml:space="preserve"> may attend</w:t>
      </w:r>
      <w:r w:rsidR="007A72DB">
        <w:t>,</w:t>
      </w:r>
      <w:r w:rsidR="00877109">
        <w:t xml:space="preserve"> and vote on any resolutions coming before the membership and election of officers.</w:t>
      </w:r>
    </w:p>
    <w:p w14:paraId="1B779C22" w14:textId="6314E6FD" w:rsidR="00A91746" w:rsidRDefault="00884149" w:rsidP="007A72DB">
      <w:pPr>
        <w:pStyle w:val="SARTExt"/>
        <w:numPr>
          <w:ilvl w:val="0"/>
          <w:numId w:val="34"/>
        </w:numPr>
        <w:jc w:val="both"/>
      </w:pPr>
      <w:r>
        <w:rPr>
          <w:b/>
          <w:bCs/>
        </w:rPr>
        <w:t>S</w:t>
      </w:r>
      <w:r w:rsidR="00E9697C" w:rsidRPr="00884149">
        <w:rPr>
          <w:b/>
          <w:bCs/>
        </w:rPr>
        <w:t>ummer</w:t>
      </w:r>
      <w:r w:rsidR="00A82817">
        <w:rPr>
          <w:b/>
          <w:bCs/>
        </w:rPr>
        <w:t xml:space="preserve"> State Meeting</w:t>
      </w:r>
      <w:r w:rsidR="00296E17">
        <w:t xml:space="preserve"> </w:t>
      </w:r>
      <w:r w:rsidR="007A72DB">
        <w:t>is</w:t>
      </w:r>
      <w:r w:rsidR="002D2F07">
        <w:t xml:space="preserve"> </w:t>
      </w:r>
      <w:r w:rsidR="003A03DE">
        <w:t xml:space="preserve">held in </w:t>
      </w:r>
      <w:r w:rsidR="00363EF9">
        <w:t>m</w:t>
      </w:r>
      <w:r w:rsidR="00A82817">
        <w:t>id-August</w:t>
      </w:r>
      <w:r w:rsidR="00234E09">
        <w:t xml:space="preserve"> </w:t>
      </w:r>
      <w:r w:rsidR="00E9697C">
        <w:t xml:space="preserve">in conjunction with the </w:t>
      </w:r>
      <w:r w:rsidR="00A82817">
        <w:t>Battle of Blue Licks</w:t>
      </w:r>
      <w:r w:rsidR="00E9697C">
        <w:t xml:space="preserve"> Memorial Ceremony</w:t>
      </w:r>
      <w:r w:rsidR="007A72DB">
        <w:t>,</w:t>
      </w:r>
      <w:r w:rsidR="00A91746">
        <w:t xml:space="preserve"> </w:t>
      </w:r>
      <w:r w:rsidR="00A82817">
        <w:t xml:space="preserve">which is </w:t>
      </w:r>
      <w:r w:rsidR="00A91746">
        <w:t>a National Society event</w:t>
      </w:r>
      <w:r w:rsidR="007A72DB">
        <w:t>.</w:t>
      </w:r>
      <w:r w:rsidR="00296E17">
        <w:t xml:space="preserve"> </w:t>
      </w:r>
    </w:p>
    <w:p w14:paraId="56AD9486" w14:textId="0D5012A3" w:rsidR="00A91746" w:rsidRDefault="00296E17" w:rsidP="007A72DB">
      <w:pPr>
        <w:pStyle w:val="SARTExt"/>
        <w:numPr>
          <w:ilvl w:val="0"/>
          <w:numId w:val="34"/>
        </w:numPr>
        <w:jc w:val="both"/>
      </w:pPr>
      <w:r w:rsidRPr="00884149">
        <w:rPr>
          <w:b/>
          <w:bCs/>
        </w:rPr>
        <w:t xml:space="preserve">Fall </w:t>
      </w:r>
      <w:r w:rsidR="00A82817">
        <w:rPr>
          <w:b/>
          <w:bCs/>
        </w:rPr>
        <w:t>State Meeting</w:t>
      </w:r>
      <w:r w:rsidRPr="00884149">
        <w:rPr>
          <w:b/>
          <w:bCs/>
        </w:rPr>
        <w:t xml:space="preserve"> </w:t>
      </w:r>
      <w:r w:rsidR="007A72DB" w:rsidRPr="007A72DB">
        <w:rPr>
          <w:bCs/>
        </w:rPr>
        <w:t>is</w:t>
      </w:r>
      <w:r w:rsidR="007A72DB">
        <w:rPr>
          <w:b/>
          <w:bCs/>
        </w:rPr>
        <w:t xml:space="preserve"> </w:t>
      </w:r>
      <w:r w:rsidR="003A03DE">
        <w:t xml:space="preserve">held </w:t>
      </w:r>
      <w:r>
        <w:t xml:space="preserve">in </w:t>
      </w:r>
      <w:r w:rsidR="00A82817">
        <w:t>Novem</w:t>
      </w:r>
      <w:r w:rsidR="00A91746">
        <w:t>ber</w:t>
      </w:r>
      <w:r w:rsidR="00A82817">
        <w:t xml:space="preserve"> at a location determined by the KYSSAR President.</w:t>
      </w:r>
    </w:p>
    <w:p w14:paraId="307F9B34" w14:textId="77777777" w:rsidR="00A82817" w:rsidRDefault="00A82817" w:rsidP="000B76F2">
      <w:pPr>
        <w:pStyle w:val="SARTExt"/>
        <w:ind w:left="360" w:hanging="360"/>
      </w:pPr>
    </w:p>
    <w:p w14:paraId="7C039273" w14:textId="35A5B0E2" w:rsidR="009472D1" w:rsidRPr="00877109" w:rsidRDefault="00296E17" w:rsidP="007A72DB">
      <w:pPr>
        <w:pStyle w:val="SARTExt"/>
        <w:ind w:left="360" w:hanging="360"/>
        <w:jc w:val="both"/>
        <w:rPr>
          <w:rFonts w:eastAsia="Times New Roman" w:cs="Times New Roman"/>
        </w:rPr>
      </w:pPr>
      <w:r>
        <w:t>All members and their spouses are encouraged to attend</w:t>
      </w:r>
      <w:r w:rsidR="003A03DE">
        <w:t xml:space="preserve"> </w:t>
      </w:r>
      <w:r w:rsidR="00643C33">
        <w:t>all</w:t>
      </w:r>
      <w:r w:rsidR="003A03DE">
        <w:t xml:space="preserve"> the </w:t>
      </w:r>
      <w:r w:rsidR="00CF5346">
        <w:t>KYSSAR</w:t>
      </w:r>
      <w:r w:rsidR="003A03DE">
        <w:t xml:space="preserve"> meetings</w:t>
      </w:r>
      <w:r>
        <w:t>.</w:t>
      </w:r>
    </w:p>
    <w:p w14:paraId="49167BE5" w14:textId="77777777" w:rsidR="00253B67" w:rsidRDefault="00253B67" w:rsidP="000B76F2">
      <w:pPr>
        <w:pStyle w:val="SARTExt"/>
        <w:rPr>
          <w:rFonts w:asciiTheme="majorHAnsi" w:eastAsiaTheme="majorEastAsia" w:hAnsiTheme="majorHAnsi" w:cstheme="majorBidi"/>
          <w:b/>
          <w:color w:val="auto"/>
          <w:sz w:val="26"/>
          <w:szCs w:val="26"/>
        </w:rPr>
      </w:pPr>
    </w:p>
    <w:p w14:paraId="170C8D50" w14:textId="251EE5C5" w:rsidR="009472D1" w:rsidRDefault="00123462" w:rsidP="007A72DB">
      <w:pPr>
        <w:pStyle w:val="SARTExt"/>
        <w:jc w:val="both"/>
      </w:pPr>
      <w:bookmarkStart w:id="34" w:name="_Toc37581697"/>
      <w:r w:rsidRPr="00184FC2">
        <w:rPr>
          <w:rStyle w:val="Heading2Char"/>
        </w:rPr>
        <w:t>Dues</w:t>
      </w:r>
      <w:bookmarkEnd w:id="34"/>
      <w:r w:rsidR="007A72DB">
        <w:rPr>
          <w:rStyle w:val="Heading2Char"/>
        </w:rPr>
        <w:t>:</w:t>
      </w:r>
      <w:r w:rsidRPr="0056302B">
        <w:rPr>
          <w:noProof/>
          <w:color w:val="auto"/>
        </w:rPr>
        <w:t xml:space="preserve"> </w:t>
      </w:r>
      <w:r w:rsidR="00296E17">
        <w:t xml:space="preserve">The current annual State dues of the </w:t>
      </w:r>
      <w:r w:rsidR="00CF5346">
        <w:t>KYSSAR</w:t>
      </w:r>
      <w:r w:rsidR="00296E17">
        <w:t xml:space="preserve"> are $1</w:t>
      </w:r>
      <w:r w:rsidR="002F5ABB">
        <w:t>8</w:t>
      </w:r>
      <w:r w:rsidR="00296E17">
        <w:t xml:space="preserve">.00 for regular members. Junior members do not pay dues. Dues are collected beginning in September for the </w:t>
      </w:r>
      <w:r w:rsidR="00DA202C">
        <w:t>following calendar</w:t>
      </w:r>
      <w:r w:rsidR="00296E17">
        <w:t xml:space="preserve"> year by </w:t>
      </w:r>
      <w:r w:rsidR="00A91746">
        <w:t xml:space="preserve">the </w:t>
      </w:r>
      <w:r w:rsidR="003A03DE">
        <w:t>State</w:t>
      </w:r>
      <w:r w:rsidR="002042CF">
        <w:t xml:space="preserve"> </w:t>
      </w:r>
      <w:r w:rsidR="00A91746">
        <w:t>Treasurer.</w:t>
      </w:r>
    </w:p>
    <w:p w14:paraId="516C1133" w14:textId="77777777" w:rsidR="00CB6172" w:rsidRDefault="00CB6172" w:rsidP="000B76F2">
      <w:pPr>
        <w:pStyle w:val="SARTExt"/>
        <w:rPr>
          <w:rFonts w:asciiTheme="majorHAnsi" w:eastAsiaTheme="majorEastAsia" w:hAnsiTheme="majorHAnsi" w:cstheme="majorBidi"/>
          <w:b/>
          <w:color w:val="auto"/>
          <w:sz w:val="26"/>
          <w:szCs w:val="26"/>
        </w:rPr>
      </w:pPr>
    </w:p>
    <w:p w14:paraId="47808D89" w14:textId="6AB79C0A" w:rsidR="00312068" w:rsidRDefault="00123462" w:rsidP="007A72DB">
      <w:pPr>
        <w:pStyle w:val="SARTExt"/>
        <w:jc w:val="both"/>
      </w:pPr>
      <w:bookmarkStart w:id="35" w:name="_Toc37581698"/>
      <w:r w:rsidRPr="00184FC2">
        <w:rPr>
          <w:rStyle w:val="Heading2Char"/>
        </w:rPr>
        <w:t>Programs</w:t>
      </w:r>
      <w:bookmarkEnd w:id="35"/>
      <w:r w:rsidR="007A72DB">
        <w:rPr>
          <w:rStyle w:val="Heading2Char"/>
        </w:rPr>
        <w:t>:</w:t>
      </w:r>
      <w:r w:rsidRPr="00092A97">
        <w:rPr>
          <w:rFonts w:ascii="Calibri" w:hAnsi="Calibri" w:cs="Calibri"/>
          <w:noProof/>
          <w:color w:val="auto"/>
          <w:sz w:val="22"/>
          <w:szCs w:val="22"/>
        </w:rPr>
        <w:t xml:space="preserve"> </w:t>
      </w:r>
      <w:r w:rsidR="0085745C" w:rsidRPr="0085745C">
        <w:t xml:space="preserve">The </w:t>
      </w:r>
      <w:r w:rsidR="00CF5346">
        <w:t>KYSSAR</w:t>
      </w:r>
      <w:r w:rsidR="00884149">
        <w:t>,</w:t>
      </w:r>
      <w:r w:rsidR="0085745C" w:rsidRPr="0085745C">
        <w:t xml:space="preserve"> with the help of its chapters</w:t>
      </w:r>
      <w:r w:rsidR="00884149">
        <w:t>,</w:t>
      </w:r>
      <w:r w:rsidR="0085745C" w:rsidRPr="0085745C">
        <w:t xml:space="preserve"> support</w:t>
      </w:r>
      <w:r w:rsidR="00234E09">
        <w:t>s</w:t>
      </w:r>
      <w:r w:rsidR="0085745C" w:rsidRPr="0085745C">
        <w:t xml:space="preserve"> the National Society Programs.</w:t>
      </w:r>
      <w:r w:rsidR="0085745C">
        <w:t xml:space="preserve"> Details of these programs can b</w:t>
      </w:r>
      <w:r w:rsidR="00B8003D">
        <w:t xml:space="preserve">e found </w:t>
      </w:r>
      <w:r w:rsidR="00884149">
        <w:t>o</w:t>
      </w:r>
      <w:r w:rsidR="007A72DB">
        <w:t>n the National w</w:t>
      </w:r>
      <w:r w:rsidR="00B8003D">
        <w:t>ebsite</w:t>
      </w:r>
      <w:r w:rsidR="007A72DB">
        <w:t>,</w:t>
      </w:r>
      <w:r w:rsidR="00B8003D">
        <w:t xml:space="preserve"> and </w:t>
      </w:r>
      <w:r w:rsidR="00884149">
        <w:t>i</w:t>
      </w:r>
      <w:r w:rsidR="00B8003D">
        <w:t xml:space="preserve">n the </w:t>
      </w:r>
      <w:r w:rsidR="00CF5346">
        <w:t>KYSSAR</w:t>
      </w:r>
      <w:r w:rsidR="00B8003D">
        <w:t xml:space="preserve"> Handbook found </w:t>
      </w:r>
      <w:r w:rsidR="00884149">
        <w:t>o</w:t>
      </w:r>
      <w:r w:rsidR="00B8003D">
        <w:t xml:space="preserve">n the </w:t>
      </w:r>
      <w:r w:rsidR="00CF5346">
        <w:t>KYSSAR</w:t>
      </w:r>
      <w:r w:rsidR="00B8003D">
        <w:t xml:space="preserve"> website.</w:t>
      </w:r>
      <w:r w:rsidR="00312068">
        <w:t xml:space="preserve">  </w:t>
      </w:r>
      <w:r w:rsidR="00622D02">
        <w:t>Chapters support m</w:t>
      </w:r>
      <w:r w:rsidR="00E5573F">
        <w:t>any</w:t>
      </w:r>
      <w:r w:rsidR="00622D02">
        <w:t xml:space="preserve"> of these programs. </w:t>
      </w:r>
      <w:r w:rsidR="00312068">
        <w:t xml:space="preserve">See the Participation section in the </w:t>
      </w:r>
      <w:r w:rsidR="007A72DB" w:rsidRPr="005A4FA8">
        <w:rPr>
          <w:color w:val="830F0E" w:themeColor="accent1" w:themeShade="BF"/>
        </w:rPr>
        <w:t xml:space="preserve">[Insert </w:t>
      </w:r>
      <w:r w:rsidR="00312068" w:rsidRPr="005A4FA8">
        <w:rPr>
          <w:color w:val="830F0E" w:themeColor="accent1" w:themeShade="BF"/>
        </w:rPr>
        <w:t>Chapter</w:t>
      </w:r>
      <w:r w:rsidR="007A72DB" w:rsidRPr="005A4FA8">
        <w:rPr>
          <w:color w:val="830F0E" w:themeColor="accent1" w:themeShade="BF"/>
        </w:rPr>
        <w:t xml:space="preserve"> </w:t>
      </w:r>
      <w:r w:rsidR="00312068" w:rsidRPr="005A4FA8">
        <w:rPr>
          <w:color w:val="830F0E" w:themeColor="accent1" w:themeShade="BF"/>
        </w:rPr>
        <w:t>Name</w:t>
      </w:r>
      <w:r w:rsidR="007A72DB" w:rsidRPr="005A4FA8">
        <w:rPr>
          <w:color w:val="830F0E" w:themeColor="accent1" w:themeShade="BF"/>
        </w:rPr>
        <w:t>]</w:t>
      </w:r>
      <w:r w:rsidR="00312068">
        <w:t xml:space="preserve"> part of this Workbook </w:t>
      </w:r>
      <w:r w:rsidR="00234E09">
        <w:t>following,</w:t>
      </w:r>
      <w:r w:rsidR="00360911">
        <w:t xml:space="preserve"> where </w:t>
      </w:r>
      <w:r w:rsidR="00D55A18">
        <w:t>several</w:t>
      </w:r>
      <w:r w:rsidR="00360911">
        <w:t xml:space="preserve"> of these programs are </w:t>
      </w:r>
      <w:r w:rsidR="00234E09">
        <w:t>presented</w:t>
      </w:r>
      <w:r w:rsidR="00360911">
        <w:t>.</w:t>
      </w:r>
    </w:p>
    <w:p w14:paraId="6FB343E9" w14:textId="0F3EF4C2" w:rsidR="00622D02" w:rsidRDefault="00622D02" w:rsidP="000B76F2">
      <w:pPr>
        <w:pStyle w:val="SARTExt"/>
      </w:pPr>
    </w:p>
    <w:p w14:paraId="0DFD18BA" w14:textId="77777777" w:rsidR="005E3AF8" w:rsidRDefault="005E3AF8" w:rsidP="005A4FA8">
      <w:pPr>
        <w:pStyle w:val="SARTExt"/>
        <w:jc w:val="both"/>
        <w:rPr>
          <w:rStyle w:val="Heading2Char"/>
        </w:rPr>
      </w:pPr>
      <w:bookmarkStart w:id="36" w:name="_Toc37581699"/>
    </w:p>
    <w:p w14:paraId="2750E42F" w14:textId="74A235F6" w:rsidR="00FC2F13" w:rsidRDefault="00123462" w:rsidP="005A4FA8">
      <w:pPr>
        <w:pStyle w:val="SARTExt"/>
        <w:jc w:val="both"/>
      </w:pPr>
      <w:r w:rsidRPr="00184FC2">
        <w:rPr>
          <w:rStyle w:val="Heading2Char"/>
        </w:rPr>
        <w:t>Color Guard</w:t>
      </w:r>
      <w:bookmarkEnd w:id="36"/>
      <w:r w:rsidR="005A4FA8">
        <w:rPr>
          <w:rStyle w:val="Heading2Char"/>
        </w:rPr>
        <w:t>:</w:t>
      </w:r>
      <w:r w:rsidRPr="00092A97">
        <w:rPr>
          <w:rFonts w:ascii="Calibri" w:hAnsi="Calibri" w:cs="Calibri"/>
          <w:noProof/>
          <w:color w:val="auto"/>
          <w:sz w:val="22"/>
          <w:szCs w:val="22"/>
        </w:rPr>
        <w:t xml:space="preserve"> </w:t>
      </w:r>
      <w:r w:rsidR="00296E17">
        <w:t xml:space="preserve">The </w:t>
      </w:r>
      <w:r w:rsidR="00CF5346">
        <w:t>KYSSAR</w:t>
      </w:r>
      <w:r w:rsidR="00296E17">
        <w:t xml:space="preserve"> has a very active state color guard</w:t>
      </w:r>
      <w:r w:rsidR="00A82817">
        <w:t xml:space="preserve"> divided into the Northern, Central, and Western Brigades</w:t>
      </w:r>
      <w:r w:rsidR="00296E17">
        <w:t>.</w:t>
      </w:r>
      <w:r w:rsidR="00A82817">
        <w:t xml:space="preserve"> </w:t>
      </w:r>
      <w:r w:rsidR="00092A97">
        <w:t>The State Society and Chapter Color Guards are part of the National Color Guard.</w:t>
      </w:r>
      <w:r w:rsidR="00A82817">
        <w:t xml:space="preserve"> </w:t>
      </w:r>
      <w:r w:rsidR="00296E17">
        <w:t xml:space="preserve">Any compatriot that has a militia or continental uniform is </w:t>
      </w:r>
      <w:r w:rsidR="00A82817">
        <w:t>eligible to be a</w:t>
      </w:r>
      <w:r w:rsidR="00296E17">
        <w:t xml:space="preserve"> member of the color guard. Th</w:t>
      </w:r>
      <w:r w:rsidR="00234E09">
        <w:t>e Color Guard</w:t>
      </w:r>
      <w:r w:rsidR="00296E17">
        <w:t xml:space="preserve"> is </w:t>
      </w:r>
      <w:r w:rsidR="00080779">
        <w:t xml:space="preserve">one of the ways </w:t>
      </w:r>
      <w:r w:rsidR="00A82817">
        <w:t>the National and State Societies</w:t>
      </w:r>
      <w:r w:rsidR="00296E17">
        <w:t xml:space="preserve"> </w:t>
      </w:r>
      <w:r w:rsidR="009D42E6">
        <w:t xml:space="preserve">become visible to </w:t>
      </w:r>
      <w:r w:rsidR="00296E17">
        <w:t>the public</w:t>
      </w:r>
      <w:r w:rsidR="00363EF9">
        <w:t xml:space="preserve"> and acts as ambassadors for the Kentucky Society</w:t>
      </w:r>
      <w:r w:rsidR="00234E09">
        <w:t xml:space="preserve">. </w:t>
      </w:r>
      <w:r w:rsidR="00363EF9">
        <w:t>The color guard also</w:t>
      </w:r>
      <w:r w:rsidR="00234E09">
        <w:t xml:space="preserve"> </w:t>
      </w:r>
      <w:r w:rsidR="00296E17">
        <w:t>help</w:t>
      </w:r>
      <w:r w:rsidR="00360911">
        <w:t>s to</w:t>
      </w:r>
      <w:r w:rsidR="00296E17">
        <w:t xml:space="preserve"> </w:t>
      </w:r>
      <w:r w:rsidR="00B8003D">
        <w:t xml:space="preserve">support </w:t>
      </w:r>
      <w:r w:rsidR="00296E17">
        <w:t>community</w:t>
      </w:r>
      <w:r w:rsidR="00B8003D">
        <w:t xml:space="preserve"> programs b</w:t>
      </w:r>
      <w:r w:rsidR="00296E17">
        <w:t xml:space="preserve">y </w:t>
      </w:r>
      <w:r w:rsidR="00363EF9">
        <w:t>participating in</w:t>
      </w:r>
      <w:r w:rsidR="00296E17">
        <w:t xml:space="preserve"> parades, flag postings, school programs, and other events.</w:t>
      </w:r>
    </w:p>
    <w:p w14:paraId="43FDCD70" w14:textId="69AED7B3" w:rsidR="00622D02" w:rsidRDefault="00622D02" w:rsidP="000B76F2">
      <w:pPr>
        <w:pStyle w:val="SARTExt"/>
      </w:pPr>
    </w:p>
    <w:p w14:paraId="7A742FF2" w14:textId="6A921269" w:rsidR="0087069F" w:rsidRDefault="00123462" w:rsidP="005A4FA8">
      <w:pPr>
        <w:pStyle w:val="SARTExt"/>
        <w:jc w:val="both"/>
      </w:pPr>
      <w:bookmarkStart w:id="37" w:name="_Toc37581700"/>
      <w:r w:rsidRPr="00184FC2">
        <w:rPr>
          <w:rStyle w:val="Heading2Char"/>
        </w:rPr>
        <w:t>DAR</w:t>
      </w:r>
      <w:bookmarkEnd w:id="37"/>
      <w:r w:rsidR="005A4FA8">
        <w:rPr>
          <w:rStyle w:val="Heading2Char"/>
        </w:rPr>
        <w:t>:</w:t>
      </w:r>
      <w:r>
        <w:t xml:space="preserve"> </w:t>
      </w:r>
      <w:r w:rsidR="0087069F">
        <w:t xml:space="preserve">The </w:t>
      </w:r>
      <w:r w:rsidR="00CF5346">
        <w:t>KYSSAR</w:t>
      </w:r>
      <w:r w:rsidR="0087069F">
        <w:t xml:space="preserve"> partners with the Daughters of the American Revolution (DAR), by reciprocal attendance at annual state meetings, posting flags, exchanging speakers, and supporting membership recruitment.</w:t>
      </w:r>
    </w:p>
    <w:p w14:paraId="068FE076" w14:textId="291E7CD3" w:rsidR="0087069F" w:rsidRDefault="0087069F" w:rsidP="000B76F2">
      <w:pPr>
        <w:pStyle w:val="SARTExt"/>
      </w:pPr>
    </w:p>
    <w:p w14:paraId="56605997" w14:textId="3469990E" w:rsidR="0087069F" w:rsidRDefault="00123462" w:rsidP="005A4FA8">
      <w:pPr>
        <w:pStyle w:val="SARTExt"/>
        <w:jc w:val="both"/>
      </w:pPr>
      <w:bookmarkStart w:id="38" w:name="_Toc37581701"/>
      <w:r w:rsidRPr="00184FC2">
        <w:rPr>
          <w:rStyle w:val="Heading2Char"/>
        </w:rPr>
        <w:t>Ladies Auxiliary</w:t>
      </w:r>
      <w:bookmarkEnd w:id="38"/>
      <w:r w:rsidR="005A4FA8">
        <w:rPr>
          <w:rStyle w:val="Heading2Char"/>
        </w:rPr>
        <w:t>:</w:t>
      </w:r>
      <w:r w:rsidRPr="00092A97">
        <w:rPr>
          <w:rFonts w:ascii="Calibri" w:hAnsi="Calibri" w:cs="Calibri"/>
          <w:noProof/>
          <w:color w:val="auto"/>
          <w:sz w:val="22"/>
          <w:szCs w:val="22"/>
        </w:rPr>
        <w:t xml:space="preserve"> </w:t>
      </w:r>
      <w:r w:rsidR="0087069F">
        <w:t xml:space="preserve">The </w:t>
      </w:r>
      <w:r w:rsidR="00CF5346">
        <w:t>KYSSAR</w:t>
      </w:r>
      <w:r w:rsidR="0087069F">
        <w:t xml:space="preserve"> Ladies Auxiliary is organized so </w:t>
      </w:r>
      <w:r w:rsidR="005A4FA8">
        <w:t xml:space="preserve">that </w:t>
      </w:r>
      <w:r w:rsidR="0087069F">
        <w:t>a spouse, daughter</w:t>
      </w:r>
      <w:r w:rsidR="00EB1517">
        <w:t>,</w:t>
      </w:r>
      <w:r w:rsidR="0087069F">
        <w:t xml:space="preserve"> or female </w:t>
      </w:r>
      <w:r w:rsidR="00D55A18">
        <w:t xml:space="preserve">bloodline </w:t>
      </w:r>
      <w:r w:rsidR="0087069F">
        <w:t xml:space="preserve">relative can be involved in </w:t>
      </w:r>
      <w:r w:rsidR="00EB1517">
        <w:t>S</w:t>
      </w:r>
      <w:r w:rsidR="0087069F">
        <w:t>ociety activities. They are always welcome at meetings</w:t>
      </w:r>
      <w:r w:rsidR="00EB1517">
        <w:t>,</w:t>
      </w:r>
      <w:r w:rsidR="0087069F">
        <w:t xml:space="preserve"> and it is a time that they can meet and work on worthwhile projects supporting their programs or </w:t>
      </w:r>
      <w:r w:rsidR="00EB1517">
        <w:t>S</w:t>
      </w:r>
      <w:r w:rsidR="00360911">
        <w:t>ociety programs</w:t>
      </w:r>
      <w:r w:rsidR="0087069F">
        <w:t>. Medals and certificates are also available for ladies who participate.</w:t>
      </w:r>
    </w:p>
    <w:p w14:paraId="2FC8575A" w14:textId="324CA788" w:rsidR="0087069F" w:rsidRDefault="0087069F" w:rsidP="005A4FA8">
      <w:pPr>
        <w:pStyle w:val="SARTExt"/>
        <w:jc w:val="both"/>
      </w:pPr>
    </w:p>
    <w:p w14:paraId="07A88096" w14:textId="58BE1D96" w:rsidR="009472D1" w:rsidRDefault="00123462" w:rsidP="005A4FA8">
      <w:pPr>
        <w:pStyle w:val="SARTExt"/>
        <w:jc w:val="both"/>
      </w:pPr>
      <w:bookmarkStart w:id="39" w:name="_Toc37581702"/>
      <w:r w:rsidRPr="00184FC2">
        <w:rPr>
          <w:rStyle w:val="Heading2Char"/>
        </w:rPr>
        <w:t>C.A.R.</w:t>
      </w:r>
      <w:bookmarkEnd w:id="39"/>
      <w:r w:rsidR="005A4FA8">
        <w:rPr>
          <w:rStyle w:val="Heading2Char"/>
        </w:rPr>
        <w:t>:</w:t>
      </w:r>
      <w:r>
        <w:t xml:space="preserve"> </w:t>
      </w:r>
      <w:r w:rsidR="00EB1517">
        <w:t xml:space="preserve">The State Society supports the </w:t>
      </w:r>
      <w:r w:rsidR="00296E17">
        <w:t>Children of the American Revolution (C.A.R.)</w:t>
      </w:r>
      <w:r w:rsidR="00EB1517">
        <w:t xml:space="preserve"> </w:t>
      </w:r>
      <w:r w:rsidR="003841B6">
        <w:t>S</w:t>
      </w:r>
      <w:r w:rsidR="00296E17">
        <w:t xml:space="preserve">ociety. We encourage members to work with this organization. Junior </w:t>
      </w:r>
      <w:r w:rsidR="00363EF9">
        <w:t xml:space="preserve">NSSAR </w:t>
      </w:r>
      <w:r w:rsidR="00296E17">
        <w:t>members</w:t>
      </w:r>
      <w:r w:rsidR="00363EF9">
        <w:t xml:space="preserve"> are encouraged</w:t>
      </w:r>
      <w:r w:rsidR="00296E17">
        <w:t xml:space="preserve"> to join </w:t>
      </w:r>
      <w:r w:rsidR="003841B6">
        <w:t xml:space="preserve">the </w:t>
      </w:r>
      <w:r w:rsidR="00296E17">
        <w:t>C.A.R.</w:t>
      </w:r>
    </w:p>
    <w:p w14:paraId="0F31521A" w14:textId="77777777" w:rsidR="00E22251" w:rsidRDefault="00E22251" w:rsidP="005A4FA8">
      <w:pPr>
        <w:pStyle w:val="SARTExt"/>
        <w:jc w:val="both"/>
        <w:rPr>
          <w:rFonts w:asciiTheme="majorHAnsi" w:eastAsiaTheme="majorEastAsia" w:hAnsiTheme="majorHAnsi" w:cstheme="majorBidi"/>
          <w:b/>
          <w:color w:val="auto"/>
          <w:sz w:val="26"/>
          <w:szCs w:val="26"/>
        </w:rPr>
      </w:pPr>
    </w:p>
    <w:p w14:paraId="587D0E40" w14:textId="1941D1BE" w:rsidR="00EE09AE" w:rsidRDefault="00123462" w:rsidP="005A4FA8">
      <w:pPr>
        <w:pStyle w:val="SARTExt"/>
        <w:jc w:val="both"/>
      </w:pPr>
      <w:bookmarkStart w:id="40" w:name="_Toc37581703"/>
      <w:r w:rsidRPr="00184FC2">
        <w:rPr>
          <w:rStyle w:val="Heading2Char"/>
        </w:rPr>
        <w:t>Endowment</w:t>
      </w:r>
      <w:bookmarkEnd w:id="40"/>
      <w:r w:rsidR="005A4FA8">
        <w:rPr>
          <w:rStyle w:val="Heading2Char"/>
        </w:rPr>
        <w:t>:</w:t>
      </w:r>
      <w:r w:rsidRPr="0056302B">
        <w:rPr>
          <w:noProof/>
          <w:color w:val="auto"/>
        </w:rPr>
        <w:t xml:space="preserve"> </w:t>
      </w:r>
      <w:r w:rsidR="00374EAC" w:rsidRPr="006D7676">
        <w:t xml:space="preserve">The </w:t>
      </w:r>
      <w:r w:rsidR="00CF5346">
        <w:t>KYSSAR</w:t>
      </w:r>
      <w:r w:rsidR="00374EAC" w:rsidRPr="006D7676">
        <w:t xml:space="preserve"> </w:t>
      </w:r>
      <w:r w:rsidR="00F37C29">
        <w:t>Endowment Fund is composed of gifts and bequests made to the Society</w:t>
      </w:r>
      <w:r w:rsidR="00374EAC" w:rsidRPr="006D7676">
        <w:t xml:space="preserve">. </w:t>
      </w:r>
      <w:r w:rsidR="00F37C29">
        <w:t>The</w:t>
      </w:r>
      <w:r w:rsidR="00374EAC" w:rsidRPr="006D7676">
        <w:t xml:space="preserve"> endowment</w:t>
      </w:r>
      <w:r w:rsidR="00F37C29">
        <w:t xml:space="preserve"> is</w:t>
      </w:r>
      <w:r w:rsidR="00374EAC" w:rsidRPr="006D7676">
        <w:t xml:space="preserve"> retained in a separate institution from the current (checking) account and </w:t>
      </w:r>
      <w:r w:rsidR="00EE09AE">
        <w:t>is</w:t>
      </w:r>
      <w:r w:rsidR="00374EAC" w:rsidRPr="006D7676">
        <w:t xml:space="preserve"> managed by the </w:t>
      </w:r>
      <w:r w:rsidR="00EE09AE">
        <w:t>Executive</w:t>
      </w:r>
      <w:r w:rsidR="00374EAC" w:rsidRPr="006D7676">
        <w:t xml:space="preserve"> Committee.</w:t>
      </w:r>
    </w:p>
    <w:p w14:paraId="086ED8EB" w14:textId="77777777" w:rsidR="00EE09AE" w:rsidRDefault="00EE09AE" w:rsidP="005A4FA8">
      <w:pPr>
        <w:pStyle w:val="SARTExt"/>
        <w:jc w:val="both"/>
      </w:pPr>
    </w:p>
    <w:p w14:paraId="327F2EBD" w14:textId="1EB111F2" w:rsidR="00374EAC" w:rsidRPr="006D7676" w:rsidRDefault="00EE09AE" w:rsidP="005A4FA8">
      <w:pPr>
        <w:pStyle w:val="SARTExt"/>
        <w:jc w:val="both"/>
      </w:pPr>
      <w:r w:rsidRPr="00EE09AE">
        <w:rPr>
          <w:b/>
          <w:bCs/>
          <w:sz w:val="24"/>
        </w:rPr>
        <w:t>Fundraising</w:t>
      </w:r>
      <w:r w:rsidR="005A4FA8">
        <w:rPr>
          <w:b/>
          <w:bCs/>
          <w:sz w:val="24"/>
        </w:rPr>
        <w:t>:</w:t>
      </w:r>
      <w:r>
        <w:t xml:space="preserve"> </w:t>
      </w:r>
      <w:r w:rsidR="00214619" w:rsidRPr="006D7676">
        <w:t xml:space="preserve">Fundraising programs </w:t>
      </w:r>
      <w:r>
        <w:t>are held for special needs of the Society as required. The Society does not conduct annual or regular fundraising events.</w:t>
      </w:r>
    </w:p>
    <w:p w14:paraId="5DD8A247" w14:textId="77777777" w:rsidR="002F5555" w:rsidRDefault="002F5555" w:rsidP="005A4FA8">
      <w:pPr>
        <w:pStyle w:val="SARTExt"/>
        <w:jc w:val="both"/>
      </w:pPr>
    </w:p>
    <w:p w14:paraId="360E5FD7" w14:textId="2717DD3B" w:rsidR="009472D1" w:rsidRPr="006D7676" w:rsidRDefault="00123462" w:rsidP="005A4FA8">
      <w:pPr>
        <w:pStyle w:val="SARTExt"/>
        <w:jc w:val="both"/>
      </w:pPr>
      <w:bookmarkStart w:id="41" w:name="_Toc37581704"/>
      <w:r w:rsidRPr="00184FC2">
        <w:rPr>
          <w:rStyle w:val="Heading2Char"/>
        </w:rPr>
        <w:t>Publications</w:t>
      </w:r>
      <w:bookmarkEnd w:id="41"/>
      <w:r w:rsidR="005A4FA8">
        <w:rPr>
          <w:rStyle w:val="Heading2Char"/>
        </w:rPr>
        <w:t>:</w:t>
      </w:r>
      <w:r w:rsidRPr="0056302B">
        <w:rPr>
          <w:noProof/>
          <w:color w:val="auto"/>
        </w:rPr>
        <w:t xml:space="preserve"> </w:t>
      </w:r>
      <w:r w:rsidR="00296E17" w:rsidRPr="006D7676">
        <w:t xml:space="preserve">The </w:t>
      </w:r>
      <w:r w:rsidR="00CF5346">
        <w:t>KYSSAR</w:t>
      </w:r>
      <w:r w:rsidR="00296E17" w:rsidRPr="006D7676">
        <w:t xml:space="preserve"> publishes the </w:t>
      </w:r>
      <w:r w:rsidR="00CF5346">
        <w:t>Kentucky</w:t>
      </w:r>
      <w:r w:rsidR="008925C9" w:rsidRPr="006D7676">
        <w:t xml:space="preserve"> </w:t>
      </w:r>
      <w:r w:rsidR="00EE09AE">
        <w:t xml:space="preserve">Pioneer </w:t>
      </w:r>
      <w:r w:rsidR="00B8003D" w:rsidRPr="006D7676">
        <w:t>newsletter</w:t>
      </w:r>
      <w:r w:rsidR="00363EF9">
        <w:t>. It</w:t>
      </w:r>
      <w:r w:rsidR="00B8003D" w:rsidRPr="006D7676">
        <w:t xml:space="preserve"> </w:t>
      </w:r>
      <w:r w:rsidR="005737CD">
        <w:t xml:space="preserve">is </w:t>
      </w:r>
      <w:r w:rsidR="00EE09AE">
        <w:t>e</w:t>
      </w:r>
      <w:r w:rsidR="00B8003D" w:rsidRPr="006D7676">
        <w:t xml:space="preserve">mailed to all </w:t>
      </w:r>
      <w:r w:rsidR="00CF5346">
        <w:t>Kentucky</w:t>
      </w:r>
      <w:r w:rsidR="00B8003D" w:rsidRPr="006D7676">
        <w:t xml:space="preserve"> members </w:t>
      </w:r>
      <w:r w:rsidR="00363EF9">
        <w:t>who previously provided</w:t>
      </w:r>
      <w:r w:rsidR="00EE09AE">
        <w:t xml:space="preserve"> an email address</w:t>
      </w:r>
      <w:r w:rsidR="005A4FA8">
        <w:t>,</w:t>
      </w:r>
      <w:r w:rsidR="00EE09AE">
        <w:t xml:space="preserve"> </w:t>
      </w:r>
      <w:r w:rsidR="00B8003D" w:rsidRPr="006D7676">
        <w:t xml:space="preserve">and is also available on </w:t>
      </w:r>
      <w:r w:rsidR="00312068">
        <w:t>the</w:t>
      </w:r>
      <w:r w:rsidR="00B8003D" w:rsidRPr="006D7676">
        <w:t xml:space="preserve"> </w:t>
      </w:r>
      <w:r w:rsidR="00CF5346">
        <w:t>KYSSAR</w:t>
      </w:r>
      <w:r w:rsidR="00B8003D" w:rsidRPr="006D7676">
        <w:t xml:space="preserve"> website.</w:t>
      </w:r>
      <w:r w:rsidR="00566391" w:rsidRPr="006D7676">
        <w:t xml:space="preserve"> </w:t>
      </w:r>
      <w:r w:rsidR="00D55A18">
        <w:t>There is no charge for this publication.</w:t>
      </w:r>
    </w:p>
    <w:p w14:paraId="55F2945F" w14:textId="66F4442F" w:rsidR="00BF0C70" w:rsidRPr="0094594F" w:rsidRDefault="00BF0C70" w:rsidP="000B76F2">
      <w:pPr>
        <w:pStyle w:val="SARTExt"/>
      </w:pPr>
    </w:p>
    <w:p w14:paraId="5632E836" w14:textId="77777777" w:rsidR="00BF0C70" w:rsidRPr="0094594F" w:rsidRDefault="00BF0C70" w:rsidP="000B76F2">
      <w:pPr>
        <w:pStyle w:val="SARTExt"/>
        <w:pBdr>
          <w:top w:val="none" w:sz="0" w:space="0" w:color="auto"/>
        </w:pBdr>
      </w:pPr>
    </w:p>
    <w:p w14:paraId="7A034870" w14:textId="77777777" w:rsidR="00BF0C70" w:rsidRPr="005B09F1" w:rsidRDefault="00BF0C70" w:rsidP="000B76F2">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4"/>
          <w:szCs w:val="24"/>
        </w:rPr>
        <w:sectPr w:rsidR="00BF0C70" w:rsidRPr="005B09F1" w:rsidSect="00184FC2">
          <w:type w:val="continuous"/>
          <w:pgSz w:w="12240" w:h="15840" w:code="1"/>
          <w:pgMar w:top="1008" w:right="1008" w:bottom="1008" w:left="1008" w:header="720" w:footer="720" w:gutter="0"/>
          <w:cols w:space="720"/>
          <w:docGrid w:linePitch="299"/>
        </w:sectPr>
      </w:pPr>
    </w:p>
    <w:p w14:paraId="6AFEF54F" w14:textId="33956DA9" w:rsidR="00BF0C70" w:rsidRDefault="005A4FA8" w:rsidP="000B76F2">
      <w:pPr>
        <w:pStyle w:val="Heading1"/>
        <w:spacing w:before="0"/>
        <w:rPr>
          <w:rFonts w:eastAsia="Times New Roman"/>
          <w:smallCaps/>
        </w:rPr>
      </w:pPr>
      <w:bookmarkStart w:id="42" w:name="_Toc37581705"/>
      <w:r>
        <w:rPr>
          <w:rFonts w:eastAsia="Times New Roman"/>
          <w:smallCaps/>
        </w:rPr>
        <w:lastRenderedPageBreak/>
        <w:t xml:space="preserve">[Insert </w:t>
      </w:r>
      <w:r w:rsidR="00BF0C70" w:rsidRPr="00D80CE9">
        <w:rPr>
          <w:rFonts w:eastAsia="Times New Roman"/>
          <w:smallCaps/>
        </w:rPr>
        <w:t>Chapter</w:t>
      </w:r>
      <w:r>
        <w:rPr>
          <w:rFonts w:eastAsia="Times New Roman"/>
          <w:smallCaps/>
        </w:rPr>
        <w:t xml:space="preserve"> </w:t>
      </w:r>
      <w:r w:rsidR="00BF0C70" w:rsidRPr="00D80CE9">
        <w:rPr>
          <w:rFonts w:eastAsia="Times New Roman"/>
          <w:smallCaps/>
        </w:rPr>
        <w:t>N</w:t>
      </w:r>
      <w:r w:rsidR="006926FF" w:rsidRPr="00D80CE9">
        <w:rPr>
          <w:rFonts w:eastAsia="Times New Roman"/>
          <w:smallCaps/>
        </w:rPr>
        <w:t>a</w:t>
      </w:r>
      <w:r w:rsidR="00BF0C70" w:rsidRPr="00D80CE9">
        <w:rPr>
          <w:rFonts w:eastAsia="Times New Roman"/>
          <w:smallCaps/>
        </w:rPr>
        <w:t>me</w:t>
      </w:r>
      <w:bookmarkEnd w:id="42"/>
      <w:r>
        <w:rPr>
          <w:rFonts w:eastAsia="Times New Roman"/>
          <w:smallCaps/>
        </w:rPr>
        <w:t>]</w:t>
      </w:r>
    </w:p>
    <w:p w14:paraId="46E50F68" w14:textId="5C8CEBE9" w:rsidR="00BF0C70" w:rsidRDefault="00BF0C70" w:rsidP="000B76F2">
      <w:pPr>
        <w:pStyle w:val="SARTExt"/>
      </w:pPr>
    </w:p>
    <w:p w14:paraId="53E15CAD" w14:textId="2BFD3BB7" w:rsidR="00BF0C70" w:rsidRPr="00E22251" w:rsidRDefault="00BF0C70" w:rsidP="005A4FA8">
      <w:pPr>
        <w:pStyle w:val="ListParagraph"/>
        <w:ind w:left="0"/>
        <w:jc w:val="both"/>
        <w:rPr>
          <w:rFonts w:ascii="Lucida Calligraphy" w:hAnsi="Lucida Calligraphy"/>
          <w:bCs/>
          <w:sz w:val="24"/>
          <w:szCs w:val="24"/>
        </w:rPr>
      </w:pPr>
      <w:r w:rsidRPr="00E22251">
        <w:rPr>
          <w:rFonts w:ascii="Lucida Calligraphy" w:hAnsi="Lucida Calligraphy"/>
          <w:bCs/>
          <w:sz w:val="24"/>
          <w:szCs w:val="24"/>
        </w:rPr>
        <w:t xml:space="preserve">As the </w:t>
      </w:r>
      <w:r w:rsidR="005A4FA8" w:rsidRPr="005A4FA8">
        <w:rPr>
          <w:rFonts w:ascii="Lucida Calligraphy" w:hAnsi="Lucida Calligraphy"/>
          <w:bCs/>
          <w:color w:val="830F0E" w:themeColor="accent1" w:themeShade="BF"/>
          <w:sz w:val="24"/>
          <w:szCs w:val="24"/>
        </w:rPr>
        <w:t>[Insert Chapter Name]</w:t>
      </w:r>
      <w:r w:rsidR="00C27773" w:rsidRPr="00E22251">
        <w:rPr>
          <w:rFonts w:ascii="Lucida Calligraphy" w:hAnsi="Lucida Calligraphy"/>
          <w:bCs/>
          <w:sz w:val="24"/>
          <w:szCs w:val="24"/>
        </w:rPr>
        <w:t xml:space="preserve"> </w:t>
      </w:r>
      <w:r w:rsidR="00643C33" w:rsidRPr="00E22251">
        <w:rPr>
          <w:rFonts w:ascii="Lucida Calligraphy" w:hAnsi="Lucida Calligraphy"/>
          <w:bCs/>
          <w:sz w:val="24"/>
          <w:szCs w:val="24"/>
        </w:rPr>
        <w:t>President, I</w:t>
      </w:r>
      <w:r w:rsidRPr="00E22251">
        <w:rPr>
          <w:rFonts w:ascii="Lucida Calligraphy" w:hAnsi="Lucida Calligraphy"/>
          <w:bCs/>
          <w:sz w:val="24"/>
          <w:szCs w:val="24"/>
        </w:rPr>
        <w:t xml:space="preserve"> want to </w:t>
      </w:r>
      <w:r w:rsidR="005A4FA8" w:rsidRPr="00E22251">
        <w:rPr>
          <w:rFonts w:ascii="Lucida Calligraphy" w:hAnsi="Lucida Calligraphy"/>
          <w:bCs/>
          <w:sz w:val="24"/>
          <w:szCs w:val="24"/>
        </w:rPr>
        <w:t xml:space="preserve">personally </w:t>
      </w:r>
      <w:r w:rsidR="00EB1517" w:rsidRPr="00E22251">
        <w:rPr>
          <w:rFonts w:ascii="Lucida Calligraphy" w:hAnsi="Lucida Calligraphy"/>
          <w:bCs/>
          <w:sz w:val="24"/>
          <w:szCs w:val="24"/>
        </w:rPr>
        <w:t>welcome you to our Chapter</w:t>
      </w:r>
      <w:r w:rsidRPr="00E22251">
        <w:rPr>
          <w:rFonts w:ascii="Lucida Calligraphy" w:hAnsi="Lucida Calligraphy"/>
          <w:bCs/>
          <w:sz w:val="24"/>
          <w:szCs w:val="24"/>
        </w:rPr>
        <w:t>. I hope that you will be an active participant in the many programs that the chapter offers. Don’t be shy – Volunteer.</w:t>
      </w:r>
    </w:p>
    <w:p w14:paraId="07AD4739" w14:textId="31A44BAC" w:rsidR="00BF0C70" w:rsidRPr="00E22251" w:rsidRDefault="005A4FA8" w:rsidP="000B76F2">
      <w:pPr>
        <w:pStyle w:val="ListParagraph"/>
        <w:ind w:left="0"/>
        <w:jc w:val="right"/>
        <w:rPr>
          <w:rFonts w:ascii="Lucida Calligraphy" w:hAnsi="Lucida Calligraphy"/>
          <w:bCs/>
          <w:sz w:val="24"/>
          <w:szCs w:val="24"/>
        </w:rPr>
      </w:pPr>
      <w:r w:rsidRPr="005A4FA8">
        <w:rPr>
          <w:rFonts w:ascii="Lucida Calligraphy" w:hAnsi="Lucida Calligraphy"/>
          <w:bCs/>
          <w:color w:val="830F0E" w:themeColor="accent1" w:themeShade="BF"/>
          <w:sz w:val="24"/>
          <w:szCs w:val="24"/>
        </w:rPr>
        <w:t>[Insert President’s N</w:t>
      </w:r>
      <w:r w:rsidR="00BF0C70" w:rsidRPr="005A4FA8">
        <w:rPr>
          <w:rFonts w:ascii="Lucida Calligraphy" w:hAnsi="Lucida Calligraphy"/>
          <w:bCs/>
          <w:color w:val="830F0E" w:themeColor="accent1" w:themeShade="BF"/>
          <w:sz w:val="24"/>
          <w:szCs w:val="24"/>
        </w:rPr>
        <w:t>ame</w:t>
      </w:r>
      <w:r w:rsidRPr="005A4FA8">
        <w:rPr>
          <w:rFonts w:ascii="Lucida Calligraphy" w:hAnsi="Lucida Calligraphy"/>
          <w:bCs/>
          <w:color w:val="830F0E" w:themeColor="accent1" w:themeShade="BF"/>
          <w:sz w:val="24"/>
          <w:szCs w:val="24"/>
        </w:rPr>
        <w:t>]</w:t>
      </w:r>
    </w:p>
    <w:p w14:paraId="5215C505" w14:textId="77777777" w:rsidR="00BF0C70" w:rsidRDefault="00BF0C70" w:rsidP="000B76F2">
      <w:pPr>
        <w:pStyle w:val="SARTExt"/>
      </w:pPr>
    </w:p>
    <w:p w14:paraId="65F8E276" w14:textId="4A83DD9D" w:rsidR="009472D1" w:rsidRPr="00193D25" w:rsidRDefault="00184FC2" w:rsidP="005A4FA8">
      <w:pPr>
        <w:jc w:val="both"/>
        <w:rPr>
          <w:color w:val="auto"/>
          <w:sz w:val="24"/>
          <w:szCs w:val="24"/>
        </w:rPr>
      </w:pPr>
      <w:bookmarkStart w:id="43" w:name="_Toc37581706"/>
      <w:r w:rsidRPr="00184FC2">
        <w:rPr>
          <w:rStyle w:val="Heading2Char"/>
        </w:rPr>
        <w:t>History</w:t>
      </w:r>
      <w:bookmarkEnd w:id="43"/>
      <w:r w:rsidR="005A4FA8">
        <w:rPr>
          <w:rStyle w:val="Heading2Char"/>
        </w:rPr>
        <w:t>:</w:t>
      </w:r>
      <w:r>
        <w:rPr>
          <w:color w:val="auto"/>
          <w:sz w:val="24"/>
          <w:szCs w:val="24"/>
        </w:rPr>
        <w:t xml:space="preserve"> </w:t>
      </w:r>
      <w:r w:rsidR="00BB4FB3" w:rsidRPr="005A4FA8">
        <w:rPr>
          <w:color w:val="830F0E" w:themeColor="accent1" w:themeShade="BF"/>
          <w:sz w:val="24"/>
          <w:szCs w:val="24"/>
        </w:rPr>
        <w:t>[</w:t>
      </w:r>
      <w:r w:rsidR="005A4FA8" w:rsidRPr="005A4FA8">
        <w:rPr>
          <w:color w:val="830F0E" w:themeColor="accent1" w:themeShade="BF"/>
          <w:sz w:val="24"/>
          <w:szCs w:val="24"/>
        </w:rPr>
        <w:t>Insert</w:t>
      </w:r>
      <w:r w:rsidR="00BB4FB3" w:rsidRPr="005A4FA8">
        <w:rPr>
          <w:color w:val="830F0E" w:themeColor="accent1" w:themeShade="BF"/>
          <w:sz w:val="24"/>
          <w:szCs w:val="24"/>
        </w:rPr>
        <w:t xml:space="preserve"> as much of the chapter</w:t>
      </w:r>
      <w:r w:rsidR="005A4FA8" w:rsidRPr="005A4FA8">
        <w:rPr>
          <w:color w:val="830F0E" w:themeColor="accent1" w:themeShade="BF"/>
          <w:sz w:val="24"/>
          <w:szCs w:val="24"/>
        </w:rPr>
        <w:t>’s</w:t>
      </w:r>
      <w:r w:rsidR="00BB4FB3" w:rsidRPr="005A4FA8">
        <w:rPr>
          <w:color w:val="830F0E" w:themeColor="accent1" w:themeShade="BF"/>
          <w:sz w:val="24"/>
          <w:szCs w:val="24"/>
        </w:rPr>
        <w:t xml:space="preserve"> history as is appropriate</w:t>
      </w:r>
      <w:r w:rsidR="00193D25" w:rsidRPr="005A4FA8">
        <w:rPr>
          <w:color w:val="830F0E" w:themeColor="accent1" w:themeShade="BF"/>
          <w:sz w:val="24"/>
          <w:szCs w:val="24"/>
        </w:rPr>
        <w:t>. T</w:t>
      </w:r>
      <w:r w:rsidR="005A4FA8" w:rsidRPr="005A4FA8">
        <w:rPr>
          <w:color w:val="830F0E" w:themeColor="accent1" w:themeShade="BF"/>
          <w:sz w:val="24"/>
          <w:szCs w:val="24"/>
        </w:rPr>
        <w:t>he t</w:t>
      </w:r>
      <w:r w:rsidR="00A70D2A">
        <w:rPr>
          <w:color w:val="830F0E" w:themeColor="accent1" w:themeShade="BF"/>
          <w:sz w:val="24"/>
          <w:szCs w:val="24"/>
        </w:rPr>
        <w:t>e</w:t>
      </w:r>
      <w:r w:rsidR="00193D25" w:rsidRPr="005A4FA8">
        <w:rPr>
          <w:color w:val="830F0E" w:themeColor="accent1" w:themeShade="BF"/>
          <w:sz w:val="24"/>
          <w:szCs w:val="24"/>
        </w:rPr>
        <w:t>xt will adjust as needed</w:t>
      </w:r>
      <w:r w:rsidR="00BB4FB3" w:rsidRPr="005A4FA8">
        <w:rPr>
          <w:color w:val="830F0E" w:themeColor="accent1" w:themeShade="BF"/>
          <w:sz w:val="24"/>
          <w:szCs w:val="24"/>
        </w:rPr>
        <w:t>.</w:t>
      </w:r>
      <w:r w:rsidR="00202664" w:rsidRPr="005A4FA8">
        <w:rPr>
          <w:color w:val="830F0E" w:themeColor="accent1" w:themeShade="BF"/>
          <w:sz w:val="24"/>
          <w:szCs w:val="24"/>
        </w:rPr>
        <w:t>]</w:t>
      </w:r>
    </w:p>
    <w:p w14:paraId="1814C6AD" w14:textId="1067DCAD" w:rsidR="00C93857" w:rsidRDefault="00C93857" w:rsidP="000B76F2">
      <w:pPr>
        <w:ind w:firstLine="30"/>
        <w:rPr>
          <w:color w:val="auto"/>
          <w:sz w:val="28"/>
          <w:szCs w:val="28"/>
        </w:rPr>
      </w:pPr>
    </w:p>
    <w:p w14:paraId="2C397982" w14:textId="4BCFE657" w:rsidR="00C93857" w:rsidRPr="00BF0C70" w:rsidRDefault="00BA0FF9" w:rsidP="005A4FA8">
      <w:pPr>
        <w:pStyle w:val="SARTExt"/>
        <w:jc w:val="both"/>
      </w:pPr>
      <w:bookmarkStart w:id="44" w:name="_Toc37581707"/>
      <w:r>
        <w:rPr>
          <w:rStyle w:val="Heading2Char"/>
        </w:rPr>
        <w:t xml:space="preserve">Constitution &amp; </w:t>
      </w:r>
      <w:r w:rsidR="005A4FA8">
        <w:rPr>
          <w:rStyle w:val="Heading2Char"/>
        </w:rPr>
        <w:t>By</w:t>
      </w:r>
      <w:r w:rsidR="002D2F07">
        <w:rPr>
          <w:rStyle w:val="Heading2Char"/>
        </w:rPr>
        <w:t>l</w:t>
      </w:r>
      <w:r w:rsidR="00184FC2" w:rsidRPr="00184FC2">
        <w:rPr>
          <w:rStyle w:val="Heading2Char"/>
        </w:rPr>
        <w:t>aws</w:t>
      </w:r>
      <w:bookmarkEnd w:id="44"/>
      <w:r w:rsidR="005A4FA8">
        <w:rPr>
          <w:rStyle w:val="Heading2Char"/>
        </w:rPr>
        <w:t>:</w:t>
      </w:r>
      <w:r w:rsidR="00184FC2">
        <w:t xml:space="preserve"> </w:t>
      </w:r>
      <w:r w:rsidR="00C93857" w:rsidRPr="00BF0C70">
        <w:t xml:space="preserve">The </w:t>
      </w:r>
      <w:r w:rsidR="005A4FA8" w:rsidRPr="005A4FA8">
        <w:rPr>
          <w:color w:val="830F0E" w:themeColor="accent1" w:themeShade="BF"/>
        </w:rPr>
        <w:t xml:space="preserve">[Insert </w:t>
      </w:r>
      <w:r w:rsidR="00BB4FB3" w:rsidRPr="005A4FA8">
        <w:rPr>
          <w:color w:val="830F0E" w:themeColor="accent1" w:themeShade="BF"/>
        </w:rPr>
        <w:t>Chapter</w:t>
      </w:r>
      <w:r w:rsidR="005A4FA8" w:rsidRPr="005A4FA8">
        <w:rPr>
          <w:color w:val="830F0E" w:themeColor="accent1" w:themeShade="BF"/>
        </w:rPr>
        <w:t xml:space="preserve"> </w:t>
      </w:r>
      <w:r w:rsidR="00BB4FB3" w:rsidRPr="005A4FA8">
        <w:rPr>
          <w:color w:val="830F0E" w:themeColor="accent1" w:themeShade="BF"/>
        </w:rPr>
        <w:t>Name</w:t>
      </w:r>
      <w:r w:rsidR="005A4FA8" w:rsidRPr="005A4FA8">
        <w:rPr>
          <w:color w:val="830F0E" w:themeColor="accent1" w:themeShade="BF"/>
        </w:rPr>
        <w:t>]</w:t>
      </w:r>
      <w:r w:rsidR="00EB1517">
        <w:t>,</w:t>
      </w:r>
      <w:r w:rsidR="00C93857" w:rsidRPr="00BF0C70">
        <w:t xml:space="preserve"> is organized under a </w:t>
      </w:r>
      <w:r w:rsidR="00705C39">
        <w:t>Constitution</w:t>
      </w:r>
      <w:r w:rsidR="00C93857" w:rsidRPr="00BF0C70">
        <w:t xml:space="preserve"> and set of </w:t>
      </w:r>
      <w:r w:rsidR="0021201A">
        <w:t>B</w:t>
      </w:r>
      <w:r w:rsidR="00C93857" w:rsidRPr="00BF0C70">
        <w:t>y</w:t>
      </w:r>
      <w:r w:rsidR="002D2F07">
        <w:t>l</w:t>
      </w:r>
      <w:r w:rsidR="00C93857" w:rsidRPr="00BF0C70">
        <w:t xml:space="preserve">aws. A copy can be provided upon request </w:t>
      </w:r>
      <w:r w:rsidR="00BB4FB3" w:rsidRPr="00BF0C70">
        <w:t xml:space="preserve">to </w:t>
      </w:r>
      <w:r w:rsidR="00C93857" w:rsidRPr="00BF0C70">
        <w:t xml:space="preserve">the </w:t>
      </w:r>
      <w:r w:rsidR="00BB4FB3" w:rsidRPr="00BF0C70">
        <w:t xml:space="preserve">chapter </w:t>
      </w:r>
      <w:r w:rsidR="00C93857" w:rsidRPr="00BF0C70">
        <w:t>Secretary</w:t>
      </w:r>
      <w:r w:rsidR="00040309">
        <w:t>.</w:t>
      </w:r>
    </w:p>
    <w:p w14:paraId="33F7328A" w14:textId="77777777" w:rsidR="00C93857" w:rsidRPr="00BF0C70" w:rsidRDefault="00C93857" w:rsidP="000B76F2">
      <w:pPr>
        <w:pStyle w:val="SARTExt"/>
      </w:pPr>
    </w:p>
    <w:p w14:paraId="09FD5F8F" w14:textId="34C44D70" w:rsidR="005B61D7" w:rsidRPr="00BF0C70" w:rsidRDefault="00C93857" w:rsidP="005A4FA8">
      <w:pPr>
        <w:pStyle w:val="SARTExt"/>
        <w:jc w:val="both"/>
      </w:pPr>
      <w:bookmarkStart w:id="45" w:name="_Toc37581708"/>
      <w:r w:rsidRPr="00970596">
        <w:rPr>
          <w:rStyle w:val="Heading2Char"/>
        </w:rPr>
        <w:t xml:space="preserve">Not </w:t>
      </w:r>
      <w:r w:rsidR="00A410F0" w:rsidRPr="00970596">
        <w:rPr>
          <w:rStyle w:val="Heading2Char"/>
        </w:rPr>
        <w:t>for</w:t>
      </w:r>
      <w:r w:rsidRPr="00970596">
        <w:rPr>
          <w:rStyle w:val="Heading2Char"/>
        </w:rPr>
        <w:t xml:space="preserve"> Profit Organization and Charitable Organization</w:t>
      </w:r>
      <w:bookmarkEnd w:id="45"/>
      <w:r w:rsidR="005A4FA8">
        <w:rPr>
          <w:rStyle w:val="Heading2Char"/>
        </w:rPr>
        <w:t>:</w:t>
      </w:r>
      <w:r w:rsidR="00970596" w:rsidRPr="00970596">
        <w:t xml:space="preserve"> </w:t>
      </w:r>
      <w:r w:rsidR="005B61D7" w:rsidRPr="00BF0C70">
        <w:t xml:space="preserve">Under the umbrella of the National Society, </w:t>
      </w:r>
      <w:r w:rsidR="005A4FA8" w:rsidRPr="00BF0C70">
        <w:t>the</w:t>
      </w:r>
      <w:r w:rsidR="005B61D7" w:rsidRPr="00BF0C70">
        <w:t xml:space="preserve"> </w:t>
      </w:r>
      <w:r w:rsidR="005A4FA8" w:rsidRPr="005A4FA8">
        <w:rPr>
          <w:color w:val="830F0E" w:themeColor="accent1" w:themeShade="BF"/>
        </w:rPr>
        <w:t>[Insert Chapter Name]</w:t>
      </w:r>
      <w:r w:rsidR="005B61D7" w:rsidRPr="00BF0C70">
        <w:t xml:space="preserve"> SAR is an IRS 501 (c) (3) chartered organization. It is registered with the </w:t>
      </w:r>
      <w:r w:rsidR="00CF5346">
        <w:t>Kentucky</w:t>
      </w:r>
      <w:r w:rsidR="005B61D7" w:rsidRPr="00BF0C70">
        <w:t xml:space="preserve"> Attorney General’s office as a </w:t>
      </w:r>
      <w:r w:rsidR="002B2F51">
        <w:t>c</w:t>
      </w:r>
      <w:r w:rsidR="005B61D7" w:rsidRPr="00BF0C70">
        <w:t xml:space="preserve">haritable </w:t>
      </w:r>
      <w:r w:rsidR="002B2F51">
        <w:t>o</w:t>
      </w:r>
      <w:r w:rsidR="005B61D7" w:rsidRPr="00BF0C70">
        <w:t xml:space="preserve">rganization. It operates under its own </w:t>
      </w:r>
      <w:r w:rsidR="0021201A">
        <w:t>C</w:t>
      </w:r>
      <w:r w:rsidR="005B61D7" w:rsidRPr="00BF0C70">
        <w:t xml:space="preserve">onstitution and </w:t>
      </w:r>
      <w:r w:rsidR="0021201A">
        <w:t>B</w:t>
      </w:r>
      <w:r w:rsidR="005B61D7" w:rsidRPr="00BF0C70">
        <w:t>y</w:t>
      </w:r>
      <w:r w:rsidR="002D2F07">
        <w:t>l</w:t>
      </w:r>
      <w:r w:rsidR="005B61D7" w:rsidRPr="00BF0C70">
        <w:t>aws.</w:t>
      </w:r>
    </w:p>
    <w:p w14:paraId="4246D7AB" w14:textId="77777777" w:rsidR="00193D25" w:rsidRDefault="00193D25" w:rsidP="000B76F2">
      <w:pPr>
        <w:pStyle w:val="SARTExt"/>
        <w:rPr>
          <w:rFonts w:asciiTheme="majorHAnsi" w:eastAsiaTheme="majorEastAsia" w:hAnsiTheme="majorHAnsi" w:cstheme="majorBidi"/>
          <w:b/>
          <w:color w:val="auto"/>
          <w:sz w:val="26"/>
          <w:szCs w:val="26"/>
        </w:rPr>
      </w:pPr>
    </w:p>
    <w:p w14:paraId="6ECFF21E" w14:textId="3D7D1538" w:rsidR="00C45707" w:rsidRDefault="00184FC2" w:rsidP="005A4FA8">
      <w:pPr>
        <w:pStyle w:val="SARTExt"/>
        <w:jc w:val="both"/>
      </w:pPr>
      <w:bookmarkStart w:id="46" w:name="_Toc37581709"/>
      <w:r w:rsidRPr="00184FC2">
        <w:rPr>
          <w:rStyle w:val="Heading2Char"/>
        </w:rPr>
        <w:t>Officers</w:t>
      </w:r>
      <w:bookmarkEnd w:id="46"/>
      <w:r w:rsidR="005A4FA8">
        <w:rPr>
          <w:rStyle w:val="Heading2Char"/>
        </w:rPr>
        <w:t>:</w:t>
      </w:r>
      <w:r>
        <w:t xml:space="preserve"> </w:t>
      </w:r>
      <w:r w:rsidR="00EB1517">
        <w:t>The By</w:t>
      </w:r>
      <w:r w:rsidR="002D2F07">
        <w:t>l</w:t>
      </w:r>
      <w:r w:rsidR="00EB1517">
        <w:t xml:space="preserve">aws establish </w:t>
      </w:r>
      <w:r w:rsidR="002B2F51">
        <w:t>c</w:t>
      </w:r>
      <w:r w:rsidR="00040309">
        <w:t xml:space="preserve">hapter </w:t>
      </w:r>
      <w:r w:rsidR="002B2F51">
        <w:t>o</w:t>
      </w:r>
      <w:r w:rsidR="00040309">
        <w:t xml:space="preserve">fficers. </w:t>
      </w:r>
      <w:r w:rsidR="009A6E3C" w:rsidRPr="00BF0C70">
        <w:t xml:space="preserve">A nominating committee </w:t>
      </w:r>
      <w:r w:rsidR="005E3AF8">
        <w:t xml:space="preserve">annually </w:t>
      </w:r>
      <w:r w:rsidR="009A6E3C" w:rsidRPr="00BF0C70">
        <w:t xml:space="preserve">presents a slate of officers at </w:t>
      </w:r>
      <w:r w:rsidR="005E3AF8">
        <w:t>the designated chapter business</w:t>
      </w:r>
      <w:r w:rsidR="009A6E3C" w:rsidRPr="00BF0C70">
        <w:t xml:space="preserve"> meeting</w:t>
      </w:r>
      <w:r w:rsidR="00CC4932" w:rsidRPr="00BF0C70">
        <w:t xml:space="preserve">. Nominations may </w:t>
      </w:r>
      <w:r w:rsidR="005E3AF8">
        <w:t xml:space="preserve">also </w:t>
      </w:r>
      <w:r w:rsidR="00CC4932" w:rsidRPr="00BF0C70">
        <w:t>be made from the floor</w:t>
      </w:r>
      <w:r w:rsidR="00EB1517">
        <w:t>,</w:t>
      </w:r>
      <w:r w:rsidR="00CC4932" w:rsidRPr="00BF0C70">
        <w:t xml:space="preserve"> and members vote </w:t>
      </w:r>
      <w:r w:rsidR="00C45707" w:rsidRPr="00BF0C70">
        <w:t>to elect the</w:t>
      </w:r>
      <w:r w:rsidR="00CC4932" w:rsidRPr="00BF0C70">
        <w:t xml:space="preserve"> officers. </w:t>
      </w:r>
      <w:r w:rsidR="00040309">
        <w:t>Detail r</w:t>
      </w:r>
      <w:r w:rsidR="0069312B" w:rsidRPr="00BF0C70">
        <w:t xml:space="preserve">esponsibilities of officers can be found in the </w:t>
      </w:r>
      <w:r w:rsidR="00EB1517">
        <w:t>C</w:t>
      </w:r>
      <w:r w:rsidR="00040309">
        <w:t xml:space="preserve">hapter </w:t>
      </w:r>
      <w:r w:rsidR="0069312B" w:rsidRPr="00BF0C70">
        <w:t>By</w:t>
      </w:r>
      <w:r w:rsidR="002D2F07">
        <w:t>l</w:t>
      </w:r>
      <w:r w:rsidR="0069312B" w:rsidRPr="00BF0C70">
        <w:t>aws.</w:t>
      </w:r>
      <w:r w:rsidR="00040309">
        <w:t xml:space="preserve"> </w:t>
      </w:r>
      <w:r w:rsidR="00217C31">
        <w:t>A brief description is as follows:</w:t>
      </w:r>
    </w:p>
    <w:p w14:paraId="6ED7CFC7" w14:textId="77777777" w:rsidR="00BF0C70" w:rsidRPr="00BF0C70" w:rsidRDefault="00BF0C70" w:rsidP="000B76F2">
      <w:pPr>
        <w:pStyle w:val="SARTExt"/>
        <w:ind w:left="1440"/>
      </w:pPr>
    </w:p>
    <w:p w14:paraId="3A886368" w14:textId="535D0F67" w:rsidR="00C45707" w:rsidRPr="00D55A18" w:rsidRDefault="00C45707" w:rsidP="005E3AF8">
      <w:pPr>
        <w:pStyle w:val="SARTExt"/>
        <w:ind w:left="2790" w:hanging="1350"/>
        <w:jc w:val="both"/>
      </w:pPr>
      <w:r w:rsidRPr="003841B6">
        <w:rPr>
          <w:b/>
        </w:rPr>
        <w:t>President</w:t>
      </w:r>
      <w:r w:rsidR="00BB4FB3" w:rsidRPr="00D55A18">
        <w:t xml:space="preserve"> </w:t>
      </w:r>
      <w:r w:rsidRPr="00D55A18">
        <w:t>-</w:t>
      </w:r>
      <w:r w:rsidR="00BB4FB3" w:rsidRPr="00D55A18">
        <w:t xml:space="preserve"> </w:t>
      </w:r>
      <w:r w:rsidR="0069312B" w:rsidRPr="00D55A18">
        <w:t>Responsible for overall chapter program</w:t>
      </w:r>
      <w:r w:rsidR="00BB4FB3" w:rsidRPr="00D55A18">
        <w:t>s</w:t>
      </w:r>
      <w:r w:rsidR="0069312B" w:rsidRPr="00D55A18">
        <w:t xml:space="preserve"> and meetings</w:t>
      </w:r>
      <w:r w:rsidR="00BA0FF9">
        <w:t>.</w:t>
      </w:r>
    </w:p>
    <w:p w14:paraId="1D5A6606" w14:textId="378E37BA" w:rsidR="0069312B" w:rsidRPr="00D55A18" w:rsidRDefault="00C45707" w:rsidP="005E3AF8">
      <w:pPr>
        <w:pStyle w:val="SARTExt"/>
        <w:ind w:left="2790" w:hanging="1350"/>
        <w:jc w:val="both"/>
      </w:pPr>
      <w:r w:rsidRPr="003841B6">
        <w:rPr>
          <w:b/>
        </w:rPr>
        <w:t>Vice President</w:t>
      </w:r>
      <w:r w:rsidR="00BB4FB3" w:rsidRPr="00D55A18">
        <w:t xml:space="preserve"> </w:t>
      </w:r>
      <w:r w:rsidR="0069312B" w:rsidRPr="00D55A18">
        <w:t>-</w:t>
      </w:r>
      <w:r w:rsidR="00BB4FB3" w:rsidRPr="00D55A18">
        <w:t xml:space="preserve"> </w:t>
      </w:r>
      <w:r w:rsidR="0009770C" w:rsidRPr="00D55A18">
        <w:t>A</w:t>
      </w:r>
      <w:r w:rsidR="0069312B" w:rsidRPr="00D55A18">
        <w:t>ct</w:t>
      </w:r>
      <w:r w:rsidR="00BA0FF9">
        <w:t>s</w:t>
      </w:r>
      <w:r w:rsidR="0069312B" w:rsidRPr="00D55A18">
        <w:t xml:space="preserve"> for</w:t>
      </w:r>
      <w:r w:rsidR="00BA0FF9">
        <w:t xml:space="preserve"> the</w:t>
      </w:r>
      <w:r w:rsidR="0069312B" w:rsidRPr="00D55A18">
        <w:t xml:space="preserve"> President</w:t>
      </w:r>
      <w:r w:rsidR="00BA0FF9">
        <w:t xml:space="preserve"> in his absence</w:t>
      </w:r>
      <w:r w:rsidR="0069312B" w:rsidRPr="00D55A18">
        <w:t xml:space="preserve"> and supports </w:t>
      </w:r>
      <w:r w:rsidR="00BA0FF9">
        <w:t xml:space="preserve">the </w:t>
      </w:r>
      <w:r w:rsidR="0069312B" w:rsidRPr="00D55A18">
        <w:t>President’s agenda.</w:t>
      </w:r>
    </w:p>
    <w:p w14:paraId="59003396" w14:textId="21DD1E2F" w:rsidR="0069312B" w:rsidRPr="00D55A18" w:rsidRDefault="00C45707" w:rsidP="005E3AF8">
      <w:pPr>
        <w:pStyle w:val="SARTExt"/>
        <w:ind w:left="2790" w:hanging="1350"/>
        <w:jc w:val="both"/>
      </w:pPr>
      <w:r w:rsidRPr="003841B6">
        <w:rPr>
          <w:b/>
        </w:rPr>
        <w:t>Secretary</w:t>
      </w:r>
      <w:r w:rsidR="00BB4FB3" w:rsidRPr="00D55A18">
        <w:t xml:space="preserve"> </w:t>
      </w:r>
      <w:r w:rsidR="0069312B" w:rsidRPr="00D55A18">
        <w:t>-</w:t>
      </w:r>
      <w:r w:rsidR="00BB4FB3" w:rsidRPr="00D55A18">
        <w:t xml:space="preserve"> </w:t>
      </w:r>
      <w:r w:rsidR="0069312B" w:rsidRPr="00D55A18">
        <w:t xml:space="preserve">Records </w:t>
      </w:r>
      <w:r w:rsidR="0009770C" w:rsidRPr="00D55A18">
        <w:t>meeting minutes and</w:t>
      </w:r>
      <w:r w:rsidR="0069312B" w:rsidRPr="00D55A18">
        <w:t xml:space="preserve"> records of participation.</w:t>
      </w:r>
    </w:p>
    <w:p w14:paraId="77C7F315" w14:textId="5062D20B" w:rsidR="0069312B" w:rsidRPr="00D55A18" w:rsidRDefault="00C45707" w:rsidP="005E3AF8">
      <w:pPr>
        <w:pStyle w:val="SARTExt"/>
        <w:ind w:left="2790" w:hanging="1350"/>
        <w:jc w:val="both"/>
      </w:pPr>
      <w:r w:rsidRPr="003841B6">
        <w:rPr>
          <w:b/>
        </w:rPr>
        <w:t>Treasurer</w:t>
      </w:r>
      <w:r w:rsidR="00BB4FB3" w:rsidRPr="003841B6">
        <w:rPr>
          <w:b/>
        </w:rPr>
        <w:t xml:space="preserve"> </w:t>
      </w:r>
      <w:r w:rsidR="005E3AF8" w:rsidRPr="00D55A18">
        <w:t>-</w:t>
      </w:r>
      <w:r w:rsidR="00BB4FB3" w:rsidRPr="00D55A18">
        <w:t xml:space="preserve"> </w:t>
      </w:r>
      <w:r w:rsidR="0069312B" w:rsidRPr="00D55A18">
        <w:t>Maintains</w:t>
      </w:r>
      <w:r w:rsidR="00BA0FF9">
        <w:t xml:space="preserve"> the chapter</w:t>
      </w:r>
      <w:r w:rsidR="0069312B" w:rsidRPr="00D55A18">
        <w:t xml:space="preserve"> financial </w:t>
      </w:r>
      <w:r w:rsidR="0009770C" w:rsidRPr="00D55A18">
        <w:t>records</w:t>
      </w:r>
      <w:r w:rsidR="0069312B" w:rsidRPr="00D55A18">
        <w:t>.</w:t>
      </w:r>
    </w:p>
    <w:p w14:paraId="031D6AA2" w14:textId="77777777" w:rsidR="00BF0C70" w:rsidRPr="00D55A18" w:rsidRDefault="00BF0C70" w:rsidP="005E3AF8">
      <w:pPr>
        <w:pStyle w:val="SARTExt"/>
        <w:ind w:left="2790" w:hanging="1350"/>
        <w:jc w:val="both"/>
      </w:pPr>
      <w:r w:rsidRPr="003841B6">
        <w:rPr>
          <w:b/>
        </w:rPr>
        <w:t>Chaplain</w:t>
      </w:r>
      <w:r w:rsidRPr="00D55A18">
        <w:t xml:space="preserve"> - Provides spiritual support for the chapter. </w:t>
      </w:r>
    </w:p>
    <w:p w14:paraId="4CC5548E" w14:textId="2ED82DAC" w:rsidR="0069312B" w:rsidRPr="00D55A18" w:rsidRDefault="00C45707" w:rsidP="005E3AF8">
      <w:pPr>
        <w:pStyle w:val="SARTExt"/>
        <w:ind w:left="2790" w:hanging="1350"/>
        <w:jc w:val="both"/>
      </w:pPr>
      <w:r w:rsidRPr="003841B6">
        <w:rPr>
          <w:b/>
        </w:rPr>
        <w:t>Historian</w:t>
      </w:r>
      <w:r w:rsidR="00BB4FB3" w:rsidRPr="00D55A18">
        <w:rPr>
          <w:bCs/>
        </w:rPr>
        <w:t xml:space="preserve"> </w:t>
      </w:r>
      <w:r w:rsidR="0069312B" w:rsidRPr="00D55A18">
        <w:t>-</w:t>
      </w:r>
      <w:r w:rsidR="00BB4FB3" w:rsidRPr="00D55A18">
        <w:t xml:space="preserve"> </w:t>
      </w:r>
      <w:r w:rsidR="0069312B" w:rsidRPr="00D55A18">
        <w:t xml:space="preserve">Maintains </w:t>
      </w:r>
      <w:r w:rsidR="00EB1517">
        <w:t xml:space="preserve">a </w:t>
      </w:r>
      <w:r w:rsidR="00883D94" w:rsidRPr="00D55A18">
        <w:t xml:space="preserve">historical </w:t>
      </w:r>
      <w:r w:rsidR="0069312B" w:rsidRPr="00D55A18">
        <w:t>file on all chapter activities and publicity</w:t>
      </w:r>
      <w:r w:rsidR="00FA0AA9" w:rsidRPr="00D55A18">
        <w:t>.</w:t>
      </w:r>
    </w:p>
    <w:p w14:paraId="4949A307" w14:textId="62ACDA0F" w:rsidR="0069312B" w:rsidRDefault="00C45707" w:rsidP="005E3AF8">
      <w:pPr>
        <w:pStyle w:val="SARTExt"/>
        <w:ind w:left="2790" w:hanging="1350"/>
        <w:jc w:val="both"/>
      </w:pPr>
      <w:r w:rsidRPr="003841B6">
        <w:rPr>
          <w:b/>
        </w:rPr>
        <w:t>Registrar</w:t>
      </w:r>
      <w:r w:rsidR="00BB4FB3" w:rsidRPr="00D55A18">
        <w:t xml:space="preserve"> </w:t>
      </w:r>
      <w:r w:rsidR="0069312B" w:rsidRPr="00D55A18">
        <w:t>-</w:t>
      </w:r>
      <w:r w:rsidR="00BB4FB3" w:rsidRPr="00D55A18">
        <w:t xml:space="preserve"> </w:t>
      </w:r>
      <w:r w:rsidR="0009770C" w:rsidRPr="00D55A18">
        <w:t>P</w:t>
      </w:r>
      <w:r w:rsidR="00FA0AA9" w:rsidRPr="00D55A18">
        <w:t>rocesses membership applications</w:t>
      </w:r>
      <w:r w:rsidR="0009770C" w:rsidRPr="00D55A18">
        <w:t xml:space="preserve"> and</w:t>
      </w:r>
      <w:r w:rsidR="00883D94" w:rsidRPr="00D55A18">
        <w:t xml:space="preserve"> reinstatements</w:t>
      </w:r>
      <w:r w:rsidR="0009770C" w:rsidRPr="00D55A18">
        <w:t>.</w:t>
      </w:r>
    </w:p>
    <w:p w14:paraId="1C36546F" w14:textId="3C2F86AD" w:rsidR="00C4027C" w:rsidRPr="00D55A18" w:rsidRDefault="00C4027C" w:rsidP="005E3AF8">
      <w:pPr>
        <w:pStyle w:val="SARTExt"/>
        <w:ind w:left="2790" w:hanging="1350"/>
        <w:jc w:val="both"/>
      </w:pPr>
      <w:r>
        <w:rPr>
          <w:b/>
        </w:rPr>
        <w:t xml:space="preserve">Color Guard Commander </w:t>
      </w:r>
      <w:r w:rsidR="005E3AF8" w:rsidRPr="00D55A18">
        <w:t>-</w:t>
      </w:r>
      <w:r>
        <w:t xml:space="preserve"> Plans and organizes color guard events.</w:t>
      </w:r>
    </w:p>
    <w:p w14:paraId="7861D19D" w14:textId="093902C3" w:rsidR="00193D25" w:rsidRDefault="00193D25" w:rsidP="000B76F2">
      <w:pPr>
        <w:pStyle w:val="SARTExt"/>
        <w:ind w:left="2790" w:hanging="1350"/>
      </w:pPr>
    </w:p>
    <w:p w14:paraId="6B2BA783" w14:textId="2649144C" w:rsidR="009A629A" w:rsidRDefault="009A629A" w:rsidP="005E3AF8">
      <w:pPr>
        <w:pStyle w:val="SARTExt"/>
        <w:ind w:left="1350" w:hanging="1350"/>
        <w:jc w:val="both"/>
      </w:pPr>
      <w:r>
        <w:t xml:space="preserve">See Appendix C, </w:t>
      </w:r>
      <w:r w:rsidR="005E3AF8">
        <w:t>“</w:t>
      </w:r>
      <w:r w:rsidR="005E3AF8" w:rsidRPr="005A4FA8">
        <w:rPr>
          <w:color w:val="830F0E" w:themeColor="accent1" w:themeShade="BF"/>
        </w:rPr>
        <w:t>[Insert Chapter Name]</w:t>
      </w:r>
      <w:r>
        <w:t xml:space="preserve"> Officers” for a list of current officers.</w:t>
      </w:r>
    </w:p>
    <w:p w14:paraId="22C3C8BA" w14:textId="77777777" w:rsidR="009A629A" w:rsidRPr="00BF0C70" w:rsidRDefault="009A629A" w:rsidP="009A629A">
      <w:pPr>
        <w:pStyle w:val="SARTExt"/>
        <w:ind w:left="1350" w:hanging="1350"/>
      </w:pPr>
    </w:p>
    <w:p w14:paraId="6091C4CE" w14:textId="31D0879B" w:rsidR="005B61D7" w:rsidRDefault="00184FC2" w:rsidP="005E3AF8">
      <w:pPr>
        <w:pStyle w:val="SARTExt"/>
        <w:jc w:val="both"/>
      </w:pPr>
      <w:bookmarkStart w:id="47" w:name="_Toc37581710"/>
      <w:r w:rsidRPr="00970596">
        <w:rPr>
          <w:rStyle w:val="Heading2Char"/>
        </w:rPr>
        <w:t>Meetings</w:t>
      </w:r>
      <w:bookmarkEnd w:id="47"/>
      <w:r w:rsidR="005E3AF8">
        <w:rPr>
          <w:rStyle w:val="Heading2Char"/>
        </w:rPr>
        <w:t>:</w:t>
      </w:r>
      <w:r w:rsidR="00EB1517">
        <w:rPr>
          <w:rStyle w:val="Heading2Char"/>
        </w:rPr>
        <w:t xml:space="preserve"> </w:t>
      </w:r>
      <w:r w:rsidR="00296E17" w:rsidRPr="00BF0C70">
        <w:t>Chapt</w:t>
      </w:r>
      <w:bookmarkStart w:id="48" w:name="_Hlk23523641"/>
      <w:r w:rsidR="00296E17" w:rsidRPr="00BF0C70">
        <w:t>er meet</w:t>
      </w:r>
      <w:r w:rsidR="00CC4932" w:rsidRPr="00BF0C70">
        <w:t xml:space="preserve">ings and events are scheduled </w:t>
      </w:r>
      <w:r w:rsidR="00EB1517">
        <w:t>at</w:t>
      </w:r>
      <w:r w:rsidR="00CC4932" w:rsidRPr="00BF0C70">
        <w:t xml:space="preserve"> the beginning of the year. </w:t>
      </w:r>
      <w:r w:rsidR="00BB4FB3" w:rsidRPr="00BF0C70">
        <w:t xml:space="preserve">See Appendix </w:t>
      </w:r>
      <w:r w:rsidR="009A629A">
        <w:t>D</w:t>
      </w:r>
      <w:r w:rsidR="003841B6">
        <w:t>, “Chapter Meetings and Events”</w:t>
      </w:r>
      <w:r w:rsidR="00D55A18">
        <w:t xml:space="preserve"> for this year’s schedule of events</w:t>
      </w:r>
      <w:r w:rsidR="00BB4FB3" w:rsidRPr="00BF0C70">
        <w:t>.</w:t>
      </w:r>
    </w:p>
    <w:bookmarkEnd w:id="48"/>
    <w:p w14:paraId="1C305D15" w14:textId="77777777" w:rsidR="009917E5" w:rsidRPr="00BF0C70" w:rsidRDefault="009917E5" w:rsidP="000B76F2">
      <w:pPr>
        <w:pStyle w:val="SARTExt"/>
        <w:ind w:left="1440"/>
      </w:pPr>
    </w:p>
    <w:p w14:paraId="280073C8" w14:textId="7751B7BD" w:rsidR="00BB4FB3" w:rsidRPr="00BF0C70" w:rsidRDefault="00184FC2" w:rsidP="005E3AF8">
      <w:pPr>
        <w:pStyle w:val="SARTExt"/>
        <w:jc w:val="both"/>
      </w:pPr>
      <w:bookmarkStart w:id="49" w:name="_Toc37581711"/>
      <w:r w:rsidRPr="00184FC2">
        <w:rPr>
          <w:rStyle w:val="Heading2Char"/>
        </w:rPr>
        <w:t>Dues and Donation</w:t>
      </w:r>
      <w:r w:rsidR="00EB1517">
        <w:rPr>
          <w:rStyle w:val="Heading2Char"/>
        </w:rPr>
        <w:t>s</w:t>
      </w:r>
      <w:bookmarkEnd w:id="49"/>
      <w:r w:rsidR="005E3AF8">
        <w:rPr>
          <w:rStyle w:val="Heading2Char"/>
        </w:rPr>
        <w:t>:</w:t>
      </w:r>
      <w:r w:rsidR="00EB1517">
        <w:rPr>
          <w:rStyle w:val="Heading2Char"/>
        </w:rPr>
        <w:t xml:space="preserve"> </w:t>
      </w:r>
      <w:r w:rsidR="00296E17" w:rsidRPr="00BF0C70">
        <w:t xml:space="preserve">Dues notifications are sent </w:t>
      </w:r>
      <w:r w:rsidR="00EB1517">
        <w:t xml:space="preserve">out </w:t>
      </w:r>
      <w:r w:rsidR="00296E17" w:rsidRPr="00BF0C70">
        <w:t xml:space="preserve">beginning in September </w:t>
      </w:r>
      <w:r w:rsidR="00EB1517">
        <w:t xml:space="preserve">of </w:t>
      </w:r>
      <w:r w:rsidR="00296E17" w:rsidRPr="00BF0C70">
        <w:t xml:space="preserve">each year. They </w:t>
      </w:r>
      <w:r w:rsidR="00B779F8" w:rsidRPr="00BF0C70">
        <w:t xml:space="preserve">are </w:t>
      </w:r>
      <w:r w:rsidR="00296E17" w:rsidRPr="00BF0C70">
        <w:t xml:space="preserve">payable to the </w:t>
      </w:r>
      <w:r w:rsidR="0044078E">
        <w:t>Kentucky Society</w:t>
      </w:r>
      <w:r w:rsidR="005E3AF8">
        <w:t>,</w:t>
      </w:r>
      <w:r w:rsidR="00296E17" w:rsidRPr="00BF0C70">
        <w:t xml:space="preserve"> and sent to the </w:t>
      </w:r>
      <w:r w:rsidR="0044078E">
        <w:t xml:space="preserve">Kentucky Society </w:t>
      </w:r>
      <w:r w:rsidR="00B779F8" w:rsidRPr="00BF0C70">
        <w:t>Treasurer</w:t>
      </w:r>
      <w:r w:rsidR="00296E17" w:rsidRPr="00BF0C70">
        <w:t>.</w:t>
      </w:r>
    </w:p>
    <w:p w14:paraId="5CD6C8EE" w14:textId="77777777" w:rsidR="00BB4FB3" w:rsidRPr="00BF0C70" w:rsidRDefault="00BB4FB3" w:rsidP="00970596">
      <w:pPr>
        <w:pStyle w:val="SARTExt"/>
      </w:pPr>
    </w:p>
    <w:p w14:paraId="4C27D8F4" w14:textId="04F71F63" w:rsidR="009472D1" w:rsidRPr="00BF0C70" w:rsidRDefault="00296E17" w:rsidP="005E3AF8">
      <w:pPr>
        <w:pStyle w:val="SARTExt"/>
        <w:jc w:val="both"/>
      </w:pPr>
      <w:r w:rsidRPr="00BF0C70">
        <w:t>Currently</w:t>
      </w:r>
      <w:r w:rsidR="00EB1517">
        <w:t>,</w:t>
      </w:r>
      <w:r w:rsidRPr="00BF0C70">
        <w:t xml:space="preserve"> </w:t>
      </w:r>
      <w:r w:rsidR="008C7F46" w:rsidRPr="00BF0C70">
        <w:t>c</w:t>
      </w:r>
      <w:r w:rsidRPr="00BF0C70">
        <w:t xml:space="preserve">hapter dues are </w:t>
      </w:r>
      <w:r w:rsidR="008C7F46" w:rsidRPr="005E3AF8">
        <w:rPr>
          <w:color w:val="830F0E" w:themeColor="accent1" w:themeShade="BF"/>
        </w:rPr>
        <w:t>[</w:t>
      </w:r>
      <w:r w:rsidR="005E3AF8" w:rsidRPr="005E3AF8">
        <w:rPr>
          <w:color w:val="830F0E" w:themeColor="accent1" w:themeShade="BF"/>
        </w:rPr>
        <w:t>Insert Amount</w:t>
      </w:r>
      <w:r w:rsidR="008C7F46" w:rsidRPr="005E3AF8">
        <w:rPr>
          <w:color w:val="830F0E" w:themeColor="accent1" w:themeShade="BF"/>
        </w:rPr>
        <w:t>]</w:t>
      </w:r>
      <w:r w:rsidR="00BB4FB3" w:rsidRPr="00BF0C70">
        <w:t xml:space="preserve"> </w:t>
      </w:r>
      <w:r w:rsidRPr="00BF0C70">
        <w:t>for Regular and Life members. Juniors pay no Chapter dues. Memorial</w:t>
      </w:r>
      <w:r w:rsidR="00BB4FB3" w:rsidRPr="00BF0C70">
        <w:t xml:space="preserve"> </w:t>
      </w:r>
      <w:r w:rsidR="002B2F51">
        <w:t>m</w:t>
      </w:r>
      <w:r w:rsidRPr="00BF0C70">
        <w:t>embers (Regular and Junior) pay chapter dues upon application and none</w:t>
      </w:r>
      <w:r w:rsidR="00BB4FB3" w:rsidRPr="00BF0C70">
        <w:t xml:space="preserve"> </w:t>
      </w:r>
      <w:r w:rsidRPr="00BF0C70">
        <w:t>after that.</w:t>
      </w:r>
    </w:p>
    <w:p w14:paraId="2FBAD764" w14:textId="77777777" w:rsidR="009472D1" w:rsidRPr="00BF0C70" w:rsidRDefault="009472D1" w:rsidP="005E3AF8">
      <w:pPr>
        <w:pStyle w:val="SARTExt"/>
        <w:jc w:val="both"/>
      </w:pPr>
    </w:p>
    <w:p w14:paraId="2DE5ED7F" w14:textId="0D8E4F03" w:rsidR="009472D1" w:rsidRDefault="00296E17" w:rsidP="005E3AF8">
      <w:pPr>
        <w:pStyle w:val="SARTExt"/>
        <w:jc w:val="both"/>
      </w:pPr>
      <w:r w:rsidRPr="00BF0C70">
        <w:t xml:space="preserve">Donations may be made directly to the </w:t>
      </w:r>
      <w:r w:rsidR="002B2F51">
        <w:t>c</w:t>
      </w:r>
      <w:r w:rsidRPr="00BF0C70">
        <w:t xml:space="preserve">hapter </w:t>
      </w:r>
      <w:r w:rsidR="00F90FD2" w:rsidRPr="00BF0C70">
        <w:t xml:space="preserve">to support </w:t>
      </w:r>
      <w:r w:rsidR="00EB1517">
        <w:t xml:space="preserve">the </w:t>
      </w:r>
      <w:r w:rsidR="00F90FD2" w:rsidRPr="00BF0C70">
        <w:t xml:space="preserve">costs of any of its programs. The chapter has </w:t>
      </w:r>
      <w:r w:rsidR="008C7F46" w:rsidRPr="00BF0C70">
        <w:t>no</w:t>
      </w:r>
      <w:r w:rsidR="00F90FD2" w:rsidRPr="00BF0C70">
        <w:t xml:space="preserve"> endowment funds.</w:t>
      </w:r>
    </w:p>
    <w:p w14:paraId="2E032CD2" w14:textId="77777777" w:rsidR="003D740D" w:rsidRPr="00BF0C70" w:rsidRDefault="003D740D" w:rsidP="005E3AF8">
      <w:pPr>
        <w:pStyle w:val="SARTExt"/>
        <w:jc w:val="both"/>
      </w:pPr>
    </w:p>
    <w:p w14:paraId="1B2D46BA" w14:textId="4713707F" w:rsidR="009472D1" w:rsidRDefault="002B2F51" w:rsidP="005E3AF8">
      <w:pPr>
        <w:pStyle w:val="SARTExt"/>
        <w:jc w:val="both"/>
      </w:pPr>
      <w:bookmarkStart w:id="50" w:name="_Toc37581712"/>
      <w:r>
        <w:rPr>
          <w:rStyle w:val="Heading2Char"/>
        </w:rPr>
        <w:t>Chapter Committees</w:t>
      </w:r>
      <w:bookmarkEnd w:id="50"/>
      <w:r w:rsidR="005E3AF8">
        <w:rPr>
          <w:rStyle w:val="Heading2Char"/>
        </w:rPr>
        <w:t>:</w:t>
      </w:r>
      <w:r w:rsidR="00184FC2">
        <w:t xml:space="preserve"> </w:t>
      </w:r>
      <w:r w:rsidR="005B61D7" w:rsidRPr="00BF0C70">
        <w:t>Chapter</w:t>
      </w:r>
      <w:r w:rsidR="00F90FD2" w:rsidRPr="00BF0C70">
        <w:t xml:space="preserve"> </w:t>
      </w:r>
      <w:r w:rsidR="00BA0FF9">
        <w:t>c</w:t>
      </w:r>
      <w:r w:rsidR="00F90FD2" w:rsidRPr="00BF0C70">
        <w:t>ommittee</w:t>
      </w:r>
      <w:r w:rsidR="00BA0FF9">
        <w:t xml:space="preserve"> chairmen</w:t>
      </w:r>
      <w:r w:rsidR="00F90FD2" w:rsidRPr="00BF0C70">
        <w:t xml:space="preserve"> are appointed by the President to support national</w:t>
      </w:r>
      <w:r w:rsidR="00C4027C">
        <w:t>, state,</w:t>
      </w:r>
      <w:r w:rsidR="00F90FD2" w:rsidRPr="00BF0C70">
        <w:t xml:space="preserve"> and chapter programs. See </w:t>
      </w:r>
      <w:r w:rsidR="00EB1517">
        <w:t xml:space="preserve">the </w:t>
      </w:r>
      <w:r w:rsidR="00217C31">
        <w:t>p</w:t>
      </w:r>
      <w:r w:rsidR="00F90FD2" w:rsidRPr="00BF0C70">
        <w:t xml:space="preserve">rograms </w:t>
      </w:r>
      <w:r w:rsidR="00217C31">
        <w:t xml:space="preserve">presented </w:t>
      </w:r>
      <w:r w:rsidR="00F90FD2" w:rsidRPr="00BF0C70">
        <w:t>below to see how you can help with chapter programs.</w:t>
      </w:r>
    </w:p>
    <w:p w14:paraId="2AD175D9" w14:textId="77777777" w:rsidR="0009770C" w:rsidRDefault="0009770C" w:rsidP="005E3AF8">
      <w:pPr>
        <w:pStyle w:val="SARTExt"/>
        <w:jc w:val="both"/>
        <w:rPr>
          <w:b/>
          <w:bCs/>
        </w:rPr>
      </w:pPr>
    </w:p>
    <w:p w14:paraId="2DB921B4" w14:textId="217AFC6F" w:rsidR="00C93857" w:rsidRPr="0016581F" w:rsidRDefault="0038259B" w:rsidP="005E3AF8">
      <w:pPr>
        <w:pStyle w:val="SARTExt"/>
        <w:jc w:val="both"/>
      </w:pPr>
      <w:bookmarkStart w:id="51" w:name="_Toc37581713"/>
      <w:r w:rsidRPr="0016581F">
        <w:rPr>
          <w:rStyle w:val="Heading2Char"/>
        </w:rPr>
        <w:t xml:space="preserve">Opportunities to Participate in the </w:t>
      </w:r>
      <w:r w:rsidR="00296E17" w:rsidRPr="0016581F">
        <w:rPr>
          <w:rStyle w:val="Heading2Char"/>
        </w:rPr>
        <w:t>Chapter</w:t>
      </w:r>
      <w:bookmarkEnd w:id="51"/>
      <w:r w:rsidR="005E3AF8">
        <w:rPr>
          <w:rStyle w:val="Heading2Char"/>
        </w:rPr>
        <w:t>:</w:t>
      </w:r>
      <w:r w:rsidR="00970596" w:rsidRPr="00970596">
        <w:rPr>
          <w:rStyle w:val="SARTExtChar"/>
          <w:b/>
          <w:bCs/>
          <w:i/>
          <w:iCs/>
        </w:rPr>
        <w:t xml:space="preserve"> </w:t>
      </w:r>
      <w:r w:rsidR="00C93857" w:rsidRPr="0016581F">
        <w:rPr>
          <w:rStyle w:val="SARTExtChar"/>
        </w:rPr>
        <w:t xml:space="preserve">The </w:t>
      </w:r>
      <w:r w:rsidR="005E3AF8" w:rsidRPr="005A4FA8">
        <w:rPr>
          <w:color w:val="830F0E" w:themeColor="accent1" w:themeShade="BF"/>
        </w:rPr>
        <w:t>[Insert Chapter Name]</w:t>
      </w:r>
      <w:r w:rsidR="00C93857" w:rsidRPr="0016581F">
        <w:rPr>
          <w:rStyle w:val="SARTExtChar"/>
        </w:rPr>
        <w:t xml:space="preserve"> participates in many of the National Society programs. The programs are in support of the National patriotic, historical</w:t>
      </w:r>
      <w:r w:rsidR="00EB1517">
        <w:rPr>
          <w:rStyle w:val="SARTExtChar"/>
        </w:rPr>
        <w:t>,</w:t>
      </w:r>
      <w:r w:rsidR="00C93857" w:rsidRPr="0016581F">
        <w:rPr>
          <w:rStyle w:val="SARTExtChar"/>
        </w:rPr>
        <w:t xml:space="preserve"> and educational</w:t>
      </w:r>
      <w:r w:rsidR="008C7F46" w:rsidRPr="0016581F">
        <w:rPr>
          <w:rStyle w:val="SARTExtChar"/>
        </w:rPr>
        <w:t xml:space="preserve"> objectives</w:t>
      </w:r>
      <w:r w:rsidR="00C93857" w:rsidRPr="0016581F">
        <w:rPr>
          <w:rStyle w:val="SARTExtChar"/>
        </w:rPr>
        <w:t xml:space="preserve">. The listing below will acquaint you with </w:t>
      </w:r>
      <w:r w:rsidR="00217C31" w:rsidRPr="0016581F">
        <w:rPr>
          <w:rStyle w:val="SARTExtChar"/>
        </w:rPr>
        <w:t xml:space="preserve">many of the </w:t>
      </w:r>
      <w:r w:rsidR="00C93857" w:rsidRPr="0016581F">
        <w:rPr>
          <w:rStyle w:val="SARTExtChar"/>
        </w:rPr>
        <w:t xml:space="preserve">programs </w:t>
      </w:r>
      <w:r w:rsidR="00217C31" w:rsidRPr="0016581F">
        <w:rPr>
          <w:rStyle w:val="SARTExtChar"/>
        </w:rPr>
        <w:t xml:space="preserve">that contribute to the chapter </w:t>
      </w:r>
      <w:r w:rsidR="00C4027C">
        <w:rPr>
          <w:rStyle w:val="SARTExtChar"/>
        </w:rPr>
        <w:t xml:space="preserve">earning points towards </w:t>
      </w:r>
      <w:r w:rsidR="002B2F51">
        <w:rPr>
          <w:rStyle w:val="SARTExtChar"/>
        </w:rPr>
        <w:t>n</w:t>
      </w:r>
      <w:r w:rsidR="00C4027C">
        <w:rPr>
          <w:rStyle w:val="SARTExtChar"/>
        </w:rPr>
        <w:t>ational recognition and awards.</w:t>
      </w:r>
    </w:p>
    <w:p w14:paraId="6A8C7A5A" w14:textId="75A301E7" w:rsidR="0038259B" w:rsidRPr="0016581F" w:rsidRDefault="0038259B" w:rsidP="005E3AF8">
      <w:pPr>
        <w:pStyle w:val="SARTExt"/>
        <w:jc w:val="both"/>
      </w:pPr>
      <w:r w:rsidRPr="0016581F">
        <w:t xml:space="preserve">As you read through these </w:t>
      </w:r>
      <w:r w:rsidR="00217C31" w:rsidRPr="0016581F">
        <w:t>programs</w:t>
      </w:r>
      <w:r w:rsidR="00953AFE" w:rsidRPr="0016581F">
        <w:t xml:space="preserve">, </w:t>
      </w:r>
      <w:r w:rsidRPr="0016581F">
        <w:t>decide which of them you might be interested in supporting</w:t>
      </w:r>
      <w:r w:rsidR="00A52440">
        <w:t xml:space="preserve">. The questions after each program description will help you decide which programs may be of interest to you. </w:t>
      </w:r>
      <w:r w:rsidR="002B2F51">
        <w:t xml:space="preserve">Your answers to these </w:t>
      </w:r>
      <w:r w:rsidR="002B2F51">
        <w:lastRenderedPageBreak/>
        <w:t>questions will help you complete the summary sheet found on the last page of this workbook</w:t>
      </w:r>
      <w:r w:rsidR="00217C31" w:rsidRPr="0016581F">
        <w:t xml:space="preserve">. </w:t>
      </w:r>
      <w:r w:rsidR="002B2F51">
        <w:t>Providing</w:t>
      </w:r>
      <w:r w:rsidR="00217C31" w:rsidRPr="0016581F">
        <w:t xml:space="preserve"> this </w:t>
      </w:r>
      <w:r w:rsidR="00A52440">
        <w:t>s</w:t>
      </w:r>
      <w:r w:rsidR="003F47B8">
        <w:t>ummary</w:t>
      </w:r>
      <w:r w:rsidR="00217C31" w:rsidRPr="0016581F">
        <w:t xml:space="preserve"> page </w:t>
      </w:r>
      <w:r w:rsidR="003F47B8">
        <w:t xml:space="preserve">to your </w:t>
      </w:r>
      <w:r w:rsidR="00A52440">
        <w:t>m</w:t>
      </w:r>
      <w:r w:rsidR="003F47B8">
        <w:t xml:space="preserve">entor </w:t>
      </w:r>
      <w:r w:rsidR="00217C31" w:rsidRPr="0016581F">
        <w:t>will help the chapter officers get you involved.</w:t>
      </w:r>
    </w:p>
    <w:p w14:paraId="494985C0" w14:textId="77777777" w:rsidR="00E83ED1" w:rsidRDefault="00E83ED1" w:rsidP="00970596">
      <w:pPr>
        <w:pStyle w:val="SARTExt"/>
      </w:pPr>
    </w:p>
    <w:p w14:paraId="11A05B40" w14:textId="12B45059" w:rsidR="00F90FD2" w:rsidRPr="00E83ED1" w:rsidRDefault="00F90FD2" w:rsidP="00970596">
      <w:pPr>
        <w:pStyle w:val="Heading3"/>
      </w:pPr>
      <w:bookmarkStart w:id="52" w:name="_Toc37581714"/>
      <w:r w:rsidRPr="00E83ED1">
        <w:t>Americanism Award</w:t>
      </w:r>
      <w:bookmarkEnd w:id="52"/>
    </w:p>
    <w:p w14:paraId="4FD96710" w14:textId="6AB65D7C" w:rsidR="00D71E79" w:rsidRDefault="00D71E79" w:rsidP="005E3AF8">
      <w:pPr>
        <w:pStyle w:val="SARTExt"/>
        <w:jc w:val="both"/>
      </w:pPr>
      <w:r w:rsidRPr="00D71E79">
        <w:t>Each year the</w:t>
      </w:r>
      <w:r w:rsidR="008C7F46" w:rsidRPr="008C7F46">
        <w:rPr>
          <w:color w:val="auto"/>
        </w:rPr>
        <w:t xml:space="preserve"> </w:t>
      </w:r>
      <w:r w:rsidR="005E3AF8" w:rsidRPr="005A4FA8">
        <w:rPr>
          <w:color w:val="830F0E" w:themeColor="accent1" w:themeShade="BF"/>
        </w:rPr>
        <w:t>[Insert Chapter Name]</w:t>
      </w:r>
      <w:r w:rsidRPr="00D71E79">
        <w:t xml:space="preserve"> participates in the </w:t>
      </w:r>
      <w:r w:rsidR="00D55A18">
        <w:t xml:space="preserve">National </w:t>
      </w:r>
      <w:r w:rsidRPr="00D71E79">
        <w:t>Americanism Award</w:t>
      </w:r>
      <w:r>
        <w:t xml:space="preserve">. The award is based on chapter participation in events </w:t>
      </w:r>
      <w:r w:rsidR="00A52440">
        <w:t>and</w:t>
      </w:r>
      <w:r>
        <w:t xml:space="preserve"> programs established by the National Society</w:t>
      </w:r>
      <w:r w:rsidR="00B779F8">
        <w:t xml:space="preserve"> </w:t>
      </w:r>
      <w:r w:rsidR="00A52440">
        <w:t>to promote the principles of freedom and liberty for all American</w:t>
      </w:r>
      <w:r w:rsidR="002B2F51">
        <w:t>s</w:t>
      </w:r>
      <w:r w:rsidR="00A52440">
        <w:t xml:space="preserve">. </w:t>
      </w:r>
      <w:r>
        <w:t xml:space="preserve">Members </w:t>
      </w:r>
      <w:r w:rsidR="00C4027C">
        <w:t>report</w:t>
      </w:r>
      <w:r>
        <w:t xml:space="preserve"> their </w:t>
      </w:r>
      <w:r w:rsidR="003F47B8">
        <w:t>involvement</w:t>
      </w:r>
      <w:r>
        <w:t xml:space="preserve"> in these events or programs to the chapter </w:t>
      </w:r>
      <w:r w:rsidR="00C4027C">
        <w:t>officer or member</w:t>
      </w:r>
      <w:r>
        <w:t xml:space="preserve"> </w:t>
      </w:r>
      <w:r w:rsidR="00A52440">
        <w:t>responsible for maintaining the score sheet an</w:t>
      </w:r>
      <w:r w:rsidR="00C4027C">
        <w:t>d record</w:t>
      </w:r>
      <w:r w:rsidR="00A52440">
        <w:t>ing</w:t>
      </w:r>
      <w:r>
        <w:t xml:space="preserve"> the </w:t>
      </w:r>
      <w:r w:rsidR="00D55A18">
        <w:t>participation</w:t>
      </w:r>
      <w:r>
        <w:t xml:space="preserve"> in </w:t>
      </w:r>
      <w:r w:rsidR="00A52440">
        <w:t>one of several</w:t>
      </w:r>
      <w:r w:rsidR="00030FD4">
        <w:t xml:space="preserve"> categories. </w:t>
      </w:r>
      <w:r>
        <w:t xml:space="preserve">Awards are presented to chapters at the National Congress each July for the previous calendar year. Each chapter can compare its results against other chapters </w:t>
      </w:r>
      <w:r w:rsidR="007E3E2F">
        <w:t xml:space="preserve">or their previous scores </w:t>
      </w:r>
      <w:r>
        <w:t>to determine how they a</w:t>
      </w:r>
      <w:r w:rsidR="003F47B8">
        <w:t>re</w:t>
      </w:r>
      <w:r>
        <w:t xml:space="preserve"> performing in meeting the </w:t>
      </w:r>
      <w:r w:rsidR="003F47B8">
        <w:t>S</w:t>
      </w:r>
      <w:r>
        <w:t>ociety objectives.</w:t>
      </w:r>
    </w:p>
    <w:p w14:paraId="6253AF38" w14:textId="77777777" w:rsidR="00FA0AA9" w:rsidRDefault="00FA0AA9" w:rsidP="001E2A42">
      <w:pPr>
        <w:pStyle w:val="SARTExt"/>
      </w:pPr>
    </w:p>
    <w:p w14:paraId="2AE31054" w14:textId="530C16C3" w:rsidR="00A3514D" w:rsidRDefault="00A3514D" w:rsidP="003F47B8">
      <w:pPr>
        <w:pStyle w:val="SARTExt"/>
        <w:numPr>
          <w:ilvl w:val="0"/>
          <w:numId w:val="14"/>
        </w:numPr>
        <w:tabs>
          <w:tab w:val="left" w:pos="7380"/>
          <w:tab w:val="left" w:pos="8280"/>
        </w:tabs>
        <w:ind w:left="720"/>
      </w:pPr>
      <w:r>
        <w:t>Do you have computer spreadsheet skills?</w:t>
      </w:r>
      <w:r w:rsidR="0038259B">
        <w:tab/>
      </w:r>
      <w:r w:rsidR="002B2F51">
        <w:tab/>
      </w:r>
      <w:r w:rsidR="0038259B">
        <w:t>Yes</w:t>
      </w:r>
      <w:r w:rsidR="003F47B8">
        <w:tab/>
      </w:r>
      <w:r w:rsidR="002B2F51">
        <w:t xml:space="preserve">   </w:t>
      </w:r>
      <w:r>
        <w:t>N</w:t>
      </w:r>
      <w:r w:rsidR="0038259B">
        <w:t>o</w:t>
      </w:r>
    </w:p>
    <w:p w14:paraId="232A889E" w14:textId="77777777" w:rsidR="001E2A42" w:rsidRDefault="001E2A42" w:rsidP="003F47B8">
      <w:pPr>
        <w:pStyle w:val="SARTExt"/>
        <w:tabs>
          <w:tab w:val="left" w:pos="7380"/>
          <w:tab w:val="left" w:pos="8280"/>
        </w:tabs>
      </w:pPr>
    </w:p>
    <w:p w14:paraId="63F6253B" w14:textId="4246FB59" w:rsidR="00A3514D" w:rsidRDefault="00A3514D" w:rsidP="003F47B8">
      <w:pPr>
        <w:pStyle w:val="SARTExt"/>
        <w:numPr>
          <w:ilvl w:val="0"/>
          <w:numId w:val="14"/>
        </w:numPr>
        <w:tabs>
          <w:tab w:val="left" w:pos="7380"/>
          <w:tab w:val="left" w:pos="8280"/>
        </w:tabs>
        <w:ind w:left="720"/>
      </w:pPr>
      <w:r>
        <w:t xml:space="preserve">Are you </w:t>
      </w:r>
      <w:r w:rsidR="0038259B">
        <w:t xml:space="preserve">interested in </w:t>
      </w:r>
      <w:r>
        <w:t>help</w:t>
      </w:r>
      <w:r w:rsidR="0038259B">
        <w:t>ing</w:t>
      </w:r>
      <w:r>
        <w:t xml:space="preserve"> </w:t>
      </w:r>
      <w:r w:rsidR="00B81671">
        <w:t>the chapter by</w:t>
      </w:r>
      <w:r>
        <w:t xml:space="preserve"> maintaining </w:t>
      </w:r>
      <w:r w:rsidR="00B81671">
        <w:t>a spreadsheet</w:t>
      </w:r>
      <w:r w:rsidR="00953AFE">
        <w:t xml:space="preserve"> or other administrative work</w:t>
      </w:r>
      <w:r>
        <w:t>?</w:t>
      </w:r>
      <w:r w:rsidR="001E2A42">
        <w:tab/>
      </w:r>
      <w:r w:rsidR="002B2F51">
        <w:tab/>
      </w:r>
      <w:r w:rsidR="002B2F51">
        <w:tab/>
      </w:r>
      <w:r w:rsidR="0038259B">
        <w:t>Yes</w:t>
      </w:r>
      <w:r w:rsidR="002B2F51">
        <w:t xml:space="preserve">   </w:t>
      </w:r>
      <w:r w:rsidR="005B50A7">
        <w:t>No</w:t>
      </w:r>
    </w:p>
    <w:p w14:paraId="599FDD77" w14:textId="77777777" w:rsidR="001E2A42" w:rsidRDefault="001E2A42" w:rsidP="003F47B8">
      <w:pPr>
        <w:pStyle w:val="SARTExt"/>
        <w:tabs>
          <w:tab w:val="left" w:pos="5760"/>
          <w:tab w:val="left" w:pos="7020"/>
          <w:tab w:val="left" w:pos="7380"/>
        </w:tabs>
      </w:pPr>
    </w:p>
    <w:p w14:paraId="42CBFDDF" w14:textId="50243EE7" w:rsidR="00CB1E67" w:rsidRPr="00CB1E67" w:rsidRDefault="00CB1E67" w:rsidP="008E499C">
      <w:pPr>
        <w:pStyle w:val="SARTExt"/>
        <w:tabs>
          <w:tab w:val="left" w:pos="5760"/>
          <w:tab w:val="left" w:pos="7020"/>
        </w:tabs>
        <w:jc w:val="center"/>
        <w:rPr>
          <w:i/>
          <w:szCs w:val="20"/>
        </w:rPr>
      </w:pPr>
      <w:r w:rsidRPr="00CB1E67">
        <w:rPr>
          <w:i/>
          <w:szCs w:val="20"/>
        </w:rPr>
        <w:t xml:space="preserve">Please record </w:t>
      </w:r>
      <w:r w:rsidR="008E499C">
        <w:rPr>
          <w:i/>
          <w:szCs w:val="20"/>
        </w:rPr>
        <w:t xml:space="preserve">the answers </w:t>
      </w:r>
      <w:r w:rsidRPr="00CB1E67">
        <w:rPr>
          <w:i/>
          <w:szCs w:val="20"/>
        </w:rPr>
        <w:t>on</w:t>
      </w:r>
      <w:r w:rsidR="008E499C">
        <w:rPr>
          <w:i/>
          <w:szCs w:val="20"/>
        </w:rPr>
        <w:t xml:space="preserve"> the</w:t>
      </w:r>
      <w:r w:rsidRPr="00CB1E67">
        <w:rPr>
          <w:i/>
          <w:szCs w:val="20"/>
        </w:rPr>
        <w:t xml:space="preserve"> summary sheet at</w:t>
      </w:r>
      <w:r w:rsidR="003F47B8">
        <w:rPr>
          <w:i/>
          <w:szCs w:val="20"/>
        </w:rPr>
        <w:t xml:space="preserve"> the</w:t>
      </w:r>
      <w:r w:rsidRPr="00CB1E67">
        <w:rPr>
          <w:i/>
          <w:szCs w:val="20"/>
        </w:rPr>
        <w:t xml:space="preserve"> end of </w:t>
      </w:r>
      <w:r w:rsidR="003F47B8">
        <w:rPr>
          <w:i/>
          <w:szCs w:val="20"/>
        </w:rPr>
        <w:t xml:space="preserve">the </w:t>
      </w:r>
      <w:r w:rsidRPr="00CB1E67">
        <w:rPr>
          <w:i/>
          <w:szCs w:val="20"/>
        </w:rPr>
        <w:t>Workbook.</w:t>
      </w:r>
    </w:p>
    <w:p w14:paraId="7B0386E6" w14:textId="77777777" w:rsidR="007E3E2F" w:rsidRDefault="007E3E2F" w:rsidP="001E2A42">
      <w:pPr>
        <w:pStyle w:val="SARTExt"/>
      </w:pPr>
    </w:p>
    <w:p w14:paraId="01689659" w14:textId="0D8AD999" w:rsidR="00E83ED1" w:rsidRDefault="007E3E2F" w:rsidP="00E83ED1">
      <w:pPr>
        <w:pStyle w:val="Heading3"/>
        <w:rPr>
          <w:rStyle w:val="SARTExtChar"/>
          <w:b w:val="0"/>
          <w:bCs w:val="0"/>
          <w:i w:val="0"/>
          <w:iCs/>
        </w:rPr>
      </w:pPr>
      <w:bookmarkStart w:id="53" w:name="_Toc37581715"/>
      <w:r w:rsidRPr="00E83ED1">
        <w:rPr>
          <w:rStyle w:val="Heading3Char"/>
          <w:b/>
          <w:bCs/>
          <w:i/>
          <w:iCs/>
        </w:rPr>
        <w:t>Youth Awards</w:t>
      </w:r>
      <w:bookmarkEnd w:id="53"/>
    </w:p>
    <w:p w14:paraId="31B5CA5C" w14:textId="16F3614C" w:rsidR="00944C99" w:rsidRPr="00FE135E" w:rsidRDefault="007E3E2F" w:rsidP="00030FD4">
      <w:pPr>
        <w:pStyle w:val="SARTExt"/>
        <w:jc w:val="both"/>
        <w:rPr>
          <w:rStyle w:val="SARTExtChar"/>
        </w:rPr>
      </w:pPr>
      <w:r w:rsidRPr="00FE135E">
        <w:rPr>
          <w:rStyle w:val="SARTExtChar"/>
        </w:rPr>
        <w:t>The</w:t>
      </w:r>
      <w:r w:rsidR="008C7F46" w:rsidRPr="00FE135E">
        <w:rPr>
          <w:rStyle w:val="SARTExtChar"/>
        </w:rPr>
        <w:t xml:space="preserve"> </w:t>
      </w:r>
      <w:r w:rsidR="00030FD4" w:rsidRPr="005A4FA8">
        <w:rPr>
          <w:color w:val="830F0E" w:themeColor="accent1" w:themeShade="BF"/>
        </w:rPr>
        <w:t>[Insert Chapter Name]</w:t>
      </w:r>
      <w:r w:rsidRPr="00FE135E">
        <w:rPr>
          <w:rStyle w:val="SARTExtChar"/>
        </w:rPr>
        <w:t xml:space="preserve"> supports the Youth Awards Program. This program </w:t>
      </w:r>
      <w:r w:rsidR="00C4027C">
        <w:rPr>
          <w:rStyle w:val="SARTExtChar"/>
        </w:rPr>
        <w:t>encourages</w:t>
      </w:r>
      <w:r w:rsidRPr="00FE135E">
        <w:rPr>
          <w:rStyle w:val="SARTExtChar"/>
        </w:rPr>
        <w:t xml:space="preserve"> children in elementary, middle</w:t>
      </w:r>
      <w:r w:rsidR="003F47B8">
        <w:rPr>
          <w:rStyle w:val="SARTExtChar"/>
        </w:rPr>
        <w:t>,</w:t>
      </w:r>
      <w:r w:rsidRPr="00FE135E">
        <w:rPr>
          <w:rStyle w:val="SARTExtChar"/>
        </w:rPr>
        <w:t xml:space="preserve"> </w:t>
      </w:r>
      <w:r w:rsidR="00A52440">
        <w:rPr>
          <w:rStyle w:val="SARTExtChar"/>
        </w:rPr>
        <w:t xml:space="preserve">or </w:t>
      </w:r>
      <w:r w:rsidRPr="00FE135E">
        <w:rPr>
          <w:rStyle w:val="SARTExtChar"/>
        </w:rPr>
        <w:t>high schools</w:t>
      </w:r>
      <w:r w:rsidR="00A52440">
        <w:rPr>
          <w:rStyle w:val="SARTExtChar"/>
        </w:rPr>
        <w:t xml:space="preserve"> </w:t>
      </w:r>
      <w:r w:rsidR="00030FD4">
        <w:rPr>
          <w:rStyle w:val="SARTExtChar"/>
        </w:rPr>
        <w:t>(</w:t>
      </w:r>
      <w:r w:rsidR="00A52440">
        <w:rPr>
          <w:rStyle w:val="SARTExtChar"/>
        </w:rPr>
        <w:t xml:space="preserve">as well as various youth groups </w:t>
      </w:r>
      <w:r w:rsidR="00030FD4">
        <w:rPr>
          <w:rStyle w:val="SARTExtChar"/>
        </w:rPr>
        <w:t xml:space="preserve">such as </w:t>
      </w:r>
      <w:r w:rsidR="00A52440">
        <w:rPr>
          <w:rStyle w:val="SARTExtChar"/>
        </w:rPr>
        <w:t>S</w:t>
      </w:r>
      <w:r w:rsidRPr="00FE135E">
        <w:rPr>
          <w:rStyle w:val="SARTExtChar"/>
        </w:rPr>
        <w:t>cout</w:t>
      </w:r>
      <w:r w:rsidR="007A39D1">
        <w:rPr>
          <w:rStyle w:val="SARTExtChar"/>
        </w:rPr>
        <w:t>ing America</w:t>
      </w:r>
      <w:r w:rsidRPr="00FE135E">
        <w:rPr>
          <w:rStyle w:val="SARTExtChar"/>
        </w:rPr>
        <w:t>,</w:t>
      </w:r>
      <w:r w:rsidR="00A52440">
        <w:rPr>
          <w:rStyle w:val="SARTExtChar"/>
        </w:rPr>
        <w:t xml:space="preserve"> </w:t>
      </w:r>
      <w:r w:rsidR="0021201A">
        <w:rPr>
          <w:rStyle w:val="SARTExtChar"/>
        </w:rPr>
        <w:t>Trail</w:t>
      </w:r>
      <w:r w:rsidR="007A39D1">
        <w:rPr>
          <w:rStyle w:val="SARTExtChar"/>
        </w:rPr>
        <w:t xml:space="preserve"> </w:t>
      </w:r>
      <w:r w:rsidR="0021201A">
        <w:rPr>
          <w:rStyle w:val="SARTExtChar"/>
        </w:rPr>
        <w:t xml:space="preserve">Life USA, </w:t>
      </w:r>
      <w:r w:rsidR="00A52440">
        <w:rPr>
          <w:rStyle w:val="SARTExtChar"/>
        </w:rPr>
        <w:t>American Heritage</w:t>
      </w:r>
      <w:r w:rsidR="007A39D1">
        <w:rPr>
          <w:rStyle w:val="SARTExtChar"/>
        </w:rPr>
        <w:t xml:space="preserve"> </w:t>
      </w:r>
      <w:r w:rsidR="00A52440">
        <w:rPr>
          <w:rStyle w:val="SARTExtChar"/>
        </w:rPr>
        <w:t>Girls, Girl Scouts,</w:t>
      </w:r>
      <w:r w:rsidRPr="00FE135E">
        <w:rPr>
          <w:rStyle w:val="SARTExtChar"/>
        </w:rPr>
        <w:t xml:space="preserve"> </w:t>
      </w:r>
      <w:r w:rsidR="00D837C0" w:rsidRPr="00FE135E">
        <w:rPr>
          <w:rStyle w:val="SARTExtChar"/>
        </w:rPr>
        <w:t xml:space="preserve">and </w:t>
      </w:r>
      <w:r w:rsidRPr="00FE135E">
        <w:rPr>
          <w:rStyle w:val="SARTExtChar"/>
        </w:rPr>
        <w:t>JROTC</w:t>
      </w:r>
      <w:r w:rsidR="00A52440">
        <w:rPr>
          <w:rStyle w:val="SARTExtChar"/>
        </w:rPr>
        <w:t>, etc.)</w:t>
      </w:r>
      <w:r w:rsidR="00030FD4">
        <w:rPr>
          <w:rStyle w:val="SARTExtChar"/>
        </w:rPr>
        <w:t>,</w:t>
      </w:r>
      <w:r w:rsidR="00D837C0" w:rsidRPr="00FE135E">
        <w:rPr>
          <w:rStyle w:val="SARTExtChar"/>
        </w:rPr>
        <w:t xml:space="preserve"> to participate in various patriotic, educational, </w:t>
      </w:r>
      <w:r w:rsidR="00A52440">
        <w:rPr>
          <w:rStyle w:val="SARTExtChar"/>
        </w:rPr>
        <w:t xml:space="preserve">and </w:t>
      </w:r>
      <w:r w:rsidR="00D837C0" w:rsidRPr="00FE135E">
        <w:rPr>
          <w:rStyle w:val="SARTExtChar"/>
        </w:rPr>
        <w:t xml:space="preserve">historical contests. Cash </w:t>
      </w:r>
      <w:r w:rsidR="00C4027C">
        <w:rPr>
          <w:rStyle w:val="SARTExtChar"/>
        </w:rPr>
        <w:t xml:space="preserve">awards </w:t>
      </w:r>
      <w:r w:rsidR="00D837C0" w:rsidRPr="00FE135E">
        <w:rPr>
          <w:rStyle w:val="SARTExtChar"/>
        </w:rPr>
        <w:t>and certificate</w:t>
      </w:r>
      <w:r w:rsidR="00C4027C">
        <w:rPr>
          <w:rStyle w:val="SARTExtChar"/>
        </w:rPr>
        <w:t>s</w:t>
      </w:r>
      <w:r w:rsidR="00D837C0" w:rsidRPr="00FE135E">
        <w:rPr>
          <w:rStyle w:val="SARTExtChar"/>
        </w:rPr>
        <w:t xml:space="preserve"> </w:t>
      </w:r>
      <w:r w:rsidR="00C4027C">
        <w:rPr>
          <w:rStyle w:val="SARTExtChar"/>
        </w:rPr>
        <w:t xml:space="preserve">are </w:t>
      </w:r>
      <w:r w:rsidR="00A52440">
        <w:rPr>
          <w:rStyle w:val="SARTExtChar"/>
        </w:rPr>
        <w:t>available</w:t>
      </w:r>
      <w:r w:rsidR="00D837C0" w:rsidRPr="00FE135E">
        <w:rPr>
          <w:rStyle w:val="SARTExtChar"/>
        </w:rPr>
        <w:t xml:space="preserve"> at the </w:t>
      </w:r>
      <w:r w:rsidR="00A52440">
        <w:rPr>
          <w:rStyle w:val="SARTExtChar"/>
        </w:rPr>
        <w:t>c</w:t>
      </w:r>
      <w:r w:rsidR="00D837C0" w:rsidRPr="00FE135E">
        <w:rPr>
          <w:rStyle w:val="SARTExtChar"/>
        </w:rPr>
        <w:t xml:space="preserve">hapter, </w:t>
      </w:r>
      <w:r w:rsidR="00A52440">
        <w:rPr>
          <w:rStyle w:val="SARTExtChar"/>
        </w:rPr>
        <w:t>s</w:t>
      </w:r>
      <w:r w:rsidR="00D837C0" w:rsidRPr="00FE135E">
        <w:rPr>
          <w:rStyle w:val="SARTExtChar"/>
        </w:rPr>
        <w:t>tate</w:t>
      </w:r>
      <w:r w:rsidR="003F47B8">
        <w:rPr>
          <w:rStyle w:val="SARTExtChar"/>
        </w:rPr>
        <w:t>,</w:t>
      </w:r>
      <w:r w:rsidR="00D837C0" w:rsidRPr="00FE135E">
        <w:rPr>
          <w:rStyle w:val="SARTExtChar"/>
        </w:rPr>
        <w:t xml:space="preserve"> and </w:t>
      </w:r>
      <w:r w:rsidR="00A52440">
        <w:rPr>
          <w:rStyle w:val="SARTExtChar"/>
        </w:rPr>
        <w:t>n</w:t>
      </w:r>
      <w:r w:rsidR="00D837C0" w:rsidRPr="00FE135E">
        <w:rPr>
          <w:rStyle w:val="SARTExtChar"/>
        </w:rPr>
        <w:t>ational levels.</w:t>
      </w:r>
    </w:p>
    <w:p w14:paraId="26210AE2" w14:textId="77777777" w:rsidR="00944C99" w:rsidRPr="00C10773" w:rsidRDefault="00944C99" w:rsidP="00C10773">
      <w:pPr>
        <w:pStyle w:val="SARTExt"/>
      </w:pPr>
    </w:p>
    <w:p w14:paraId="5CAB4350" w14:textId="77777777" w:rsidR="00C93857" w:rsidRDefault="00D837C0" w:rsidP="00C10773">
      <w:pPr>
        <w:pStyle w:val="SARTExt"/>
      </w:pPr>
      <w:r>
        <w:t>Contests are as follows:</w:t>
      </w:r>
    </w:p>
    <w:p w14:paraId="31422B48" w14:textId="6AAA4DE2" w:rsidR="00D837C0" w:rsidRDefault="00030FD4" w:rsidP="00030FD4">
      <w:pPr>
        <w:pStyle w:val="SARTExt"/>
        <w:numPr>
          <w:ilvl w:val="1"/>
          <w:numId w:val="38"/>
        </w:numPr>
        <w:tabs>
          <w:tab w:val="left" w:leader="dot" w:pos="4320"/>
        </w:tabs>
        <w:ind w:left="720"/>
        <w:jc w:val="both"/>
      </w:pPr>
      <w:r>
        <w:t>Grades 3-5</w:t>
      </w:r>
      <w:r>
        <w:tab/>
      </w:r>
      <w:r w:rsidR="00D837C0">
        <w:t xml:space="preserve">Poster </w:t>
      </w:r>
      <w:r w:rsidR="002B2F51">
        <w:t>c</w:t>
      </w:r>
      <w:r w:rsidR="00D837C0">
        <w:t>ontest</w:t>
      </w:r>
    </w:p>
    <w:p w14:paraId="52832D1E" w14:textId="42905066" w:rsidR="00D837C0" w:rsidRDefault="00D837C0" w:rsidP="00030FD4">
      <w:pPr>
        <w:pStyle w:val="SARTExt"/>
        <w:numPr>
          <w:ilvl w:val="1"/>
          <w:numId w:val="38"/>
        </w:numPr>
        <w:tabs>
          <w:tab w:val="left" w:leader="dot" w:pos="4320"/>
        </w:tabs>
        <w:ind w:left="720"/>
        <w:jc w:val="both"/>
      </w:pPr>
      <w:r>
        <w:t>Grades 6-8</w:t>
      </w:r>
      <w:r w:rsidR="00030FD4">
        <w:tab/>
      </w:r>
      <w:r>
        <w:t xml:space="preserve">Brochure </w:t>
      </w:r>
      <w:r w:rsidR="002B2F51">
        <w:t>c</w:t>
      </w:r>
      <w:r>
        <w:t>ontest</w:t>
      </w:r>
    </w:p>
    <w:p w14:paraId="637908B8" w14:textId="228CC990" w:rsidR="002F5ABB" w:rsidRDefault="002F5ABB" w:rsidP="00030FD4">
      <w:pPr>
        <w:pStyle w:val="SARTExt"/>
        <w:numPr>
          <w:ilvl w:val="1"/>
          <w:numId w:val="38"/>
        </w:numPr>
        <w:tabs>
          <w:tab w:val="left" w:leader="dot" w:pos="4320"/>
        </w:tabs>
        <w:ind w:left="720"/>
        <w:jc w:val="both"/>
      </w:pPr>
      <w:r>
        <w:t>Grades 6-12 ……………………………</w:t>
      </w:r>
      <w:r w:rsidR="007A39D1">
        <w:t>… Youth</w:t>
      </w:r>
      <w:r>
        <w:t xml:space="preserve"> Video Contest – Individual or Group Projects Accepted</w:t>
      </w:r>
    </w:p>
    <w:p w14:paraId="0D66A813" w14:textId="6B584C03" w:rsidR="00D837C0" w:rsidRDefault="00D837C0" w:rsidP="00030FD4">
      <w:pPr>
        <w:pStyle w:val="SARTExt"/>
        <w:numPr>
          <w:ilvl w:val="1"/>
          <w:numId w:val="38"/>
        </w:numPr>
        <w:tabs>
          <w:tab w:val="left" w:leader="dot" w:pos="4320"/>
        </w:tabs>
        <w:ind w:left="720"/>
        <w:jc w:val="both"/>
      </w:pPr>
      <w:r>
        <w:t>Grades 9-12</w:t>
      </w:r>
      <w:r w:rsidR="00030FD4">
        <w:tab/>
        <w:t xml:space="preserve">Rumbaugh </w:t>
      </w:r>
      <w:r>
        <w:t xml:space="preserve">Oration </w:t>
      </w:r>
      <w:r w:rsidR="002B2F51">
        <w:t>c</w:t>
      </w:r>
      <w:r>
        <w:t>ontest</w:t>
      </w:r>
    </w:p>
    <w:p w14:paraId="364AA204" w14:textId="4A295ACA" w:rsidR="00D837C0" w:rsidRDefault="00D837C0" w:rsidP="00030FD4">
      <w:pPr>
        <w:pStyle w:val="SARTExt"/>
        <w:numPr>
          <w:ilvl w:val="1"/>
          <w:numId w:val="38"/>
        </w:numPr>
        <w:tabs>
          <w:tab w:val="left" w:leader="dot" w:pos="4320"/>
        </w:tabs>
        <w:ind w:left="720"/>
        <w:jc w:val="both"/>
      </w:pPr>
      <w:r>
        <w:t>Grades 9-12</w:t>
      </w:r>
      <w:r w:rsidR="00A70983">
        <w:tab/>
      </w:r>
      <w:r w:rsidR="00030FD4">
        <w:t xml:space="preserve">Knight </w:t>
      </w:r>
      <w:r>
        <w:t xml:space="preserve">Essay </w:t>
      </w:r>
      <w:r w:rsidR="002B2F51">
        <w:t>c</w:t>
      </w:r>
      <w:r>
        <w:t>ontest</w:t>
      </w:r>
    </w:p>
    <w:p w14:paraId="6836475F" w14:textId="2E2952C0" w:rsidR="00D837C0" w:rsidRDefault="00D837C0" w:rsidP="00030FD4">
      <w:pPr>
        <w:pStyle w:val="SARTExt"/>
        <w:numPr>
          <w:ilvl w:val="1"/>
          <w:numId w:val="38"/>
        </w:numPr>
        <w:tabs>
          <w:tab w:val="left" w:leader="dot" w:pos="4320"/>
        </w:tabs>
        <w:ind w:left="720"/>
        <w:jc w:val="both"/>
      </w:pPr>
      <w:r>
        <w:t>C</w:t>
      </w:r>
      <w:r w:rsidR="008E499C">
        <w:t>.</w:t>
      </w:r>
      <w:r>
        <w:t>A</w:t>
      </w:r>
      <w:r w:rsidR="008E499C">
        <w:t>.</w:t>
      </w:r>
      <w:r>
        <w:t>R</w:t>
      </w:r>
      <w:r w:rsidR="008E499C">
        <w:t>.</w:t>
      </w:r>
      <w:r>
        <w:t xml:space="preserve"> Award</w:t>
      </w:r>
      <w:r w:rsidR="00030FD4">
        <w:tab/>
      </w:r>
      <w:r>
        <w:t xml:space="preserve">Outstanding </w:t>
      </w:r>
      <w:r w:rsidR="002B2F51">
        <w:t>s</w:t>
      </w:r>
      <w:r>
        <w:t>upport of C</w:t>
      </w:r>
      <w:r w:rsidR="008E499C">
        <w:t>.</w:t>
      </w:r>
      <w:r>
        <w:t>A</w:t>
      </w:r>
      <w:r w:rsidR="008E499C">
        <w:t>.</w:t>
      </w:r>
      <w:r>
        <w:t>R</w:t>
      </w:r>
      <w:r w:rsidR="008E499C">
        <w:t>.</w:t>
      </w:r>
      <w:r>
        <w:t xml:space="preserve"> goals</w:t>
      </w:r>
    </w:p>
    <w:p w14:paraId="055CF223" w14:textId="6092095F" w:rsidR="00D837C0" w:rsidRDefault="00D837C0" w:rsidP="00030FD4">
      <w:pPr>
        <w:pStyle w:val="SARTExt"/>
        <w:numPr>
          <w:ilvl w:val="1"/>
          <w:numId w:val="38"/>
        </w:numPr>
        <w:tabs>
          <w:tab w:val="left" w:pos="1080"/>
          <w:tab w:val="left" w:pos="4320"/>
        </w:tabs>
        <w:ind w:left="720"/>
        <w:jc w:val="both"/>
      </w:pPr>
      <w:r>
        <w:t xml:space="preserve">Eagle Scout </w:t>
      </w:r>
      <w:r w:rsidR="00705C39">
        <w:t>Contest</w:t>
      </w:r>
      <w:r w:rsidR="00A52440">
        <w:t>…………</w:t>
      </w:r>
      <w:r w:rsidR="00C4027C">
        <w:t>…………</w:t>
      </w:r>
      <w:r w:rsidR="00030FD4">
        <w:t>….</w:t>
      </w:r>
      <w:r w:rsidR="00030FD4">
        <w:tab/>
      </w:r>
      <w:r w:rsidR="00A52440">
        <w:t xml:space="preserve">Open to Eagle Scouts </w:t>
      </w:r>
      <w:r w:rsidR="00E44794">
        <w:t>who have not yet reached their 19</w:t>
      </w:r>
      <w:r w:rsidR="00E44794" w:rsidRPr="00E44794">
        <w:rPr>
          <w:vertAlign w:val="superscript"/>
        </w:rPr>
        <w:t>th</w:t>
      </w:r>
      <w:r w:rsidR="00E44794">
        <w:t xml:space="preserve"> birthday during the year of application, and who </w:t>
      </w:r>
      <w:r w:rsidR="00A52440">
        <w:t>complet</w:t>
      </w:r>
      <w:r w:rsidR="00E44794">
        <w:t>e</w:t>
      </w:r>
      <w:r w:rsidR="00A52440">
        <w:t xml:space="preserve"> </w:t>
      </w:r>
      <w:r w:rsidR="00030FD4">
        <w:t xml:space="preserve">an application, </w:t>
      </w:r>
      <w:r w:rsidR="00A52440">
        <w:t>a</w:t>
      </w:r>
      <w:r>
        <w:t xml:space="preserve"> </w:t>
      </w:r>
      <w:r w:rsidR="00030FD4">
        <w:t xml:space="preserve">four-generation ancestor </w:t>
      </w:r>
      <w:r w:rsidR="00A52440">
        <w:t>c</w:t>
      </w:r>
      <w:r>
        <w:t>hart</w:t>
      </w:r>
      <w:r w:rsidR="00030FD4">
        <w:t>,</w:t>
      </w:r>
      <w:r w:rsidR="00A52440">
        <w:t xml:space="preserve"> and</w:t>
      </w:r>
      <w:r w:rsidR="001E2A42">
        <w:t xml:space="preserve"> </w:t>
      </w:r>
      <w:r w:rsidR="00030FD4">
        <w:t>a less than 500-</w:t>
      </w:r>
      <w:r w:rsidR="00A52440">
        <w:t>w</w:t>
      </w:r>
      <w:r>
        <w:t xml:space="preserve">ord </w:t>
      </w:r>
      <w:r w:rsidR="00030FD4">
        <w:t xml:space="preserve">patriotic-themed </w:t>
      </w:r>
      <w:r w:rsidR="00A52440">
        <w:t>e</w:t>
      </w:r>
      <w:r>
        <w:t>ssay</w:t>
      </w:r>
      <w:r w:rsidR="00A52440">
        <w:t>.</w:t>
      </w:r>
    </w:p>
    <w:p w14:paraId="59C1EE66" w14:textId="5E3C550D" w:rsidR="00D837C0" w:rsidRDefault="00D837C0" w:rsidP="00030FD4">
      <w:pPr>
        <w:pStyle w:val="SARTExt"/>
        <w:numPr>
          <w:ilvl w:val="1"/>
          <w:numId w:val="38"/>
        </w:numPr>
        <w:tabs>
          <w:tab w:val="left" w:pos="1080"/>
          <w:tab w:val="left" w:pos="4320"/>
          <w:tab w:val="left" w:leader="dot" w:pos="4860"/>
        </w:tabs>
        <w:ind w:left="720"/>
        <w:jc w:val="both"/>
      </w:pPr>
      <w:r>
        <w:t xml:space="preserve">American History </w:t>
      </w:r>
      <w:r w:rsidR="00CB1E67">
        <w:t>Teacher Award</w:t>
      </w:r>
      <w:r w:rsidR="00C4027C">
        <w:t>……</w:t>
      </w:r>
      <w:r w:rsidR="00030FD4">
        <w:t>….</w:t>
      </w:r>
      <w:r w:rsidR="00030FD4">
        <w:tab/>
      </w:r>
      <w:r w:rsidR="00C10773">
        <w:t>Exceptional</w:t>
      </w:r>
      <w:r>
        <w:t xml:space="preserve"> </w:t>
      </w:r>
      <w:r w:rsidR="00C10773">
        <w:t>t</w:t>
      </w:r>
      <w:r>
        <w:t>eaching on Revolutionary War</w:t>
      </w:r>
      <w:r w:rsidR="00C10773">
        <w:t xml:space="preserve"> period subjects</w:t>
      </w:r>
    </w:p>
    <w:p w14:paraId="20A6321C" w14:textId="77777777" w:rsidR="00E85BD7" w:rsidRPr="00C10773" w:rsidRDefault="00E85BD7" w:rsidP="00C10773">
      <w:pPr>
        <w:pStyle w:val="SARTExt"/>
      </w:pPr>
    </w:p>
    <w:p w14:paraId="67AA43E1" w14:textId="703D0CF2" w:rsidR="008C1FDB" w:rsidRDefault="00D837C0" w:rsidP="001E2A42">
      <w:pPr>
        <w:pStyle w:val="SARTExt"/>
        <w:numPr>
          <w:ilvl w:val="0"/>
          <w:numId w:val="15"/>
        </w:numPr>
        <w:tabs>
          <w:tab w:val="left" w:pos="8370"/>
        </w:tabs>
        <w:spacing w:after="120"/>
        <w:ind w:left="720"/>
      </w:pPr>
      <w:r>
        <w:t>Do you have school</w:t>
      </w:r>
      <w:r w:rsidR="003F47B8">
        <w:t>-</w:t>
      </w:r>
      <w:r>
        <w:t>age children</w:t>
      </w:r>
      <w:r w:rsidR="00FB593A">
        <w:t>,</w:t>
      </w:r>
      <w:r>
        <w:t xml:space="preserve"> </w:t>
      </w:r>
      <w:r w:rsidR="00FB593A">
        <w:t>g</w:t>
      </w:r>
      <w:r>
        <w:t>randchildren</w:t>
      </w:r>
      <w:r w:rsidR="00FB593A">
        <w:t>,</w:t>
      </w:r>
      <w:r>
        <w:t xml:space="preserve"> </w:t>
      </w:r>
      <w:r w:rsidR="00FB593A">
        <w:t xml:space="preserve">nieces, </w:t>
      </w:r>
      <w:r w:rsidR="00A52440">
        <w:t xml:space="preserve">or </w:t>
      </w:r>
      <w:r w:rsidR="00FB593A">
        <w:t>nephews?</w:t>
      </w:r>
      <w:r w:rsidR="001E2A42">
        <w:tab/>
      </w:r>
      <w:r w:rsidR="00E85BD7">
        <w:t>Yes</w:t>
      </w:r>
      <w:r w:rsidR="00D91B16">
        <w:t xml:space="preserve">   </w:t>
      </w:r>
      <w:r w:rsidR="005B50A7">
        <w:t>No</w:t>
      </w:r>
    </w:p>
    <w:p w14:paraId="687D385E" w14:textId="64565196" w:rsidR="00FB593A" w:rsidRDefault="00FB593A" w:rsidP="001E2A42">
      <w:pPr>
        <w:pStyle w:val="SARTExt"/>
        <w:numPr>
          <w:ilvl w:val="0"/>
          <w:numId w:val="15"/>
        </w:numPr>
        <w:tabs>
          <w:tab w:val="left" w:pos="8370"/>
        </w:tabs>
        <w:spacing w:after="120"/>
        <w:ind w:left="720"/>
      </w:pPr>
      <w:r>
        <w:t>Were you a teacher</w:t>
      </w:r>
      <w:r w:rsidR="003F47B8">
        <w:t>,</w:t>
      </w:r>
      <w:r>
        <w:t xml:space="preserve"> or </w:t>
      </w:r>
      <w:r w:rsidR="001E2A42">
        <w:t xml:space="preserve">do you </w:t>
      </w:r>
      <w:r>
        <w:t>know a secondary education teacher?</w:t>
      </w:r>
      <w:r w:rsidR="001E2A42">
        <w:tab/>
      </w:r>
      <w:r>
        <w:t>Yes</w:t>
      </w:r>
      <w:r w:rsidR="00D91B16">
        <w:t xml:space="preserve">   </w:t>
      </w:r>
      <w:r w:rsidR="005B50A7">
        <w:t>No</w:t>
      </w:r>
    </w:p>
    <w:p w14:paraId="26E84CC9" w14:textId="5E84D1F7" w:rsidR="00944C99" w:rsidRDefault="00944C99" w:rsidP="001E2A42">
      <w:pPr>
        <w:pStyle w:val="SARTExt"/>
        <w:numPr>
          <w:ilvl w:val="0"/>
          <w:numId w:val="15"/>
        </w:numPr>
        <w:tabs>
          <w:tab w:val="left" w:pos="8370"/>
        </w:tabs>
        <w:spacing w:after="120"/>
        <w:ind w:left="720"/>
      </w:pPr>
      <w:r>
        <w:t>Were you a Boy Scout</w:t>
      </w:r>
      <w:r w:rsidR="003F47B8">
        <w:t>,</w:t>
      </w:r>
      <w:r>
        <w:t xml:space="preserve"> </w:t>
      </w:r>
      <w:r w:rsidR="001E2A42">
        <w:t xml:space="preserve">or are you </w:t>
      </w:r>
      <w:r>
        <w:t>interested in the scouting program?</w:t>
      </w:r>
      <w:r w:rsidR="001E2A42">
        <w:tab/>
      </w:r>
      <w:r>
        <w:t>Yes</w:t>
      </w:r>
      <w:r w:rsidR="00D91B16">
        <w:t xml:space="preserve">   </w:t>
      </w:r>
      <w:r w:rsidR="005B50A7">
        <w:t>No</w:t>
      </w:r>
    </w:p>
    <w:p w14:paraId="38D67E4E" w14:textId="4436243C" w:rsidR="00FB593A" w:rsidRDefault="00BF5F4E" w:rsidP="001E2A42">
      <w:pPr>
        <w:pStyle w:val="SARTExt"/>
        <w:numPr>
          <w:ilvl w:val="0"/>
          <w:numId w:val="15"/>
        </w:numPr>
        <w:tabs>
          <w:tab w:val="left" w:pos="8370"/>
        </w:tabs>
        <w:spacing w:after="120"/>
        <w:ind w:left="720"/>
      </w:pPr>
      <w:r>
        <w:t xml:space="preserve">Are you </w:t>
      </w:r>
      <w:r w:rsidR="00FB593A">
        <w:t xml:space="preserve">willing to </w:t>
      </w:r>
      <w:r w:rsidR="00643C33">
        <w:t>help</w:t>
      </w:r>
      <w:r w:rsidR="00FB593A">
        <w:t xml:space="preserve"> with </w:t>
      </w:r>
      <w:r w:rsidR="005C0CCB">
        <w:t>recruiting entrants for</w:t>
      </w:r>
      <w:r w:rsidR="00FB593A">
        <w:t xml:space="preserve"> </w:t>
      </w:r>
      <w:r w:rsidR="001E2A42">
        <w:t xml:space="preserve">a </w:t>
      </w:r>
      <w:r w:rsidR="00A52440">
        <w:t>y</w:t>
      </w:r>
      <w:r w:rsidR="00D023E0">
        <w:t>outh</w:t>
      </w:r>
      <w:r w:rsidR="00FB593A">
        <w:t xml:space="preserve"> </w:t>
      </w:r>
      <w:r w:rsidR="00A52440">
        <w:t>contest</w:t>
      </w:r>
      <w:r w:rsidR="00FB593A">
        <w:t>?</w:t>
      </w:r>
      <w:r w:rsidR="001E2A42">
        <w:tab/>
      </w:r>
      <w:r w:rsidR="00FB593A">
        <w:t>Yes</w:t>
      </w:r>
      <w:r w:rsidR="00D91B16">
        <w:t xml:space="preserve">   </w:t>
      </w:r>
      <w:r w:rsidR="005B50A7">
        <w:t>No</w:t>
      </w:r>
    </w:p>
    <w:p w14:paraId="4AB046DF" w14:textId="170BF747" w:rsidR="00CB1E67" w:rsidRPr="00CB1E67" w:rsidRDefault="00CB1E67" w:rsidP="008E499C">
      <w:pPr>
        <w:pStyle w:val="SARTExt"/>
        <w:tabs>
          <w:tab w:val="left" w:pos="5760"/>
          <w:tab w:val="left" w:pos="6480"/>
        </w:tabs>
        <w:ind w:left="720"/>
        <w:jc w:val="center"/>
        <w:rPr>
          <w:i/>
          <w:szCs w:val="20"/>
        </w:rPr>
      </w:pPr>
      <w:r w:rsidRPr="00CB1E67">
        <w:rPr>
          <w:i/>
          <w:szCs w:val="20"/>
        </w:rPr>
        <w:t xml:space="preserve">Please record </w:t>
      </w:r>
      <w:r w:rsidR="008E499C">
        <w:rPr>
          <w:i/>
          <w:szCs w:val="20"/>
        </w:rPr>
        <w:t xml:space="preserve">the answers </w:t>
      </w:r>
      <w:r w:rsidRPr="00CB1E67">
        <w:rPr>
          <w:i/>
          <w:szCs w:val="20"/>
        </w:rPr>
        <w:t xml:space="preserve">on </w:t>
      </w:r>
      <w:r w:rsidR="008E499C">
        <w:rPr>
          <w:i/>
          <w:szCs w:val="20"/>
        </w:rPr>
        <w:t xml:space="preserve">the </w:t>
      </w:r>
      <w:r w:rsidRPr="00CB1E67">
        <w:rPr>
          <w:i/>
          <w:szCs w:val="20"/>
        </w:rPr>
        <w:t>summary sheet at</w:t>
      </w:r>
      <w:r w:rsidR="003F47B8">
        <w:rPr>
          <w:i/>
          <w:szCs w:val="20"/>
        </w:rPr>
        <w:t xml:space="preserve"> the</w:t>
      </w:r>
      <w:r w:rsidRPr="00CB1E67">
        <w:rPr>
          <w:i/>
          <w:szCs w:val="20"/>
        </w:rPr>
        <w:t xml:space="preserve"> end of </w:t>
      </w:r>
      <w:r w:rsidR="003F47B8">
        <w:rPr>
          <w:i/>
          <w:szCs w:val="20"/>
        </w:rPr>
        <w:t xml:space="preserve">the </w:t>
      </w:r>
      <w:r w:rsidRPr="00CB1E67">
        <w:rPr>
          <w:i/>
          <w:szCs w:val="20"/>
        </w:rPr>
        <w:t>Workbook.</w:t>
      </w:r>
    </w:p>
    <w:p w14:paraId="7E03DB91" w14:textId="77777777" w:rsidR="007A39D1" w:rsidRDefault="007A39D1" w:rsidP="007A39D1">
      <w:pPr>
        <w:pStyle w:val="Heading3"/>
        <w:rPr>
          <w:rStyle w:val="Heading2Char"/>
          <w:rFonts w:eastAsiaTheme="majorEastAsia"/>
          <w:b/>
          <w:bCs/>
          <w:color w:val="570A09" w:themeColor="accent1" w:themeShade="7F"/>
          <w:szCs w:val="22"/>
        </w:rPr>
      </w:pPr>
      <w:bookmarkStart w:id="54" w:name="_Toc37581716"/>
    </w:p>
    <w:p w14:paraId="7399B0A0" w14:textId="13BABD7B" w:rsidR="00E83ED1" w:rsidRPr="00E44794" w:rsidRDefault="00496CA5" w:rsidP="007A39D1">
      <w:pPr>
        <w:pStyle w:val="Heading3"/>
        <w:rPr>
          <w:rStyle w:val="Heading2Char"/>
          <w:rFonts w:eastAsiaTheme="majorEastAsia"/>
          <w:b/>
          <w:bCs/>
          <w:i w:val="0"/>
          <w:color w:val="570A09" w:themeColor="accent1" w:themeShade="7F"/>
          <w:szCs w:val="22"/>
        </w:rPr>
      </w:pPr>
      <w:r w:rsidRPr="00E44794">
        <w:rPr>
          <w:rStyle w:val="Heading2Char"/>
          <w:rFonts w:eastAsiaTheme="majorEastAsia"/>
          <w:b/>
          <w:bCs/>
          <w:color w:val="570A09" w:themeColor="accent1" w:themeShade="7F"/>
          <w:szCs w:val="22"/>
        </w:rPr>
        <w:t>Flag Award</w:t>
      </w:r>
      <w:bookmarkEnd w:id="54"/>
    </w:p>
    <w:p w14:paraId="3BCB203D" w14:textId="508997A4" w:rsidR="00FB593A" w:rsidRPr="00ED0B6E" w:rsidRDefault="00E83ED1" w:rsidP="00030FD4">
      <w:pPr>
        <w:pStyle w:val="SARTExt"/>
        <w:keepNext/>
        <w:jc w:val="both"/>
      </w:pPr>
      <w:r>
        <w:t>T</w:t>
      </w:r>
      <w:r w:rsidR="00FB593A" w:rsidRPr="00ED0B6E">
        <w:t>he</w:t>
      </w:r>
      <w:r w:rsidR="008C7F46" w:rsidRPr="00ED0B6E">
        <w:rPr>
          <w:color w:val="auto"/>
        </w:rPr>
        <w:t xml:space="preserve"> </w:t>
      </w:r>
      <w:r w:rsidR="00030FD4" w:rsidRPr="005A4FA8">
        <w:rPr>
          <w:color w:val="830F0E" w:themeColor="accent1" w:themeShade="BF"/>
        </w:rPr>
        <w:t>[Insert Chapter Name]</w:t>
      </w:r>
      <w:r w:rsidR="00FB593A" w:rsidRPr="00ED0B6E">
        <w:rPr>
          <w:color w:val="auto"/>
        </w:rPr>
        <w:t xml:space="preserve"> supports the National Society's annual program to honor individuals and</w:t>
      </w:r>
      <w:r w:rsidR="00FB593A" w:rsidRPr="00ED0B6E">
        <w:t xml:space="preserve"> local companies/organizations that fly our country's flag for patriotic purposes, not for commercial purposes and advertising</w:t>
      </w:r>
      <w:r w:rsidR="00030FD4">
        <w:t xml:space="preserve"> </w:t>
      </w:r>
      <w:r w:rsidR="00FB593A" w:rsidRPr="00ED0B6E">
        <w:lastRenderedPageBreak/>
        <w:t xml:space="preserve">or if required by law. Participation involves </w:t>
      </w:r>
      <w:r w:rsidR="00056556">
        <w:t>identifying</w:t>
      </w:r>
      <w:r w:rsidR="00FB593A" w:rsidRPr="00ED0B6E">
        <w:t xml:space="preserve"> candidates, </w:t>
      </w:r>
      <w:r w:rsidR="001D7142" w:rsidRPr="00ED0B6E">
        <w:t xml:space="preserve">documenting the </w:t>
      </w:r>
      <w:r w:rsidR="00056556">
        <w:t>proper display of the flag</w:t>
      </w:r>
      <w:r w:rsidR="001D7142" w:rsidRPr="00ED0B6E">
        <w:t>, printing a</w:t>
      </w:r>
      <w:r w:rsidR="00FB593A" w:rsidRPr="00ED0B6E">
        <w:t xml:space="preserve"> certificate</w:t>
      </w:r>
      <w:r w:rsidR="00056556">
        <w:t>,</w:t>
      </w:r>
      <w:r w:rsidR="00FB593A" w:rsidRPr="00ED0B6E">
        <w:t xml:space="preserve"> and presenting the certificate in a brief ceremony.</w:t>
      </w:r>
    </w:p>
    <w:p w14:paraId="7AA0A9D6" w14:textId="77777777" w:rsidR="005D5ABE" w:rsidRPr="00ED0B6E" w:rsidRDefault="005D5ABE" w:rsidP="00BC4A62">
      <w:pPr>
        <w:pStyle w:val="SARTExt"/>
        <w:keepNext/>
      </w:pPr>
    </w:p>
    <w:p w14:paraId="344C4480" w14:textId="39A7914D" w:rsidR="001D7142" w:rsidRDefault="00BC4A62" w:rsidP="00BC4A62">
      <w:pPr>
        <w:pStyle w:val="SARTExt"/>
        <w:keepNext/>
        <w:numPr>
          <w:ilvl w:val="0"/>
          <w:numId w:val="16"/>
        </w:numPr>
        <w:tabs>
          <w:tab w:val="left" w:pos="8550"/>
        </w:tabs>
        <w:spacing w:after="120"/>
        <w:ind w:left="720"/>
      </w:pPr>
      <w:r>
        <w:t>Are you willing to attend the recognition</w:t>
      </w:r>
      <w:r w:rsidR="001D7142" w:rsidRPr="00ED0B6E">
        <w:t xml:space="preserve"> ceremony at </w:t>
      </w:r>
      <w:r w:rsidR="00D60BAF">
        <w:t xml:space="preserve">the </w:t>
      </w:r>
      <w:r w:rsidR="00944C99" w:rsidRPr="00ED0B6E">
        <w:t>recipient’s</w:t>
      </w:r>
      <w:r w:rsidR="001D7142" w:rsidRPr="00ED0B6E">
        <w:t xml:space="preserve"> location?</w:t>
      </w:r>
      <w:r w:rsidR="00E85BD7" w:rsidRPr="00ED0B6E">
        <w:tab/>
      </w:r>
      <w:r w:rsidR="001D7142" w:rsidRPr="00ED0B6E">
        <w:t>Yes</w:t>
      </w:r>
      <w:r w:rsidR="00873988">
        <w:t xml:space="preserve">  </w:t>
      </w:r>
      <w:r w:rsidR="00D91B16">
        <w:t xml:space="preserve"> </w:t>
      </w:r>
      <w:r w:rsidR="005B50A7">
        <w:t>No</w:t>
      </w:r>
    </w:p>
    <w:p w14:paraId="51EDDCAC" w14:textId="1EA6FACA" w:rsidR="005D5ABE" w:rsidRDefault="00BF5F4E" w:rsidP="00D60BAF">
      <w:pPr>
        <w:pStyle w:val="SARTExt"/>
        <w:numPr>
          <w:ilvl w:val="0"/>
          <w:numId w:val="16"/>
        </w:numPr>
        <w:tabs>
          <w:tab w:val="left" w:pos="8550"/>
        </w:tabs>
        <w:spacing w:after="120"/>
        <w:ind w:left="720"/>
      </w:pPr>
      <w:r w:rsidRPr="00ED0B6E">
        <w:t xml:space="preserve">Are you </w:t>
      </w:r>
      <w:r w:rsidR="005D5ABE" w:rsidRPr="00ED0B6E">
        <w:t xml:space="preserve">willing to </w:t>
      </w:r>
      <w:r w:rsidR="00643C33" w:rsidRPr="00ED0B6E">
        <w:t>help</w:t>
      </w:r>
      <w:r w:rsidR="005D5ABE" w:rsidRPr="00ED0B6E">
        <w:t xml:space="preserve"> by participating in th</w:t>
      </w:r>
      <w:r w:rsidR="00D023E0" w:rsidRPr="00ED0B6E">
        <w:t>e Flag</w:t>
      </w:r>
      <w:r w:rsidR="005D5ABE" w:rsidRPr="00ED0B6E">
        <w:t xml:space="preserve"> </w:t>
      </w:r>
      <w:r w:rsidR="00D023E0" w:rsidRPr="00ED0B6E">
        <w:t>P</w:t>
      </w:r>
      <w:r w:rsidR="005D5ABE" w:rsidRPr="00ED0B6E">
        <w:t>rogram?</w:t>
      </w:r>
      <w:r w:rsidR="001E2A42">
        <w:tab/>
      </w:r>
      <w:r w:rsidR="005D5ABE" w:rsidRPr="00ED0B6E">
        <w:t>Yes</w:t>
      </w:r>
      <w:r w:rsidR="00D91B16">
        <w:t xml:space="preserve">   </w:t>
      </w:r>
      <w:r w:rsidR="005B50A7">
        <w:t>No</w:t>
      </w:r>
    </w:p>
    <w:p w14:paraId="7345EAEF" w14:textId="3431A954" w:rsidR="00CB1E67" w:rsidRPr="00CB1E67" w:rsidRDefault="00CB1E67" w:rsidP="008E499C">
      <w:pPr>
        <w:pStyle w:val="SARTExt"/>
        <w:tabs>
          <w:tab w:val="left" w:pos="5760"/>
          <w:tab w:val="left" w:pos="6480"/>
        </w:tabs>
        <w:spacing w:after="120"/>
        <w:ind w:left="720"/>
        <w:jc w:val="center"/>
        <w:rPr>
          <w:i/>
          <w:szCs w:val="20"/>
        </w:rPr>
      </w:pPr>
      <w:r w:rsidRPr="00CB1E67">
        <w:rPr>
          <w:i/>
          <w:szCs w:val="20"/>
        </w:rPr>
        <w:t xml:space="preserve">Please record </w:t>
      </w:r>
      <w:r w:rsidR="008E499C">
        <w:rPr>
          <w:i/>
          <w:szCs w:val="20"/>
        </w:rPr>
        <w:t xml:space="preserve">the answers </w:t>
      </w:r>
      <w:r w:rsidRPr="00CB1E67">
        <w:rPr>
          <w:i/>
          <w:szCs w:val="20"/>
        </w:rPr>
        <w:t xml:space="preserve">on </w:t>
      </w:r>
      <w:r w:rsidR="008E499C">
        <w:rPr>
          <w:i/>
          <w:szCs w:val="20"/>
        </w:rPr>
        <w:t xml:space="preserve">the </w:t>
      </w:r>
      <w:r w:rsidRPr="00CB1E67">
        <w:rPr>
          <w:i/>
          <w:szCs w:val="20"/>
        </w:rPr>
        <w:t>summary sheet at</w:t>
      </w:r>
      <w:r w:rsidR="0065325B">
        <w:rPr>
          <w:i/>
          <w:szCs w:val="20"/>
        </w:rPr>
        <w:t xml:space="preserve"> the</w:t>
      </w:r>
      <w:r w:rsidRPr="00CB1E67">
        <w:rPr>
          <w:i/>
          <w:szCs w:val="20"/>
        </w:rPr>
        <w:t xml:space="preserve"> end of </w:t>
      </w:r>
      <w:r w:rsidR="00040CEE">
        <w:rPr>
          <w:i/>
          <w:szCs w:val="20"/>
        </w:rPr>
        <w:t xml:space="preserve">the </w:t>
      </w:r>
      <w:r w:rsidRPr="00CB1E67">
        <w:rPr>
          <w:i/>
          <w:szCs w:val="20"/>
        </w:rPr>
        <w:t>Workbook.</w:t>
      </w:r>
    </w:p>
    <w:p w14:paraId="590D97DA" w14:textId="77777777" w:rsidR="00CA312C" w:rsidRPr="00496CA5" w:rsidRDefault="00CA312C" w:rsidP="00C10773">
      <w:pPr>
        <w:pStyle w:val="SARTExt"/>
      </w:pPr>
    </w:p>
    <w:p w14:paraId="0BBA085A" w14:textId="77777777" w:rsidR="00E83ED1" w:rsidRPr="00E44794" w:rsidRDefault="00496CA5" w:rsidP="00970596">
      <w:pPr>
        <w:pStyle w:val="Heading3"/>
        <w:rPr>
          <w:rStyle w:val="Heading2Char"/>
          <w:rFonts w:eastAsiaTheme="majorEastAsia"/>
          <w:b/>
          <w:bCs/>
          <w:i w:val="0"/>
          <w:color w:val="570A09" w:themeColor="accent1" w:themeShade="7F"/>
          <w:szCs w:val="22"/>
        </w:rPr>
      </w:pPr>
      <w:bookmarkStart w:id="55" w:name="_Toc37581717"/>
      <w:r w:rsidRPr="00E44794">
        <w:rPr>
          <w:rStyle w:val="Heading2Char"/>
          <w:rFonts w:eastAsiaTheme="majorEastAsia"/>
          <w:b/>
          <w:bCs/>
          <w:color w:val="570A09" w:themeColor="accent1" w:themeShade="7F"/>
          <w:szCs w:val="22"/>
        </w:rPr>
        <w:t>Color Guard</w:t>
      </w:r>
      <w:bookmarkEnd w:id="55"/>
    </w:p>
    <w:p w14:paraId="79B06F85" w14:textId="08764DC4" w:rsidR="002B2F51" w:rsidRDefault="00496CA5" w:rsidP="00E44794">
      <w:pPr>
        <w:pStyle w:val="SARTExt"/>
        <w:jc w:val="both"/>
      </w:pPr>
      <w:r>
        <w:t>T</w:t>
      </w:r>
      <w:r w:rsidR="00284E15" w:rsidRPr="00ED0B6E">
        <w:t xml:space="preserve">he </w:t>
      </w:r>
      <w:r w:rsidR="00E44794" w:rsidRPr="005A4FA8">
        <w:rPr>
          <w:color w:val="830F0E" w:themeColor="accent1" w:themeShade="BF"/>
        </w:rPr>
        <w:t>[Insert Chapter Name]</w:t>
      </w:r>
      <w:r w:rsidR="00284E15" w:rsidRPr="00ED0B6E">
        <w:t xml:space="preserve"> has a </w:t>
      </w:r>
      <w:r w:rsidR="00056556">
        <w:t>c</w:t>
      </w:r>
      <w:r w:rsidR="00284E15" w:rsidRPr="00ED0B6E">
        <w:t xml:space="preserve">olor </w:t>
      </w:r>
      <w:r w:rsidR="00056556">
        <w:t>g</w:t>
      </w:r>
      <w:r w:rsidR="00284E15" w:rsidRPr="00ED0B6E">
        <w:t>uard</w:t>
      </w:r>
      <w:r w:rsidR="00056556">
        <w:t xml:space="preserve"> whose members wear uniforms or clothing representative of the Revolutionary War period</w:t>
      </w:r>
      <w:r w:rsidR="00284E15" w:rsidRPr="00ED0B6E">
        <w:t xml:space="preserve">. </w:t>
      </w:r>
      <w:r w:rsidR="002B2F51">
        <w:t>A simple period correct uniform can be inexpensively assembled with a</w:t>
      </w:r>
      <w:r w:rsidR="002B2F51" w:rsidRPr="00ED0B6E">
        <w:t xml:space="preserve"> militia frock and tricorn hat.</w:t>
      </w:r>
      <w:r w:rsidR="002B2F51">
        <w:t xml:space="preserve"> Other hats and homemade frocks may be appropriate, as long as they are period correct.</w:t>
      </w:r>
    </w:p>
    <w:p w14:paraId="783B992E" w14:textId="77777777" w:rsidR="002B2F51" w:rsidRDefault="002B2F51" w:rsidP="001E2A42">
      <w:pPr>
        <w:pStyle w:val="SARTExt"/>
      </w:pPr>
    </w:p>
    <w:p w14:paraId="59B9A3E0" w14:textId="566FB324" w:rsidR="007E3E2F" w:rsidRPr="00ED0B6E" w:rsidRDefault="00834751" w:rsidP="00E44794">
      <w:pPr>
        <w:pStyle w:val="SARTExt"/>
        <w:jc w:val="both"/>
      </w:pPr>
      <w:r>
        <w:t>The color guard members are the most public representatives of the SAR and are a highly visible means to express Patriotism and draw attention to the period of the American Revolution</w:t>
      </w:r>
      <w:r w:rsidR="00040CEE">
        <w:t xml:space="preserve">. The </w:t>
      </w:r>
      <w:r w:rsidR="00056556">
        <w:t>c</w:t>
      </w:r>
      <w:r w:rsidR="00040CEE">
        <w:t xml:space="preserve">olor </w:t>
      </w:r>
      <w:r w:rsidR="00056556">
        <w:t>g</w:t>
      </w:r>
      <w:r w:rsidR="00040CEE">
        <w:t>uard also</w:t>
      </w:r>
      <w:r w:rsidR="00284E15" w:rsidRPr="00ED0B6E">
        <w:t xml:space="preserve"> participates in </w:t>
      </w:r>
      <w:r w:rsidR="00056556">
        <w:t>g</w:t>
      </w:r>
      <w:r w:rsidR="00284E15" w:rsidRPr="00ED0B6E">
        <w:t xml:space="preserve">rave </w:t>
      </w:r>
      <w:r w:rsidR="00056556">
        <w:t>m</w:t>
      </w:r>
      <w:r w:rsidR="00284E15" w:rsidRPr="00ED0B6E">
        <w:t xml:space="preserve">arking </w:t>
      </w:r>
      <w:r w:rsidR="00040CEE">
        <w:t>c</w:t>
      </w:r>
      <w:r w:rsidR="00284E15" w:rsidRPr="00ED0B6E">
        <w:t>eremonies</w:t>
      </w:r>
      <w:r w:rsidR="00F80F1A">
        <w:t>;</w:t>
      </w:r>
      <w:r w:rsidR="00284E15" w:rsidRPr="00ED0B6E">
        <w:t xml:space="preserve"> </w:t>
      </w:r>
      <w:r w:rsidR="00040CEE">
        <w:t>p</w:t>
      </w:r>
      <w:r w:rsidR="00284E15" w:rsidRPr="00ED0B6E">
        <w:t>resen</w:t>
      </w:r>
      <w:r w:rsidR="00040CEE">
        <w:t>ts</w:t>
      </w:r>
      <w:r w:rsidR="00284E15" w:rsidRPr="00ED0B6E">
        <w:t xml:space="preserve"> and </w:t>
      </w:r>
      <w:r w:rsidR="00040CEE">
        <w:t>r</w:t>
      </w:r>
      <w:r w:rsidR="00284E15" w:rsidRPr="00ED0B6E">
        <w:t>etir</w:t>
      </w:r>
      <w:r w:rsidR="00040CEE">
        <w:t>es</w:t>
      </w:r>
      <w:r w:rsidR="00284E15" w:rsidRPr="00ED0B6E">
        <w:t xml:space="preserve"> the </w:t>
      </w:r>
      <w:r w:rsidR="00056556">
        <w:t>f</w:t>
      </w:r>
      <w:r w:rsidR="00284E15" w:rsidRPr="00ED0B6E">
        <w:t xml:space="preserve">lags at </w:t>
      </w:r>
      <w:r w:rsidR="00056556">
        <w:t>c</w:t>
      </w:r>
      <w:r w:rsidR="00284E15" w:rsidRPr="00ED0B6E">
        <w:t xml:space="preserve">ommunity, </w:t>
      </w:r>
      <w:r w:rsidR="00056556">
        <w:t>h</w:t>
      </w:r>
      <w:r w:rsidR="00284E15" w:rsidRPr="00ED0B6E">
        <w:t>istorical or DAR events</w:t>
      </w:r>
      <w:r w:rsidR="00F80F1A">
        <w:t>;</w:t>
      </w:r>
      <w:r w:rsidR="00284E15" w:rsidRPr="00ED0B6E">
        <w:t xml:space="preserve"> participa</w:t>
      </w:r>
      <w:r w:rsidR="00040CEE">
        <w:t>tes</w:t>
      </w:r>
      <w:r w:rsidR="00284E15" w:rsidRPr="00ED0B6E">
        <w:t xml:space="preserve"> in memorial services</w:t>
      </w:r>
      <w:r w:rsidR="00040CEE">
        <w:t>;</w:t>
      </w:r>
      <w:r w:rsidR="00284E15" w:rsidRPr="00ED0B6E">
        <w:t xml:space="preserve"> or stand</w:t>
      </w:r>
      <w:r w:rsidR="00040CEE">
        <w:t>s</w:t>
      </w:r>
      <w:r w:rsidR="00284E15" w:rsidRPr="00ED0B6E">
        <w:t xml:space="preserve"> guard during </w:t>
      </w:r>
      <w:r w:rsidR="00040CEE">
        <w:t xml:space="preserve">a </w:t>
      </w:r>
      <w:r w:rsidR="00284E15" w:rsidRPr="00ED0B6E">
        <w:t>viewing of a deceased member</w:t>
      </w:r>
      <w:r w:rsidR="00FA0AA9" w:rsidRPr="00ED0B6E">
        <w:t xml:space="preserve"> or at </w:t>
      </w:r>
      <w:r w:rsidR="00040CEE">
        <w:t xml:space="preserve">a </w:t>
      </w:r>
      <w:r w:rsidR="00FA0AA9" w:rsidRPr="00ED0B6E">
        <w:t>national historic site</w:t>
      </w:r>
      <w:r w:rsidR="00284E15" w:rsidRPr="00ED0B6E">
        <w:t xml:space="preserve">. Color </w:t>
      </w:r>
      <w:r w:rsidR="00056556">
        <w:t>g</w:t>
      </w:r>
      <w:r w:rsidR="00284E15" w:rsidRPr="00ED0B6E">
        <w:t xml:space="preserve">uard duties can be </w:t>
      </w:r>
      <w:r>
        <w:t xml:space="preserve">at </w:t>
      </w:r>
      <w:r w:rsidR="00040CEE">
        <w:t xml:space="preserve">the </w:t>
      </w:r>
      <w:r w:rsidR="00284E15" w:rsidRPr="00ED0B6E">
        <w:t>chapter, state</w:t>
      </w:r>
      <w:r w:rsidR="00040CEE">
        <w:t>,</w:t>
      </w:r>
      <w:r w:rsidR="00284E15" w:rsidRPr="00ED0B6E">
        <w:t xml:space="preserve"> or national </w:t>
      </w:r>
      <w:r w:rsidR="00040CEE">
        <w:t>level. P</w:t>
      </w:r>
      <w:r w:rsidR="00040CEE" w:rsidRPr="00ED0B6E">
        <w:t>articip</w:t>
      </w:r>
      <w:r>
        <w:t>ants can</w:t>
      </w:r>
      <w:r w:rsidR="00040CEE">
        <w:t xml:space="preserve"> earn m</w:t>
      </w:r>
      <w:r w:rsidR="00284E15" w:rsidRPr="00ED0B6E">
        <w:t xml:space="preserve">edals </w:t>
      </w:r>
      <w:r w:rsidR="00040CEE">
        <w:t xml:space="preserve">to acknowledge support </w:t>
      </w:r>
      <w:r w:rsidR="00056556">
        <w:t>of</w:t>
      </w:r>
      <w:r w:rsidR="00040CEE">
        <w:t xml:space="preserve"> the events</w:t>
      </w:r>
      <w:r w:rsidR="00284E15" w:rsidRPr="00ED0B6E">
        <w:t xml:space="preserve">.  </w:t>
      </w:r>
    </w:p>
    <w:p w14:paraId="41D0A968" w14:textId="77777777" w:rsidR="00572B6B" w:rsidRPr="00ED0B6E" w:rsidRDefault="00572B6B" w:rsidP="000B76F2">
      <w:pPr>
        <w:pStyle w:val="SARTExt"/>
        <w:ind w:left="1440"/>
      </w:pPr>
    </w:p>
    <w:p w14:paraId="7ED73A8F" w14:textId="217077E5" w:rsidR="00944C99" w:rsidRPr="00ED0B6E" w:rsidRDefault="00944C99" w:rsidP="001E2A42">
      <w:pPr>
        <w:pStyle w:val="SARTExt"/>
        <w:numPr>
          <w:ilvl w:val="0"/>
          <w:numId w:val="16"/>
        </w:numPr>
        <w:tabs>
          <w:tab w:val="left" w:pos="8010"/>
        </w:tabs>
        <w:spacing w:after="120"/>
        <w:ind w:left="720"/>
      </w:pPr>
      <w:r w:rsidRPr="00ED0B6E">
        <w:t xml:space="preserve">Are you interested in wearing a period uniform or militia </w:t>
      </w:r>
      <w:r w:rsidR="00E85BD7" w:rsidRPr="00ED0B6E">
        <w:t>clothing</w:t>
      </w:r>
      <w:r w:rsidRPr="00ED0B6E">
        <w:t>?</w:t>
      </w:r>
      <w:r w:rsidR="001E2A42">
        <w:tab/>
      </w:r>
      <w:r w:rsidR="002B2F51">
        <w:tab/>
      </w:r>
      <w:r w:rsidRPr="00ED0B6E">
        <w:t>Yes</w:t>
      </w:r>
      <w:r w:rsidR="00D91B16">
        <w:t xml:space="preserve">   </w:t>
      </w:r>
      <w:r w:rsidR="005B50A7">
        <w:t>No</w:t>
      </w:r>
    </w:p>
    <w:p w14:paraId="0F382E44" w14:textId="72B446B5" w:rsidR="00E85BD7" w:rsidRPr="00ED0B6E" w:rsidRDefault="00BF5F4E" w:rsidP="001E2A42">
      <w:pPr>
        <w:pStyle w:val="SARTExt"/>
        <w:numPr>
          <w:ilvl w:val="0"/>
          <w:numId w:val="16"/>
        </w:numPr>
        <w:tabs>
          <w:tab w:val="left" w:pos="8010"/>
        </w:tabs>
        <w:spacing w:after="120"/>
        <w:ind w:left="720"/>
      </w:pPr>
      <w:r w:rsidRPr="00ED0B6E">
        <w:t>Would you</w:t>
      </w:r>
      <w:r w:rsidR="00572B6B" w:rsidRPr="00ED0B6E">
        <w:t xml:space="preserve"> like to become a member </w:t>
      </w:r>
      <w:r w:rsidR="00E85BD7" w:rsidRPr="00ED0B6E">
        <w:t>of you</w:t>
      </w:r>
      <w:r w:rsidR="00040CEE">
        <w:t>r</w:t>
      </w:r>
      <w:r w:rsidR="00E85BD7" w:rsidRPr="00ED0B6E">
        <w:t xml:space="preserve"> chapter </w:t>
      </w:r>
      <w:r w:rsidR="00056556">
        <w:t>c</w:t>
      </w:r>
      <w:r w:rsidR="00572B6B" w:rsidRPr="00ED0B6E">
        <w:t xml:space="preserve">olor </w:t>
      </w:r>
      <w:r w:rsidR="00056556">
        <w:t>g</w:t>
      </w:r>
      <w:r w:rsidR="00572B6B" w:rsidRPr="00ED0B6E">
        <w:t>uard</w:t>
      </w:r>
      <w:r w:rsidRPr="00ED0B6E">
        <w:t>?</w:t>
      </w:r>
      <w:r w:rsidR="001E2A42">
        <w:tab/>
      </w:r>
      <w:r w:rsidR="002B2F51">
        <w:tab/>
      </w:r>
      <w:r w:rsidR="00572B6B" w:rsidRPr="00ED0B6E">
        <w:t>Yes</w:t>
      </w:r>
      <w:r w:rsidR="00D91B16">
        <w:t xml:space="preserve">   </w:t>
      </w:r>
      <w:r w:rsidR="005B50A7">
        <w:t>No</w:t>
      </w:r>
    </w:p>
    <w:p w14:paraId="50ED588A" w14:textId="2FCDC0DF" w:rsidR="00ED4352" w:rsidRPr="00CB1E67" w:rsidRDefault="00ED4352" w:rsidP="00F80F1A">
      <w:pPr>
        <w:pStyle w:val="SARTExt"/>
      </w:pPr>
    </w:p>
    <w:p w14:paraId="5B42FC0E" w14:textId="77777777" w:rsidR="00E83ED1" w:rsidRPr="00E44794" w:rsidRDefault="00496CA5" w:rsidP="00970596">
      <w:pPr>
        <w:pStyle w:val="Heading3"/>
        <w:rPr>
          <w:rStyle w:val="Heading2Char"/>
          <w:rFonts w:eastAsiaTheme="majorEastAsia"/>
          <w:b/>
          <w:bCs/>
          <w:i w:val="0"/>
          <w:color w:val="570A09" w:themeColor="accent1" w:themeShade="7F"/>
          <w:szCs w:val="22"/>
        </w:rPr>
      </w:pPr>
      <w:bookmarkStart w:id="56" w:name="_Toc37581718"/>
      <w:r w:rsidRPr="00E44794">
        <w:rPr>
          <w:rStyle w:val="Heading2Char"/>
          <w:rFonts w:eastAsiaTheme="majorEastAsia"/>
          <w:b/>
          <w:bCs/>
          <w:color w:val="570A09" w:themeColor="accent1" w:themeShade="7F"/>
          <w:szCs w:val="22"/>
        </w:rPr>
        <w:t>Grave Markings</w:t>
      </w:r>
      <w:bookmarkEnd w:id="56"/>
    </w:p>
    <w:p w14:paraId="3C6A751C" w14:textId="07005E47" w:rsidR="00ED4352" w:rsidRPr="00ED0B6E" w:rsidRDefault="00ED4352" w:rsidP="00E44794">
      <w:pPr>
        <w:pStyle w:val="SARTExt"/>
        <w:jc w:val="both"/>
      </w:pPr>
      <w:r w:rsidRPr="00ED0B6E">
        <w:t xml:space="preserve">The </w:t>
      </w:r>
      <w:r w:rsidR="00E44794" w:rsidRPr="005A4FA8">
        <w:rPr>
          <w:color w:val="830F0E" w:themeColor="accent1" w:themeShade="BF"/>
        </w:rPr>
        <w:t>[Insert Chapter Name]</w:t>
      </w:r>
      <w:r w:rsidRPr="00ED0B6E">
        <w:t xml:space="preserve"> support</w:t>
      </w:r>
      <w:r w:rsidR="00040CEE">
        <w:t>s</w:t>
      </w:r>
      <w:r w:rsidRPr="00ED0B6E">
        <w:t xml:space="preserve"> the National Societ</w:t>
      </w:r>
      <w:r w:rsidR="00BF2A79">
        <w:t>y’</w:t>
      </w:r>
      <w:r w:rsidRPr="00ED0B6E">
        <w:t xml:space="preserve">s Patriot Grave Marking program. The </w:t>
      </w:r>
      <w:r w:rsidR="00BF2A79">
        <w:t>chapter</w:t>
      </w:r>
      <w:r w:rsidRPr="00ED0B6E">
        <w:t xml:space="preserve"> seeks out gravesites</w:t>
      </w:r>
      <w:r w:rsidR="00BF2A79">
        <w:t xml:space="preserve"> of Patriots</w:t>
      </w:r>
      <w:r w:rsidRPr="00ED0B6E">
        <w:t xml:space="preserve">, restoring or replacing </w:t>
      </w:r>
      <w:r w:rsidR="00BF2A79">
        <w:t xml:space="preserve">their </w:t>
      </w:r>
      <w:r w:rsidRPr="00ED0B6E">
        <w:t xml:space="preserve">stones and marking the </w:t>
      </w:r>
      <w:r w:rsidR="00BF2A79">
        <w:t>gravesites with SAR grave markers</w:t>
      </w:r>
      <w:r w:rsidRPr="00ED0B6E">
        <w:t xml:space="preserve">. The marking </w:t>
      </w:r>
      <w:r w:rsidR="00BF2A79">
        <w:t xml:space="preserve">process </w:t>
      </w:r>
      <w:r w:rsidRPr="00ED0B6E">
        <w:t xml:space="preserve">concludes with a ceremony recognizing the patriot and his </w:t>
      </w:r>
      <w:r w:rsidR="00BF2A79">
        <w:t>descend</w:t>
      </w:r>
      <w:r w:rsidR="00056556">
        <w:t>a</w:t>
      </w:r>
      <w:r w:rsidR="00BF2A79">
        <w:t>nts</w:t>
      </w:r>
      <w:r w:rsidR="002B2F51">
        <w:t>,</w:t>
      </w:r>
      <w:r w:rsidRPr="00ED0B6E">
        <w:t xml:space="preserve"> if present. </w:t>
      </w:r>
      <w:r w:rsidR="009B228F">
        <w:t xml:space="preserve">Chapter members may receive the National Grave Marking medal after having performed </w:t>
      </w:r>
      <w:r w:rsidR="00056556">
        <w:t xml:space="preserve">a </w:t>
      </w:r>
      <w:r w:rsidR="009B228F">
        <w:t xml:space="preserve">key role in 15 </w:t>
      </w:r>
      <w:r w:rsidR="00056556">
        <w:t>p</w:t>
      </w:r>
      <w:r w:rsidR="009B228F">
        <w:t>atriot grave markings.</w:t>
      </w:r>
    </w:p>
    <w:p w14:paraId="5B1B77E1" w14:textId="77777777" w:rsidR="00ED4352" w:rsidRPr="00F80F1A" w:rsidRDefault="00ED4352" w:rsidP="00F80F1A">
      <w:pPr>
        <w:pStyle w:val="SARTExt"/>
      </w:pPr>
    </w:p>
    <w:p w14:paraId="003DD611" w14:textId="5BECC55F" w:rsidR="00ED4352" w:rsidRPr="00ED0B6E" w:rsidRDefault="009B228F" w:rsidP="00F80F1A">
      <w:pPr>
        <w:pStyle w:val="SARTExt"/>
        <w:numPr>
          <w:ilvl w:val="0"/>
          <w:numId w:val="16"/>
        </w:numPr>
        <w:tabs>
          <w:tab w:val="left" w:pos="8640"/>
        </w:tabs>
        <w:spacing w:after="120"/>
        <w:ind w:left="720"/>
      </w:pPr>
      <w:r>
        <w:t>Would you be interested in</w:t>
      </w:r>
      <w:r w:rsidR="00F01668" w:rsidRPr="00ED0B6E">
        <w:t xml:space="preserve"> </w:t>
      </w:r>
      <w:r w:rsidR="00056556">
        <w:t>conducting field work to locate Patriot graves</w:t>
      </w:r>
      <w:r w:rsidR="00ED4352" w:rsidRPr="00ED0B6E">
        <w:t>?</w:t>
      </w:r>
      <w:r w:rsidR="00F01668" w:rsidRPr="00ED0B6E">
        <w:tab/>
      </w:r>
      <w:r w:rsidR="00ED4352" w:rsidRPr="00ED0B6E">
        <w:t>Yes</w:t>
      </w:r>
      <w:r w:rsidR="00D91B16">
        <w:t xml:space="preserve">   </w:t>
      </w:r>
      <w:r w:rsidR="005B50A7">
        <w:t>No</w:t>
      </w:r>
    </w:p>
    <w:p w14:paraId="5F49FB7A" w14:textId="55544011" w:rsidR="00ED4352" w:rsidRPr="00ED0B6E" w:rsidRDefault="00ED4352" w:rsidP="00F80F1A">
      <w:pPr>
        <w:pStyle w:val="SARTExt"/>
        <w:numPr>
          <w:ilvl w:val="0"/>
          <w:numId w:val="16"/>
        </w:numPr>
        <w:tabs>
          <w:tab w:val="left" w:pos="8640"/>
        </w:tabs>
        <w:spacing w:after="120"/>
        <w:ind w:left="720"/>
      </w:pPr>
      <w:r w:rsidRPr="00ED0B6E">
        <w:t>Do you enjoy researching biographical information?</w:t>
      </w:r>
      <w:r w:rsidR="00F80F1A">
        <w:tab/>
      </w:r>
      <w:r w:rsidR="00D023E0" w:rsidRPr="00ED0B6E">
        <w:t>Yes</w:t>
      </w:r>
      <w:r w:rsidR="00D91B16">
        <w:t xml:space="preserve">   </w:t>
      </w:r>
      <w:r w:rsidR="005B50A7">
        <w:t>No</w:t>
      </w:r>
    </w:p>
    <w:p w14:paraId="34416518" w14:textId="19B834F6" w:rsidR="00ED4352" w:rsidRPr="00ED0B6E" w:rsidRDefault="00ED4352" w:rsidP="00F80F1A">
      <w:pPr>
        <w:pStyle w:val="SARTExt"/>
        <w:numPr>
          <w:ilvl w:val="0"/>
          <w:numId w:val="16"/>
        </w:numPr>
        <w:tabs>
          <w:tab w:val="left" w:pos="8640"/>
        </w:tabs>
        <w:spacing w:after="120"/>
        <w:ind w:left="720"/>
      </w:pPr>
      <w:r w:rsidRPr="00ED0B6E">
        <w:t>Do you enjoy writing</w:t>
      </w:r>
      <w:r w:rsidR="00BF5F4E" w:rsidRPr="00ED0B6E">
        <w:t xml:space="preserve"> stories and</w:t>
      </w:r>
      <w:r w:rsidRPr="00ED0B6E">
        <w:t xml:space="preserve"> </w:t>
      </w:r>
      <w:r w:rsidR="00BF5F4E" w:rsidRPr="00ED0B6E">
        <w:t>biographies</w:t>
      </w:r>
      <w:r w:rsidR="000B5E50" w:rsidRPr="00ED0B6E">
        <w:t>?</w:t>
      </w:r>
      <w:r w:rsidR="00F01668" w:rsidRPr="00ED0B6E">
        <w:tab/>
      </w:r>
      <w:r w:rsidR="00D023E0" w:rsidRPr="00ED0B6E">
        <w:t>Yes</w:t>
      </w:r>
      <w:r w:rsidR="00D91B16">
        <w:t xml:space="preserve">   </w:t>
      </w:r>
      <w:r w:rsidR="005B50A7">
        <w:t>No</w:t>
      </w:r>
    </w:p>
    <w:p w14:paraId="4BD00F8D" w14:textId="33C30B85" w:rsidR="00ED4352" w:rsidRPr="00ED0B6E" w:rsidRDefault="00BF5F4E" w:rsidP="00F80F1A">
      <w:pPr>
        <w:pStyle w:val="SARTExt"/>
        <w:numPr>
          <w:ilvl w:val="0"/>
          <w:numId w:val="16"/>
        </w:numPr>
        <w:tabs>
          <w:tab w:val="left" w:pos="8640"/>
        </w:tabs>
        <w:spacing w:after="120"/>
        <w:ind w:left="720"/>
      </w:pPr>
      <w:r w:rsidRPr="00ED0B6E">
        <w:t>Would you</w:t>
      </w:r>
      <w:r w:rsidR="00ED4352" w:rsidRPr="00ED0B6E">
        <w:t xml:space="preserve"> like to </w:t>
      </w:r>
      <w:r w:rsidRPr="00ED0B6E">
        <w:t>support the chapter</w:t>
      </w:r>
      <w:r w:rsidR="00056556">
        <w:t>’</w:t>
      </w:r>
      <w:r w:rsidRPr="00ED0B6E">
        <w:t>s</w:t>
      </w:r>
      <w:r w:rsidR="00ED4352" w:rsidRPr="00ED0B6E">
        <w:t xml:space="preserve"> </w:t>
      </w:r>
      <w:r w:rsidR="002B2F51">
        <w:t>g</w:t>
      </w:r>
      <w:r w:rsidR="00ED4352" w:rsidRPr="00ED0B6E">
        <w:t xml:space="preserve">rave </w:t>
      </w:r>
      <w:r w:rsidR="002B2F51">
        <w:t>m</w:t>
      </w:r>
      <w:r w:rsidR="00ED4352" w:rsidRPr="00ED0B6E">
        <w:t>arking program?</w:t>
      </w:r>
      <w:r w:rsidR="00F80F1A">
        <w:tab/>
      </w:r>
      <w:r w:rsidR="00ED4352" w:rsidRPr="00ED0B6E">
        <w:t>Yes</w:t>
      </w:r>
      <w:r w:rsidR="00D91B16">
        <w:t xml:space="preserve">   </w:t>
      </w:r>
      <w:r w:rsidR="005B50A7">
        <w:t>No</w:t>
      </w:r>
    </w:p>
    <w:p w14:paraId="07F17928" w14:textId="35C2C499" w:rsidR="007E3E2F" w:rsidRPr="00CB1E67" w:rsidRDefault="007E3E2F" w:rsidP="00F80F1A">
      <w:pPr>
        <w:pStyle w:val="SARTExt"/>
      </w:pPr>
    </w:p>
    <w:p w14:paraId="3EE1E516" w14:textId="77777777" w:rsidR="00E83ED1" w:rsidRPr="00E44794" w:rsidRDefault="00496CA5" w:rsidP="00970596">
      <w:pPr>
        <w:pStyle w:val="Heading3"/>
        <w:rPr>
          <w:rStyle w:val="Heading2Char"/>
          <w:rFonts w:eastAsiaTheme="majorEastAsia"/>
          <w:b/>
          <w:bCs/>
          <w:i w:val="0"/>
          <w:color w:val="570A09" w:themeColor="accent1" w:themeShade="7F"/>
          <w:szCs w:val="22"/>
        </w:rPr>
      </w:pPr>
      <w:bookmarkStart w:id="57" w:name="_Toc37581719"/>
      <w:r w:rsidRPr="00E44794">
        <w:rPr>
          <w:rStyle w:val="Heading2Char"/>
          <w:rFonts w:eastAsiaTheme="majorEastAsia"/>
          <w:b/>
          <w:bCs/>
          <w:color w:val="570A09" w:themeColor="accent1" w:themeShade="7F"/>
          <w:szCs w:val="22"/>
        </w:rPr>
        <w:t>Veteran Service and Support</w:t>
      </w:r>
      <w:bookmarkEnd w:id="57"/>
    </w:p>
    <w:p w14:paraId="55C19A58" w14:textId="383B7588" w:rsidR="007E3E2F" w:rsidRPr="00ED0B6E" w:rsidRDefault="00572B6B" w:rsidP="00E44794">
      <w:pPr>
        <w:pStyle w:val="SARTExt"/>
        <w:jc w:val="both"/>
      </w:pPr>
      <w:r w:rsidRPr="00ED0B6E">
        <w:t>The</w:t>
      </w:r>
      <w:r w:rsidR="008C7F46" w:rsidRPr="00ED0B6E">
        <w:rPr>
          <w:color w:val="auto"/>
        </w:rPr>
        <w:t xml:space="preserve"> </w:t>
      </w:r>
      <w:r w:rsidR="00E44794" w:rsidRPr="005A4FA8">
        <w:rPr>
          <w:color w:val="830F0E" w:themeColor="accent1" w:themeShade="BF"/>
        </w:rPr>
        <w:t>[Insert Chapter Name]</w:t>
      </w:r>
      <w:r w:rsidRPr="00ED0B6E">
        <w:t xml:space="preserve"> supports the National Societ</w:t>
      </w:r>
      <w:r w:rsidR="00056556">
        <w:t>y’s</w:t>
      </w:r>
      <w:r w:rsidRPr="00ED0B6E">
        <w:t xml:space="preserve"> Veteran Service Awards program. This program provides certificates and medals to members who served in ou</w:t>
      </w:r>
      <w:r w:rsidR="00C334E9" w:rsidRPr="00ED0B6E">
        <w:t>r</w:t>
      </w:r>
      <w:r w:rsidRPr="00ED0B6E">
        <w:t xml:space="preserve"> </w:t>
      </w:r>
      <w:r w:rsidR="00C334E9" w:rsidRPr="00ED0B6E">
        <w:t>nation’s</w:t>
      </w:r>
      <w:r w:rsidRPr="00ED0B6E">
        <w:t xml:space="preserve"> military</w:t>
      </w:r>
      <w:r w:rsidR="00C334E9" w:rsidRPr="00ED0B6E">
        <w:t xml:space="preserve">. </w:t>
      </w:r>
      <w:r w:rsidRPr="00ED0B6E">
        <w:t>There is a Veteran</w:t>
      </w:r>
      <w:r w:rsidR="00C334E9" w:rsidRPr="00ED0B6E">
        <w:t xml:space="preserve"> War</w:t>
      </w:r>
      <w:r w:rsidRPr="00ED0B6E">
        <w:t xml:space="preserve"> Service</w:t>
      </w:r>
      <w:r w:rsidR="00C334E9" w:rsidRPr="00ED0B6E">
        <w:t xml:space="preserve"> award for those who were in a war zone and Veteran Service Award</w:t>
      </w:r>
      <w:r w:rsidRPr="00ED0B6E">
        <w:t xml:space="preserve"> </w:t>
      </w:r>
      <w:r w:rsidR="00C334E9" w:rsidRPr="00ED0B6E">
        <w:t xml:space="preserve">for those who have served but were </w:t>
      </w:r>
      <w:r w:rsidR="005B50A7">
        <w:t xml:space="preserve">not </w:t>
      </w:r>
      <w:r w:rsidR="00C334E9" w:rsidRPr="00ED0B6E">
        <w:t>in a war zone.</w:t>
      </w:r>
    </w:p>
    <w:p w14:paraId="7F4AFF40" w14:textId="77777777" w:rsidR="00C334E9" w:rsidRPr="00ED0B6E" w:rsidRDefault="00C334E9" w:rsidP="00F80F1A">
      <w:pPr>
        <w:pStyle w:val="SARTExt"/>
      </w:pPr>
    </w:p>
    <w:p w14:paraId="5EB41C5F" w14:textId="672AD86D" w:rsidR="00C334E9" w:rsidRPr="00ED0B6E" w:rsidRDefault="00FD7263" w:rsidP="00F80F1A">
      <w:pPr>
        <w:pStyle w:val="SARTExt"/>
        <w:numPr>
          <w:ilvl w:val="0"/>
          <w:numId w:val="16"/>
        </w:numPr>
        <w:tabs>
          <w:tab w:val="left" w:pos="7200"/>
        </w:tabs>
        <w:ind w:left="720"/>
      </w:pPr>
      <w:r>
        <w:t>Are</w:t>
      </w:r>
      <w:r w:rsidR="00BF5F4E" w:rsidRPr="00ED0B6E">
        <w:t xml:space="preserve"> you</w:t>
      </w:r>
      <w:r w:rsidR="00C334E9" w:rsidRPr="00ED0B6E">
        <w:t xml:space="preserve"> a veteran in the United State</w:t>
      </w:r>
      <w:r>
        <w:t>s</w:t>
      </w:r>
      <w:r w:rsidR="00C334E9" w:rsidRPr="00ED0B6E">
        <w:t xml:space="preserve"> Military</w:t>
      </w:r>
      <w:r w:rsidR="00D023E0" w:rsidRPr="00ED0B6E">
        <w:t>?</w:t>
      </w:r>
      <w:r w:rsidR="00F01668" w:rsidRPr="00ED0B6E">
        <w:tab/>
      </w:r>
      <w:r w:rsidR="009B228F">
        <w:tab/>
      </w:r>
      <w:r w:rsidR="009B228F">
        <w:tab/>
      </w:r>
      <w:r w:rsidR="00C334E9" w:rsidRPr="00ED0B6E">
        <w:t>Yes</w:t>
      </w:r>
      <w:r w:rsidR="008C1FDB">
        <w:t xml:space="preserve">   </w:t>
      </w:r>
      <w:r w:rsidR="005B50A7">
        <w:t>No</w:t>
      </w:r>
    </w:p>
    <w:p w14:paraId="6E4FA6C4" w14:textId="405187CF" w:rsidR="00C334E9" w:rsidRPr="00ED0B6E" w:rsidRDefault="00C334E9" w:rsidP="00E44794">
      <w:pPr>
        <w:pStyle w:val="SARTExt"/>
        <w:jc w:val="both"/>
      </w:pPr>
      <w:r w:rsidRPr="00ED0B6E">
        <w:t>The</w:t>
      </w:r>
      <w:r w:rsidR="008C7F46" w:rsidRPr="00ED0B6E">
        <w:rPr>
          <w:color w:val="auto"/>
        </w:rPr>
        <w:t xml:space="preserve"> </w:t>
      </w:r>
      <w:r w:rsidR="00E44794" w:rsidRPr="005A4FA8">
        <w:rPr>
          <w:color w:val="830F0E" w:themeColor="accent1" w:themeShade="BF"/>
        </w:rPr>
        <w:t>[Insert Chapter Name]</w:t>
      </w:r>
      <w:r w:rsidRPr="00ED0B6E">
        <w:t xml:space="preserve"> supports the National Societ</w:t>
      </w:r>
      <w:r w:rsidR="007471B8">
        <w:t>y’s</w:t>
      </w:r>
      <w:r w:rsidRPr="00ED0B6E">
        <w:t xml:space="preserve"> Veteran Support Awards program. This program recognizes members who have given of their time to support veterans or </w:t>
      </w:r>
      <w:r w:rsidR="00ED4352" w:rsidRPr="00ED0B6E">
        <w:t>veteran’s</w:t>
      </w:r>
      <w:r w:rsidRPr="00ED0B6E">
        <w:t xml:space="preserve"> programs.</w:t>
      </w:r>
      <w:r w:rsidR="00B14DAF" w:rsidRPr="00ED0B6E">
        <w:t xml:space="preserve"> The chapter collects various </w:t>
      </w:r>
      <w:r w:rsidR="007471B8">
        <w:t>donation items</w:t>
      </w:r>
      <w:r w:rsidR="00B14DAF" w:rsidRPr="00ED0B6E">
        <w:t xml:space="preserve"> for </w:t>
      </w:r>
      <w:r w:rsidR="007471B8">
        <w:t>VA</w:t>
      </w:r>
      <w:r w:rsidR="00B14DAF" w:rsidRPr="00ED0B6E">
        <w:t xml:space="preserve"> hospitals</w:t>
      </w:r>
      <w:r w:rsidR="007471B8">
        <w:t xml:space="preserve"> and other veteran support organizations</w:t>
      </w:r>
      <w:r w:rsidR="00B14DAF" w:rsidRPr="00ED0B6E">
        <w:t>.</w:t>
      </w:r>
    </w:p>
    <w:p w14:paraId="05B8574B" w14:textId="20031734" w:rsidR="00C334E9" w:rsidRPr="00ED0B6E" w:rsidRDefault="00C334E9" w:rsidP="00F80F1A">
      <w:pPr>
        <w:pStyle w:val="SARTExt"/>
      </w:pPr>
    </w:p>
    <w:p w14:paraId="0BF98EA6" w14:textId="3DAA1A43" w:rsidR="00BF5F4E" w:rsidRPr="00ED0B6E" w:rsidRDefault="00CB1E67" w:rsidP="00EA4421">
      <w:pPr>
        <w:pStyle w:val="SARTExt"/>
        <w:numPr>
          <w:ilvl w:val="0"/>
          <w:numId w:val="16"/>
        </w:numPr>
        <w:tabs>
          <w:tab w:val="left" w:pos="8280"/>
        </w:tabs>
        <w:spacing w:after="120"/>
        <w:ind w:left="720"/>
      </w:pPr>
      <w:r>
        <w:t>Have you been</w:t>
      </w:r>
      <w:r w:rsidR="00BF5F4E" w:rsidRPr="00ED0B6E">
        <w:t xml:space="preserve"> involved in </w:t>
      </w:r>
      <w:r w:rsidR="00944C99" w:rsidRPr="00ED0B6E">
        <w:t>veteran’s</w:t>
      </w:r>
      <w:r w:rsidR="00BF5F4E" w:rsidRPr="00ED0B6E">
        <w:t xml:space="preserve"> organizations and events?</w:t>
      </w:r>
      <w:r w:rsidR="00056556">
        <w:tab/>
      </w:r>
      <w:r w:rsidR="00F80F1A">
        <w:tab/>
      </w:r>
      <w:r w:rsidR="00F01668" w:rsidRPr="00ED0B6E">
        <w:t>Y</w:t>
      </w:r>
      <w:r w:rsidR="00BF5F4E" w:rsidRPr="00ED0B6E">
        <w:t>es</w:t>
      </w:r>
      <w:r w:rsidR="008C1FDB">
        <w:t xml:space="preserve">   No</w:t>
      </w:r>
    </w:p>
    <w:p w14:paraId="7FE23054" w14:textId="41BE50C9" w:rsidR="00BF5F4E" w:rsidRPr="00ED0B6E" w:rsidRDefault="00BF5F4E" w:rsidP="00EA4421">
      <w:pPr>
        <w:pStyle w:val="SARTExt"/>
        <w:numPr>
          <w:ilvl w:val="0"/>
          <w:numId w:val="16"/>
        </w:numPr>
        <w:tabs>
          <w:tab w:val="left" w:pos="8280"/>
        </w:tabs>
        <w:spacing w:after="120"/>
        <w:ind w:left="720"/>
      </w:pPr>
      <w:r w:rsidRPr="00ED0B6E">
        <w:t>Would you like to support the chapter</w:t>
      </w:r>
      <w:r w:rsidR="007471B8">
        <w:t>’</w:t>
      </w:r>
      <w:r w:rsidRPr="00ED0B6E">
        <w:t>s Veterans Program?</w:t>
      </w:r>
      <w:r w:rsidR="00056556">
        <w:tab/>
      </w:r>
      <w:r w:rsidR="00F80F1A">
        <w:tab/>
      </w:r>
      <w:r w:rsidR="008C1FDB">
        <w:t>Y</w:t>
      </w:r>
      <w:r w:rsidRPr="00ED0B6E">
        <w:t>es</w:t>
      </w:r>
      <w:r w:rsidR="008C1FDB">
        <w:t xml:space="preserve">   </w:t>
      </w:r>
      <w:r w:rsidR="005B50A7">
        <w:t>No</w:t>
      </w:r>
    </w:p>
    <w:p w14:paraId="40B57D46" w14:textId="77777777" w:rsidR="00E83ED1" w:rsidRPr="00E44794" w:rsidRDefault="00E83ED1" w:rsidP="007A39D1">
      <w:pPr>
        <w:pStyle w:val="Heading3"/>
        <w:rPr>
          <w:b w:val="0"/>
        </w:rPr>
      </w:pPr>
      <w:bookmarkStart w:id="58" w:name="_Toc37581720"/>
      <w:r w:rsidRPr="00E44794">
        <w:rPr>
          <w:rStyle w:val="Heading2Char"/>
          <w:rFonts w:eastAsiaTheme="majorEastAsia"/>
          <w:b/>
          <w:bCs/>
          <w:color w:val="570A09" w:themeColor="accent1" w:themeShade="7F"/>
          <w:szCs w:val="22"/>
        </w:rPr>
        <w:lastRenderedPageBreak/>
        <w:t>Speaker Bureau</w:t>
      </w:r>
      <w:bookmarkEnd w:id="58"/>
    </w:p>
    <w:p w14:paraId="0256B2D4" w14:textId="760FF531" w:rsidR="000B5E50" w:rsidRPr="00ED0B6E" w:rsidRDefault="000B5E50" w:rsidP="00E44794">
      <w:pPr>
        <w:pStyle w:val="SARTExt"/>
        <w:jc w:val="both"/>
      </w:pPr>
      <w:r w:rsidRPr="00ED0B6E">
        <w:t>The</w:t>
      </w:r>
      <w:r w:rsidR="008C7F46" w:rsidRPr="00ED0B6E">
        <w:rPr>
          <w:color w:val="auto"/>
        </w:rPr>
        <w:t xml:space="preserve"> </w:t>
      </w:r>
      <w:r w:rsidR="00E44794" w:rsidRPr="005A4FA8">
        <w:rPr>
          <w:color w:val="830F0E" w:themeColor="accent1" w:themeShade="BF"/>
        </w:rPr>
        <w:t>[Insert Chapter Name]</w:t>
      </w:r>
      <w:r w:rsidR="00E44794">
        <w:rPr>
          <w:color w:val="830F0E" w:themeColor="accent1" w:themeShade="BF"/>
        </w:rPr>
        <w:t xml:space="preserve"> </w:t>
      </w:r>
      <w:r w:rsidRPr="00ED0B6E">
        <w:t>supports the National Societ</w:t>
      </w:r>
      <w:r w:rsidR="00984A0A">
        <w:t>y’s</w:t>
      </w:r>
      <w:r w:rsidRPr="00ED0B6E">
        <w:t xml:space="preserve"> patriotic, historical</w:t>
      </w:r>
      <w:r w:rsidR="003F47B8">
        <w:t>,</w:t>
      </w:r>
      <w:r w:rsidRPr="00ED0B6E">
        <w:t xml:space="preserve"> and educational objectives by </w:t>
      </w:r>
      <w:r w:rsidR="00984A0A">
        <w:t>offering</w:t>
      </w:r>
      <w:r w:rsidRPr="00ED0B6E">
        <w:t xml:space="preserve"> a </w:t>
      </w:r>
      <w:r w:rsidR="00E009C0" w:rsidRPr="00ED0B6E">
        <w:t>speaker’s</w:t>
      </w:r>
      <w:r w:rsidRPr="00ED0B6E">
        <w:t xml:space="preserve"> bureau</w:t>
      </w:r>
      <w:r w:rsidR="00984A0A">
        <w:t xml:space="preserve"> to local organizations and schools</w:t>
      </w:r>
      <w:r w:rsidRPr="00ED0B6E">
        <w:t>. Participants</w:t>
      </w:r>
      <w:r w:rsidR="00984A0A">
        <w:t xml:space="preserve"> provide presentations on a variety of topics covering colonial America, the American Revolution, our founding documents and principles, and other Patriotic subjects.</w:t>
      </w:r>
    </w:p>
    <w:p w14:paraId="531721E4" w14:textId="5312AA72" w:rsidR="00C334E9" w:rsidRPr="00ED0B6E" w:rsidRDefault="00C334E9" w:rsidP="00EA4421">
      <w:pPr>
        <w:pStyle w:val="SARTExt"/>
      </w:pPr>
    </w:p>
    <w:p w14:paraId="67446FAE" w14:textId="75168171" w:rsidR="00C334E9" w:rsidRPr="00ED0B6E" w:rsidRDefault="00C334E9" w:rsidP="00EA4421">
      <w:pPr>
        <w:pStyle w:val="SARTExt"/>
        <w:numPr>
          <w:ilvl w:val="0"/>
          <w:numId w:val="16"/>
        </w:numPr>
        <w:tabs>
          <w:tab w:val="left" w:pos="8460"/>
        </w:tabs>
        <w:spacing w:after="120"/>
        <w:ind w:left="720"/>
      </w:pPr>
      <w:r w:rsidRPr="00ED0B6E">
        <w:t xml:space="preserve">Do you </w:t>
      </w:r>
      <w:r w:rsidR="000B5E50" w:rsidRPr="00ED0B6E">
        <w:t xml:space="preserve">enjoy researching and putting together </w:t>
      </w:r>
      <w:r w:rsidR="00040B8D">
        <w:t>presentations</w:t>
      </w:r>
      <w:r w:rsidR="00E009C0" w:rsidRPr="00ED0B6E">
        <w:t>?</w:t>
      </w:r>
      <w:r w:rsidR="00EA4421">
        <w:tab/>
      </w:r>
      <w:r w:rsidRPr="00ED0B6E">
        <w:t>Yes</w:t>
      </w:r>
      <w:r w:rsidR="008C1FDB">
        <w:t xml:space="preserve"> </w:t>
      </w:r>
      <w:r w:rsidR="00EA4421">
        <w:t xml:space="preserve"> </w:t>
      </w:r>
      <w:r w:rsidR="008C1FDB">
        <w:t xml:space="preserve"> </w:t>
      </w:r>
      <w:r w:rsidR="005B50A7">
        <w:t>No</w:t>
      </w:r>
    </w:p>
    <w:p w14:paraId="477D4EBC" w14:textId="2FF11502" w:rsidR="000B5E50" w:rsidRPr="00ED0B6E" w:rsidRDefault="000B5E50" w:rsidP="00EA4421">
      <w:pPr>
        <w:pStyle w:val="SARTExt"/>
        <w:numPr>
          <w:ilvl w:val="0"/>
          <w:numId w:val="16"/>
        </w:numPr>
        <w:tabs>
          <w:tab w:val="left" w:pos="8460"/>
        </w:tabs>
        <w:spacing w:after="120"/>
        <w:ind w:left="720"/>
      </w:pPr>
      <w:r w:rsidRPr="00ED0B6E">
        <w:t xml:space="preserve">Do you enjoy presenting but not preparing </w:t>
      </w:r>
      <w:r w:rsidR="009F1A11">
        <w:t>speeche</w:t>
      </w:r>
      <w:r w:rsidRPr="00ED0B6E">
        <w:t>s?</w:t>
      </w:r>
      <w:r w:rsidR="00F01668" w:rsidRPr="00ED0B6E">
        <w:tab/>
      </w:r>
      <w:r w:rsidRPr="00ED0B6E">
        <w:t>Yes</w:t>
      </w:r>
      <w:r w:rsidR="008C1FDB">
        <w:t xml:space="preserve"> </w:t>
      </w:r>
      <w:r w:rsidR="00EA4421">
        <w:t xml:space="preserve"> </w:t>
      </w:r>
      <w:r w:rsidR="008C1FDB">
        <w:t xml:space="preserve"> </w:t>
      </w:r>
      <w:r w:rsidR="005B50A7">
        <w:t>No</w:t>
      </w:r>
    </w:p>
    <w:p w14:paraId="2D426B0C" w14:textId="7C7E9F5C" w:rsidR="00C334E9" w:rsidRPr="00ED0B6E" w:rsidRDefault="003038E6" w:rsidP="00EA4421">
      <w:pPr>
        <w:pStyle w:val="SARTExt"/>
        <w:numPr>
          <w:ilvl w:val="0"/>
          <w:numId w:val="16"/>
        </w:numPr>
        <w:tabs>
          <w:tab w:val="left" w:pos="8460"/>
        </w:tabs>
        <w:spacing w:after="120"/>
        <w:ind w:left="720"/>
      </w:pPr>
      <w:r w:rsidRPr="00ED0B6E">
        <w:t xml:space="preserve">Would you like to </w:t>
      </w:r>
      <w:r w:rsidR="009F1A11">
        <w:t>develop</w:t>
      </w:r>
      <w:r w:rsidRPr="00ED0B6E">
        <w:t xml:space="preserve"> and/or present revolutionary period </w:t>
      </w:r>
      <w:r w:rsidR="00040B8D">
        <w:t>presentations</w:t>
      </w:r>
      <w:r w:rsidRPr="00ED0B6E">
        <w:t>?</w:t>
      </w:r>
      <w:r w:rsidR="00F01668" w:rsidRPr="00ED0B6E">
        <w:tab/>
      </w:r>
      <w:r w:rsidR="00C334E9" w:rsidRPr="00ED0B6E">
        <w:t>Yes</w:t>
      </w:r>
      <w:r w:rsidR="008C1FDB">
        <w:t xml:space="preserve">   </w:t>
      </w:r>
      <w:r w:rsidR="00EA4421">
        <w:t>N</w:t>
      </w:r>
      <w:r w:rsidR="005B50A7">
        <w:t>o</w:t>
      </w:r>
    </w:p>
    <w:p w14:paraId="681182A6" w14:textId="77777777" w:rsidR="00A410F0" w:rsidRPr="00EA4421" w:rsidRDefault="00A410F0" w:rsidP="00EA4421">
      <w:pPr>
        <w:pStyle w:val="SARTExt"/>
      </w:pPr>
    </w:p>
    <w:p w14:paraId="02CE0B9A" w14:textId="51629CF5" w:rsidR="0066191C" w:rsidRPr="00CB1E67" w:rsidRDefault="0066191C" w:rsidP="00E83ED1">
      <w:pPr>
        <w:pStyle w:val="Heading3"/>
      </w:pPr>
      <w:bookmarkStart w:id="59" w:name="_Toc37581721"/>
      <w:r w:rsidRPr="00CB1E67">
        <w:t>Patriot Research System Support</w:t>
      </w:r>
      <w:bookmarkEnd w:id="59"/>
    </w:p>
    <w:p w14:paraId="359FB8A3" w14:textId="3EAF12EA" w:rsidR="0066191C" w:rsidRPr="00EA4421" w:rsidRDefault="0066191C" w:rsidP="00E44794">
      <w:pPr>
        <w:pStyle w:val="SARTExt"/>
        <w:jc w:val="both"/>
      </w:pPr>
      <w:r w:rsidRPr="00EA4421">
        <w:t xml:space="preserve">The National Society has undertaken a </w:t>
      </w:r>
      <w:r w:rsidR="00040B8D">
        <w:t>major</w:t>
      </w:r>
      <w:r w:rsidRPr="00EA4421">
        <w:t xml:space="preserve"> project to combine three </w:t>
      </w:r>
      <w:r w:rsidR="002B2F51">
        <w:t>old</w:t>
      </w:r>
      <w:r w:rsidRPr="00EA4421">
        <w:t xml:space="preserve"> databases into one database called the Patriot Research System</w:t>
      </w:r>
      <w:r w:rsidR="00040B8D">
        <w:t xml:space="preserve"> (</w:t>
      </w:r>
      <w:r w:rsidRPr="00EA4421">
        <w:t>PRS</w:t>
      </w:r>
      <w:r w:rsidR="00040B8D">
        <w:t>)</w:t>
      </w:r>
      <w:r w:rsidRPr="00EA4421">
        <w:t>.</w:t>
      </w:r>
      <w:r w:rsidR="00040B8D">
        <w:t xml:space="preserve"> The database also includes patriot biographies written by SAR members.</w:t>
      </w:r>
      <w:r w:rsidR="00E44794">
        <w:t xml:space="preserve"> </w:t>
      </w:r>
      <w:r w:rsidR="00040B8D">
        <w:t>D</w:t>
      </w:r>
      <w:r w:rsidRPr="00EA4421">
        <w:t>atabases</w:t>
      </w:r>
      <w:r w:rsidR="00040B8D">
        <w:t xml:space="preserve"> available</w:t>
      </w:r>
      <w:r w:rsidRPr="00EA4421">
        <w:t xml:space="preserve"> </w:t>
      </w:r>
      <w:r w:rsidR="00040CEE">
        <w:t>o</w:t>
      </w:r>
      <w:r w:rsidRPr="00EA4421">
        <w:t xml:space="preserve">n other websites like the DAR website and </w:t>
      </w:r>
      <w:r w:rsidR="009F1A11">
        <w:t xml:space="preserve">the </w:t>
      </w:r>
      <w:r w:rsidRPr="00EA4421">
        <w:t xml:space="preserve">Find-a-Grave </w:t>
      </w:r>
      <w:r w:rsidR="009F1A11">
        <w:t xml:space="preserve">website </w:t>
      </w:r>
      <w:r w:rsidRPr="00EA4421">
        <w:t xml:space="preserve">are </w:t>
      </w:r>
      <w:r w:rsidR="00040B8D">
        <w:t xml:space="preserve">also </w:t>
      </w:r>
      <w:r w:rsidRPr="00EA4421">
        <w:t>linked to the PRS</w:t>
      </w:r>
      <w:r w:rsidR="003F47B8">
        <w:t>,</w:t>
      </w:r>
      <w:r w:rsidRPr="00EA4421">
        <w:t xml:space="preserve"> providing the ability to </w:t>
      </w:r>
      <w:r w:rsidR="009F1A11">
        <w:t>research revolutionary war patriots easily</w:t>
      </w:r>
      <w:r w:rsidRPr="00EA4421">
        <w:t>.</w:t>
      </w:r>
    </w:p>
    <w:p w14:paraId="4B7B06B4" w14:textId="77777777" w:rsidR="002114BF" w:rsidRPr="00EA4421" w:rsidRDefault="002114BF" w:rsidP="00EA4421">
      <w:pPr>
        <w:pStyle w:val="SARTExt"/>
      </w:pPr>
    </w:p>
    <w:p w14:paraId="74ED4EB2" w14:textId="41D51A73" w:rsidR="00D549E7" w:rsidRPr="00ED0B6E" w:rsidRDefault="00D549E7" w:rsidP="00EA4421">
      <w:pPr>
        <w:pStyle w:val="SARTExt"/>
        <w:numPr>
          <w:ilvl w:val="0"/>
          <w:numId w:val="17"/>
        </w:numPr>
        <w:tabs>
          <w:tab w:val="left" w:pos="8550"/>
        </w:tabs>
        <w:spacing w:after="120"/>
        <w:ind w:left="720"/>
      </w:pPr>
      <w:r w:rsidRPr="00ED0B6E">
        <w:t>Do you like using computer skills and enjoy navigating websites?</w:t>
      </w:r>
      <w:r w:rsidR="00EA4421">
        <w:tab/>
      </w:r>
      <w:r w:rsidRPr="00ED0B6E">
        <w:t>Yes</w:t>
      </w:r>
      <w:r w:rsidR="008C1FDB">
        <w:t xml:space="preserve">   </w:t>
      </w:r>
      <w:r w:rsidR="005B50A7">
        <w:t>No</w:t>
      </w:r>
    </w:p>
    <w:p w14:paraId="4EF0F168" w14:textId="4EFA4DDB" w:rsidR="00D549E7" w:rsidRPr="00ED0B6E" w:rsidRDefault="00D549E7" w:rsidP="00EA4421">
      <w:pPr>
        <w:pStyle w:val="SARTExt"/>
        <w:numPr>
          <w:ilvl w:val="0"/>
          <w:numId w:val="17"/>
        </w:numPr>
        <w:tabs>
          <w:tab w:val="left" w:pos="8550"/>
        </w:tabs>
        <w:spacing w:after="120"/>
        <w:ind w:left="720"/>
      </w:pPr>
      <w:r w:rsidRPr="00ED0B6E">
        <w:t xml:space="preserve">Are you interested in entering data on </w:t>
      </w:r>
      <w:r w:rsidR="0021201A">
        <w:t>P</w:t>
      </w:r>
      <w:r w:rsidRPr="00ED0B6E">
        <w:t>atriots into a database?</w:t>
      </w:r>
      <w:r w:rsidR="00EA4421">
        <w:tab/>
      </w:r>
      <w:r w:rsidR="002E7E7F" w:rsidRPr="00ED0B6E">
        <w:t>Yes</w:t>
      </w:r>
      <w:r w:rsidR="008C1FDB">
        <w:t xml:space="preserve">   </w:t>
      </w:r>
      <w:r w:rsidR="005B50A7">
        <w:t>No</w:t>
      </w:r>
    </w:p>
    <w:p w14:paraId="0C6A0E9B" w14:textId="1F59024A" w:rsidR="00D549E7" w:rsidRPr="00ED0B6E" w:rsidRDefault="00D549E7" w:rsidP="00EA4421">
      <w:pPr>
        <w:pStyle w:val="SARTExt"/>
        <w:numPr>
          <w:ilvl w:val="0"/>
          <w:numId w:val="17"/>
        </w:numPr>
        <w:tabs>
          <w:tab w:val="left" w:pos="8550"/>
        </w:tabs>
        <w:spacing w:after="120"/>
        <w:ind w:left="720"/>
      </w:pPr>
      <w:r w:rsidRPr="00ED0B6E">
        <w:t xml:space="preserve">Are you interested in researching biographical information on </w:t>
      </w:r>
      <w:r w:rsidR="0021201A">
        <w:t>P</w:t>
      </w:r>
      <w:r w:rsidRPr="00ED0B6E">
        <w:t>atriots?</w:t>
      </w:r>
      <w:r w:rsidR="002E7E7F" w:rsidRPr="00ED0B6E">
        <w:tab/>
        <w:t>Yes</w:t>
      </w:r>
      <w:r w:rsidR="008C1FDB">
        <w:t xml:space="preserve">   </w:t>
      </w:r>
      <w:r w:rsidR="005B50A7">
        <w:t>No</w:t>
      </w:r>
    </w:p>
    <w:p w14:paraId="5BBF1265" w14:textId="42470B91" w:rsidR="00D549E7" w:rsidRPr="00ED0B6E" w:rsidRDefault="00D549E7" w:rsidP="00EA4421">
      <w:pPr>
        <w:pStyle w:val="SARTExt"/>
        <w:numPr>
          <w:ilvl w:val="0"/>
          <w:numId w:val="17"/>
        </w:numPr>
        <w:tabs>
          <w:tab w:val="left" w:pos="8550"/>
        </w:tabs>
        <w:spacing w:after="120"/>
        <w:ind w:left="720"/>
      </w:pPr>
      <w:r w:rsidRPr="00ED0B6E">
        <w:t xml:space="preserve">Would you be willing to help build the Patriot Research </w:t>
      </w:r>
      <w:r w:rsidR="0021201A">
        <w:t>System</w:t>
      </w:r>
      <w:r w:rsidR="00643C33" w:rsidRPr="00ED0B6E">
        <w:t>?</w:t>
      </w:r>
      <w:r w:rsidR="00EA4421">
        <w:tab/>
      </w:r>
      <w:r w:rsidR="002E7E7F" w:rsidRPr="00ED0B6E">
        <w:t>Yes</w:t>
      </w:r>
      <w:r w:rsidR="008C1FDB">
        <w:t xml:space="preserve">   </w:t>
      </w:r>
      <w:r w:rsidR="005B50A7">
        <w:t>No</w:t>
      </w:r>
    </w:p>
    <w:p w14:paraId="2433935F" w14:textId="77777777" w:rsidR="0066191C" w:rsidRPr="00EA4421" w:rsidRDefault="0066191C" w:rsidP="00EA4421">
      <w:pPr>
        <w:pStyle w:val="SARTExt"/>
      </w:pPr>
    </w:p>
    <w:p w14:paraId="69A96E10" w14:textId="4D54DE60" w:rsidR="00D549E7" w:rsidRPr="00CB1E67" w:rsidRDefault="00D549E7" w:rsidP="00E83ED1">
      <w:pPr>
        <w:pStyle w:val="Heading3"/>
      </w:pPr>
      <w:bookmarkStart w:id="60" w:name="_Hlk23492826"/>
      <w:bookmarkStart w:id="61" w:name="_Toc37581722"/>
      <w:r w:rsidRPr="00CB1E67">
        <w:t>250</w:t>
      </w:r>
      <w:r w:rsidRPr="00CB1E67">
        <w:rPr>
          <w:vertAlign w:val="superscript"/>
        </w:rPr>
        <w:t>th</w:t>
      </w:r>
      <w:r w:rsidRPr="00CB1E67">
        <w:t xml:space="preserve"> Anniversary of the American Revolution</w:t>
      </w:r>
      <w:bookmarkEnd w:id="60"/>
      <w:bookmarkEnd w:id="61"/>
    </w:p>
    <w:p w14:paraId="23F051C0" w14:textId="47E772D8" w:rsidR="00D549E7" w:rsidRPr="00EA4421" w:rsidRDefault="00D549E7" w:rsidP="00E44794">
      <w:pPr>
        <w:pStyle w:val="SARTExt"/>
        <w:jc w:val="both"/>
      </w:pPr>
      <w:r w:rsidRPr="00EA4421">
        <w:t xml:space="preserve">The </w:t>
      </w:r>
      <w:r w:rsidR="00E44794" w:rsidRPr="005A4FA8">
        <w:rPr>
          <w:color w:val="830F0E" w:themeColor="accent1" w:themeShade="BF"/>
        </w:rPr>
        <w:t>[Insert Chapter Name]</w:t>
      </w:r>
      <w:r w:rsidR="008C7F46" w:rsidRPr="00EA4421">
        <w:t xml:space="preserve"> </w:t>
      </w:r>
      <w:r w:rsidRPr="00EA4421">
        <w:t>is supporting the National Society in its</w:t>
      </w:r>
      <w:r w:rsidR="009A30A6">
        <w:t xml:space="preserve"> recognition of the</w:t>
      </w:r>
      <w:r w:rsidRPr="00EA4421">
        <w:t xml:space="preserve"> 250th Anniversary of the American Revolution. Th</w:t>
      </w:r>
      <w:r w:rsidR="00886B5A">
        <w:t xml:space="preserve">is program </w:t>
      </w:r>
      <w:r w:rsidR="00984A0A">
        <w:t xml:space="preserve">promotes public attention to the various events celebrating our nation’s milestone </w:t>
      </w:r>
      <w:r w:rsidRPr="00EA4421">
        <w:t>anniversary. Th</w:t>
      </w:r>
      <w:r w:rsidR="00984A0A">
        <w:t>is program</w:t>
      </w:r>
      <w:r w:rsidR="00886B5A">
        <w:t xml:space="preserve"> </w:t>
      </w:r>
      <w:r w:rsidRPr="00EA4421">
        <w:t xml:space="preserve">includes partnering with local and state organizations in their </w:t>
      </w:r>
      <w:r w:rsidR="009A30A6">
        <w:t>commemoration of</w:t>
      </w:r>
      <w:r w:rsidRPr="00EA4421">
        <w:t xml:space="preserve"> the anniversary.</w:t>
      </w:r>
    </w:p>
    <w:p w14:paraId="557D08D7" w14:textId="77777777" w:rsidR="00D549E7" w:rsidRPr="00EA4421" w:rsidRDefault="00D549E7" w:rsidP="00EA4421">
      <w:pPr>
        <w:pStyle w:val="SARTExt"/>
      </w:pPr>
    </w:p>
    <w:p w14:paraId="0301C86A" w14:textId="4573A592" w:rsidR="00D549E7" w:rsidRPr="00ED0B6E" w:rsidRDefault="00D549E7" w:rsidP="00EA4421">
      <w:pPr>
        <w:pStyle w:val="SARTExt"/>
        <w:numPr>
          <w:ilvl w:val="0"/>
          <w:numId w:val="17"/>
        </w:numPr>
        <w:tabs>
          <w:tab w:val="left" w:pos="8190"/>
        </w:tabs>
        <w:spacing w:after="120"/>
        <w:ind w:left="720"/>
      </w:pPr>
      <w:r w:rsidRPr="00ED0B6E">
        <w:t xml:space="preserve">Are you a member of other organizations </w:t>
      </w:r>
      <w:r w:rsidR="00886B5A">
        <w:t>that</w:t>
      </w:r>
      <w:r w:rsidRPr="00ED0B6E">
        <w:t xml:space="preserve"> are planning events?</w:t>
      </w:r>
      <w:r w:rsidR="009A30A6">
        <w:tab/>
      </w:r>
      <w:r w:rsidR="00EA4421">
        <w:tab/>
      </w:r>
      <w:r w:rsidR="002E7E7F" w:rsidRPr="00ED0B6E">
        <w:t>Yes</w:t>
      </w:r>
      <w:r w:rsidR="008C1FDB">
        <w:t xml:space="preserve">   </w:t>
      </w:r>
      <w:r w:rsidR="005B50A7">
        <w:t>No</w:t>
      </w:r>
    </w:p>
    <w:p w14:paraId="76724686" w14:textId="56CD3CA7" w:rsidR="00D549E7" w:rsidRPr="00ED0B6E" w:rsidRDefault="00BB7E5F" w:rsidP="00EA4421">
      <w:pPr>
        <w:pStyle w:val="SARTExt"/>
        <w:numPr>
          <w:ilvl w:val="0"/>
          <w:numId w:val="17"/>
        </w:numPr>
        <w:tabs>
          <w:tab w:val="left" w:pos="8190"/>
        </w:tabs>
        <w:spacing w:after="120"/>
        <w:ind w:left="720"/>
      </w:pPr>
      <w:r w:rsidRPr="00ED0B6E">
        <w:t>Would you be willing to help the chapter organize and hold events</w:t>
      </w:r>
      <w:r w:rsidR="00412870">
        <w:t xml:space="preserve"> </w:t>
      </w:r>
      <w:r w:rsidR="009A30A6">
        <w:t>to commemorate</w:t>
      </w:r>
      <w:r w:rsidR="00412870">
        <w:t xml:space="preserve"> the </w:t>
      </w:r>
      <w:r w:rsidR="00412870" w:rsidRPr="00412870">
        <w:t>250th Anniversary of the American Revolution</w:t>
      </w:r>
      <w:r w:rsidRPr="00ED0B6E">
        <w:t>?</w:t>
      </w:r>
      <w:r w:rsidR="009A30A6">
        <w:tab/>
      </w:r>
      <w:r w:rsidR="00EA4421">
        <w:tab/>
      </w:r>
      <w:r w:rsidR="002E7E7F" w:rsidRPr="00ED0B6E">
        <w:t>Yes</w:t>
      </w:r>
      <w:r w:rsidR="008C1FDB">
        <w:t xml:space="preserve">   </w:t>
      </w:r>
      <w:r w:rsidR="005B50A7">
        <w:t>No</w:t>
      </w:r>
    </w:p>
    <w:p w14:paraId="3EDE2884" w14:textId="77777777" w:rsidR="00D21347" w:rsidRDefault="00D21347" w:rsidP="00EA4421">
      <w:pPr>
        <w:pStyle w:val="SARTExt"/>
      </w:pPr>
    </w:p>
    <w:p w14:paraId="48FA60CE" w14:textId="778B879A" w:rsidR="00BB7E5F" w:rsidRPr="00CB1E67" w:rsidRDefault="00BB7E5F" w:rsidP="00E83ED1">
      <w:pPr>
        <w:pStyle w:val="Heading3"/>
      </w:pPr>
      <w:bookmarkStart w:id="62" w:name="_Toc37581723"/>
      <w:r w:rsidRPr="00CB1E67">
        <w:t>Wreaths Across America</w:t>
      </w:r>
      <w:bookmarkEnd w:id="62"/>
    </w:p>
    <w:p w14:paraId="48609BF9" w14:textId="5F895023" w:rsidR="00C57B27" w:rsidRPr="00ED0B6E" w:rsidRDefault="009061F2" w:rsidP="00E44794">
      <w:pPr>
        <w:pStyle w:val="SARTExt"/>
        <w:jc w:val="both"/>
      </w:pPr>
      <w:r w:rsidRPr="00ED0B6E">
        <w:t xml:space="preserve">Wreaths Across America is a </w:t>
      </w:r>
      <w:r w:rsidR="00396742">
        <w:t>n</w:t>
      </w:r>
      <w:r w:rsidRPr="00ED0B6E">
        <w:t xml:space="preserve">ational </w:t>
      </w:r>
      <w:r w:rsidR="00E44794">
        <w:t>v</w:t>
      </w:r>
      <w:r w:rsidR="00E44794" w:rsidRPr="00ED0B6E">
        <w:t>eteran’s</w:t>
      </w:r>
      <w:r w:rsidRPr="00ED0B6E">
        <w:t xml:space="preserve"> </w:t>
      </w:r>
      <w:r w:rsidR="00396742">
        <w:t>r</w:t>
      </w:r>
      <w:r w:rsidRPr="00ED0B6E">
        <w:t xml:space="preserve">emembrance </w:t>
      </w:r>
      <w:r w:rsidR="00396742">
        <w:t>e</w:t>
      </w:r>
      <w:r w:rsidRPr="00ED0B6E">
        <w:t xml:space="preserve">vent held on the second </w:t>
      </w:r>
      <w:r w:rsidR="009A30A6">
        <w:t xml:space="preserve">or third </w:t>
      </w:r>
      <w:r w:rsidRPr="00ED0B6E">
        <w:t xml:space="preserve">Saturday in December. </w:t>
      </w:r>
      <w:r w:rsidR="00396742">
        <w:t>The event is l</w:t>
      </w:r>
      <w:r w:rsidRPr="00ED0B6E">
        <w:t>ed by local community organizations</w:t>
      </w:r>
      <w:r w:rsidR="00396742">
        <w:t xml:space="preserve"> and held at a </w:t>
      </w:r>
      <w:r w:rsidRPr="00ED0B6E">
        <w:t>local cemetery</w:t>
      </w:r>
      <w:r w:rsidR="00886B5A">
        <w:t xml:space="preserve">. </w:t>
      </w:r>
      <w:r w:rsidR="00396742">
        <w:t xml:space="preserve">This program is an outgrowth of the wreath laying ceremony begun </w:t>
      </w:r>
      <w:r w:rsidRPr="00ED0B6E">
        <w:t>at Arlington National Cemetery</w:t>
      </w:r>
      <w:r w:rsidR="00886B5A">
        <w:t xml:space="preserve"> </w:t>
      </w:r>
      <w:r w:rsidR="00396742">
        <w:t>in 1992</w:t>
      </w:r>
      <w:r w:rsidRPr="00ED0B6E">
        <w:t>. The organiz</w:t>
      </w:r>
      <w:r w:rsidR="00C57B27" w:rsidRPr="00ED0B6E">
        <w:t>ers</w:t>
      </w:r>
      <w:r w:rsidRPr="00ED0B6E">
        <w:t xml:space="preserve"> solicit </w:t>
      </w:r>
      <w:r w:rsidR="00396742">
        <w:t>sponsorship</w:t>
      </w:r>
      <w:r w:rsidRPr="00ED0B6E">
        <w:t xml:space="preserve"> of wreaths from </w:t>
      </w:r>
      <w:r w:rsidR="009A30A6">
        <w:t xml:space="preserve">the public </w:t>
      </w:r>
      <w:r w:rsidRPr="00ED0B6E">
        <w:t>and businesses</w:t>
      </w:r>
      <w:r w:rsidR="00886B5A">
        <w:t xml:space="preserve">. </w:t>
      </w:r>
      <w:r w:rsidR="00396742">
        <w:t>Volunteers</w:t>
      </w:r>
      <w:r w:rsidR="00C57B27" w:rsidRPr="00ED0B6E">
        <w:t xml:space="preserve"> </w:t>
      </w:r>
      <w:r w:rsidR="00886B5A">
        <w:t>g</w:t>
      </w:r>
      <w:r w:rsidR="00C57B27" w:rsidRPr="00ED0B6E">
        <w:t xml:space="preserve">ather on the appointed Saturday and place wreaths on the graves of the veterans. </w:t>
      </w:r>
      <w:r w:rsidR="009A30A6">
        <w:t>Prior to laying the wreaths, each</w:t>
      </w:r>
      <w:r w:rsidR="00886B5A" w:rsidRPr="00ED0B6E">
        <w:t xml:space="preserve"> </w:t>
      </w:r>
      <w:r w:rsidR="009A30A6">
        <w:t xml:space="preserve">Wreaths Across America </w:t>
      </w:r>
      <w:r w:rsidR="00886B5A" w:rsidRPr="00ED0B6E">
        <w:t xml:space="preserve">location </w:t>
      </w:r>
      <w:r w:rsidR="009A30A6">
        <w:t>across the nation conducts a brief ceremony</w:t>
      </w:r>
      <w:r w:rsidR="00886B5A" w:rsidRPr="00ED0B6E">
        <w:t xml:space="preserve"> at noon EST</w:t>
      </w:r>
      <w:r w:rsidR="00C57B27" w:rsidRPr="00ED0B6E">
        <w:t>. Both SAR and DAR organizations support this veteran recognition effort.</w:t>
      </w:r>
    </w:p>
    <w:p w14:paraId="3D4C70D4" w14:textId="77777777" w:rsidR="00C57B27" w:rsidRPr="00ED0B6E" w:rsidRDefault="00C57B27" w:rsidP="00EA4421">
      <w:pPr>
        <w:pStyle w:val="SARTExt"/>
      </w:pPr>
    </w:p>
    <w:p w14:paraId="3B0C27E7" w14:textId="3C9507EA" w:rsidR="00C57B27" w:rsidRPr="00ED0B6E" w:rsidRDefault="00C57B27" w:rsidP="00EA4421">
      <w:pPr>
        <w:pStyle w:val="SARTExt"/>
        <w:numPr>
          <w:ilvl w:val="0"/>
          <w:numId w:val="17"/>
        </w:numPr>
        <w:tabs>
          <w:tab w:val="left" w:pos="8460"/>
        </w:tabs>
        <w:spacing w:after="120"/>
        <w:ind w:left="720"/>
      </w:pPr>
      <w:r w:rsidRPr="00ED0B6E">
        <w:t xml:space="preserve">Do you have </w:t>
      </w:r>
      <w:r w:rsidR="00886B5A">
        <w:t>a</w:t>
      </w:r>
      <w:r w:rsidRPr="00ED0B6E">
        <w:t xml:space="preserve">n interest in honoring </w:t>
      </w:r>
      <w:r w:rsidR="009A30A6">
        <w:t>our nation’s v</w:t>
      </w:r>
      <w:r w:rsidRPr="00ED0B6E">
        <w:t>eterans?</w:t>
      </w:r>
      <w:r w:rsidR="00EA4421">
        <w:tab/>
      </w:r>
      <w:r w:rsidR="002E7E7F" w:rsidRPr="00ED0B6E">
        <w:t>Yes</w:t>
      </w:r>
      <w:r w:rsidR="008C1FDB">
        <w:t xml:space="preserve">   </w:t>
      </w:r>
      <w:r w:rsidR="005B50A7">
        <w:t>No</w:t>
      </w:r>
    </w:p>
    <w:p w14:paraId="5C63932C" w14:textId="74466873" w:rsidR="00C57B27" w:rsidRPr="00ED0B6E" w:rsidRDefault="00C57B27" w:rsidP="00EA4421">
      <w:pPr>
        <w:pStyle w:val="SARTExt"/>
        <w:numPr>
          <w:ilvl w:val="0"/>
          <w:numId w:val="17"/>
        </w:numPr>
        <w:tabs>
          <w:tab w:val="left" w:pos="8460"/>
        </w:tabs>
        <w:spacing w:after="120"/>
        <w:ind w:left="720"/>
      </w:pPr>
      <w:r w:rsidRPr="00ED0B6E">
        <w:t xml:space="preserve">Are you willing to contact people or businesses </w:t>
      </w:r>
      <w:r w:rsidR="00AC67FB">
        <w:t xml:space="preserve">for </w:t>
      </w:r>
      <w:r w:rsidRPr="00ED0B6E">
        <w:t>wreaths</w:t>
      </w:r>
      <w:r w:rsidR="00AC67FB">
        <w:t xml:space="preserve"> sponsorships</w:t>
      </w:r>
      <w:r w:rsidRPr="00ED0B6E">
        <w:t>?</w:t>
      </w:r>
      <w:r w:rsidR="00EA4421">
        <w:tab/>
      </w:r>
      <w:r w:rsidR="002E7E7F" w:rsidRPr="00ED0B6E">
        <w:t>Yes</w:t>
      </w:r>
      <w:r w:rsidR="008C1FDB">
        <w:t xml:space="preserve">   </w:t>
      </w:r>
      <w:r w:rsidR="005B50A7">
        <w:t>N</w:t>
      </w:r>
      <w:r w:rsidR="009A30A6">
        <w:t>o</w:t>
      </w:r>
    </w:p>
    <w:p w14:paraId="0B2BCF4B" w14:textId="6B7AA24C" w:rsidR="00C57B27" w:rsidRPr="00ED0B6E" w:rsidRDefault="00C57B27" w:rsidP="00EA4421">
      <w:pPr>
        <w:pStyle w:val="SARTExt"/>
        <w:numPr>
          <w:ilvl w:val="0"/>
          <w:numId w:val="17"/>
        </w:numPr>
        <w:tabs>
          <w:tab w:val="left" w:pos="8460"/>
        </w:tabs>
        <w:spacing w:after="120"/>
        <w:ind w:left="720"/>
      </w:pPr>
      <w:r w:rsidRPr="00ED0B6E">
        <w:t xml:space="preserve">Would you be willing to help the chapter organize and hold </w:t>
      </w:r>
      <w:r w:rsidR="00E52047" w:rsidRPr="00ED0B6E">
        <w:t xml:space="preserve">this </w:t>
      </w:r>
      <w:r w:rsidRPr="00ED0B6E">
        <w:t>event?</w:t>
      </w:r>
      <w:r w:rsidR="002E7E7F" w:rsidRPr="00ED0B6E">
        <w:tab/>
        <w:t>Yes</w:t>
      </w:r>
      <w:r w:rsidR="008C1FDB">
        <w:t xml:space="preserve">   </w:t>
      </w:r>
      <w:r w:rsidR="005B50A7">
        <w:t>No</w:t>
      </w:r>
    </w:p>
    <w:p w14:paraId="2A9415DB" w14:textId="77777777" w:rsidR="00D21347" w:rsidRDefault="00D21347" w:rsidP="00C10773">
      <w:pPr>
        <w:pStyle w:val="SARTExt"/>
      </w:pPr>
    </w:p>
    <w:p w14:paraId="4F05BD44" w14:textId="416A6AE8" w:rsidR="00606A70" w:rsidRPr="00CB1E67" w:rsidRDefault="00606A70" w:rsidP="00E83ED1">
      <w:pPr>
        <w:pStyle w:val="Heading3"/>
      </w:pPr>
      <w:bookmarkStart w:id="63" w:name="_Toc37581724"/>
      <w:r w:rsidRPr="00CB1E67">
        <w:lastRenderedPageBreak/>
        <w:t>Attendance at State and National Meetings</w:t>
      </w:r>
      <w:bookmarkEnd w:id="63"/>
    </w:p>
    <w:p w14:paraId="2A3ABCAF" w14:textId="35C71606" w:rsidR="00606A70" w:rsidRPr="00ED0B6E" w:rsidRDefault="00606A70" w:rsidP="00E44794">
      <w:pPr>
        <w:pStyle w:val="SARTExt"/>
        <w:jc w:val="both"/>
      </w:pPr>
      <w:r w:rsidRPr="00ED0B6E">
        <w:t xml:space="preserve">Being a part of the State and National Societies provides the opportunity to see how the organization operates and </w:t>
      </w:r>
      <w:r w:rsidR="00A86007">
        <w:t>to participate</w:t>
      </w:r>
      <w:r w:rsidRPr="00ED0B6E">
        <w:t xml:space="preserve"> in </w:t>
      </w:r>
      <w:r w:rsidR="009A30A6">
        <w:t>various</w:t>
      </w:r>
      <w:r w:rsidRPr="00ED0B6E">
        <w:t xml:space="preserve"> committees of the SAR.</w:t>
      </w:r>
    </w:p>
    <w:p w14:paraId="2A655D64" w14:textId="77777777" w:rsidR="00606A70" w:rsidRPr="00ED0B6E" w:rsidRDefault="00606A70" w:rsidP="00EA4421">
      <w:pPr>
        <w:pStyle w:val="SARTExt"/>
      </w:pPr>
    </w:p>
    <w:p w14:paraId="0DBC9AAD" w14:textId="3A95624D" w:rsidR="00606A70" w:rsidRPr="00ED0B6E" w:rsidRDefault="00606A70" w:rsidP="00E44794">
      <w:pPr>
        <w:pStyle w:val="SARTExt"/>
        <w:jc w:val="both"/>
      </w:pPr>
      <w:r w:rsidRPr="00ED0B6E">
        <w:t xml:space="preserve">There are two National Leadership meetings held </w:t>
      </w:r>
      <w:r w:rsidR="00FD7263">
        <w:t>each year</w:t>
      </w:r>
      <w:r w:rsidR="00AC67FB">
        <w:t>; one</w:t>
      </w:r>
      <w:r w:rsidRPr="00ED0B6E">
        <w:t xml:space="preserve"> in September and </w:t>
      </w:r>
      <w:r w:rsidR="00AC67FB">
        <w:t xml:space="preserve">one in </w:t>
      </w:r>
      <w:r w:rsidRPr="00ED0B6E">
        <w:t xml:space="preserve">February. </w:t>
      </w:r>
      <w:r w:rsidR="00643C33" w:rsidRPr="00ED0B6E">
        <w:t>All</w:t>
      </w:r>
      <w:r w:rsidRPr="00ED0B6E">
        <w:t xml:space="preserve"> the national committees meet at these</w:t>
      </w:r>
      <w:r w:rsidR="009A30A6">
        <w:t xml:space="preserve"> times</w:t>
      </w:r>
      <w:r w:rsidRPr="00ED0B6E">
        <w:t xml:space="preserve"> to discuss, plan</w:t>
      </w:r>
      <w:r w:rsidR="003A62AC">
        <w:t>,</w:t>
      </w:r>
      <w:r w:rsidRPr="00ED0B6E">
        <w:t xml:space="preserve"> and </w:t>
      </w:r>
      <w:r w:rsidR="00A86007">
        <w:t>promote</w:t>
      </w:r>
      <w:r w:rsidRPr="00ED0B6E">
        <w:t xml:space="preserve"> the</w:t>
      </w:r>
      <w:r w:rsidR="009A30A6">
        <w:t>ir</w:t>
      </w:r>
      <w:r w:rsidRPr="00ED0B6E">
        <w:t xml:space="preserve"> various programs. There is also a National Trustees meeting w</w:t>
      </w:r>
      <w:r w:rsidR="003A62AC">
        <w:t>h</w:t>
      </w:r>
      <w:r w:rsidRPr="00ED0B6E">
        <w:t xml:space="preserve">ere </w:t>
      </w:r>
      <w:r w:rsidR="00A86007">
        <w:t>society business is conducted</w:t>
      </w:r>
      <w:r w:rsidRPr="00ED0B6E">
        <w:t>. Th</w:t>
      </w:r>
      <w:r w:rsidR="003A62AC">
        <w:t>e</w:t>
      </w:r>
      <w:r w:rsidR="009A30A6">
        <w:t xml:space="preserve"> Leadership Meetings also include</w:t>
      </w:r>
      <w:r w:rsidRPr="00ED0B6E">
        <w:t xml:space="preserve"> a casual</w:t>
      </w:r>
      <w:r w:rsidR="009A30A6">
        <w:t xml:space="preserve"> supper on Friday</w:t>
      </w:r>
      <w:r w:rsidRPr="00ED0B6E">
        <w:t xml:space="preserve"> and a formal </w:t>
      </w:r>
      <w:r w:rsidR="009A30A6">
        <w:t>supper on Saturday</w:t>
      </w:r>
      <w:r w:rsidRPr="00ED0B6E">
        <w:t xml:space="preserve">. </w:t>
      </w:r>
      <w:r w:rsidR="009A30A6">
        <w:t>Included in the program are events for th</w:t>
      </w:r>
      <w:r w:rsidR="00FD7263">
        <w:t>e</w:t>
      </w:r>
      <w:r w:rsidR="009A30A6">
        <w:t xml:space="preserve"> Ladies Auxiliary</w:t>
      </w:r>
      <w:r w:rsidR="00FD7263">
        <w:t>.</w:t>
      </w:r>
      <w:r w:rsidR="009A30A6">
        <w:t xml:space="preserve"> A</w:t>
      </w:r>
      <w:r w:rsidR="00FD7263">
        <w:t>ll</w:t>
      </w:r>
      <w:r w:rsidRPr="00ED0B6E">
        <w:t xml:space="preserve"> compatriots and famil</w:t>
      </w:r>
      <w:r w:rsidR="003A62AC">
        <w:t>y members</w:t>
      </w:r>
      <w:r w:rsidR="009A30A6">
        <w:t xml:space="preserve"> are welcome to attend the activities at the Leadership Meetings</w:t>
      </w:r>
      <w:r w:rsidRPr="00ED0B6E">
        <w:t>.</w:t>
      </w:r>
    </w:p>
    <w:p w14:paraId="17868E0E" w14:textId="77777777" w:rsidR="00606A70" w:rsidRPr="00ED0B6E" w:rsidRDefault="00606A70" w:rsidP="00EA4421">
      <w:pPr>
        <w:pStyle w:val="SARTExt"/>
      </w:pPr>
    </w:p>
    <w:p w14:paraId="20047333" w14:textId="6CDBF314" w:rsidR="00606A70" w:rsidRPr="00ED0B6E" w:rsidRDefault="00606A70" w:rsidP="00A931B2">
      <w:pPr>
        <w:pStyle w:val="SARTExt"/>
        <w:jc w:val="both"/>
      </w:pPr>
      <w:r w:rsidRPr="00ED0B6E">
        <w:t xml:space="preserve">There are </w:t>
      </w:r>
      <w:r w:rsidR="00A86007">
        <w:t>three</w:t>
      </w:r>
      <w:r w:rsidRPr="00ED0B6E">
        <w:t xml:space="preserve"> State</w:t>
      </w:r>
      <w:r w:rsidR="00A86007">
        <w:t xml:space="preserve"> Society</w:t>
      </w:r>
      <w:r w:rsidRPr="00ED0B6E">
        <w:t xml:space="preserve"> meetings held each year. Any compatriot may attend the meetings and participate </w:t>
      </w:r>
      <w:r w:rsidR="009A30A6">
        <w:t xml:space="preserve">in </w:t>
      </w:r>
      <w:r w:rsidR="00AC67FB">
        <w:t xml:space="preserve">the </w:t>
      </w:r>
      <w:r w:rsidR="009A30A6">
        <w:t>discussions</w:t>
      </w:r>
      <w:r w:rsidRPr="00ED0B6E">
        <w:t>.</w:t>
      </w:r>
    </w:p>
    <w:p w14:paraId="65C42346" w14:textId="77777777" w:rsidR="00606A70" w:rsidRPr="00EA4421" w:rsidRDefault="00606A70" w:rsidP="00EA4421">
      <w:pPr>
        <w:pStyle w:val="SARTExt"/>
      </w:pPr>
    </w:p>
    <w:p w14:paraId="3C21356D" w14:textId="0C0863E4" w:rsidR="00606A70" w:rsidRPr="00ED0B6E" w:rsidRDefault="00606A70" w:rsidP="00EA4421">
      <w:pPr>
        <w:pStyle w:val="SARTExt"/>
        <w:numPr>
          <w:ilvl w:val="0"/>
          <w:numId w:val="17"/>
        </w:numPr>
        <w:tabs>
          <w:tab w:val="left" w:pos="8100"/>
        </w:tabs>
        <w:spacing w:after="120"/>
        <w:ind w:left="720"/>
      </w:pPr>
      <w:r w:rsidRPr="00ED0B6E">
        <w:t>Are you interested in defining or coordinating programs?</w:t>
      </w:r>
      <w:r w:rsidR="00EA4421">
        <w:tab/>
      </w:r>
      <w:r w:rsidR="00AC67FB">
        <w:tab/>
      </w:r>
      <w:r w:rsidRPr="00ED0B6E">
        <w:t>Yes</w:t>
      </w:r>
      <w:r w:rsidR="008C1FDB">
        <w:t xml:space="preserve">   </w:t>
      </w:r>
      <w:r w:rsidR="005B50A7">
        <w:t>No</w:t>
      </w:r>
    </w:p>
    <w:p w14:paraId="15BBA985" w14:textId="38ECCBCA" w:rsidR="00953AFE" w:rsidRPr="00ED0B6E" w:rsidRDefault="00606A70" w:rsidP="00EA4421">
      <w:pPr>
        <w:pStyle w:val="SARTExt"/>
        <w:numPr>
          <w:ilvl w:val="0"/>
          <w:numId w:val="17"/>
        </w:numPr>
        <w:tabs>
          <w:tab w:val="left" w:pos="8100"/>
        </w:tabs>
        <w:spacing w:after="120"/>
        <w:ind w:left="720"/>
      </w:pPr>
      <w:r w:rsidRPr="00ED0B6E">
        <w:t>Would you like to attend a Leadership Conference</w:t>
      </w:r>
      <w:r w:rsidR="008C1FDB">
        <w:t>?</w:t>
      </w:r>
      <w:r w:rsidR="00AC67FB">
        <w:tab/>
      </w:r>
      <w:r w:rsidR="00EA4421">
        <w:tab/>
      </w:r>
      <w:r w:rsidR="002E7E7F" w:rsidRPr="00ED0B6E">
        <w:t>Yes</w:t>
      </w:r>
      <w:r w:rsidR="008C1FDB">
        <w:t xml:space="preserve">   </w:t>
      </w:r>
      <w:r w:rsidR="005B50A7">
        <w:t>No</w:t>
      </w:r>
    </w:p>
    <w:p w14:paraId="70FD8CD2" w14:textId="77777777" w:rsidR="00202664" w:rsidRPr="00EA4421" w:rsidRDefault="00202664" w:rsidP="00EA4421">
      <w:pPr>
        <w:pStyle w:val="SARTExt"/>
      </w:pPr>
    </w:p>
    <w:p w14:paraId="14F6B15D" w14:textId="25D10C7F" w:rsidR="00AA59B0" w:rsidRDefault="00AA59B0" w:rsidP="00EA4421">
      <w:pPr>
        <w:pStyle w:val="SARTExt"/>
      </w:pPr>
    </w:p>
    <w:p w14:paraId="5FD93CED" w14:textId="0CB85EA6" w:rsidR="00C10773" w:rsidRDefault="00C10773" w:rsidP="00EA4421">
      <w:pPr>
        <w:pStyle w:val="SARTExt"/>
      </w:pPr>
    </w:p>
    <w:p w14:paraId="1813B6A3" w14:textId="77777777" w:rsidR="00C10773" w:rsidRPr="00EA4421" w:rsidRDefault="00C10773" w:rsidP="00EA4421">
      <w:pPr>
        <w:pStyle w:val="SARTExt"/>
      </w:pPr>
    </w:p>
    <w:p w14:paraId="4A103D6A" w14:textId="340A73B2" w:rsidR="00202664" w:rsidRPr="00EA4421" w:rsidRDefault="00E363FB" w:rsidP="00EA4421">
      <w:pPr>
        <w:pStyle w:val="SARTExt"/>
        <w:jc w:val="center"/>
        <w:rPr>
          <w:b/>
          <w:bCs/>
          <w:i/>
          <w:iCs/>
        </w:rPr>
      </w:pPr>
      <w:r w:rsidRPr="00EA4421">
        <w:rPr>
          <w:b/>
          <w:bCs/>
          <w:i/>
          <w:iCs/>
        </w:rPr>
        <w:t>CONGRATULATIONS</w:t>
      </w:r>
      <w:r w:rsidR="00202664" w:rsidRPr="00EA4421">
        <w:rPr>
          <w:b/>
          <w:bCs/>
          <w:i/>
          <w:iCs/>
        </w:rPr>
        <w:t xml:space="preserve"> </w:t>
      </w:r>
      <w:r w:rsidR="00A931B2" w:rsidRPr="00A931B2">
        <w:rPr>
          <w:b/>
          <w:bCs/>
          <w:i/>
          <w:iCs/>
          <w:color w:val="830F0E" w:themeColor="accent1" w:themeShade="BF"/>
        </w:rPr>
        <w:t>[I</w:t>
      </w:r>
      <w:r w:rsidR="00A931B2">
        <w:rPr>
          <w:b/>
          <w:bCs/>
          <w:i/>
          <w:iCs/>
          <w:color w:val="830F0E" w:themeColor="accent1" w:themeShade="BF"/>
        </w:rPr>
        <w:t>NSERT NEW MEMBER NAME</w:t>
      </w:r>
      <w:r w:rsidR="00A931B2" w:rsidRPr="00A931B2">
        <w:rPr>
          <w:b/>
          <w:bCs/>
          <w:i/>
          <w:iCs/>
          <w:color w:val="830F0E" w:themeColor="accent1" w:themeShade="BF"/>
        </w:rPr>
        <w:t>]</w:t>
      </w:r>
    </w:p>
    <w:p w14:paraId="154643A9" w14:textId="77777777" w:rsidR="00E363FB" w:rsidRPr="00EA4421" w:rsidRDefault="00E363FB" w:rsidP="00EA4421">
      <w:pPr>
        <w:pStyle w:val="SARTExt"/>
      </w:pPr>
    </w:p>
    <w:p w14:paraId="6C10DF5A" w14:textId="2BE62C91" w:rsidR="00202664" w:rsidRPr="00EA4421" w:rsidRDefault="00202664" w:rsidP="00EA4421">
      <w:pPr>
        <w:pStyle w:val="SARTExt"/>
        <w:jc w:val="center"/>
        <w:rPr>
          <w:b/>
          <w:bCs/>
          <w:i/>
          <w:iCs/>
        </w:rPr>
      </w:pPr>
      <w:r w:rsidRPr="00EA4421">
        <w:rPr>
          <w:b/>
          <w:bCs/>
          <w:i/>
          <w:iCs/>
        </w:rPr>
        <w:t>YOU ARE ON YOUR WAY</w:t>
      </w:r>
      <w:r w:rsidR="00E363FB" w:rsidRPr="00EA4421">
        <w:rPr>
          <w:b/>
          <w:bCs/>
          <w:i/>
          <w:iCs/>
        </w:rPr>
        <w:t>!</w:t>
      </w:r>
    </w:p>
    <w:p w14:paraId="5E556359" w14:textId="77777777" w:rsidR="00202664" w:rsidRPr="00EA4421" w:rsidRDefault="00202664" w:rsidP="00EA4421">
      <w:pPr>
        <w:pStyle w:val="SARTExt"/>
      </w:pPr>
    </w:p>
    <w:p w14:paraId="0CD13DA7" w14:textId="06C6D70C" w:rsidR="00202664" w:rsidRPr="00EA4421" w:rsidRDefault="00202664" w:rsidP="00A931B2">
      <w:pPr>
        <w:pStyle w:val="SARTExt"/>
        <w:jc w:val="both"/>
      </w:pPr>
      <w:r w:rsidRPr="00EA4421">
        <w:t xml:space="preserve">Now find others who may want to join. </w:t>
      </w:r>
      <w:r w:rsidR="00A86007">
        <w:t xml:space="preserve">The </w:t>
      </w:r>
      <w:r w:rsidR="00CF5346">
        <w:t>K</w:t>
      </w:r>
      <w:r w:rsidR="00A86007">
        <w:t>entucky Society</w:t>
      </w:r>
      <w:r w:rsidRPr="00EA4421">
        <w:t xml:space="preserve"> needs your active participation to honor our Patriots</w:t>
      </w:r>
      <w:r w:rsidR="00431579">
        <w:t>,</w:t>
      </w:r>
      <w:r w:rsidRPr="00EA4421">
        <w:t xml:space="preserve"> </w:t>
      </w:r>
      <w:r w:rsidR="00A86007">
        <w:t>remember</w:t>
      </w:r>
      <w:r w:rsidRPr="00EA4421">
        <w:t xml:space="preserve"> our </w:t>
      </w:r>
      <w:r w:rsidR="009E31F1">
        <w:t>v</w:t>
      </w:r>
      <w:r w:rsidRPr="00EA4421">
        <w:t>eterans</w:t>
      </w:r>
      <w:r w:rsidR="00431579">
        <w:t>,</w:t>
      </w:r>
      <w:r w:rsidRPr="00EA4421">
        <w:t xml:space="preserve"> and educate our youth. Talk to your </w:t>
      </w:r>
      <w:r w:rsidR="009E31F1">
        <w:t>c</w:t>
      </w:r>
      <w:r w:rsidRPr="00EA4421">
        <w:t>hapter president about opportunities for you to get involved.</w:t>
      </w:r>
    </w:p>
    <w:p w14:paraId="5236EDDC" w14:textId="77777777" w:rsidR="00202664" w:rsidRPr="00EA4421" w:rsidRDefault="00202664" w:rsidP="00EA4421">
      <w:pPr>
        <w:pStyle w:val="SARTExt"/>
      </w:pPr>
    </w:p>
    <w:p w14:paraId="204FE19F" w14:textId="391D7A9F" w:rsidR="00202664" w:rsidRPr="00EA4421" w:rsidRDefault="00202664" w:rsidP="00EA4421">
      <w:pPr>
        <w:pStyle w:val="SARTExt"/>
        <w:jc w:val="center"/>
      </w:pPr>
      <w:r w:rsidRPr="00EA4421">
        <w:t>Welcome</w:t>
      </w:r>
      <w:r w:rsidR="006C1994">
        <w:t xml:space="preserve"> to</w:t>
      </w:r>
      <w:r w:rsidRPr="00EA4421">
        <w:t xml:space="preserve"> the SAR and to the </w:t>
      </w:r>
      <w:r w:rsidR="00A931B2" w:rsidRPr="005A4FA8">
        <w:rPr>
          <w:color w:val="830F0E" w:themeColor="accent1" w:themeShade="BF"/>
        </w:rPr>
        <w:t>[Insert Chapter Name]</w:t>
      </w:r>
      <w:r w:rsidRPr="00EA4421">
        <w:t>!</w:t>
      </w:r>
    </w:p>
    <w:p w14:paraId="520B1311" w14:textId="0DE74680" w:rsidR="00E363FB" w:rsidRDefault="00E363FB" w:rsidP="000B76F2">
      <w:pPr>
        <w:pStyle w:val="SARTExt"/>
        <w:ind w:left="1440"/>
      </w:pPr>
    </w:p>
    <w:p w14:paraId="7C884F5F" w14:textId="48AC8AE5" w:rsidR="00E363FB" w:rsidRDefault="00E363FB" w:rsidP="000B76F2">
      <w:pPr>
        <w:pBdr>
          <w:top w:val="none" w:sz="0" w:space="0" w:color="auto"/>
          <w:left w:val="none" w:sz="0" w:space="0" w:color="auto"/>
          <w:bottom w:val="none" w:sz="0" w:space="0" w:color="auto"/>
          <w:right w:val="none" w:sz="0" w:space="0" w:color="auto"/>
          <w:between w:val="none" w:sz="0" w:space="0" w:color="auto"/>
          <w:bar w:val="none" w:sz="0" w:color="auto"/>
        </w:pBdr>
      </w:pPr>
      <w:r>
        <w:br w:type="page"/>
      </w:r>
    </w:p>
    <w:p w14:paraId="5009401D" w14:textId="4E72F799" w:rsidR="00FF71AE" w:rsidRDefault="00FF71AE" w:rsidP="00970596">
      <w:pPr>
        <w:pStyle w:val="Heading1"/>
        <w:spacing w:before="0"/>
      </w:pPr>
      <w:bookmarkStart w:id="64" w:name="_Toc37581725"/>
      <w:r>
        <w:lastRenderedPageBreak/>
        <w:t xml:space="preserve">Appendix A - </w:t>
      </w:r>
      <w:r w:rsidRPr="00FF71AE">
        <w:t xml:space="preserve">National </w:t>
      </w:r>
      <w:r w:rsidR="00DE27FE">
        <w:t>Officers</w:t>
      </w:r>
      <w:bookmarkEnd w:id="64"/>
      <w:r w:rsidR="00255766">
        <w:t xml:space="preserve"> &amp; Offices, July 2024 - 2025</w:t>
      </w:r>
    </w:p>
    <w:p w14:paraId="764D7F41" w14:textId="5E8D21BE" w:rsidR="006F04CA" w:rsidRDefault="006F04CA" w:rsidP="00FF613A">
      <w:pPr>
        <w:pStyle w:val="SARTExt"/>
      </w:pPr>
    </w:p>
    <w:p w14:paraId="67545F5F" w14:textId="77777777" w:rsidR="00FF613A" w:rsidRDefault="00FF613A" w:rsidP="00FF613A">
      <w:pPr>
        <w:pStyle w:val="SARTExt"/>
      </w:pPr>
    </w:p>
    <w:p w14:paraId="4E8F9828" w14:textId="77777777" w:rsidR="00FF613A" w:rsidRDefault="00FF613A" w:rsidP="00FF613A">
      <w:pPr>
        <w:pStyle w:val="SARTExt"/>
        <w:rPr>
          <w:b/>
          <w:bCs/>
          <w:sz w:val="24"/>
        </w:rPr>
        <w:sectPr w:rsidR="00FF613A" w:rsidSect="00C46FF6">
          <w:pgSz w:w="12240" w:h="15840" w:code="1"/>
          <w:pgMar w:top="1008" w:right="1008" w:bottom="1008" w:left="1008" w:header="720" w:footer="720" w:gutter="0"/>
          <w:cols w:space="720"/>
          <w:docGrid w:linePitch="299"/>
        </w:sectPr>
      </w:pPr>
    </w:p>
    <w:p w14:paraId="54AAC81D" w14:textId="0C8E6A45" w:rsidR="00FF613A" w:rsidRPr="00D83F27" w:rsidRDefault="00FF613A" w:rsidP="00255766">
      <w:pPr>
        <w:pStyle w:val="Heading2"/>
      </w:pPr>
      <w:bookmarkStart w:id="65" w:name="_Toc37581726"/>
      <w:r w:rsidRPr="00D83F27">
        <w:t>National Society - General Officers</w:t>
      </w:r>
      <w:bookmarkEnd w:id="65"/>
    </w:p>
    <w:p w14:paraId="36CBE3AB" w14:textId="77777777" w:rsidR="00FF613A" w:rsidRPr="00D83F27" w:rsidRDefault="00FF613A" w:rsidP="00255766">
      <w:pPr>
        <w:pStyle w:val="SARTExt"/>
      </w:pPr>
    </w:p>
    <w:p w14:paraId="46E9D683" w14:textId="77777777" w:rsidR="00FF613A" w:rsidRPr="00D83F27" w:rsidRDefault="00FF613A" w:rsidP="002F4CFC">
      <w:pPr>
        <w:pStyle w:val="SARTExt"/>
        <w:ind w:left="360"/>
        <w:rPr>
          <w:b/>
        </w:rPr>
      </w:pPr>
      <w:r w:rsidRPr="00D83F27">
        <w:rPr>
          <w:b/>
        </w:rPr>
        <w:t>President General</w:t>
      </w:r>
    </w:p>
    <w:p w14:paraId="39966030" w14:textId="2F10264E" w:rsidR="0090372F" w:rsidRPr="00D83F27" w:rsidRDefault="002F5ABB" w:rsidP="0090372F">
      <w:pPr>
        <w:pStyle w:val="SARTExt"/>
        <w:ind w:left="360"/>
        <w:rPr>
          <w:szCs w:val="20"/>
        </w:rPr>
      </w:pPr>
      <w:r>
        <w:rPr>
          <w:szCs w:val="20"/>
        </w:rPr>
        <w:t>Darryl Addington, M.D., North Carolina</w:t>
      </w:r>
      <w:r w:rsidR="0090372F">
        <w:rPr>
          <w:szCs w:val="20"/>
        </w:rPr>
        <w:t xml:space="preserve"> SAR</w:t>
      </w:r>
    </w:p>
    <w:p w14:paraId="39166EC6" w14:textId="77777777" w:rsidR="00FF613A" w:rsidRPr="00D83F27" w:rsidRDefault="00FF613A" w:rsidP="00AC54B6">
      <w:pPr>
        <w:pStyle w:val="SARTExt"/>
      </w:pPr>
    </w:p>
    <w:p w14:paraId="2CA479BF" w14:textId="77777777" w:rsidR="00FF613A" w:rsidRPr="00D83F27" w:rsidRDefault="00FF613A" w:rsidP="002F4CFC">
      <w:pPr>
        <w:pStyle w:val="SARTExt"/>
        <w:ind w:left="360"/>
        <w:rPr>
          <w:b/>
        </w:rPr>
      </w:pPr>
      <w:r w:rsidRPr="00D83F27">
        <w:rPr>
          <w:b/>
        </w:rPr>
        <w:t xml:space="preserve">Secretary General </w:t>
      </w:r>
    </w:p>
    <w:p w14:paraId="4443D360" w14:textId="620F73A0" w:rsidR="0090372F" w:rsidRPr="00D83F27" w:rsidRDefault="002F5ABB" w:rsidP="0090372F">
      <w:pPr>
        <w:pStyle w:val="SARTExt"/>
        <w:ind w:left="360"/>
        <w:rPr>
          <w:szCs w:val="20"/>
        </w:rPr>
      </w:pPr>
      <w:r>
        <w:rPr>
          <w:szCs w:val="20"/>
        </w:rPr>
        <w:t>Michael J Elston, Esq.</w:t>
      </w:r>
      <w:r w:rsidR="0090372F">
        <w:rPr>
          <w:szCs w:val="20"/>
        </w:rPr>
        <w:t xml:space="preserve">, </w:t>
      </w:r>
      <w:r>
        <w:rPr>
          <w:szCs w:val="20"/>
        </w:rPr>
        <w:t>Virginia</w:t>
      </w:r>
      <w:r w:rsidR="0090372F">
        <w:rPr>
          <w:szCs w:val="20"/>
        </w:rPr>
        <w:t xml:space="preserve"> SAR</w:t>
      </w:r>
    </w:p>
    <w:p w14:paraId="61E80080" w14:textId="77777777" w:rsidR="00FF613A" w:rsidRPr="00D83F27" w:rsidRDefault="00FF613A" w:rsidP="002F4CFC">
      <w:pPr>
        <w:pStyle w:val="SARTExt"/>
        <w:ind w:left="360"/>
      </w:pPr>
    </w:p>
    <w:p w14:paraId="1C6818FA" w14:textId="77777777" w:rsidR="00FF613A" w:rsidRPr="00D83F27" w:rsidRDefault="00FF613A" w:rsidP="002F4CFC">
      <w:pPr>
        <w:pStyle w:val="SARTExt"/>
        <w:ind w:left="360"/>
        <w:rPr>
          <w:b/>
        </w:rPr>
      </w:pPr>
      <w:r w:rsidRPr="00D83F27">
        <w:rPr>
          <w:b/>
        </w:rPr>
        <w:t xml:space="preserve">Treasurer General </w:t>
      </w:r>
    </w:p>
    <w:p w14:paraId="7EA427E8" w14:textId="3660BCFB" w:rsidR="00FF613A" w:rsidRDefault="002F5ABB" w:rsidP="002F4CFC">
      <w:pPr>
        <w:pStyle w:val="SARTExt"/>
        <w:ind w:left="360"/>
        <w:rPr>
          <w:szCs w:val="20"/>
        </w:rPr>
      </w:pPr>
      <w:r>
        <w:rPr>
          <w:szCs w:val="20"/>
        </w:rPr>
        <w:t>William A. Greenly</w:t>
      </w:r>
      <w:r w:rsidR="00763F33">
        <w:rPr>
          <w:szCs w:val="20"/>
        </w:rPr>
        <w:t>,</w:t>
      </w:r>
      <w:r w:rsidR="0090372F" w:rsidRPr="0090372F">
        <w:rPr>
          <w:szCs w:val="20"/>
        </w:rPr>
        <w:t xml:space="preserve"> </w:t>
      </w:r>
      <w:r>
        <w:rPr>
          <w:szCs w:val="20"/>
        </w:rPr>
        <w:t>Georgia</w:t>
      </w:r>
      <w:r w:rsidR="00763F33">
        <w:rPr>
          <w:szCs w:val="20"/>
        </w:rPr>
        <w:t xml:space="preserve"> SAR</w:t>
      </w:r>
      <w:r w:rsidR="0090372F" w:rsidRPr="0090372F">
        <w:rPr>
          <w:szCs w:val="20"/>
        </w:rPr>
        <w:t xml:space="preserve">              </w:t>
      </w:r>
    </w:p>
    <w:p w14:paraId="3AFB443C" w14:textId="77777777" w:rsidR="0090372F" w:rsidRPr="00D83F27" w:rsidRDefault="0090372F" w:rsidP="002F4CFC">
      <w:pPr>
        <w:pStyle w:val="SARTExt"/>
        <w:ind w:left="360"/>
      </w:pPr>
    </w:p>
    <w:p w14:paraId="7A9BEA4F" w14:textId="77777777" w:rsidR="00FF613A" w:rsidRPr="00D83F27" w:rsidRDefault="00FF613A" w:rsidP="002F4CFC">
      <w:pPr>
        <w:pStyle w:val="SARTExt"/>
        <w:ind w:left="360"/>
        <w:rPr>
          <w:b/>
        </w:rPr>
      </w:pPr>
      <w:r w:rsidRPr="00D83F27">
        <w:rPr>
          <w:b/>
        </w:rPr>
        <w:t xml:space="preserve">Chancellor General </w:t>
      </w:r>
    </w:p>
    <w:p w14:paraId="1AA15699" w14:textId="7DDC9B7B" w:rsidR="00FF613A" w:rsidRDefault="002F5ABB" w:rsidP="002F4CFC">
      <w:pPr>
        <w:pStyle w:val="SARTExt"/>
        <w:ind w:left="360"/>
        <w:rPr>
          <w:szCs w:val="20"/>
        </w:rPr>
      </w:pPr>
      <w:r>
        <w:rPr>
          <w:szCs w:val="20"/>
        </w:rPr>
        <w:t>Edmon H. McKinley, Esq.</w:t>
      </w:r>
      <w:r w:rsidR="00763F33">
        <w:rPr>
          <w:szCs w:val="20"/>
        </w:rPr>
        <w:t xml:space="preserve">, </w:t>
      </w:r>
      <w:r>
        <w:rPr>
          <w:szCs w:val="20"/>
        </w:rPr>
        <w:t>Alabama</w:t>
      </w:r>
      <w:r w:rsidR="00763F33">
        <w:rPr>
          <w:szCs w:val="20"/>
        </w:rPr>
        <w:t xml:space="preserve"> SAR</w:t>
      </w:r>
    </w:p>
    <w:p w14:paraId="7ECDDBD8" w14:textId="77777777" w:rsidR="0090372F" w:rsidRPr="00D83F27" w:rsidRDefault="0090372F" w:rsidP="002F4CFC">
      <w:pPr>
        <w:pStyle w:val="SARTExt"/>
        <w:ind w:left="360"/>
      </w:pPr>
    </w:p>
    <w:p w14:paraId="3A83DEAF" w14:textId="77777777" w:rsidR="00FF613A" w:rsidRPr="00D83F27" w:rsidRDefault="00FF613A" w:rsidP="002F4CFC">
      <w:pPr>
        <w:pStyle w:val="SARTExt"/>
        <w:ind w:left="360"/>
        <w:rPr>
          <w:b/>
        </w:rPr>
      </w:pPr>
      <w:r w:rsidRPr="00D83F27">
        <w:rPr>
          <w:b/>
        </w:rPr>
        <w:t xml:space="preserve">Genealogist General </w:t>
      </w:r>
    </w:p>
    <w:p w14:paraId="4305BD24" w14:textId="77777777" w:rsidR="00AC6494" w:rsidRDefault="0090372F" w:rsidP="002F4CFC">
      <w:pPr>
        <w:pStyle w:val="SARTExt"/>
        <w:ind w:left="360"/>
        <w:rPr>
          <w:szCs w:val="20"/>
        </w:rPr>
      </w:pPr>
      <w:r w:rsidRPr="0090372F">
        <w:rPr>
          <w:szCs w:val="20"/>
        </w:rPr>
        <w:t>Gary O. Green</w:t>
      </w:r>
      <w:r w:rsidR="00763F33">
        <w:rPr>
          <w:szCs w:val="20"/>
        </w:rPr>
        <w:t>, North Carolina SAR</w:t>
      </w:r>
      <w:r w:rsidRPr="0090372F">
        <w:rPr>
          <w:szCs w:val="20"/>
        </w:rPr>
        <w:t xml:space="preserve"> </w:t>
      </w:r>
    </w:p>
    <w:p w14:paraId="40494D62" w14:textId="0346B08A" w:rsidR="00AC6494" w:rsidRDefault="0090372F" w:rsidP="00AC6494">
      <w:pPr>
        <w:pStyle w:val="SARTExt"/>
        <w:ind w:left="360"/>
        <w:rPr>
          <w:szCs w:val="20"/>
        </w:rPr>
      </w:pPr>
      <w:r w:rsidRPr="0090372F">
        <w:rPr>
          <w:szCs w:val="20"/>
        </w:rPr>
        <w:t xml:space="preserve">  </w:t>
      </w:r>
    </w:p>
    <w:p w14:paraId="7DE3BDE0" w14:textId="49DD728F" w:rsidR="00FF613A" w:rsidRPr="00D83F27" w:rsidRDefault="002F5ABB" w:rsidP="002F5ABB">
      <w:pPr>
        <w:pStyle w:val="SARTExt"/>
        <w:rPr>
          <w:b/>
        </w:rPr>
      </w:pPr>
      <w:r>
        <w:rPr>
          <w:szCs w:val="20"/>
        </w:rPr>
        <w:t xml:space="preserve">       </w:t>
      </w:r>
      <w:r w:rsidR="00FF613A" w:rsidRPr="00D83F27">
        <w:rPr>
          <w:b/>
        </w:rPr>
        <w:t xml:space="preserve">Registrar General </w:t>
      </w:r>
    </w:p>
    <w:p w14:paraId="62732B82" w14:textId="36348019" w:rsidR="00FF613A" w:rsidRDefault="002F5ABB" w:rsidP="002F4CFC">
      <w:pPr>
        <w:pStyle w:val="SARTExt"/>
        <w:ind w:left="360"/>
        <w:rPr>
          <w:szCs w:val="20"/>
        </w:rPr>
      </w:pPr>
      <w:r>
        <w:rPr>
          <w:szCs w:val="20"/>
        </w:rPr>
        <w:t>T. Brooks Lyles</w:t>
      </w:r>
      <w:r w:rsidR="00763F33">
        <w:rPr>
          <w:szCs w:val="20"/>
        </w:rPr>
        <w:t xml:space="preserve">, </w:t>
      </w:r>
      <w:r>
        <w:rPr>
          <w:szCs w:val="20"/>
        </w:rPr>
        <w:t>North Carolina</w:t>
      </w:r>
      <w:r w:rsidR="00763F33">
        <w:rPr>
          <w:szCs w:val="20"/>
        </w:rPr>
        <w:t xml:space="preserve"> SAR</w:t>
      </w:r>
    </w:p>
    <w:p w14:paraId="394452BA" w14:textId="77777777" w:rsidR="0090372F" w:rsidRPr="00D83F27" w:rsidRDefault="0090372F" w:rsidP="002F4CFC">
      <w:pPr>
        <w:pStyle w:val="SARTExt"/>
        <w:ind w:left="360"/>
      </w:pPr>
    </w:p>
    <w:p w14:paraId="7758FFAD" w14:textId="77777777" w:rsidR="00FF613A" w:rsidRPr="00D83F27" w:rsidRDefault="00FF613A" w:rsidP="002F4CFC">
      <w:pPr>
        <w:pStyle w:val="SARTExt"/>
        <w:ind w:left="360"/>
        <w:rPr>
          <w:b/>
        </w:rPr>
      </w:pPr>
      <w:r w:rsidRPr="00D83F27">
        <w:rPr>
          <w:b/>
        </w:rPr>
        <w:t>Historian General</w:t>
      </w:r>
    </w:p>
    <w:p w14:paraId="692DD859" w14:textId="3C22CD64" w:rsidR="00FF613A" w:rsidRDefault="002F5ABB" w:rsidP="002F4CFC">
      <w:pPr>
        <w:pStyle w:val="SARTExt"/>
        <w:ind w:left="360"/>
        <w:rPr>
          <w:szCs w:val="20"/>
        </w:rPr>
      </w:pPr>
      <w:r>
        <w:rPr>
          <w:szCs w:val="20"/>
        </w:rPr>
        <w:t>Jeffery D. Thomas</w:t>
      </w:r>
      <w:r w:rsidR="00763F33">
        <w:rPr>
          <w:szCs w:val="20"/>
        </w:rPr>
        <w:t xml:space="preserve">, </w:t>
      </w:r>
      <w:r>
        <w:rPr>
          <w:szCs w:val="20"/>
        </w:rPr>
        <w:t>Virginia SAR</w:t>
      </w:r>
    </w:p>
    <w:p w14:paraId="11520BB7" w14:textId="77777777" w:rsidR="0090372F" w:rsidRPr="00D83F27" w:rsidRDefault="0090372F" w:rsidP="002F4CFC">
      <w:pPr>
        <w:pStyle w:val="SARTExt"/>
        <w:ind w:left="360"/>
      </w:pPr>
    </w:p>
    <w:p w14:paraId="1ED1B73C" w14:textId="77777777" w:rsidR="00FF613A" w:rsidRPr="00D83F27" w:rsidRDefault="00FF613A" w:rsidP="002F4CFC">
      <w:pPr>
        <w:pStyle w:val="SARTExt"/>
        <w:ind w:left="360"/>
        <w:rPr>
          <w:b/>
        </w:rPr>
      </w:pPr>
      <w:r w:rsidRPr="00D83F27">
        <w:rPr>
          <w:b/>
        </w:rPr>
        <w:t>Librarian General</w:t>
      </w:r>
    </w:p>
    <w:p w14:paraId="6E6F37A9" w14:textId="67098F99" w:rsidR="00FF613A" w:rsidRPr="00D83F27" w:rsidRDefault="002F5ABB" w:rsidP="002F4CFC">
      <w:pPr>
        <w:pStyle w:val="SARTExt"/>
        <w:ind w:left="360"/>
        <w:rPr>
          <w:szCs w:val="20"/>
        </w:rPr>
      </w:pPr>
      <w:r>
        <w:rPr>
          <w:szCs w:val="20"/>
        </w:rPr>
        <w:t>Keith A. Weissinger, M.D.</w:t>
      </w:r>
      <w:r w:rsidR="00A931B2">
        <w:rPr>
          <w:szCs w:val="20"/>
        </w:rPr>
        <w:t xml:space="preserve">, </w:t>
      </w:r>
      <w:r>
        <w:rPr>
          <w:szCs w:val="20"/>
        </w:rPr>
        <w:t>Washington</w:t>
      </w:r>
      <w:r w:rsidR="00A931B2">
        <w:rPr>
          <w:szCs w:val="20"/>
        </w:rPr>
        <w:t xml:space="preserve"> SAR</w:t>
      </w:r>
    </w:p>
    <w:p w14:paraId="3BB73772" w14:textId="77777777" w:rsidR="00FF613A" w:rsidRPr="00D83F27" w:rsidRDefault="00FF613A" w:rsidP="002F4CFC">
      <w:pPr>
        <w:pStyle w:val="SARTExt"/>
        <w:ind w:left="360"/>
      </w:pPr>
    </w:p>
    <w:p w14:paraId="7ED6DD5D" w14:textId="77777777" w:rsidR="00FF613A" w:rsidRPr="00D83F27" w:rsidRDefault="00FF613A" w:rsidP="002F4CFC">
      <w:pPr>
        <w:pStyle w:val="SARTExt"/>
        <w:ind w:left="360"/>
        <w:rPr>
          <w:b/>
        </w:rPr>
      </w:pPr>
      <w:r w:rsidRPr="00D83F27">
        <w:rPr>
          <w:b/>
        </w:rPr>
        <w:t>Surgeon General</w:t>
      </w:r>
    </w:p>
    <w:p w14:paraId="0BB451DE" w14:textId="7D7BEB7B" w:rsidR="00FF613A" w:rsidRDefault="002F5ABB" w:rsidP="002F4CFC">
      <w:pPr>
        <w:pStyle w:val="SARTExt"/>
        <w:ind w:left="360"/>
        <w:rPr>
          <w:szCs w:val="20"/>
        </w:rPr>
      </w:pPr>
      <w:r>
        <w:rPr>
          <w:szCs w:val="20"/>
        </w:rPr>
        <w:t>John A. Turley</w:t>
      </w:r>
      <w:r w:rsidR="00763F33">
        <w:rPr>
          <w:szCs w:val="20"/>
        </w:rPr>
        <w:t>, M.D.,</w:t>
      </w:r>
      <w:r>
        <w:rPr>
          <w:szCs w:val="20"/>
        </w:rPr>
        <w:t xml:space="preserve"> West Virginia</w:t>
      </w:r>
      <w:r w:rsidR="00763F33">
        <w:rPr>
          <w:szCs w:val="20"/>
        </w:rPr>
        <w:t xml:space="preserve"> SAR</w:t>
      </w:r>
    </w:p>
    <w:p w14:paraId="19499811" w14:textId="77777777" w:rsidR="0090372F" w:rsidRPr="00D83F27" w:rsidRDefault="0090372F" w:rsidP="002F4CFC">
      <w:pPr>
        <w:pStyle w:val="SARTExt"/>
        <w:ind w:left="360"/>
      </w:pPr>
    </w:p>
    <w:p w14:paraId="1FB573BD" w14:textId="77777777" w:rsidR="00FF613A" w:rsidRPr="00D83F27" w:rsidRDefault="00FF613A" w:rsidP="002F4CFC">
      <w:pPr>
        <w:pStyle w:val="SARTExt"/>
        <w:ind w:left="360"/>
        <w:rPr>
          <w:b/>
        </w:rPr>
      </w:pPr>
      <w:r w:rsidRPr="00D83F27">
        <w:rPr>
          <w:b/>
        </w:rPr>
        <w:t>Chaplain General</w:t>
      </w:r>
    </w:p>
    <w:p w14:paraId="396C3BAE" w14:textId="673EBD79" w:rsidR="00FF613A" w:rsidRDefault="0090372F" w:rsidP="002F4CFC">
      <w:pPr>
        <w:pStyle w:val="SARTExt"/>
        <w:ind w:left="360"/>
        <w:rPr>
          <w:szCs w:val="20"/>
        </w:rPr>
      </w:pPr>
      <w:r w:rsidRPr="0090372F">
        <w:rPr>
          <w:szCs w:val="20"/>
        </w:rPr>
        <w:t>Rev. Dr. J. Vernon Welkner</w:t>
      </w:r>
      <w:r w:rsidR="002F5ABB">
        <w:rPr>
          <w:szCs w:val="20"/>
        </w:rPr>
        <w:t xml:space="preserve"> III</w:t>
      </w:r>
      <w:r w:rsidR="00763F33">
        <w:rPr>
          <w:szCs w:val="20"/>
        </w:rPr>
        <w:t>, Kansas SAR</w:t>
      </w:r>
    </w:p>
    <w:p w14:paraId="741B5C17" w14:textId="77777777" w:rsidR="00AC54B6" w:rsidRDefault="00AC54B6" w:rsidP="00745E20">
      <w:pPr>
        <w:pStyle w:val="SARTExt"/>
        <w:rPr>
          <w:szCs w:val="20"/>
        </w:rPr>
      </w:pPr>
    </w:p>
    <w:p w14:paraId="4B7A92DD" w14:textId="77777777" w:rsidR="000F3D41" w:rsidRPr="00D83F27" w:rsidRDefault="000F3D41" w:rsidP="000F3D41">
      <w:pPr>
        <w:pStyle w:val="SARTExt"/>
        <w:ind w:left="360"/>
        <w:rPr>
          <w:b/>
        </w:rPr>
      </w:pPr>
      <w:r w:rsidRPr="00D83F27">
        <w:rPr>
          <w:b/>
        </w:rPr>
        <w:t>Vice President General-Central District</w:t>
      </w:r>
    </w:p>
    <w:p w14:paraId="3860F59D" w14:textId="7ABB4CE4" w:rsidR="000F3D41" w:rsidRPr="00D83F27" w:rsidRDefault="000F3D41" w:rsidP="000F3D41">
      <w:pPr>
        <w:pStyle w:val="SARTExt"/>
        <w:ind w:left="360"/>
        <w:rPr>
          <w:szCs w:val="20"/>
        </w:rPr>
      </w:pPr>
      <w:r>
        <w:rPr>
          <w:szCs w:val="20"/>
        </w:rPr>
        <w:t>Wayne Eells, Indiana SAR</w:t>
      </w:r>
    </w:p>
    <w:p w14:paraId="2EE56A18" w14:textId="3223EECA" w:rsidR="002F4CFC" w:rsidRDefault="002F4CFC" w:rsidP="00FF613A">
      <w:pPr>
        <w:pStyle w:val="SARTExt"/>
        <w:rPr>
          <w:szCs w:val="20"/>
        </w:rPr>
      </w:pPr>
    </w:p>
    <w:p w14:paraId="154A0C9B" w14:textId="672D5E5B" w:rsidR="007A39D1" w:rsidRDefault="000F3D41" w:rsidP="00255766">
      <w:pPr>
        <w:pStyle w:val="Heading2"/>
      </w:pPr>
      <w:r>
        <w:t>Trustee</w:t>
      </w:r>
    </w:p>
    <w:p w14:paraId="6A10EB64" w14:textId="0893BCB1" w:rsidR="007A39D1" w:rsidRPr="000F3D41" w:rsidRDefault="007A39D1" w:rsidP="000F3D41">
      <w:pPr>
        <w:pStyle w:val="SARTExt"/>
        <w:rPr>
          <w:szCs w:val="20"/>
        </w:rPr>
      </w:pPr>
    </w:p>
    <w:p w14:paraId="792D14CD" w14:textId="382D0302" w:rsidR="00FF613A" w:rsidRPr="00D83F27" w:rsidRDefault="007A39D1" w:rsidP="002F5ABB">
      <w:pPr>
        <w:pStyle w:val="SARTExt"/>
        <w:rPr>
          <w:b/>
        </w:rPr>
      </w:pPr>
      <w:r>
        <w:rPr>
          <w:b/>
        </w:rPr>
        <w:t xml:space="preserve">       </w:t>
      </w:r>
      <w:r w:rsidR="00FF613A" w:rsidRPr="00D83F27">
        <w:rPr>
          <w:b/>
        </w:rPr>
        <w:t>National Trustee</w:t>
      </w:r>
    </w:p>
    <w:p w14:paraId="66057668" w14:textId="3A1C439C" w:rsidR="005F60A8" w:rsidRDefault="002F5ABB" w:rsidP="002F4CFC">
      <w:pPr>
        <w:pStyle w:val="SARTExt"/>
        <w:ind w:left="360"/>
        <w:rPr>
          <w:rStyle w:val="tmmlname"/>
          <w:color w:val="222222"/>
          <w:szCs w:val="20"/>
          <w:shd w:val="clear" w:color="auto" w:fill="FFFFFF"/>
        </w:rPr>
      </w:pPr>
      <w:r>
        <w:rPr>
          <w:rStyle w:val="tmmfname"/>
          <w:color w:val="222222"/>
          <w:szCs w:val="20"/>
          <w:shd w:val="clear" w:color="auto" w:fill="FFFFFF"/>
        </w:rPr>
        <w:t>Tim</w:t>
      </w:r>
      <w:r w:rsidR="00705C39">
        <w:rPr>
          <w:rStyle w:val="tmmfname"/>
          <w:color w:val="222222"/>
          <w:szCs w:val="20"/>
          <w:shd w:val="clear" w:color="auto" w:fill="FFFFFF"/>
        </w:rPr>
        <w:t>othy C.</w:t>
      </w:r>
      <w:r>
        <w:rPr>
          <w:rStyle w:val="tmmfname"/>
          <w:color w:val="222222"/>
          <w:szCs w:val="20"/>
          <w:shd w:val="clear" w:color="auto" w:fill="FFFFFF"/>
        </w:rPr>
        <w:t xml:space="preserve"> Brown</w:t>
      </w:r>
      <w:r w:rsidR="00401374">
        <w:rPr>
          <w:rStyle w:val="tmmlname"/>
          <w:color w:val="222222"/>
          <w:szCs w:val="20"/>
          <w:shd w:val="clear" w:color="auto" w:fill="FFFFFF"/>
        </w:rPr>
        <w:t>,</w:t>
      </w:r>
      <w:r>
        <w:rPr>
          <w:rStyle w:val="tmmlname"/>
          <w:color w:val="222222"/>
          <w:szCs w:val="20"/>
          <w:shd w:val="clear" w:color="auto" w:fill="FFFFFF"/>
        </w:rPr>
        <w:t xml:space="preserve"> Nicholasville</w:t>
      </w:r>
      <w:r w:rsidR="00383FE8">
        <w:rPr>
          <w:rStyle w:val="tmmlname"/>
          <w:color w:val="222222"/>
          <w:szCs w:val="20"/>
          <w:shd w:val="clear" w:color="auto" w:fill="FFFFFF"/>
        </w:rPr>
        <w:t>,</w:t>
      </w:r>
      <w:r w:rsidR="00401374">
        <w:rPr>
          <w:rStyle w:val="tmmlname"/>
          <w:color w:val="222222"/>
          <w:szCs w:val="20"/>
          <w:shd w:val="clear" w:color="auto" w:fill="FFFFFF"/>
        </w:rPr>
        <w:t xml:space="preserve"> KY</w:t>
      </w:r>
    </w:p>
    <w:p w14:paraId="57156E96" w14:textId="77777777" w:rsidR="001543F8" w:rsidRPr="001543F8" w:rsidRDefault="001543F8" w:rsidP="002F4CFC">
      <w:pPr>
        <w:pStyle w:val="SARTExt"/>
        <w:ind w:left="360"/>
        <w:rPr>
          <w:szCs w:val="20"/>
        </w:rPr>
      </w:pPr>
    </w:p>
    <w:p w14:paraId="6C33CB13" w14:textId="6E2DDAAE" w:rsidR="005F60A8" w:rsidRPr="005F60A8" w:rsidRDefault="005F60A8" w:rsidP="002F4CFC">
      <w:pPr>
        <w:pStyle w:val="SARTExt"/>
        <w:ind w:left="360"/>
        <w:rPr>
          <w:b/>
          <w:bCs/>
          <w:szCs w:val="20"/>
        </w:rPr>
      </w:pPr>
      <w:r w:rsidRPr="005F60A8">
        <w:rPr>
          <w:b/>
          <w:bCs/>
          <w:szCs w:val="20"/>
        </w:rPr>
        <w:t>Alternate National Trustee</w:t>
      </w:r>
    </w:p>
    <w:p w14:paraId="59A0C7DB" w14:textId="77777777" w:rsidR="00FF613A" w:rsidRDefault="002F5ABB" w:rsidP="002F5ABB">
      <w:pPr>
        <w:pStyle w:val="SARTExt"/>
        <w:ind w:left="360"/>
        <w:rPr>
          <w:szCs w:val="20"/>
        </w:rPr>
      </w:pPr>
      <w:r>
        <w:rPr>
          <w:szCs w:val="20"/>
        </w:rPr>
        <w:t>Scott Giltner</w:t>
      </w:r>
      <w:r w:rsidR="001543F8">
        <w:rPr>
          <w:szCs w:val="20"/>
        </w:rPr>
        <w:t>,</w:t>
      </w:r>
      <w:r>
        <w:rPr>
          <w:szCs w:val="20"/>
        </w:rPr>
        <w:t xml:space="preserve"> L</w:t>
      </w:r>
      <w:r w:rsidR="00383FE8">
        <w:rPr>
          <w:szCs w:val="20"/>
        </w:rPr>
        <w:t>ouisville, KY</w:t>
      </w:r>
    </w:p>
    <w:p w14:paraId="03836864" w14:textId="77777777" w:rsidR="00255766" w:rsidRDefault="00255766" w:rsidP="002F5ABB">
      <w:pPr>
        <w:pStyle w:val="SARTExt"/>
        <w:ind w:left="360"/>
        <w:rPr>
          <w:szCs w:val="20"/>
        </w:rPr>
        <w:sectPr w:rsidR="00255766" w:rsidSect="00255766">
          <w:type w:val="continuous"/>
          <w:pgSz w:w="12240" w:h="15840" w:code="1"/>
          <w:pgMar w:top="1008" w:right="1008" w:bottom="1008" w:left="1008" w:header="720" w:footer="720" w:gutter="0"/>
          <w:cols w:space="720"/>
          <w:docGrid w:linePitch="299"/>
        </w:sectPr>
      </w:pPr>
    </w:p>
    <w:p w14:paraId="66503A1E" w14:textId="77777777" w:rsidR="00255766" w:rsidRDefault="00255766" w:rsidP="002F5ABB">
      <w:pPr>
        <w:pStyle w:val="SARTExt"/>
        <w:ind w:left="360"/>
        <w:rPr>
          <w:szCs w:val="20"/>
        </w:rPr>
      </w:pPr>
    </w:p>
    <w:p w14:paraId="5A5B3A90" w14:textId="77777777" w:rsidR="00255766" w:rsidRDefault="00255766" w:rsidP="002F5ABB">
      <w:pPr>
        <w:pStyle w:val="SARTExt"/>
        <w:ind w:left="360"/>
        <w:rPr>
          <w:szCs w:val="20"/>
        </w:rPr>
      </w:pPr>
    </w:p>
    <w:p w14:paraId="25947BBF" w14:textId="77777777" w:rsidR="00255766" w:rsidRDefault="00255766" w:rsidP="002F5ABB">
      <w:pPr>
        <w:pStyle w:val="SARTExt"/>
        <w:ind w:left="360"/>
        <w:rPr>
          <w:szCs w:val="20"/>
        </w:rPr>
      </w:pPr>
    </w:p>
    <w:p w14:paraId="56A3A210" w14:textId="73F0BCA5" w:rsidR="00255766" w:rsidRDefault="00255766" w:rsidP="002F5ABB">
      <w:pPr>
        <w:pStyle w:val="SARTExt"/>
        <w:ind w:left="360"/>
        <w:rPr>
          <w:szCs w:val="20"/>
        </w:rPr>
      </w:pPr>
    </w:p>
    <w:p w14:paraId="75820A1D"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Pr>
          <w:szCs w:val="20"/>
        </w:rPr>
        <w:br w:type="page"/>
      </w:r>
    </w:p>
    <w:p w14:paraId="1C3DB36E" w14:textId="77777777" w:rsidR="00255766" w:rsidRDefault="00255766" w:rsidP="00255766">
      <w:pPr>
        <w:pStyle w:val="Heading1"/>
        <w:spacing w:before="0"/>
        <w:sectPr w:rsidR="00255766" w:rsidSect="00FF613A">
          <w:type w:val="continuous"/>
          <w:pgSz w:w="12240" w:h="15840" w:code="1"/>
          <w:pgMar w:top="1008" w:right="1008" w:bottom="1008" w:left="1008" w:header="720" w:footer="720" w:gutter="0"/>
          <w:cols w:num="2" w:space="720"/>
          <w:docGrid w:linePitch="299"/>
        </w:sectPr>
      </w:pPr>
    </w:p>
    <w:p w14:paraId="72E0B7FC" w14:textId="119624FE" w:rsidR="00255766" w:rsidRDefault="00255766" w:rsidP="00255766">
      <w:pPr>
        <w:pStyle w:val="Heading1"/>
        <w:spacing w:before="0"/>
      </w:pPr>
      <w:r>
        <w:lastRenderedPageBreak/>
        <w:t>Appendix B -</w:t>
      </w:r>
      <w:r w:rsidRPr="00FF71AE">
        <w:t xml:space="preserve"> </w:t>
      </w:r>
      <w:r>
        <w:t>Kentucky</w:t>
      </w:r>
      <w:r w:rsidRPr="00FF71AE">
        <w:t xml:space="preserve"> SAR </w:t>
      </w:r>
      <w:r>
        <w:t>Officers, March 2025 - 2026</w:t>
      </w:r>
    </w:p>
    <w:p w14:paraId="06193E62" w14:textId="77777777" w:rsidR="00255766" w:rsidRDefault="00255766" w:rsidP="002F5ABB">
      <w:pPr>
        <w:pStyle w:val="SARTExt"/>
        <w:ind w:left="360"/>
        <w:rPr>
          <w:szCs w:val="20"/>
        </w:rPr>
        <w:sectPr w:rsidR="00255766" w:rsidSect="00255766">
          <w:type w:val="continuous"/>
          <w:pgSz w:w="12240" w:h="15840" w:code="1"/>
          <w:pgMar w:top="1008" w:right="1008" w:bottom="1008" w:left="1008" w:header="720" w:footer="720" w:gutter="0"/>
          <w:cols w:space="720"/>
          <w:docGrid w:linePitch="299"/>
        </w:sectPr>
      </w:pPr>
    </w:p>
    <w:p w14:paraId="025E3A57" w14:textId="01FD4F7D" w:rsidR="00255766" w:rsidRDefault="00255766" w:rsidP="002F5ABB">
      <w:pPr>
        <w:pStyle w:val="SARTExt"/>
        <w:ind w:left="360"/>
        <w:rPr>
          <w:szCs w:val="20"/>
        </w:rPr>
      </w:pPr>
    </w:p>
    <w:p w14:paraId="0113B308"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20"/>
          <w:szCs w:val="20"/>
        </w:rPr>
        <w:sectPr w:rsidR="00255766" w:rsidSect="00FF613A">
          <w:type w:val="continuous"/>
          <w:pgSz w:w="12240" w:h="15840" w:code="1"/>
          <w:pgMar w:top="1008" w:right="1008" w:bottom="1008" w:left="1008" w:header="720" w:footer="720" w:gutter="0"/>
          <w:cols w:num="2" w:space="720"/>
          <w:docGrid w:linePitch="299"/>
        </w:sectPr>
      </w:pPr>
    </w:p>
    <w:p w14:paraId="5AF4F687" w14:textId="77777777" w:rsidR="00255766" w:rsidRP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20"/>
          <w:szCs w:val="20"/>
        </w:rPr>
      </w:pPr>
      <w:r w:rsidRPr="00255766">
        <w:rPr>
          <w:rFonts w:ascii="Arial" w:hAnsi="Arial" w:cs="Arial"/>
          <w:b/>
          <w:bCs/>
          <w:sz w:val="20"/>
          <w:szCs w:val="20"/>
        </w:rPr>
        <w:t>President</w:t>
      </w:r>
    </w:p>
    <w:p w14:paraId="19FFE18B" w14:textId="20B1846C"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Pr>
          <w:rFonts w:ascii="Arial" w:hAnsi="Arial" w:cs="Arial"/>
          <w:sz w:val="20"/>
          <w:szCs w:val="20"/>
        </w:rPr>
        <w:t>Patrick Wesolosky, Lexington, KY</w:t>
      </w:r>
    </w:p>
    <w:p w14:paraId="2451C067"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01A9E71C" w14:textId="77777777" w:rsidR="00255766" w:rsidRP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20"/>
          <w:szCs w:val="20"/>
        </w:rPr>
      </w:pPr>
      <w:r w:rsidRPr="00255766">
        <w:rPr>
          <w:rFonts w:ascii="Arial" w:hAnsi="Arial" w:cs="Arial"/>
          <w:b/>
          <w:bCs/>
          <w:sz w:val="20"/>
          <w:szCs w:val="20"/>
        </w:rPr>
        <w:t>President-Elect</w:t>
      </w:r>
    </w:p>
    <w:p w14:paraId="33D9CC8C" w14:textId="161F3C9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Pr>
          <w:rFonts w:ascii="Arial" w:hAnsi="Arial" w:cs="Arial"/>
          <w:sz w:val="20"/>
          <w:szCs w:val="20"/>
        </w:rPr>
        <w:t>Richard Quire, Lawrenceburg, KY</w:t>
      </w:r>
    </w:p>
    <w:p w14:paraId="2D7363A5"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0473B04F" w14:textId="77777777" w:rsidR="00255766" w:rsidRP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20"/>
          <w:szCs w:val="20"/>
        </w:rPr>
      </w:pPr>
      <w:r w:rsidRPr="00255766">
        <w:rPr>
          <w:rFonts w:ascii="Arial" w:hAnsi="Arial" w:cs="Arial"/>
          <w:b/>
          <w:bCs/>
          <w:sz w:val="20"/>
          <w:szCs w:val="20"/>
        </w:rPr>
        <w:t>Vice President</w:t>
      </w:r>
    </w:p>
    <w:p w14:paraId="66111BDF"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Pr>
          <w:rFonts w:ascii="Arial" w:hAnsi="Arial" w:cs="Arial"/>
          <w:sz w:val="20"/>
          <w:szCs w:val="20"/>
        </w:rPr>
        <w:t>Patrick McMurchie, LaGrange, KY</w:t>
      </w:r>
    </w:p>
    <w:p w14:paraId="42BF0060"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4C5CC873" w14:textId="77777777" w:rsidR="00255766" w:rsidRP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20"/>
          <w:szCs w:val="20"/>
        </w:rPr>
      </w:pPr>
      <w:r w:rsidRPr="00255766">
        <w:rPr>
          <w:rFonts w:ascii="Arial" w:hAnsi="Arial" w:cs="Arial"/>
          <w:b/>
          <w:bCs/>
          <w:sz w:val="20"/>
          <w:szCs w:val="20"/>
        </w:rPr>
        <w:t>Secretary</w:t>
      </w:r>
    </w:p>
    <w:p w14:paraId="6C06C414"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Pr>
          <w:rFonts w:ascii="Arial" w:hAnsi="Arial" w:cs="Arial"/>
          <w:sz w:val="20"/>
          <w:szCs w:val="20"/>
        </w:rPr>
        <w:t>James Stinnett, Salvisa, KY</w:t>
      </w:r>
    </w:p>
    <w:p w14:paraId="5856FC2C"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23A239B8" w14:textId="77777777" w:rsidR="00255766" w:rsidRP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20"/>
          <w:szCs w:val="20"/>
        </w:rPr>
      </w:pPr>
      <w:r w:rsidRPr="00255766">
        <w:rPr>
          <w:rFonts w:ascii="Arial" w:hAnsi="Arial" w:cs="Arial"/>
          <w:b/>
          <w:bCs/>
          <w:sz w:val="20"/>
          <w:szCs w:val="20"/>
        </w:rPr>
        <w:t>Recording Secretary</w:t>
      </w:r>
    </w:p>
    <w:p w14:paraId="0CF664AA"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Pr>
          <w:rFonts w:ascii="Arial" w:hAnsi="Arial" w:cs="Arial"/>
          <w:sz w:val="20"/>
          <w:szCs w:val="20"/>
        </w:rPr>
        <w:t>Donald Swearingen, Paducah, KY</w:t>
      </w:r>
    </w:p>
    <w:p w14:paraId="5768A43F"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49654CC2" w14:textId="77777777" w:rsidR="00255766" w:rsidRP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20"/>
          <w:szCs w:val="20"/>
        </w:rPr>
      </w:pPr>
      <w:r w:rsidRPr="00255766">
        <w:rPr>
          <w:rFonts w:ascii="Arial" w:hAnsi="Arial" w:cs="Arial"/>
          <w:b/>
          <w:bCs/>
          <w:sz w:val="20"/>
          <w:szCs w:val="20"/>
        </w:rPr>
        <w:t>Treasurer</w:t>
      </w:r>
    </w:p>
    <w:p w14:paraId="4285AAF5" w14:textId="5D47449D"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Pr>
          <w:rFonts w:ascii="Arial" w:hAnsi="Arial" w:cs="Arial"/>
          <w:sz w:val="20"/>
          <w:szCs w:val="20"/>
        </w:rPr>
        <w:t>Douglas Collins</w:t>
      </w:r>
      <w:r w:rsidR="00745E20">
        <w:rPr>
          <w:rFonts w:ascii="Arial" w:hAnsi="Arial" w:cs="Arial"/>
          <w:sz w:val="20"/>
          <w:szCs w:val="20"/>
        </w:rPr>
        <w:t>, Louisville, KY</w:t>
      </w:r>
    </w:p>
    <w:p w14:paraId="18E024AD"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2D007430" w14:textId="77777777" w:rsidR="00255766" w:rsidRP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20"/>
          <w:szCs w:val="20"/>
        </w:rPr>
      </w:pPr>
      <w:r w:rsidRPr="00255766">
        <w:rPr>
          <w:rFonts w:ascii="Arial" w:hAnsi="Arial" w:cs="Arial"/>
          <w:b/>
          <w:bCs/>
          <w:sz w:val="20"/>
          <w:szCs w:val="20"/>
        </w:rPr>
        <w:t>Assistant Treasurer</w:t>
      </w:r>
    </w:p>
    <w:p w14:paraId="6BC7F0FA"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sectPr w:rsidR="00255766" w:rsidSect="00255766">
          <w:type w:val="continuous"/>
          <w:pgSz w:w="12240" w:h="15840" w:code="1"/>
          <w:pgMar w:top="1008" w:right="1008" w:bottom="1008" w:left="1008" w:header="720" w:footer="720" w:gutter="0"/>
          <w:cols w:space="720"/>
          <w:docGrid w:linePitch="299"/>
        </w:sectPr>
      </w:pPr>
    </w:p>
    <w:p w14:paraId="16B9277F" w14:textId="500B9C1F"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Pr>
          <w:rFonts w:ascii="Arial" w:hAnsi="Arial" w:cs="Arial"/>
          <w:sz w:val="20"/>
          <w:szCs w:val="20"/>
        </w:rPr>
        <w:t>Steve Vest</w:t>
      </w:r>
      <w:r w:rsidR="00745E20">
        <w:rPr>
          <w:rFonts w:ascii="Arial" w:hAnsi="Arial" w:cs="Arial"/>
          <w:sz w:val="20"/>
          <w:szCs w:val="20"/>
        </w:rPr>
        <w:t>, Frankfort, KY</w:t>
      </w:r>
    </w:p>
    <w:p w14:paraId="4E0801AA"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04CCEFB2" w14:textId="77777777" w:rsidR="00255766" w:rsidRP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20"/>
          <w:szCs w:val="20"/>
        </w:rPr>
      </w:pPr>
      <w:r w:rsidRPr="00255766">
        <w:rPr>
          <w:rFonts w:ascii="Arial" w:hAnsi="Arial" w:cs="Arial"/>
          <w:b/>
          <w:bCs/>
          <w:sz w:val="20"/>
          <w:szCs w:val="20"/>
        </w:rPr>
        <w:t>Chancellor</w:t>
      </w:r>
    </w:p>
    <w:p w14:paraId="34B7C9FE"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Pr>
          <w:rFonts w:ascii="Arial" w:hAnsi="Arial" w:cs="Arial"/>
          <w:sz w:val="20"/>
          <w:szCs w:val="20"/>
        </w:rPr>
        <w:t>Hon. Joe Hendricks, Jr., Russellville, KY</w:t>
      </w:r>
    </w:p>
    <w:p w14:paraId="14127353"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38E6DD29" w14:textId="77777777" w:rsidR="00255766" w:rsidRP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20"/>
          <w:szCs w:val="20"/>
        </w:rPr>
      </w:pPr>
      <w:r w:rsidRPr="00255766">
        <w:rPr>
          <w:rFonts w:ascii="Arial" w:hAnsi="Arial" w:cs="Arial"/>
          <w:b/>
          <w:bCs/>
          <w:sz w:val="20"/>
          <w:szCs w:val="20"/>
        </w:rPr>
        <w:t>Genealogist</w:t>
      </w:r>
    </w:p>
    <w:p w14:paraId="390E98CC"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Pr>
          <w:rFonts w:ascii="Arial" w:hAnsi="Arial" w:cs="Arial"/>
          <w:sz w:val="20"/>
          <w:szCs w:val="20"/>
        </w:rPr>
        <w:t>Christopher Canine, Goshen, KY</w:t>
      </w:r>
    </w:p>
    <w:p w14:paraId="6694D24D"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1FD379C3" w14:textId="77777777" w:rsidR="00255766" w:rsidRP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20"/>
          <w:szCs w:val="20"/>
        </w:rPr>
      </w:pPr>
      <w:r w:rsidRPr="00255766">
        <w:rPr>
          <w:rFonts w:ascii="Arial" w:hAnsi="Arial" w:cs="Arial"/>
          <w:b/>
          <w:bCs/>
          <w:sz w:val="20"/>
          <w:szCs w:val="20"/>
        </w:rPr>
        <w:t>Registrar</w:t>
      </w:r>
    </w:p>
    <w:p w14:paraId="285041EB"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Pr>
          <w:rFonts w:ascii="Arial" w:hAnsi="Arial" w:cs="Arial"/>
          <w:sz w:val="20"/>
          <w:szCs w:val="20"/>
        </w:rPr>
        <w:t>Steve Gahafer, Lexington, KY</w:t>
      </w:r>
    </w:p>
    <w:p w14:paraId="0345087A"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2679ADC3" w14:textId="77777777" w:rsidR="00255766" w:rsidRP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20"/>
          <w:szCs w:val="20"/>
        </w:rPr>
      </w:pPr>
      <w:r w:rsidRPr="00255766">
        <w:rPr>
          <w:rFonts w:ascii="Arial" w:hAnsi="Arial" w:cs="Arial"/>
          <w:b/>
          <w:bCs/>
          <w:sz w:val="20"/>
          <w:szCs w:val="20"/>
        </w:rPr>
        <w:t>Surgeon</w:t>
      </w:r>
    </w:p>
    <w:p w14:paraId="733E3E53"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Pr>
          <w:rFonts w:ascii="Arial" w:hAnsi="Arial" w:cs="Arial"/>
          <w:sz w:val="20"/>
          <w:szCs w:val="20"/>
        </w:rPr>
        <w:t>Michael Davis Rankin, M.D., Harrodsburg, KY</w:t>
      </w:r>
    </w:p>
    <w:p w14:paraId="6C888833"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54F68FAD" w14:textId="77777777" w:rsidR="00255766" w:rsidRP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20"/>
          <w:szCs w:val="20"/>
        </w:rPr>
      </w:pPr>
      <w:r w:rsidRPr="00255766">
        <w:rPr>
          <w:rFonts w:ascii="Arial" w:hAnsi="Arial" w:cs="Arial"/>
          <w:b/>
          <w:bCs/>
          <w:sz w:val="20"/>
          <w:szCs w:val="20"/>
        </w:rPr>
        <w:t>Historian</w:t>
      </w:r>
    </w:p>
    <w:p w14:paraId="3A362FFC"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Pr>
          <w:rFonts w:ascii="Arial" w:hAnsi="Arial" w:cs="Arial"/>
          <w:sz w:val="20"/>
          <w:szCs w:val="20"/>
        </w:rPr>
        <w:t>Delbert White, Harrodsburg, KY</w:t>
      </w:r>
    </w:p>
    <w:p w14:paraId="43D1713E"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78A40834" w14:textId="77777777" w:rsidR="00255766" w:rsidRP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20"/>
          <w:szCs w:val="20"/>
        </w:rPr>
      </w:pPr>
      <w:r w:rsidRPr="00255766">
        <w:rPr>
          <w:rFonts w:ascii="Arial" w:hAnsi="Arial" w:cs="Arial"/>
          <w:b/>
          <w:bCs/>
          <w:sz w:val="20"/>
          <w:szCs w:val="20"/>
        </w:rPr>
        <w:t>Chaplin</w:t>
      </w:r>
    </w:p>
    <w:p w14:paraId="2B66B313"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Pr>
          <w:rFonts w:ascii="Arial" w:hAnsi="Arial" w:cs="Arial"/>
          <w:sz w:val="20"/>
          <w:szCs w:val="20"/>
        </w:rPr>
        <w:t>James Gearhart, Paducah, KY</w:t>
      </w:r>
    </w:p>
    <w:p w14:paraId="3588B16A"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1397C417" w14:textId="1C004ED2" w:rsidR="00255766" w:rsidRP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20"/>
          <w:szCs w:val="20"/>
        </w:rPr>
      </w:pPr>
      <w:r w:rsidRPr="00255766">
        <w:rPr>
          <w:rFonts w:ascii="Arial" w:hAnsi="Arial" w:cs="Arial"/>
          <w:b/>
          <w:bCs/>
          <w:sz w:val="20"/>
          <w:szCs w:val="20"/>
        </w:rPr>
        <w:t>Assistant Registrar</w:t>
      </w:r>
      <w:r w:rsidR="00194B79">
        <w:rPr>
          <w:rFonts w:ascii="Arial" w:hAnsi="Arial" w:cs="Arial"/>
          <w:b/>
          <w:bCs/>
          <w:sz w:val="20"/>
          <w:szCs w:val="20"/>
        </w:rPr>
        <w:t xml:space="preserve"> – Louisville Metro Region</w:t>
      </w:r>
    </w:p>
    <w:p w14:paraId="3E867747" w14:textId="0E73D125"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Pr>
          <w:rFonts w:ascii="Arial" w:hAnsi="Arial" w:cs="Arial"/>
          <w:sz w:val="20"/>
          <w:szCs w:val="20"/>
        </w:rPr>
        <w:t>Christopher Canine</w:t>
      </w:r>
      <w:r w:rsidR="00745E20">
        <w:rPr>
          <w:rFonts w:ascii="Arial" w:hAnsi="Arial" w:cs="Arial"/>
          <w:sz w:val="20"/>
          <w:szCs w:val="20"/>
        </w:rPr>
        <w:t>, Louisville, KY</w:t>
      </w:r>
    </w:p>
    <w:p w14:paraId="14E95931"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43EB4895" w14:textId="6A351B30" w:rsidR="00255766" w:rsidRP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20"/>
          <w:szCs w:val="20"/>
        </w:rPr>
      </w:pPr>
      <w:r w:rsidRPr="00255766">
        <w:rPr>
          <w:rFonts w:ascii="Arial" w:hAnsi="Arial" w:cs="Arial"/>
          <w:b/>
          <w:bCs/>
          <w:sz w:val="20"/>
          <w:szCs w:val="20"/>
        </w:rPr>
        <w:t xml:space="preserve">Assistant Registrar </w:t>
      </w:r>
      <w:r w:rsidR="00194B79">
        <w:rPr>
          <w:rFonts w:ascii="Arial" w:hAnsi="Arial" w:cs="Arial"/>
          <w:b/>
          <w:bCs/>
          <w:sz w:val="20"/>
          <w:szCs w:val="20"/>
        </w:rPr>
        <w:t>– Eastern Region</w:t>
      </w:r>
    </w:p>
    <w:p w14:paraId="7DE1524E" w14:textId="3345242D"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Pr>
          <w:rFonts w:ascii="Arial" w:hAnsi="Arial" w:cs="Arial"/>
          <w:sz w:val="20"/>
          <w:szCs w:val="20"/>
        </w:rPr>
        <w:t>Jackie Miller</w:t>
      </w:r>
      <w:r w:rsidR="00745E20">
        <w:rPr>
          <w:rFonts w:ascii="Arial" w:hAnsi="Arial" w:cs="Arial"/>
          <w:sz w:val="20"/>
          <w:szCs w:val="20"/>
        </w:rPr>
        <w:t>, Cynthiana, KY</w:t>
      </w:r>
    </w:p>
    <w:p w14:paraId="77B31413"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4785DE13" w14:textId="6B38F752" w:rsidR="00255766" w:rsidRP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20"/>
          <w:szCs w:val="20"/>
        </w:rPr>
      </w:pPr>
      <w:r w:rsidRPr="00255766">
        <w:rPr>
          <w:rFonts w:ascii="Arial" w:hAnsi="Arial" w:cs="Arial"/>
          <w:b/>
          <w:bCs/>
          <w:sz w:val="20"/>
          <w:szCs w:val="20"/>
        </w:rPr>
        <w:t>Assistant Registrar</w:t>
      </w:r>
      <w:r w:rsidR="00194B79">
        <w:rPr>
          <w:rFonts w:ascii="Arial" w:hAnsi="Arial" w:cs="Arial"/>
          <w:b/>
          <w:bCs/>
          <w:sz w:val="20"/>
          <w:szCs w:val="20"/>
        </w:rPr>
        <w:t xml:space="preserve"> – Western Region</w:t>
      </w:r>
    </w:p>
    <w:p w14:paraId="0021CAB0" w14:textId="2486D3D1" w:rsidR="00255766" w:rsidRDefault="00745E20">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Pr>
          <w:rFonts w:ascii="Arial" w:hAnsi="Arial" w:cs="Arial"/>
          <w:sz w:val="20"/>
          <w:szCs w:val="20"/>
        </w:rPr>
        <w:t xml:space="preserve">Joe Clancy, Lexington, KY </w:t>
      </w:r>
    </w:p>
    <w:p w14:paraId="08A4AB5B" w14:textId="77777777" w:rsid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3C6CB1AD" w14:textId="30B538AB" w:rsidR="00255766" w:rsidRP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20"/>
          <w:szCs w:val="20"/>
        </w:rPr>
      </w:pPr>
      <w:r w:rsidRPr="00255766">
        <w:rPr>
          <w:rFonts w:ascii="Arial" w:hAnsi="Arial" w:cs="Arial"/>
          <w:b/>
          <w:bCs/>
          <w:sz w:val="20"/>
          <w:szCs w:val="20"/>
        </w:rPr>
        <w:t xml:space="preserve">Assistant Registrar </w:t>
      </w:r>
      <w:r w:rsidR="00194B79">
        <w:rPr>
          <w:rFonts w:ascii="Arial" w:hAnsi="Arial" w:cs="Arial"/>
          <w:b/>
          <w:bCs/>
          <w:sz w:val="20"/>
          <w:szCs w:val="20"/>
        </w:rPr>
        <w:t>– Central Region</w:t>
      </w:r>
    </w:p>
    <w:p w14:paraId="6DDF1465" w14:textId="11F50D80" w:rsidR="00255766" w:rsidRPr="00255766" w:rsidRDefault="0025576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Pr>
          <w:rFonts w:ascii="Arial" w:hAnsi="Arial" w:cs="Arial"/>
          <w:sz w:val="20"/>
          <w:szCs w:val="20"/>
        </w:rPr>
        <w:t>Vacant</w:t>
      </w:r>
      <w:r w:rsidRPr="00255766">
        <w:rPr>
          <w:rFonts w:ascii="Arial" w:hAnsi="Arial" w:cs="Arial"/>
          <w:sz w:val="20"/>
          <w:szCs w:val="20"/>
        </w:rPr>
        <w:br w:type="page"/>
      </w:r>
    </w:p>
    <w:p w14:paraId="3388D339" w14:textId="77777777" w:rsidR="00255766" w:rsidRDefault="00255766" w:rsidP="002F5ABB">
      <w:pPr>
        <w:pStyle w:val="SARTExt"/>
        <w:ind w:left="360"/>
        <w:rPr>
          <w:szCs w:val="20"/>
        </w:rPr>
      </w:pPr>
    </w:p>
    <w:p w14:paraId="3E1335A2" w14:textId="77777777" w:rsidR="00255766" w:rsidRPr="002F5ABB" w:rsidRDefault="00255766" w:rsidP="00255766">
      <w:pPr>
        <w:pStyle w:val="SARTExt"/>
        <w:rPr>
          <w:szCs w:val="20"/>
        </w:rPr>
        <w:sectPr w:rsidR="00255766" w:rsidRPr="002F5ABB" w:rsidSect="00FF613A">
          <w:type w:val="continuous"/>
          <w:pgSz w:w="12240" w:h="15840" w:code="1"/>
          <w:pgMar w:top="1008" w:right="1008" w:bottom="1008" w:left="1008" w:header="720" w:footer="720" w:gutter="0"/>
          <w:cols w:num="2" w:space="720"/>
          <w:docGrid w:linePitch="299"/>
        </w:sectPr>
      </w:pPr>
    </w:p>
    <w:p w14:paraId="62474349" w14:textId="5584F509" w:rsidR="00970596" w:rsidRPr="00255766" w:rsidRDefault="007A39D1" w:rsidP="00255766">
      <w:pPr>
        <w:pStyle w:val="SARTExt"/>
      </w:pPr>
      <w:r>
        <w:rPr>
          <w:b/>
        </w:rPr>
        <w:t xml:space="preserve"> </w:t>
      </w:r>
    </w:p>
    <w:p w14:paraId="6AB98DFE" w14:textId="522E5DBE" w:rsidR="00FF71AE" w:rsidRPr="00FF71AE" w:rsidRDefault="00255766" w:rsidP="00255766">
      <w:pPr>
        <w:pStyle w:val="Heading1"/>
        <w:tabs>
          <w:tab w:val="center" w:pos="5112"/>
        </w:tabs>
        <w:spacing w:before="0"/>
        <w:jc w:val="left"/>
      </w:pPr>
      <w:bookmarkStart w:id="66" w:name="_Toc37581728"/>
      <w:r>
        <w:tab/>
      </w:r>
      <w:r w:rsidR="00FF71AE" w:rsidRPr="00FF71AE">
        <w:t xml:space="preserve">Appendix </w:t>
      </w:r>
      <w:r>
        <w:t>C</w:t>
      </w:r>
      <w:r w:rsidR="00FF71AE" w:rsidRPr="00FF71AE">
        <w:t xml:space="preserve"> </w:t>
      </w:r>
      <w:r w:rsidR="002D2E93">
        <w:t>–</w:t>
      </w:r>
      <w:r w:rsidR="00FF71AE" w:rsidRPr="00FF71AE">
        <w:t xml:space="preserve"> </w:t>
      </w:r>
      <w:r w:rsidR="002D2E93">
        <w:t xml:space="preserve">Medals and </w:t>
      </w:r>
      <w:r w:rsidR="00D57985">
        <w:t>Certificates</w:t>
      </w:r>
      <w:bookmarkEnd w:id="66"/>
    </w:p>
    <w:p w14:paraId="79963C86" w14:textId="77777777" w:rsidR="00816836" w:rsidRPr="00816836" w:rsidRDefault="00816836" w:rsidP="005A605C">
      <w:pPr>
        <w:pStyle w:val="SARTExt"/>
      </w:pPr>
    </w:p>
    <w:p w14:paraId="139CDAD1" w14:textId="59EED70D" w:rsidR="00816836" w:rsidRPr="00816836" w:rsidRDefault="00816836" w:rsidP="006D60D4">
      <w:pPr>
        <w:pStyle w:val="SARTExt"/>
        <w:jc w:val="both"/>
      </w:pPr>
      <w:r w:rsidRPr="00816836">
        <w:t xml:space="preserve">The following medals and certificates are </w:t>
      </w:r>
      <w:r w:rsidR="009E31F1">
        <w:t>those most frequently received by Kentucky Society members.</w:t>
      </w:r>
      <w:r w:rsidRPr="00816836">
        <w:t xml:space="preserve"> </w:t>
      </w:r>
      <w:r w:rsidR="008759D1">
        <w:t>Once</w:t>
      </w:r>
      <w:r w:rsidR="008759D1" w:rsidRPr="00816836">
        <w:t xml:space="preserve"> </w:t>
      </w:r>
      <w:r w:rsidR="008759D1">
        <w:t xml:space="preserve">the </w:t>
      </w:r>
      <w:r w:rsidR="008759D1" w:rsidRPr="00816836">
        <w:t>requirements of the medal</w:t>
      </w:r>
      <w:r w:rsidR="008759D1">
        <w:t xml:space="preserve"> are approved</w:t>
      </w:r>
      <w:r w:rsidR="00AC67FB">
        <w:t xml:space="preserve"> the</w:t>
      </w:r>
      <w:r w:rsidR="008759D1" w:rsidRPr="00816836">
        <w:t xml:space="preserve"> National Society, State Society or Chapter </w:t>
      </w:r>
      <w:r w:rsidR="008759D1">
        <w:t>purchases the m</w:t>
      </w:r>
      <w:r w:rsidRPr="00816836">
        <w:t>edals</w:t>
      </w:r>
      <w:r w:rsidR="008759D1">
        <w:t xml:space="preserve">.  </w:t>
      </w:r>
      <w:r w:rsidR="009E31F1">
        <w:t>D</w:t>
      </w:r>
      <w:r w:rsidR="008759D1">
        <w:t>etails</w:t>
      </w:r>
      <w:r w:rsidR="009E31F1">
        <w:t xml:space="preserve"> for each medal </w:t>
      </w:r>
      <w:r w:rsidRPr="00816836">
        <w:t xml:space="preserve">are </w:t>
      </w:r>
      <w:r w:rsidR="009E31F1">
        <w:t>provided</w:t>
      </w:r>
      <w:r w:rsidRPr="00816836">
        <w:t xml:space="preserve"> in the National Society Official Handbook Volume V, Precedence Section. The compatriot may also work toward other medals or certificates. For the complete list of medals, certificates</w:t>
      </w:r>
      <w:r w:rsidR="008759D1">
        <w:t>,</w:t>
      </w:r>
      <w:r w:rsidRPr="00816836">
        <w:t xml:space="preserve"> and their requirements</w:t>
      </w:r>
      <w:r w:rsidR="008759D1">
        <w:t>,</w:t>
      </w:r>
      <w:r w:rsidRPr="00816836">
        <w:t xml:space="preserve"> see Volume V of the </w:t>
      </w:r>
      <w:r w:rsidR="009E31F1">
        <w:t xml:space="preserve">NSSAR </w:t>
      </w:r>
      <w:r w:rsidRPr="00816836">
        <w:t>Handbook.</w:t>
      </w:r>
    </w:p>
    <w:p w14:paraId="03833A67" w14:textId="77777777" w:rsidR="00816836" w:rsidRPr="00816836" w:rsidRDefault="00816836" w:rsidP="000B76F2">
      <w:pPr>
        <w:rPr>
          <w:rFonts w:ascii="Arial" w:eastAsia="Times New Roman" w:hAnsi="Arial" w:cs="Arial"/>
          <w:sz w:val="24"/>
          <w:szCs w:val="24"/>
        </w:rPr>
      </w:pPr>
    </w:p>
    <w:p w14:paraId="5C6436EA" w14:textId="3A938893" w:rsidR="00816836" w:rsidRPr="00816836" w:rsidRDefault="00816836" w:rsidP="006D60D4">
      <w:pPr>
        <w:pStyle w:val="SARTExt"/>
        <w:jc w:val="both"/>
      </w:pPr>
      <w:r w:rsidRPr="00816836">
        <w:t xml:space="preserve">Medals </w:t>
      </w:r>
      <w:r w:rsidR="005A605C">
        <w:t>a</w:t>
      </w:r>
      <w:r w:rsidRPr="00816836">
        <w:t xml:space="preserve">warded by the </w:t>
      </w:r>
      <w:r w:rsidRPr="005A605C">
        <w:rPr>
          <w:i/>
          <w:iCs/>
        </w:rPr>
        <w:t>National Society</w:t>
      </w:r>
      <w:r w:rsidRPr="00816836">
        <w:t xml:space="preserve"> for </w:t>
      </w:r>
      <w:r w:rsidR="008759D1">
        <w:t>s</w:t>
      </w:r>
      <w:r w:rsidRPr="008759D1">
        <w:t xml:space="preserve">ervice to the </w:t>
      </w:r>
      <w:r w:rsidR="006C1994">
        <w:t>NSSAR</w:t>
      </w:r>
      <w:r w:rsidR="0021201A">
        <w:t>.</w:t>
      </w:r>
    </w:p>
    <w:p w14:paraId="0B9BA360" w14:textId="20F6AED9" w:rsidR="00816836" w:rsidRPr="00816836" w:rsidRDefault="00816836" w:rsidP="006D60D4">
      <w:pPr>
        <w:pStyle w:val="SARTExt"/>
        <w:numPr>
          <w:ilvl w:val="0"/>
          <w:numId w:val="27"/>
        </w:numPr>
        <w:jc w:val="both"/>
      </w:pPr>
      <w:r w:rsidRPr="008759D1">
        <w:rPr>
          <w:u w:val="single"/>
        </w:rPr>
        <w:t xml:space="preserve">Lafayette Volunteer Service </w:t>
      </w:r>
      <w:r w:rsidR="00873988" w:rsidRPr="008759D1">
        <w:rPr>
          <w:u w:val="single"/>
        </w:rPr>
        <w:t>Medal</w:t>
      </w:r>
      <w:r w:rsidR="008759D1">
        <w:t xml:space="preserve">. Awarded for </w:t>
      </w:r>
      <w:r w:rsidRPr="00816836">
        <w:t>p</w:t>
      </w:r>
      <w:r w:rsidR="008759D1">
        <w:t>er</w:t>
      </w:r>
      <w:r w:rsidRPr="00816836">
        <w:t xml:space="preserve">forming 40 hours of volunteer service on assigned </w:t>
      </w:r>
      <w:r w:rsidR="006C1994">
        <w:t>NSSAR</w:t>
      </w:r>
      <w:r w:rsidRPr="00816836">
        <w:t xml:space="preserve"> programs.</w:t>
      </w:r>
    </w:p>
    <w:p w14:paraId="6CD750B8" w14:textId="05F43547" w:rsidR="00816836" w:rsidRPr="00816836" w:rsidRDefault="00816836" w:rsidP="006D60D4">
      <w:pPr>
        <w:pStyle w:val="SARTExt"/>
        <w:numPr>
          <w:ilvl w:val="0"/>
          <w:numId w:val="27"/>
        </w:numPr>
        <w:jc w:val="both"/>
      </w:pPr>
      <w:r w:rsidRPr="008759D1">
        <w:rPr>
          <w:u w:val="single"/>
        </w:rPr>
        <w:t>Patriot Grave Marking Medal</w:t>
      </w:r>
      <w:r w:rsidR="008759D1">
        <w:t xml:space="preserve">. </w:t>
      </w:r>
      <w:r w:rsidRPr="00816836">
        <w:t xml:space="preserve">For planning or participation </w:t>
      </w:r>
      <w:r w:rsidR="00AC67FB">
        <w:t>in key roles for</w:t>
      </w:r>
      <w:r w:rsidRPr="00816836">
        <w:t xml:space="preserve"> the marking of 15 </w:t>
      </w:r>
      <w:r w:rsidR="00AC67FB">
        <w:t>P</w:t>
      </w:r>
      <w:r w:rsidRPr="00816836">
        <w:t>atriot graves.</w:t>
      </w:r>
    </w:p>
    <w:p w14:paraId="1B40A18D" w14:textId="77777777" w:rsidR="00816836" w:rsidRPr="00816836" w:rsidRDefault="00816836" w:rsidP="006D60D4">
      <w:pPr>
        <w:jc w:val="both"/>
        <w:rPr>
          <w:rFonts w:ascii="Arial" w:eastAsia="Times New Roman" w:hAnsi="Arial" w:cs="Arial"/>
          <w:sz w:val="24"/>
          <w:szCs w:val="24"/>
        </w:rPr>
      </w:pPr>
    </w:p>
    <w:p w14:paraId="198257B2" w14:textId="48EB5382" w:rsidR="00816836" w:rsidRPr="00816836" w:rsidRDefault="00816836" w:rsidP="006D60D4">
      <w:pPr>
        <w:pStyle w:val="SARTExt"/>
        <w:jc w:val="both"/>
      </w:pPr>
      <w:r w:rsidRPr="00816836">
        <w:t xml:space="preserve">Medals </w:t>
      </w:r>
      <w:r w:rsidR="005A605C">
        <w:t>a</w:t>
      </w:r>
      <w:r w:rsidRPr="00816836">
        <w:t xml:space="preserve">warded by </w:t>
      </w:r>
      <w:r w:rsidR="005A605C">
        <w:t>a</w:t>
      </w:r>
      <w:r w:rsidRPr="00816836">
        <w:t xml:space="preserve"> </w:t>
      </w:r>
      <w:r w:rsidRPr="005A605C">
        <w:rPr>
          <w:i/>
          <w:iCs/>
        </w:rPr>
        <w:t>State Society</w:t>
      </w:r>
      <w:r w:rsidRPr="00816836">
        <w:t xml:space="preserve"> to </w:t>
      </w:r>
      <w:r w:rsidR="009E31F1">
        <w:t>c</w:t>
      </w:r>
      <w:r w:rsidRPr="00816836">
        <w:t xml:space="preserve">ompatriots for </w:t>
      </w:r>
      <w:r w:rsidR="008759D1">
        <w:t>s</w:t>
      </w:r>
      <w:r w:rsidRPr="008759D1">
        <w:t>ervice to the SAR</w:t>
      </w:r>
      <w:r w:rsidR="0021201A">
        <w:t>.</w:t>
      </w:r>
    </w:p>
    <w:p w14:paraId="386B075B" w14:textId="39669626" w:rsidR="00816836" w:rsidRPr="00816836" w:rsidRDefault="00816836" w:rsidP="006D60D4">
      <w:pPr>
        <w:pStyle w:val="SARTExt"/>
        <w:numPr>
          <w:ilvl w:val="0"/>
          <w:numId w:val="28"/>
        </w:numPr>
        <w:jc w:val="both"/>
        <w:rPr>
          <w:rFonts w:eastAsia="Times New Roman"/>
        </w:rPr>
      </w:pPr>
      <w:r w:rsidRPr="008759D1">
        <w:rPr>
          <w:rFonts w:eastAsia="Times New Roman"/>
          <w:u w:val="single"/>
        </w:rPr>
        <w:t>Bronze Color Guard Meda</w:t>
      </w:r>
      <w:r w:rsidR="004B09EB">
        <w:rPr>
          <w:rFonts w:eastAsia="Times New Roman"/>
          <w:u w:val="single"/>
        </w:rPr>
        <w:t>l</w:t>
      </w:r>
      <w:r w:rsidR="008759D1">
        <w:rPr>
          <w:rFonts w:eastAsia="Times New Roman"/>
          <w:u w:val="single"/>
        </w:rPr>
        <w:t>.</w:t>
      </w:r>
      <w:r w:rsidR="008759D1">
        <w:rPr>
          <w:rFonts w:eastAsia="Times New Roman"/>
        </w:rPr>
        <w:t xml:space="preserve"> </w:t>
      </w:r>
      <w:r w:rsidRPr="00816836">
        <w:rPr>
          <w:rFonts w:eastAsia="Times New Roman"/>
        </w:rPr>
        <w:t>For participation in chapter and state color guard events.</w:t>
      </w:r>
    </w:p>
    <w:p w14:paraId="7D05F0AB" w14:textId="77777777" w:rsidR="00816836" w:rsidRPr="00816836" w:rsidRDefault="00816836" w:rsidP="006D60D4">
      <w:pPr>
        <w:pStyle w:val="SARTExt"/>
        <w:jc w:val="both"/>
      </w:pPr>
    </w:p>
    <w:p w14:paraId="223D27F1" w14:textId="6E869E26" w:rsidR="00816836" w:rsidRPr="00816836" w:rsidRDefault="00816836" w:rsidP="006D60D4">
      <w:pPr>
        <w:pStyle w:val="SARTExt"/>
        <w:jc w:val="both"/>
      </w:pPr>
      <w:r w:rsidRPr="00816836">
        <w:t xml:space="preserve">Medals </w:t>
      </w:r>
      <w:r w:rsidR="005A605C">
        <w:t>a</w:t>
      </w:r>
      <w:r w:rsidRPr="00816836">
        <w:t xml:space="preserve">warded by </w:t>
      </w:r>
      <w:r w:rsidR="009E31F1">
        <w:t xml:space="preserve">the </w:t>
      </w:r>
      <w:r w:rsidRPr="00816836">
        <w:t>National</w:t>
      </w:r>
      <w:r w:rsidR="009E31F1">
        <w:t xml:space="preserve"> Society, St</w:t>
      </w:r>
      <w:r w:rsidRPr="00816836">
        <w:t>ate Society</w:t>
      </w:r>
      <w:r w:rsidR="009E31F1">
        <w:t>,</w:t>
      </w:r>
      <w:r w:rsidRPr="00816836">
        <w:t xml:space="preserve"> or Chapter for </w:t>
      </w:r>
      <w:r w:rsidR="009E31F1">
        <w:t>m</w:t>
      </w:r>
      <w:r w:rsidRPr="008759D1">
        <w:t xml:space="preserve">ilitary </w:t>
      </w:r>
      <w:r w:rsidR="009E31F1">
        <w:t>s</w:t>
      </w:r>
      <w:r w:rsidRPr="008759D1">
        <w:t xml:space="preserve">ervice and </w:t>
      </w:r>
      <w:r w:rsidR="009E31F1">
        <w:t>s</w:t>
      </w:r>
      <w:r w:rsidRPr="008759D1">
        <w:t xml:space="preserve">ervice to </w:t>
      </w:r>
      <w:r w:rsidR="009E31F1">
        <w:t>v</w:t>
      </w:r>
      <w:r w:rsidRPr="008759D1">
        <w:t>eterans</w:t>
      </w:r>
    </w:p>
    <w:p w14:paraId="1F31FDD4" w14:textId="4A750A61" w:rsidR="00816836" w:rsidRPr="00816836" w:rsidRDefault="00816836" w:rsidP="006D60D4">
      <w:pPr>
        <w:pStyle w:val="SARTExt"/>
        <w:numPr>
          <w:ilvl w:val="0"/>
          <w:numId w:val="29"/>
        </w:numPr>
        <w:jc w:val="both"/>
      </w:pPr>
      <w:r w:rsidRPr="008759D1">
        <w:rPr>
          <w:u w:val="single"/>
        </w:rPr>
        <w:t>War Service Medal</w:t>
      </w:r>
      <w:r w:rsidR="008759D1" w:rsidRPr="008759D1">
        <w:t xml:space="preserve">. </w:t>
      </w:r>
      <w:r w:rsidRPr="00816836">
        <w:t>For compatriots who complete an application and provide documentation (DD214) verifying military service in a branch of the US Military in a hazardous or war zone.</w:t>
      </w:r>
    </w:p>
    <w:p w14:paraId="5BE3671C" w14:textId="1B761DF3" w:rsidR="00816836" w:rsidRPr="00816836" w:rsidRDefault="00816836" w:rsidP="006D60D4">
      <w:pPr>
        <w:pStyle w:val="SARTExt"/>
        <w:numPr>
          <w:ilvl w:val="0"/>
          <w:numId w:val="29"/>
        </w:numPr>
        <w:jc w:val="both"/>
      </w:pPr>
      <w:r w:rsidRPr="008759D1">
        <w:rPr>
          <w:u w:val="single"/>
        </w:rPr>
        <w:t>Military Service Medal</w:t>
      </w:r>
      <w:r w:rsidR="008759D1" w:rsidRPr="008759D1">
        <w:rPr>
          <w:u w:val="single"/>
        </w:rPr>
        <w:t>.</w:t>
      </w:r>
      <w:r w:rsidR="008759D1">
        <w:t xml:space="preserve"> </w:t>
      </w:r>
      <w:r w:rsidRPr="00816836">
        <w:t xml:space="preserve">For compatriots who complete an application and provide documentation (DD214) of </w:t>
      </w:r>
      <w:proofErr w:type="gramStart"/>
      <w:r w:rsidRPr="00816836">
        <w:t>active duty</w:t>
      </w:r>
      <w:proofErr w:type="gramEnd"/>
      <w:r w:rsidRPr="00816836">
        <w:t xml:space="preserve"> service in a branch of the US Military. </w:t>
      </w:r>
    </w:p>
    <w:p w14:paraId="3DF786BF" w14:textId="370257D1" w:rsidR="00816836" w:rsidRPr="00816836" w:rsidRDefault="00816836" w:rsidP="006D60D4">
      <w:pPr>
        <w:pStyle w:val="SARTExt"/>
        <w:numPr>
          <w:ilvl w:val="0"/>
          <w:numId w:val="29"/>
        </w:numPr>
        <w:jc w:val="both"/>
      </w:pPr>
      <w:r w:rsidRPr="008759D1">
        <w:rPr>
          <w:u w:val="single"/>
        </w:rPr>
        <w:t>Service to Veterans Medal</w:t>
      </w:r>
      <w:r w:rsidR="008759D1" w:rsidRPr="008759D1">
        <w:rPr>
          <w:u w:val="single"/>
        </w:rPr>
        <w:t>.</w:t>
      </w:r>
      <w:r w:rsidR="008759D1">
        <w:t xml:space="preserve">  </w:t>
      </w:r>
      <w:r w:rsidRPr="00816836">
        <w:t xml:space="preserve">For completion of </w:t>
      </w:r>
      <w:r w:rsidR="008759D1">
        <w:t xml:space="preserve">the </w:t>
      </w:r>
      <w:r w:rsidRPr="00816836">
        <w:t>application on providing various types of service to veterans or veterans organizations.</w:t>
      </w:r>
    </w:p>
    <w:p w14:paraId="67D83C23" w14:textId="4B45FE05" w:rsidR="002F5ABB" w:rsidRDefault="002F5ABB" w:rsidP="006D60D4">
      <w:pPr>
        <w:pStyle w:val="SARTExt"/>
        <w:jc w:val="both"/>
      </w:pPr>
    </w:p>
    <w:p w14:paraId="3E15CCE2" w14:textId="6AA3976D" w:rsidR="002F5ABB" w:rsidRDefault="002F5ABB" w:rsidP="006D60D4">
      <w:pPr>
        <w:pStyle w:val="SARTExt"/>
        <w:jc w:val="both"/>
      </w:pPr>
      <w:r>
        <w:t>250</w:t>
      </w:r>
      <w:r w:rsidRPr="002F5ABB">
        <w:rPr>
          <w:vertAlign w:val="superscript"/>
        </w:rPr>
        <w:t>th</w:t>
      </w:r>
      <w:r>
        <w:t xml:space="preserve"> Anniversary of the American Revolution Recognition Program – The recognition program is designed to encourage and recognize those compatriots, chapters and societies that participate in local, state, national and international events which publicly educate, and recognize, honor, and celebrate the events and heroes of the period surrounding the American Revolution. Participation involves the planning and execution of these events, as well as attendance. The medal covers any event celebrating and promoting the 250</w:t>
      </w:r>
      <w:r w:rsidRPr="002F5ABB">
        <w:rPr>
          <w:vertAlign w:val="superscript"/>
        </w:rPr>
        <w:t>th</w:t>
      </w:r>
      <w:r>
        <w:t xml:space="preserve"> Anniversary. Scorekeeping is the responsibility of each compatriot and awarding authority. The awarding authority for each medal is as follows. The Bronze Medal is authorized and recorded by the local chapter. The Silver Medal is Authorized and recorded by the state society. The Gold Medal only is authorized and recorded by the NSSAR 250</w:t>
      </w:r>
      <w:r w:rsidRPr="002F5ABB">
        <w:rPr>
          <w:vertAlign w:val="superscript"/>
        </w:rPr>
        <w:t>th</w:t>
      </w:r>
      <w:r>
        <w:t xml:space="preserve"> Anniversary Committee. Information on the Medals can be found under the NSSAR Website tab America 250 in the middle of the page is a link to 250</w:t>
      </w:r>
      <w:r w:rsidRPr="002F5ABB">
        <w:rPr>
          <w:vertAlign w:val="superscript"/>
        </w:rPr>
        <w:t>th</w:t>
      </w:r>
      <w:r>
        <w:t xml:space="preserve"> Anniversary Gold Medal Application Form Download this will provide information for all 250 Medals.</w:t>
      </w:r>
    </w:p>
    <w:p w14:paraId="005676B1" w14:textId="77777777" w:rsidR="002F5ABB" w:rsidRDefault="002F5ABB" w:rsidP="006D60D4">
      <w:pPr>
        <w:pStyle w:val="SARTExt"/>
        <w:jc w:val="both"/>
      </w:pPr>
    </w:p>
    <w:p w14:paraId="620F58C9" w14:textId="182C8E29" w:rsidR="00816836" w:rsidRPr="009360A6" w:rsidRDefault="00816836" w:rsidP="006D60D4">
      <w:pPr>
        <w:pStyle w:val="SARTExt"/>
        <w:jc w:val="both"/>
      </w:pPr>
      <w:r w:rsidRPr="00816836">
        <w:t xml:space="preserve">Certificate </w:t>
      </w:r>
      <w:r w:rsidR="005A605C">
        <w:t>a</w:t>
      </w:r>
      <w:r w:rsidRPr="00816836">
        <w:t xml:space="preserve">wards </w:t>
      </w:r>
      <w:r w:rsidR="009E31F1">
        <w:t>p</w:t>
      </w:r>
      <w:r w:rsidRPr="00816836">
        <w:t xml:space="preserve">resented for </w:t>
      </w:r>
      <w:r w:rsidR="009360A6">
        <w:t>s</w:t>
      </w:r>
      <w:r w:rsidRPr="009360A6">
        <w:t xml:space="preserve">ervice to </w:t>
      </w:r>
      <w:r w:rsidR="005A605C" w:rsidRPr="009360A6">
        <w:t>t</w:t>
      </w:r>
      <w:r w:rsidRPr="009360A6">
        <w:t>he SAR</w:t>
      </w:r>
      <w:r w:rsidR="0021201A">
        <w:t>.</w:t>
      </w:r>
    </w:p>
    <w:p w14:paraId="55D18BC1" w14:textId="4BD27A39" w:rsidR="00816836" w:rsidRPr="00816836" w:rsidRDefault="00816836" w:rsidP="006D60D4">
      <w:pPr>
        <w:pStyle w:val="SARTExt"/>
        <w:numPr>
          <w:ilvl w:val="0"/>
          <w:numId w:val="30"/>
        </w:numPr>
        <w:jc w:val="both"/>
      </w:pPr>
      <w:r w:rsidRPr="008759D1">
        <w:rPr>
          <w:u w:val="single"/>
        </w:rPr>
        <w:t>Certificate of Appreciation</w:t>
      </w:r>
      <w:r w:rsidR="00935E73">
        <w:t xml:space="preserve">. </w:t>
      </w:r>
      <w:r w:rsidRPr="00816836">
        <w:t xml:space="preserve">To </w:t>
      </w:r>
      <w:r w:rsidR="008759D1">
        <w:t>acknowledg</w:t>
      </w:r>
      <w:r w:rsidRPr="00816836">
        <w:t>e outstanding support given to the Sons of the American Revolution</w:t>
      </w:r>
      <w:r w:rsidR="008759D1">
        <w:t>.</w:t>
      </w:r>
    </w:p>
    <w:p w14:paraId="62EB57E9" w14:textId="3CD3FE8E" w:rsidR="00816836" w:rsidRPr="00816836" w:rsidRDefault="00816836" w:rsidP="006D60D4">
      <w:pPr>
        <w:pStyle w:val="SARTExt"/>
        <w:numPr>
          <w:ilvl w:val="0"/>
          <w:numId w:val="30"/>
        </w:numPr>
        <w:jc w:val="both"/>
      </w:pPr>
      <w:r w:rsidRPr="008759D1">
        <w:rPr>
          <w:u w:val="single"/>
        </w:rPr>
        <w:t>U.S. Flag Retirement Certificate</w:t>
      </w:r>
      <w:r w:rsidR="008759D1">
        <w:rPr>
          <w:u w:val="single"/>
        </w:rPr>
        <w:t>.</w:t>
      </w:r>
      <w:r w:rsidR="008759D1">
        <w:t xml:space="preserve"> </w:t>
      </w:r>
      <w:r w:rsidRPr="00816836">
        <w:t xml:space="preserve">Presented for participation in the collection and destruction of worn, soiled, or otherwise unserviceable United States </w:t>
      </w:r>
      <w:r w:rsidR="009E31F1">
        <w:t>f</w:t>
      </w:r>
      <w:r w:rsidRPr="00816836">
        <w:t>lags.</w:t>
      </w:r>
    </w:p>
    <w:p w14:paraId="79986C98" w14:textId="77777777" w:rsidR="00816836" w:rsidRPr="00816836" w:rsidRDefault="00816836" w:rsidP="006D60D4">
      <w:pPr>
        <w:pStyle w:val="SARTExt"/>
        <w:jc w:val="both"/>
      </w:pPr>
    </w:p>
    <w:p w14:paraId="678AF316" w14:textId="2A947F93" w:rsidR="00816836" w:rsidRPr="00816836" w:rsidRDefault="00816836" w:rsidP="006D60D4">
      <w:pPr>
        <w:pStyle w:val="SARTExt"/>
        <w:jc w:val="both"/>
      </w:pPr>
      <w:r w:rsidRPr="00816836">
        <w:t xml:space="preserve">Pins </w:t>
      </w:r>
      <w:r w:rsidR="005A605C">
        <w:t>a</w:t>
      </w:r>
      <w:r w:rsidRPr="00816836">
        <w:t xml:space="preserve">warded for </w:t>
      </w:r>
      <w:r w:rsidR="009E31F1">
        <w:t>d</w:t>
      </w:r>
      <w:r w:rsidRPr="005A605C">
        <w:t xml:space="preserve">onations to </w:t>
      </w:r>
      <w:r w:rsidR="009E31F1">
        <w:t>n</w:t>
      </w:r>
      <w:r w:rsidRPr="005A605C">
        <w:t xml:space="preserve">ational </w:t>
      </w:r>
      <w:r w:rsidR="009E31F1">
        <w:t>p</w:t>
      </w:r>
      <w:r w:rsidRPr="005A605C">
        <w:t>rograms</w:t>
      </w:r>
      <w:r w:rsidR="0021201A">
        <w:t>.</w:t>
      </w:r>
    </w:p>
    <w:p w14:paraId="589C742C" w14:textId="152438DB" w:rsidR="00816836" w:rsidRPr="00816836" w:rsidRDefault="00816836" w:rsidP="006D60D4">
      <w:pPr>
        <w:pStyle w:val="SARTExt"/>
        <w:numPr>
          <w:ilvl w:val="0"/>
          <w:numId w:val="31"/>
        </w:numPr>
        <w:jc w:val="both"/>
      </w:pPr>
      <w:r w:rsidRPr="005A605C">
        <w:rPr>
          <w:u w:val="single"/>
        </w:rPr>
        <w:t>Friends of the Library</w:t>
      </w:r>
      <w:r w:rsidRPr="00816836">
        <w:t xml:space="preserve"> </w:t>
      </w:r>
      <w:r w:rsidR="009E31F1">
        <w:t>m</w:t>
      </w:r>
      <w:r w:rsidRPr="00816836">
        <w:t xml:space="preserve">embership </w:t>
      </w:r>
      <w:r w:rsidR="009E31F1">
        <w:t>l</w:t>
      </w:r>
      <w:r w:rsidRPr="00816836">
        <w:t xml:space="preserve">apel </w:t>
      </w:r>
      <w:r w:rsidR="009E31F1">
        <w:t>p</w:t>
      </w:r>
      <w:r w:rsidRPr="00816836">
        <w:t xml:space="preserve">in can </w:t>
      </w:r>
      <w:r w:rsidR="008759D1">
        <w:t>be awarded</w:t>
      </w:r>
      <w:r w:rsidRPr="00816836">
        <w:t xml:space="preserve"> for a nominal $25 gift to the Friends of the Library. </w:t>
      </w:r>
      <w:r w:rsidR="008759D1">
        <w:t>A</w:t>
      </w:r>
      <w:r w:rsidRPr="00816836">
        <w:t xml:space="preserve">nnual renewal of membership is appreciated.  Four additional levels of contributions </w:t>
      </w:r>
      <w:r w:rsidR="008759D1">
        <w:t>are available</w:t>
      </w:r>
      <w:r w:rsidRPr="00816836">
        <w:t>.</w:t>
      </w:r>
    </w:p>
    <w:p w14:paraId="0521AC61" w14:textId="071FF3F9" w:rsidR="00816836" w:rsidRPr="00816836" w:rsidRDefault="00816836" w:rsidP="006D60D4">
      <w:pPr>
        <w:pStyle w:val="SARTExt"/>
        <w:numPr>
          <w:ilvl w:val="0"/>
          <w:numId w:val="31"/>
        </w:numPr>
        <w:jc w:val="both"/>
      </w:pPr>
      <w:r w:rsidRPr="005A605C">
        <w:rPr>
          <w:u w:val="single"/>
        </w:rPr>
        <w:t>George Washington Endowment Fund Fellow</w:t>
      </w:r>
      <w:r w:rsidR="00AC67FB">
        <w:t xml:space="preserve"> l</w:t>
      </w:r>
      <w:r w:rsidRPr="00816836">
        <w:t xml:space="preserve">apel </w:t>
      </w:r>
      <w:r w:rsidR="00AC67FB">
        <w:t>p</w:t>
      </w:r>
      <w:r w:rsidRPr="00816836">
        <w:t xml:space="preserve">in can be obtained for a gift of $1000 to the George Washington Endowment Fund. </w:t>
      </w:r>
    </w:p>
    <w:p w14:paraId="77DECA65" w14:textId="77777777" w:rsidR="00816836" w:rsidRPr="00816836" w:rsidRDefault="00816836" w:rsidP="000B76F2">
      <w:pPr>
        <w:rPr>
          <w:rFonts w:ascii="Arial" w:eastAsia="Times New Roman" w:hAnsi="Arial" w:cs="Arial"/>
          <w:sz w:val="24"/>
          <w:szCs w:val="24"/>
        </w:rPr>
      </w:pPr>
    </w:p>
    <w:p w14:paraId="04D5CBFC" w14:textId="4B77F9B1" w:rsidR="00FF71AE" w:rsidRDefault="00FF71AE" w:rsidP="000B76F2">
      <w:pPr>
        <w:pBdr>
          <w:top w:val="none" w:sz="0" w:space="0" w:color="auto"/>
          <w:left w:val="none" w:sz="0" w:space="0" w:color="auto"/>
          <w:bottom w:val="none" w:sz="0" w:space="0" w:color="auto"/>
          <w:right w:val="none" w:sz="0" w:space="0" w:color="auto"/>
          <w:between w:val="none" w:sz="0" w:space="0" w:color="auto"/>
          <w:bar w:val="none" w:sz="0" w:color="auto"/>
        </w:pBdr>
      </w:pPr>
      <w:r>
        <w:br w:type="page"/>
      </w:r>
    </w:p>
    <w:p w14:paraId="038ECCDF" w14:textId="40E82DE3" w:rsidR="009A629A" w:rsidRDefault="009A629A" w:rsidP="009A629A">
      <w:pPr>
        <w:pStyle w:val="Heading1"/>
      </w:pPr>
      <w:bookmarkStart w:id="67" w:name="_Toc37581729"/>
      <w:r w:rsidRPr="00FF71AE">
        <w:lastRenderedPageBreak/>
        <w:t xml:space="preserve">Appendix </w:t>
      </w:r>
      <w:r w:rsidR="00255766">
        <w:t>D</w:t>
      </w:r>
      <w:r w:rsidRPr="00FF71AE">
        <w:t xml:space="preserve"> </w:t>
      </w:r>
      <w:r>
        <w:t>–</w:t>
      </w:r>
      <w:r w:rsidRPr="00FF71AE">
        <w:t xml:space="preserve"> </w:t>
      </w:r>
      <w:r w:rsidR="00542424">
        <w:t xml:space="preserve">[Insert </w:t>
      </w:r>
      <w:r w:rsidRPr="006F04CA">
        <w:t>Chapter</w:t>
      </w:r>
      <w:r w:rsidR="00542424">
        <w:t xml:space="preserve"> </w:t>
      </w:r>
      <w:r w:rsidRPr="006F04CA">
        <w:t>Name</w:t>
      </w:r>
      <w:r w:rsidR="00542424">
        <w:t>]</w:t>
      </w:r>
      <w:r w:rsidRPr="00FF71AE">
        <w:t xml:space="preserve"> </w:t>
      </w:r>
      <w:r>
        <w:t>Officers</w:t>
      </w:r>
      <w:bookmarkEnd w:id="67"/>
    </w:p>
    <w:p w14:paraId="18562C67" w14:textId="77777777" w:rsidR="009A629A" w:rsidRDefault="009A629A" w:rsidP="009A629A">
      <w:pPr>
        <w:pStyle w:val="SARTExt"/>
        <w:spacing w:after="160"/>
      </w:pPr>
    </w:p>
    <w:p w14:paraId="3CF23765" w14:textId="77777777" w:rsidR="009A629A" w:rsidRPr="00147061" w:rsidRDefault="009A629A" w:rsidP="009A629A">
      <w:pPr>
        <w:pStyle w:val="SARTExt"/>
        <w:tabs>
          <w:tab w:val="left" w:pos="3600"/>
        </w:tabs>
        <w:spacing w:after="160"/>
      </w:pPr>
      <w:r w:rsidRPr="00147061">
        <w:t>President</w:t>
      </w:r>
      <w:r>
        <w:t xml:space="preserve"> (Name):</w:t>
      </w:r>
    </w:p>
    <w:p w14:paraId="3343FE93" w14:textId="77777777" w:rsidR="009A629A" w:rsidRDefault="009A629A" w:rsidP="009A629A">
      <w:pPr>
        <w:pStyle w:val="SARTExt"/>
        <w:tabs>
          <w:tab w:val="left" w:pos="3600"/>
        </w:tabs>
        <w:spacing w:after="160"/>
      </w:pPr>
      <w:r>
        <w:t>Phone:</w:t>
      </w:r>
      <w:r>
        <w:tab/>
        <w:t>Email:</w:t>
      </w:r>
    </w:p>
    <w:p w14:paraId="528A21EC" w14:textId="77777777" w:rsidR="009A629A" w:rsidRPr="00147061" w:rsidRDefault="009A629A" w:rsidP="009A629A">
      <w:pPr>
        <w:pStyle w:val="SARTExt"/>
        <w:tabs>
          <w:tab w:val="left" w:pos="3600"/>
        </w:tabs>
        <w:spacing w:after="160"/>
      </w:pPr>
    </w:p>
    <w:p w14:paraId="18443061" w14:textId="77777777" w:rsidR="009A629A" w:rsidRPr="00147061" w:rsidRDefault="009A629A" w:rsidP="009A629A">
      <w:pPr>
        <w:pStyle w:val="SARTExt"/>
        <w:tabs>
          <w:tab w:val="left" w:pos="3600"/>
        </w:tabs>
        <w:spacing w:after="160"/>
      </w:pPr>
      <w:r>
        <w:t>1</w:t>
      </w:r>
      <w:r w:rsidRPr="003F7790">
        <w:t>st</w:t>
      </w:r>
      <w:r>
        <w:t xml:space="preserve"> Vice President (Name):</w:t>
      </w:r>
    </w:p>
    <w:p w14:paraId="0B00C452" w14:textId="77777777" w:rsidR="009A629A" w:rsidRDefault="009A629A" w:rsidP="009A629A">
      <w:pPr>
        <w:pStyle w:val="SARTExt"/>
        <w:tabs>
          <w:tab w:val="left" w:pos="3600"/>
        </w:tabs>
        <w:spacing w:after="160"/>
      </w:pPr>
      <w:r>
        <w:t>Phone:</w:t>
      </w:r>
      <w:r>
        <w:tab/>
        <w:t>Email:</w:t>
      </w:r>
    </w:p>
    <w:p w14:paraId="3778316A" w14:textId="77777777" w:rsidR="009A629A" w:rsidRPr="00147061" w:rsidRDefault="009A629A" w:rsidP="009A629A">
      <w:pPr>
        <w:pStyle w:val="SARTExt"/>
        <w:tabs>
          <w:tab w:val="left" w:pos="3600"/>
        </w:tabs>
        <w:spacing w:after="160"/>
      </w:pPr>
    </w:p>
    <w:p w14:paraId="190C8F1E" w14:textId="77777777" w:rsidR="009A629A" w:rsidRPr="00147061" w:rsidRDefault="009A629A" w:rsidP="009A629A">
      <w:pPr>
        <w:pStyle w:val="SARTExt"/>
        <w:tabs>
          <w:tab w:val="left" w:pos="3600"/>
        </w:tabs>
        <w:spacing w:after="160"/>
      </w:pPr>
      <w:r w:rsidRPr="00147061">
        <w:t>2</w:t>
      </w:r>
      <w:r w:rsidRPr="00801D3C">
        <w:t>nd</w:t>
      </w:r>
      <w:r w:rsidRPr="00147061">
        <w:t xml:space="preserve"> Vice President</w:t>
      </w:r>
      <w:r>
        <w:t xml:space="preserve"> (Name):</w:t>
      </w:r>
    </w:p>
    <w:p w14:paraId="11DB430D" w14:textId="77777777" w:rsidR="009A629A" w:rsidRDefault="009A629A" w:rsidP="009A629A">
      <w:pPr>
        <w:pStyle w:val="SARTExt"/>
        <w:tabs>
          <w:tab w:val="left" w:pos="3600"/>
        </w:tabs>
        <w:spacing w:after="160"/>
      </w:pPr>
      <w:r>
        <w:t>Phone:</w:t>
      </w:r>
      <w:r>
        <w:tab/>
        <w:t>Email:</w:t>
      </w:r>
    </w:p>
    <w:p w14:paraId="23A7F256" w14:textId="77777777" w:rsidR="009A629A" w:rsidRPr="00147061" w:rsidRDefault="009A629A" w:rsidP="009A629A">
      <w:pPr>
        <w:pStyle w:val="SARTExt"/>
        <w:tabs>
          <w:tab w:val="left" w:pos="3600"/>
        </w:tabs>
        <w:spacing w:after="160"/>
      </w:pPr>
    </w:p>
    <w:p w14:paraId="7D0891F3" w14:textId="77777777" w:rsidR="009A629A" w:rsidRPr="00147061" w:rsidRDefault="009A629A" w:rsidP="009A629A">
      <w:pPr>
        <w:pStyle w:val="SARTExt"/>
        <w:tabs>
          <w:tab w:val="left" w:pos="3600"/>
        </w:tabs>
        <w:spacing w:after="160"/>
      </w:pPr>
      <w:r w:rsidRPr="00147061">
        <w:t>Secretary</w:t>
      </w:r>
      <w:r>
        <w:t xml:space="preserve"> (Name):</w:t>
      </w:r>
    </w:p>
    <w:p w14:paraId="4CD406C5" w14:textId="77777777" w:rsidR="009A629A" w:rsidRDefault="009A629A" w:rsidP="009A629A">
      <w:pPr>
        <w:pStyle w:val="SARTExt"/>
        <w:tabs>
          <w:tab w:val="left" w:pos="3600"/>
        </w:tabs>
        <w:spacing w:after="160"/>
      </w:pPr>
      <w:r>
        <w:t>Phone:</w:t>
      </w:r>
      <w:r>
        <w:tab/>
        <w:t>Email:</w:t>
      </w:r>
    </w:p>
    <w:p w14:paraId="7D149831" w14:textId="77777777" w:rsidR="009A629A" w:rsidRPr="00147061" w:rsidRDefault="009A629A" w:rsidP="009A629A">
      <w:pPr>
        <w:pStyle w:val="SARTExt"/>
        <w:tabs>
          <w:tab w:val="left" w:pos="3600"/>
        </w:tabs>
        <w:spacing w:after="160"/>
      </w:pPr>
    </w:p>
    <w:p w14:paraId="1A1F8DD5" w14:textId="77777777" w:rsidR="009A629A" w:rsidRPr="00147061" w:rsidRDefault="009A629A" w:rsidP="009A629A">
      <w:pPr>
        <w:pStyle w:val="SARTExt"/>
        <w:tabs>
          <w:tab w:val="left" w:pos="3600"/>
        </w:tabs>
        <w:spacing w:after="160"/>
      </w:pPr>
      <w:r w:rsidRPr="00147061">
        <w:t>Treasurer</w:t>
      </w:r>
      <w:r>
        <w:t xml:space="preserve"> (Name):</w:t>
      </w:r>
    </w:p>
    <w:p w14:paraId="4790EBEF" w14:textId="77777777" w:rsidR="009A629A" w:rsidRDefault="009A629A" w:rsidP="009A629A">
      <w:pPr>
        <w:pStyle w:val="SARTExt"/>
        <w:tabs>
          <w:tab w:val="left" w:pos="3600"/>
        </w:tabs>
        <w:spacing w:after="160"/>
      </w:pPr>
      <w:r>
        <w:t>Phone:</w:t>
      </w:r>
      <w:r>
        <w:tab/>
        <w:t>Email:</w:t>
      </w:r>
    </w:p>
    <w:p w14:paraId="1DB81B93" w14:textId="77777777" w:rsidR="009A629A" w:rsidRPr="00147061" w:rsidRDefault="009A629A" w:rsidP="009A629A">
      <w:pPr>
        <w:pStyle w:val="SARTExt"/>
        <w:tabs>
          <w:tab w:val="left" w:pos="3600"/>
        </w:tabs>
        <w:spacing w:after="160"/>
      </w:pPr>
    </w:p>
    <w:p w14:paraId="3B069185" w14:textId="77777777" w:rsidR="009A629A" w:rsidRPr="00147061" w:rsidRDefault="009A629A" w:rsidP="009A629A">
      <w:pPr>
        <w:pStyle w:val="SARTExt"/>
        <w:tabs>
          <w:tab w:val="left" w:pos="3600"/>
        </w:tabs>
        <w:spacing w:after="160"/>
      </w:pPr>
      <w:r w:rsidRPr="00147061">
        <w:t>Registrar</w:t>
      </w:r>
      <w:r>
        <w:t xml:space="preserve"> (Name):</w:t>
      </w:r>
    </w:p>
    <w:p w14:paraId="06098139" w14:textId="77777777" w:rsidR="009A629A" w:rsidRDefault="009A629A" w:rsidP="009A629A">
      <w:pPr>
        <w:pStyle w:val="SARTExt"/>
        <w:tabs>
          <w:tab w:val="left" w:pos="3600"/>
        </w:tabs>
        <w:spacing w:after="160"/>
      </w:pPr>
      <w:r>
        <w:t>Phone:</w:t>
      </w:r>
      <w:r>
        <w:tab/>
        <w:t>Email:</w:t>
      </w:r>
    </w:p>
    <w:p w14:paraId="35AF1C62" w14:textId="77777777" w:rsidR="009A629A" w:rsidRPr="00147061" w:rsidRDefault="009A629A" w:rsidP="009A629A">
      <w:pPr>
        <w:pStyle w:val="SARTExt"/>
        <w:tabs>
          <w:tab w:val="left" w:pos="3600"/>
        </w:tabs>
        <w:spacing w:after="160"/>
      </w:pPr>
    </w:p>
    <w:p w14:paraId="19E0A9AE" w14:textId="77777777" w:rsidR="009A629A" w:rsidRPr="00147061" w:rsidRDefault="009A629A" w:rsidP="009A629A">
      <w:pPr>
        <w:pStyle w:val="SARTExt"/>
        <w:tabs>
          <w:tab w:val="left" w:pos="3600"/>
        </w:tabs>
        <w:spacing w:after="160"/>
      </w:pPr>
      <w:r w:rsidRPr="00147061">
        <w:t>Genealogist</w:t>
      </w:r>
      <w:r>
        <w:t xml:space="preserve"> (Name):</w:t>
      </w:r>
    </w:p>
    <w:p w14:paraId="5ADA3607" w14:textId="77777777" w:rsidR="009A629A" w:rsidRDefault="009A629A" w:rsidP="009A629A">
      <w:pPr>
        <w:pStyle w:val="SARTExt"/>
        <w:tabs>
          <w:tab w:val="left" w:pos="3600"/>
        </w:tabs>
        <w:spacing w:after="160"/>
      </w:pPr>
      <w:r>
        <w:t>Phone:</w:t>
      </w:r>
      <w:r>
        <w:tab/>
        <w:t>Email:</w:t>
      </w:r>
    </w:p>
    <w:p w14:paraId="00577EC4" w14:textId="77777777" w:rsidR="009A629A" w:rsidRPr="00147061" w:rsidRDefault="009A629A" w:rsidP="009A629A">
      <w:pPr>
        <w:pStyle w:val="SARTExt"/>
        <w:tabs>
          <w:tab w:val="left" w:pos="3600"/>
        </w:tabs>
        <w:spacing w:after="160"/>
      </w:pPr>
    </w:p>
    <w:p w14:paraId="37A6DEF9" w14:textId="77777777" w:rsidR="009A629A" w:rsidRPr="00147061" w:rsidRDefault="009A629A" w:rsidP="009A629A">
      <w:pPr>
        <w:pStyle w:val="SARTExt"/>
        <w:tabs>
          <w:tab w:val="left" w:pos="3600"/>
        </w:tabs>
        <w:spacing w:after="160"/>
      </w:pPr>
      <w:r w:rsidRPr="00147061">
        <w:t>Historian</w:t>
      </w:r>
      <w:r>
        <w:t xml:space="preserve"> (Name):</w:t>
      </w:r>
    </w:p>
    <w:p w14:paraId="17C4D206" w14:textId="77777777" w:rsidR="009A629A" w:rsidRDefault="009A629A" w:rsidP="009A629A">
      <w:pPr>
        <w:pStyle w:val="SARTExt"/>
        <w:tabs>
          <w:tab w:val="left" w:pos="3600"/>
        </w:tabs>
        <w:spacing w:after="160"/>
      </w:pPr>
      <w:r>
        <w:t>Phone:</w:t>
      </w:r>
      <w:r>
        <w:tab/>
        <w:t>Email:</w:t>
      </w:r>
    </w:p>
    <w:p w14:paraId="74B9F0B1" w14:textId="77777777" w:rsidR="009A629A" w:rsidRPr="00147061" w:rsidRDefault="009A629A" w:rsidP="009A629A">
      <w:pPr>
        <w:pStyle w:val="SARTExt"/>
        <w:tabs>
          <w:tab w:val="left" w:pos="3600"/>
        </w:tabs>
        <w:spacing w:after="160"/>
      </w:pPr>
    </w:p>
    <w:p w14:paraId="1C539F34" w14:textId="77777777" w:rsidR="009A629A" w:rsidRPr="00147061" w:rsidRDefault="009A629A" w:rsidP="009A629A">
      <w:pPr>
        <w:pStyle w:val="SARTExt"/>
        <w:tabs>
          <w:tab w:val="left" w:pos="3600"/>
        </w:tabs>
        <w:spacing w:after="160"/>
      </w:pPr>
      <w:r w:rsidRPr="00147061">
        <w:t>Chaplin</w:t>
      </w:r>
      <w:r>
        <w:t xml:space="preserve"> (Name):</w:t>
      </w:r>
    </w:p>
    <w:p w14:paraId="4F0F4CC1" w14:textId="77777777" w:rsidR="009A629A" w:rsidRDefault="009A629A" w:rsidP="009A629A">
      <w:pPr>
        <w:pStyle w:val="SARTExt"/>
        <w:tabs>
          <w:tab w:val="left" w:pos="3600"/>
        </w:tabs>
        <w:spacing w:after="160"/>
      </w:pPr>
      <w:r>
        <w:t>Phone:</w:t>
      </w:r>
      <w:r>
        <w:tab/>
        <w:t>Email:</w:t>
      </w:r>
    </w:p>
    <w:p w14:paraId="1900712A" w14:textId="3B05CCCD" w:rsidR="009A629A" w:rsidRDefault="009A629A" w:rsidP="009A629A">
      <w:pPr>
        <w:pStyle w:val="SARTExt"/>
        <w:tabs>
          <w:tab w:val="left" w:pos="3600"/>
        </w:tabs>
        <w:spacing w:after="160"/>
      </w:pPr>
    </w:p>
    <w:p w14:paraId="688EAFE2" w14:textId="6495421F" w:rsidR="00B82A80" w:rsidRDefault="00B82A80" w:rsidP="009A629A">
      <w:pPr>
        <w:pStyle w:val="SARTExt"/>
        <w:tabs>
          <w:tab w:val="left" w:pos="3600"/>
        </w:tabs>
        <w:spacing w:after="160"/>
      </w:pPr>
      <w:r>
        <w:t>Color Guard Commander (Name):</w:t>
      </w:r>
    </w:p>
    <w:p w14:paraId="4D1678A7" w14:textId="1F14CCC9" w:rsidR="00B82A80" w:rsidRDefault="00B82A80" w:rsidP="009A629A">
      <w:pPr>
        <w:pStyle w:val="SARTExt"/>
        <w:tabs>
          <w:tab w:val="left" w:pos="3600"/>
        </w:tabs>
        <w:spacing w:after="160"/>
      </w:pPr>
      <w:r>
        <w:t>Phone:</w:t>
      </w:r>
      <w:r>
        <w:tab/>
        <w:t>Email:</w:t>
      </w:r>
    </w:p>
    <w:p w14:paraId="4102250F" w14:textId="77777777" w:rsidR="009A629A" w:rsidRPr="009015EC" w:rsidRDefault="009A629A" w:rsidP="009A629A">
      <w:pPr>
        <w:pStyle w:val="SARTExt"/>
      </w:pPr>
      <w:r w:rsidRPr="009015EC">
        <w:br w:type="page"/>
      </w:r>
    </w:p>
    <w:p w14:paraId="4178BA93" w14:textId="617DC9AE" w:rsidR="003841B6" w:rsidRDefault="003841B6" w:rsidP="003841B6">
      <w:pPr>
        <w:pStyle w:val="Heading1"/>
        <w:spacing w:before="0"/>
      </w:pPr>
      <w:bookmarkStart w:id="68" w:name="_Toc37581730"/>
      <w:r>
        <w:lastRenderedPageBreak/>
        <w:t>A</w:t>
      </w:r>
      <w:r w:rsidRPr="00FF71AE">
        <w:t xml:space="preserve">ppendix </w:t>
      </w:r>
      <w:r w:rsidR="00255766">
        <w:t>E</w:t>
      </w:r>
      <w:r w:rsidRPr="00FF71AE">
        <w:t xml:space="preserve"> - </w:t>
      </w:r>
      <w:r w:rsidR="00542424">
        <w:t xml:space="preserve">[Insert </w:t>
      </w:r>
      <w:r w:rsidR="00542424" w:rsidRPr="006F04CA">
        <w:t>Chapter</w:t>
      </w:r>
      <w:r w:rsidR="00542424">
        <w:t xml:space="preserve"> </w:t>
      </w:r>
      <w:r w:rsidR="00542424" w:rsidRPr="006F04CA">
        <w:t>Name</w:t>
      </w:r>
      <w:r w:rsidR="00542424">
        <w:t>]</w:t>
      </w:r>
      <w:r w:rsidRPr="00FF71AE">
        <w:t xml:space="preserve"> </w:t>
      </w:r>
      <w:r>
        <w:t>Meetings and Event</w:t>
      </w:r>
      <w:r w:rsidR="00753ACD">
        <w:t>s</w:t>
      </w:r>
      <w:bookmarkEnd w:id="68"/>
    </w:p>
    <w:p w14:paraId="02A7EE15" w14:textId="77777777" w:rsidR="009015EC" w:rsidRDefault="009015EC" w:rsidP="009A629A">
      <w:pPr>
        <w:pStyle w:val="SARTExt"/>
      </w:pPr>
    </w:p>
    <w:tbl>
      <w:tblPr>
        <w:tblStyle w:val="TableGrid"/>
        <w:tblW w:w="0" w:type="auto"/>
        <w:tblLook w:val="04A0" w:firstRow="1" w:lastRow="0" w:firstColumn="1" w:lastColumn="0" w:noHBand="0" w:noVBand="1"/>
      </w:tblPr>
      <w:tblGrid>
        <w:gridCol w:w="1975"/>
        <w:gridCol w:w="1530"/>
        <w:gridCol w:w="3870"/>
        <w:gridCol w:w="2700"/>
      </w:tblGrid>
      <w:tr w:rsidR="009015EC" w:rsidRPr="009015EC" w14:paraId="4A26B53A" w14:textId="77777777" w:rsidTr="009015EC">
        <w:tc>
          <w:tcPr>
            <w:tcW w:w="1975" w:type="dxa"/>
          </w:tcPr>
          <w:p w14:paraId="7F654B48" w14:textId="77777777" w:rsidR="009015EC" w:rsidRPr="009015EC" w:rsidRDefault="009015EC" w:rsidP="00F276D1">
            <w:pPr>
              <w:pStyle w:val="SARTExt"/>
              <w:pBdr>
                <w:top w:val="none" w:sz="0" w:space="0" w:color="auto"/>
                <w:left w:val="none" w:sz="0" w:space="0" w:color="auto"/>
                <w:bottom w:val="none" w:sz="0" w:space="0" w:color="auto"/>
                <w:right w:val="none" w:sz="0" w:space="0" w:color="auto"/>
                <w:between w:val="none" w:sz="0" w:space="0" w:color="auto"/>
                <w:bar w:val="none" w:sz="0" w:color="auto"/>
              </w:pBdr>
              <w:tabs>
                <w:tab w:val="left" w:pos="1440"/>
                <w:tab w:val="left" w:pos="2880"/>
                <w:tab w:val="left" w:pos="7200"/>
              </w:tabs>
              <w:rPr>
                <w:sz w:val="22"/>
                <w:szCs w:val="22"/>
              </w:rPr>
            </w:pPr>
            <w:r w:rsidRPr="009015EC">
              <w:rPr>
                <w:sz w:val="22"/>
                <w:szCs w:val="22"/>
              </w:rPr>
              <w:t>Date</w:t>
            </w:r>
          </w:p>
        </w:tc>
        <w:tc>
          <w:tcPr>
            <w:tcW w:w="1530" w:type="dxa"/>
          </w:tcPr>
          <w:p w14:paraId="6C05F713" w14:textId="77777777" w:rsidR="009015EC" w:rsidRPr="009015EC" w:rsidRDefault="009015EC" w:rsidP="00F276D1">
            <w:pPr>
              <w:pStyle w:val="SARTExt"/>
              <w:pBdr>
                <w:top w:val="none" w:sz="0" w:space="0" w:color="auto"/>
                <w:left w:val="none" w:sz="0" w:space="0" w:color="auto"/>
                <w:bottom w:val="none" w:sz="0" w:space="0" w:color="auto"/>
                <w:right w:val="none" w:sz="0" w:space="0" w:color="auto"/>
                <w:between w:val="none" w:sz="0" w:space="0" w:color="auto"/>
                <w:bar w:val="none" w:sz="0" w:color="auto"/>
              </w:pBdr>
              <w:tabs>
                <w:tab w:val="left" w:pos="1440"/>
                <w:tab w:val="left" w:pos="2880"/>
                <w:tab w:val="left" w:pos="7200"/>
              </w:tabs>
              <w:rPr>
                <w:sz w:val="22"/>
                <w:szCs w:val="22"/>
              </w:rPr>
            </w:pPr>
            <w:r w:rsidRPr="009015EC">
              <w:rPr>
                <w:sz w:val="22"/>
                <w:szCs w:val="22"/>
              </w:rPr>
              <w:t>Time</w:t>
            </w:r>
          </w:p>
        </w:tc>
        <w:tc>
          <w:tcPr>
            <w:tcW w:w="3870" w:type="dxa"/>
          </w:tcPr>
          <w:p w14:paraId="3BE496A7" w14:textId="77777777" w:rsidR="009015EC" w:rsidRPr="009015EC" w:rsidRDefault="009015EC" w:rsidP="00F276D1">
            <w:pPr>
              <w:pStyle w:val="SARTExt"/>
              <w:pBdr>
                <w:top w:val="none" w:sz="0" w:space="0" w:color="auto"/>
                <w:left w:val="none" w:sz="0" w:space="0" w:color="auto"/>
                <w:bottom w:val="none" w:sz="0" w:space="0" w:color="auto"/>
                <w:right w:val="none" w:sz="0" w:space="0" w:color="auto"/>
                <w:between w:val="none" w:sz="0" w:space="0" w:color="auto"/>
                <w:bar w:val="none" w:sz="0" w:color="auto"/>
              </w:pBdr>
              <w:tabs>
                <w:tab w:val="left" w:pos="1440"/>
                <w:tab w:val="left" w:pos="2880"/>
                <w:tab w:val="left" w:pos="7200"/>
              </w:tabs>
              <w:rPr>
                <w:sz w:val="22"/>
                <w:szCs w:val="22"/>
              </w:rPr>
            </w:pPr>
            <w:r w:rsidRPr="009015EC">
              <w:rPr>
                <w:sz w:val="22"/>
                <w:szCs w:val="22"/>
              </w:rPr>
              <w:t>Event</w:t>
            </w:r>
          </w:p>
        </w:tc>
        <w:tc>
          <w:tcPr>
            <w:tcW w:w="2700" w:type="dxa"/>
          </w:tcPr>
          <w:p w14:paraId="4B745D28" w14:textId="77777777" w:rsidR="009015EC" w:rsidRPr="009015EC" w:rsidRDefault="009015EC" w:rsidP="00F276D1">
            <w:pPr>
              <w:pStyle w:val="SARTExt"/>
              <w:pBdr>
                <w:top w:val="none" w:sz="0" w:space="0" w:color="auto"/>
                <w:left w:val="none" w:sz="0" w:space="0" w:color="auto"/>
                <w:bottom w:val="none" w:sz="0" w:space="0" w:color="auto"/>
                <w:right w:val="none" w:sz="0" w:space="0" w:color="auto"/>
                <w:between w:val="none" w:sz="0" w:space="0" w:color="auto"/>
                <w:bar w:val="none" w:sz="0" w:color="auto"/>
              </w:pBdr>
              <w:tabs>
                <w:tab w:val="left" w:pos="1440"/>
                <w:tab w:val="left" w:pos="2880"/>
                <w:tab w:val="left" w:pos="7200"/>
              </w:tabs>
              <w:rPr>
                <w:sz w:val="22"/>
                <w:szCs w:val="22"/>
              </w:rPr>
            </w:pPr>
            <w:r w:rsidRPr="009015EC">
              <w:rPr>
                <w:sz w:val="22"/>
                <w:szCs w:val="22"/>
              </w:rPr>
              <w:t>Location</w:t>
            </w:r>
          </w:p>
        </w:tc>
      </w:tr>
      <w:tr w:rsidR="009015EC" w:rsidRPr="009015EC" w14:paraId="21114009" w14:textId="77777777" w:rsidTr="009015EC">
        <w:trPr>
          <w:trHeight w:val="432"/>
        </w:trPr>
        <w:tc>
          <w:tcPr>
            <w:tcW w:w="1975" w:type="dxa"/>
            <w:vAlign w:val="center"/>
          </w:tcPr>
          <w:p w14:paraId="4A0348E9" w14:textId="3B688A8C" w:rsidR="009015EC" w:rsidRPr="00E22251" w:rsidRDefault="009015EC" w:rsidP="009B30F2">
            <w:pPr>
              <w:pStyle w:val="SARTExt"/>
              <w:rPr>
                <w:color w:val="808080" w:themeColor="background1" w:themeShade="80"/>
              </w:rPr>
            </w:pPr>
            <w:r w:rsidRPr="00E22251">
              <w:rPr>
                <w:color w:val="808080" w:themeColor="background1" w:themeShade="80"/>
              </w:rPr>
              <w:t>Dec 29, 202</w:t>
            </w:r>
            <w:r w:rsidR="009B30F2">
              <w:rPr>
                <w:color w:val="808080" w:themeColor="background1" w:themeShade="80"/>
              </w:rPr>
              <w:t>1</w:t>
            </w:r>
          </w:p>
        </w:tc>
        <w:tc>
          <w:tcPr>
            <w:tcW w:w="1530" w:type="dxa"/>
            <w:vAlign w:val="center"/>
          </w:tcPr>
          <w:p w14:paraId="7B11007C" w14:textId="0804C975" w:rsidR="009015EC" w:rsidRPr="00E22251" w:rsidRDefault="009015EC" w:rsidP="00E22251">
            <w:pPr>
              <w:pStyle w:val="SARTExt"/>
              <w:rPr>
                <w:color w:val="808080" w:themeColor="background1" w:themeShade="80"/>
              </w:rPr>
            </w:pPr>
            <w:r w:rsidRPr="00E22251">
              <w:rPr>
                <w:color w:val="808080" w:themeColor="background1" w:themeShade="80"/>
              </w:rPr>
              <w:t>1</w:t>
            </w:r>
            <w:r w:rsidR="003D445A" w:rsidRPr="00E22251">
              <w:rPr>
                <w:color w:val="808080" w:themeColor="background1" w:themeShade="80"/>
              </w:rPr>
              <w:t>1</w:t>
            </w:r>
            <w:r w:rsidRPr="00E22251">
              <w:rPr>
                <w:color w:val="808080" w:themeColor="background1" w:themeShade="80"/>
              </w:rPr>
              <w:t xml:space="preserve">:00 </w:t>
            </w:r>
            <w:r w:rsidR="003D445A" w:rsidRPr="00E22251">
              <w:rPr>
                <w:color w:val="808080" w:themeColor="background1" w:themeShade="80"/>
              </w:rPr>
              <w:t>A</w:t>
            </w:r>
            <w:r w:rsidRPr="00E22251">
              <w:rPr>
                <w:color w:val="808080" w:themeColor="background1" w:themeShade="80"/>
              </w:rPr>
              <w:t>M</w:t>
            </w:r>
          </w:p>
        </w:tc>
        <w:tc>
          <w:tcPr>
            <w:tcW w:w="3870" w:type="dxa"/>
            <w:vAlign w:val="center"/>
          </w:tcPr>
          <w:p w14:paraId="564CA030" w14:textId="021F021A" w:rsidR="009015EC" w:rsidRPr="00E22251" w:rsidRDefault="009015EC" w:rsidP="00E22251">
            <w:pPr>
              <w:pStyle w:val="SARTExt"/>
              <w:rPr>
                <w:color w:val="808080" w:themeColor="background1" w:themeShade="80"/>
              </w:rPr>
            </w:pPr>
            <w:r w:rsidRPr="00E22251">
              <w:rPr>
                <w:color w:val="808080" w:themeColor="background1" w:themeShade="80"/>
              </w:rPr>
              <w:t>Wreaths Across America</w:t>
            </w:r>
          </w:p>
        </w:tc>
        <w:tc>
          <w:tcPr>
            <w:tcW w:w="2700" w:type="dxa"/>
            <w:vAlign w:val="center"/>
          </w:tcPr>
          <w:p w14:paraId="54AA371D" w14:textId="77777777" w:rsidR="009015EC" w:rsidRPr="00E22251" w:rsidRDefault="009015EC" w:rsidP="00E22251">
            <w:pPr>
              <w:pStyle w:val="SARTExt"/>
              <w:rPr>
                <w:color w:val="808080" w:themeColor="background1" w:themeShade="80"/>
              </w:rPr>
            </w:pPr>
            <w:r w:rsidRPr="00E22251">
              <w:rPr>
                <w:color w:val="808080" w:themeColor="background1" w:themeShade="80"/>
              </w:rPr>
              <w:t>Washington D.C.</w:t>
            </w:r>
          </w:p>
        </w:tc>
      </w:tr>
      <w:tr w:rsidR="009015EC" w:rsidRPr="009015EC" w14:paraId="3A4F6A75" w14:textId="77777777" w:rsidTr="009015EC">
        <w:trPr>
          <w:trHeight w:val="432"/>
        </w:trPr>
        <w:tc>
          <w:tcPr>
            <w:tcW w:w="1975" w:type="dxa"/>
            <w:vAlign w:val="center"/>
          </w:tcPr>
          <w:p w14:paraId="2DD24D59" w14:textId="77777777" w:rsidR="009015EC" w:rsidRPr="00E22251" w:rsidRDefault="009015EC" w:rsidP="00E22251">
            <w:pPr>
              <w:pStyle w:val="SARTExt"/>
            </w:pPr>
          </w:p>
        </w:tc>
        <w:tc>
          <w:tcPr>
            <w:tcW w:w="1530" w:type="dxa"/>
            <w:vAlign w:val="center"/>
          </w:tcPr>
          <w:p w14:paraId="77EE0C05" w14:textId="77777777" w:rsidR="009015EC" w:rsidRPr="00E22251" w:rsidRDefault="009015EC" w:rsidP="00E22251">
            <w:pPr>
              <w:pStyle w:val="SARTExt"/>
            </w:pPr>
          </w:p>
        </w:tc>
        <w:tc>
          <w:tcPr>
            <w:tcW w:w="3870" w:type="dxa"/>
            <w:vAlign w:val="center"/>
          </w:tcPr>
          <w:p w14:paraId="025020F8" w14:textId="77777777" w:rsidR="009015EC" w:rsidRPr="00E22251" w:rsidRDefault="009015EC" w:rsidP="00E22251">
            <w:pPr>
              <w:pStyle w:val="SARTExt"/>
            </w:pPr>
          </w:p>
        </w:tc>
        <w:tc>
          <w:tcPr>
            <w:tcW w:w="2700" w:type="dxa"/>
            <w:vAlign w:val="center"/>
          </w:tcPr>
          <w:p w14:paraId="570D7507" w14:textId="77777777" w:rsidR="009015EC" w:rsidRPr="00E22251" w:rsidRDefault="009015EC" w:rsidP="00E22251">
            <w:pPr>
              <w:pStyle w:val="SARTExt"/>
            </w:pPr>
          </w:p>
        </w:tc>
      </w:tr>
      <w:tr w:rsidR="009015EC" w:rsidRPr="009015EC" w14:paraId="5AA9A02D" w14:textId="77777777" w:rsidTr="009015EC">
        <w:trPr>
          <w:trHeight w:val="432"/>
        </w:trPr>
        <w:tc>
          <w:tcPr>
            <w:tcW w:w="1975" w:type="dxa"/>
            <w:vAlign w:val="center"/>
          </w:tcPr>
          <w:p w14:paraId="13B3DDFA" w14:textId="77777777" w:rsidR="009015EC" w:rsidRPr="00E22251" w:rsidRDefault="009015EC" w:rsidP="00E22251">
            <w:pPr>
              <w:pStyle w:val="SARTExt"/>
            </w:pPr>
          </w:p>
        </w:tc>
        <w:tc>
          <w:tcPr>
            <w:tcW w:w="1530" w:type="dxa"/>
            <w:vAlign w:val="center"/>
          </w:tcPr>
          <w:p w14:paraId="765780A1" w14:textId="77777777" w:rsidR="009015EC" w:rsidRPr="00E22251" w:rsidRDefault="009015EC" w:rsidP="00E22251">
            <w:pPr>
              <w:pStyle w:val="SARTExt"/>
            </w:pPr>
          </w:p>
        </w:tc>
        <w:tc>
          <w:tcPr>
            <w:tcW w:w="3870" w:type="dxa"/>
            <w:vAlign w:val="center"/>
          </w:tcPr>
          <w:p w14:paraId="15EEA544" w14:textId="77777777" w:rsidR="009015EC" w:rsidRPr="00E22251" w:rsidRDefault="009015EC" w:rsidP="00E22251">
            <w:pPr>
              <w:pStyle w:val="SARTExt"/>
            </w:pPr>
          </w:p>
        </w:tc>
        <w:tc>
          <w:tcPr>
            <w:tcW w:w="2700" w:type="dxa"/>
            <w:vAlign w:val="center"/>
          </w:tcPr>
          <w:p w14:paraId="7F46D015" w14:textId="77777777" w:rsidR="009015EC" w:rsidRPr="00E22251" w:rsidRDefault="009015EC" w:rsidP="00E22251">
            <w:pPr>
              <w:pStyle w:val="SARTExt"/>
            </w:pPr>
          </w:p>
        </w:tc>
      </w:tr>
      <w:tr w:rsidR="009015EC" w:rsidRPr="009015EC" w14:paraId="6B97DDF8" w14:textId="77777777" w:rsidTr="009015EC">
        <w:trPr>
          <w:trHeight w:val="432"/>
        </w:trPr>
        <w:tc>
          <w:tcPr>
            <w:tcW w:w="1975" w:type="dxa"/>
            <w:vAlign w:val="center"/>
          </w:tcPr>
          <w:p w14:paraId="3872C394" w14:textId="77777777" w:rsidR="009015EC" w:rsidRPr="00E22251" w:rsidRDefault="009015EC" w:rsidP="00E22251">
            <w:pPr>
              <w:pStyle w:val="SARTExt"/>
            </w:pPr>
          </w:p>
        </w:tc>
        <w:tc>
          <w:tcPr>
            <w:tcW w:w="1530" w:type="dxa"/>
            <w:vAlign w:val="center"/>
          </w:tcPr>
          <w:p w14:paraId="25C5C774" w14:textId="77777777" w:rsidR="009015EC" w:rsidRPr="00E22251" w:rsidRDefault="009015EC" w:rsidP="00E22251">
            <w:pPr>
              <w:pStyle w:val="SARTExt"/>
            </w:pPr>
          </w:p>
        </w:tc>
        <w:tc>
          <w:tcPr>
            <w:tcW w:w="3870" w:type="dxa"/>
            <w:vAlign w:val="center"/>
          </w:tcPr>
          <w:p w14:paraId="2F8179F2" w14:textId="77777777" w:rsidR="009015EC" w:rsidRPr="00E22251" w:rsidRDefault="009015EC" w:rsidP="00E22251">
            <w:pPr>
              <w:pStyle w:val="SARTExt"/>
            </w:pPr>
          </w:p>
        </w:tc>
        <w:tc>
          <w:tcPr>
            <w:tcW w:w="2700" w:type="dxa"/>
            <w:vAlign w:val="center"/>
          </w:tcPr>
          <w:p w14:paraId="152FF35C" w14:textId="77777777" w:rsidR="009015EC" w:rsidRPr="00E22251" w:rsidRDefault="009015EC" w:rsidP="00E22251">
            <w:pPr>
              <w:pStyle w:val="SARTExt"/>
            </w:pPr>
          </w:p>
        </w:tc>
      </w:tr>
      <w:tr w:rsidR="009015EC" w:rsidRPr="009015EC" w14:paraId="6AA8CCC7" w14:textId="77777777" w:rsidTr="009015EC">
        <w:trPr>
          <w:trHeight w:val="432"/>
        </w:trPr>
        <w:tc>
          <w:tcPr>
            <w:tcW w:w="1975" w:type="dxa"/>
            <w:vAlign w:val="center"/>
          </w:tcPr>
          <w:p w14:paraId="3C2B7339" w14:textId="77777777" w:rsidR="009015EC" w:rsidRPr="00E22251" w:rsidRDefault="009015EC" w:rsidP="00E22251">
            <w:pPr>
              <w:pStyle w:val="SARTExt"/>
            </w:pPr>
          </w:p>
        </w:tc>
        <w:tc>
          <w:tcPr>
            <w:tcW w:w="1530" w:type="dxa"/>
            <w:vAlign w:val="center"/>
          </w:tcPr>
          <w:p w14:paraId="69F01C8F" w14:textId="77777777" w:rsidR="009015EC" w:rsidRPr="00E22251" w:rsidRDefault="009015EC" w:rsidP="00E22251">
            <w:pPr>
              <w:pStyle w:val="SARTExt"/>
            </w:pPr>
          </w:p>
        </w:tc>
        <w:tc>
          <w:tcPr>
            <w:tcW w:w="3870" w:type="dxa"/>
            <w:vAlign w:val="center"/>
          </w:tcPr>
          <w:p w14:paraId="3B848566" w14:textId="77777777" w:rsidR="009015EC" w:rsidRPr="00E22251" w:rsidRDefault="009015EC" w:rsidP="00E22251">
            <w:pPr>
              <w:pStyle w:val="SARTExt"/>
            </w:pPr>
          </w:p>
        </w:tc>
        <w:tc>
          <w:tcPr>
            <w:tcW w:w="2700" w:type="dxa"/>
            <w:vAlign w:val="center"/>
          </w:tcPr>
          <w:p w14:paraId="65FE5FA9" w14:textId="77777777" w:rsidR="009015EC" w:rsidRPr="00E22251" w:rsidRDefault="009015EC" w:rsidP="00E22251">
            <w:pPr>
              <w:pStyle w:val="SARTExt"/>
            </w:pPr>
          </w:p>
        </w:tc>
      </w:tr>
      <w:tr w:rsidR="009015EC" w:rsidRPr="009015EC" w14:paraId="41ECBFE8" w14:textId="77777777" w:rsidTr="009015EC">
        <w:trPr>
          <w:trHeight w:val="432"/>
        </w:trPr>
        <w:tc>
          <w:tcPr>
            <w:tcW w:w="1975" w:type="dxa"/>
            <w:vAlign w:val="center"/>
          </w:tcPr>
          <w:p w14:paraId="68C4EE32" w14:textId="77777777" w:rsidR="009015EC" w:rsidRPr="00E22251" w:rsidRDefault="009015EC" w:rsidP="00E22251">
            <w:pPr>
              <w:pStyle w:val="SARTExt"/>
            </w:pPr>
          </w:p>
        </w:tc>
        <w:tc>
          <w:tcPr>
            <w:tcW w:w="1530" w:type="dxa"/>
            <w:vAlign w:val="center"/>
          </w:tcPr>
          <w:p w14:paraId="65F2D053" w14:textId="77777777" w:rsidR="009015EC" w:rsidRPr="00E22251" w:rsidRDefault="009015EC" w:rsidP="00E22251">
            <w:pPr>
              <w:pStyle w:val="SARTExt"/>
            </w:pPr>
          </w:p>
        </w:tc>
        <w:tc>
          <w:tcPr>
            <w:tcW w:w="3870" w:type="dxa"/>
            <w:vAlign w:val="center"/>
          </w:tcPr>
          <w:p w14:paraId="2F2EEA07" w14:textId="77777777" w:rsidR="009015EC" w:rsidRPr="00E22251" w:rsidRDefault="009015EC" w:rsidP="00E22251">
            <w:pPr>
              <w:pStyle w:val="SARTExt"/>
            </w:pPr>
          </w:p>
        </w:tc>
        <w:tc>
          <w:tcPr>
            <w:tcW w:w="2700" w:type="dxa"/>
            <w:vAlign w:val="center"/>
          </w:tcPr>
          <w:p w14:paraId="35D4DB45" w14:textId="77777777" w:rsidR="009015EC" w:rsidRPr="00E22251" w:rsidRDefault="009015EC" w:rsidP="00E22251">
            <w:pPr>
              <w:pStyle w:val="SARTExt"/>
            </w:pPr>
          </w:p>
        </w:tc>
      </w:tr>
      <w:tr w:rsidR="009015EC" w:rsidRPr="009015EC" w14:paraId="1A27FECA" w14:textId="77777777" w:rsidTr="009015EC">
        <w:trPr>
          <w:trHeight w:val="432"/>
        </w:trPr>
        <w:tc>
          <w:tcPr>
            <w:tcW w:w="1975" w:type="dxa"/>
            <w:vAlign w:val="center"/>
          </w:tcPr>
          <w:p w14:paraId="328AF8F4" w14:textId="77777777" w:rsidR="009015EC" w:rsidRPr="00E22251" w:rsidRDefault="009015EC" w:rsidP="00E22251">
            <w:pPr>
              <w:pStyle w:val="SARTExt"/>
            </w:pPr>
          </w:p>
        </w:tc>
        <w:tc>
          <w:tcPr>
            <w:tcW w:w="1530" w:type="dxa"/>
            <w:vAlign w:val="center"/>
          </w:tcPr>
          <w:p w14:paraId="187D8208" w14:textId="77777777" w:rsidR="009015EC" w:rsidRPr="00E22251" w:rsidRDefault="009015EC" w:rsidP="00E22251">
            <w:pPr>
              <w:pStyle w:val="SARTExt"/>
            </w:pPr>
          </w:p>
        </w:tc>
        <w:tc>
          <w:tcPr>
            <w:tcW w:w="3870" w:type="dxa"/>
            <w:vAlign w:val="center"/>
          </w:tcPr>
          <w:p w14:paraId="21F23B22" w14:textId="77777777" w:rsidR="009015EC" w:rsidRPr="00E22251" w:rsidRDefault="009015EC" w:rsidP="00E22251">
            <w:pPr>
              <w:pStyle w:val="SARTExt"/>
            </w:pPr>
          </w:p>
        </w:tc>
        <w:tc>
          <w:tcPr>
            <w:tcW w:w="2700" w:type="dxa"/>
            <w:vAlign w:val="center"/>
          </w:tcPr>
          <w:p w14:paraId="64D3531A" w14:textId="77777777" w:rsidR="009015EC" w:rsidRPr="00E22251" w:rsidRDefault="009015EC" w:rsidP="00E22251">
            <w:pPr>
              <w:pStyle w:val="SARTExt"/>
            </w:pPr>
          </w:p>
        </w:tc>
      </w:tr>
      <w:tr w:rsidR="009015EC" w:rsidRPr="009015EC" w14:paraId="6AAA18F0" w14:textId="77777777" w:rsidTr="009015EC">
        <w:trPr>
          <w:trHeight w:val="432"/>
        </w:trPr>
        <w:tc>
          <w:tcPr>
            <w:tcW w:w="1975" w:type="dxa"/>
            <w:vAlign w:val="center"/>
          </w:tcPr>
          <w:p w14:paraId="0B6645E8" w14:textId="77777777" w:rsidR="009015EC" w:rsidRPr="00E22251" w:rsidRDefault="009015EC" w:rsidP="00E22251">
            <w:pPr>
              <w:pStyle w:val="SARTExt"/>
            </w:pPr>
          </w:p>
        </w:tc>
        <w:tc>
          <w:tcPr>
            <w:tcW w:w="1530" w:type="dxa"/>
            <w:vAlign w:val="center"/>
          </w:tcPr>
          <w:p w14:paraId="6D94836F" w14:textId="77777777" w:rsidR="009015EC" w:rsidRPr="00E22251" w:rsidRDefault="009015EC" w:rsidP="00E22251">
            <w:pPr>
              <w:pStyle w:val="SARTExt"/>
            </w:pPr>
          </w:p>
        </w:tc>
        <w:tc>
          <w:tcPr>
            <w:tcW w:w="3870" w:type="dxa"/>
            <w:vAlign w:val="center"/>
          </w:tcPr>
          <w:p w14:paraId="75833554" w14:textId="77777777" w:rsidR="009015EC" w:rsidRPr="00E22251" w:rsidRDefault="009015EC" w:rsidP="00E22251">
            <w:pPr>
              <w:pStyle w:val="SARTExt"/>
            </w:pPr>
          </w:p>
        </w:tc>
        <w:tc>
          <w:tcPr>
            <w:tcW w:w="2700" w:type="dxa"/>
            <w:vAlign w:val="center"/>
          </w:tcPr>
          <w:p w14:paraId="45A1C908" w14:textId="77777777" w:rsidR="009015EC" w:rsidRPr="00E22251" w:rsidRDefault="009015EC" w:rsidP="00E22251">
            <w:pPr>
              <w:pStyle w:val="SARTExt"/>
            </w:pPr>
          </w:p>
        </w:tc>
      </w:tr>
      <w:tr w:rsidR="009015EC" w:rsidRPr="009015EC" w14:paraId="3701BDD9" w14:textId="77777777" w:rsidTr="009015EC">
        <w:trPr>
          <w:trHeight w:val="432"/>
        </w:trPr>
        <w:tc>
          <w:tcPr>
            <w:tcW w:w="1975" w:type="dxa"/>
            <w:vAlign w:val="center"/>
          </w:tcPr>
          <w:p w14:paraId="1A8B91A5" w14:textId="77777777" w:rsidR="009015EC" w:rsidRPr="00E22251" w:rsidRDefault="009015EC" w:rsidP="00E22251">
            <w:pPr>
              <w:pStyle w:val="SARTExt"/>
            </w:pPr>
          </w:p>
        </w:tc>
        <w:tc>
          <w:tcPr>
            <w:tcW w:w="1530" w:type="dxa"/>
            <w:vAlign w:val="center"/>
          </w:tcPr>
          <w:p w14:paraId="775F3457" w14:textId="77777777" w:rsidR="009015EC" w:rsidRPr="00E22251" w:rsidRDefault="009015EC" w:rsidP="00E22251">
            <w:pPr>
              <w:pStyle w:val="SARTExt"/>
            </w:pPr>
          </w:p>
        </w:tc>
        <w:tc>
          <w:tcPr>
            <w:tcW w:w="3870" w:type="dxa"/>
            <w:vAlign w:val="center"/>
          </w:tcPr>
          <w:p w14:paraId="1A67DFCC" w14:textId="77777777" w:rsidR="009015EC" w:rsidRPr="00E22251" w:rsidRDefault="009015EC" w:rsidP="00E22251">
            <w:pPr>
              <w:pStyle w:val="SARTExt"/>
            </w:pPr>
          </w:p>
        </w:tc>
        <w:tc>
          <w:tcPr>
            <w:tcW w:w="2700" w:type="dxa"/>
            <w:vAlign w:val="center"/>
          </w:tcPr>
          <w:p w14:paraId="1E01680F" w14:textId="77777777" w:rsidR="009015EC" w:rsidRPr="00E22251" w:rsidRDefault="009015EC" w:rsidP="00E22251">
            <w:pPr>
              <w:pStyle w:val="SARTExt"/>
            </w:pPr>
          </w:p>
        </w:tc>
      </w:tr>
    </w:tbl>
    <w:p w14:paraId="58DD02B9" w14:textId="77777777" w:rsidR="009015EC" w:rsidRDefault="009015EC" w:rsidP="009015EC">
      <w:pPr>
        <w:pStyle w:val="SARTExt"/>
        <w:tabs>
          <w:tab w:val="left" w:pos="1440"/>
          <w:tab w:val="left" w:pos="2880"/>
          <w:tab w:val="left" w:pos="7200"/>
        </w:tabs>
      </w:pPr>
    </w:p>
    <w:p w14:paraId="70782365" w14:textId="24436CB8" w:rsidR="003841B6" w:rsidRPr="003841B6" w:rsidRDefault="003841B6" w:rsidP="003841B6">
      <w:pPr>
        <w:pStyle w:val="SARTExt"/>
      </w:pPr>
      <w:r w:rsidRPr="003841B6">
        <w:br w:type="page"/>
      </w:r>
    </w:p>
    <w:p w14:paraId="47B0F668" w14:textId="6D3C0262" w:rsidR="006404A6" w:rsidRPr="006404A6" w:rsidRDefault="00666C95" w:rsidP="000B76F2">
      <w:pPr>
        <w:pStyle w:val="Heading1"/>
        <w:spacing w:before="0"/>
        <w:rPr>
          <w:rFonts w:eastAsia="Times New Roman"/>
        </w:rPr>
      </w:pPr>
      <w:bookmarkStart w:id="69" w:name="_Toc37581731"/>
      <w:r>
        <w:rPr>
          <w:rFonts w:eastAsia="Times New Roman"/>
        </w:rPr>
        <w:lastRenderedPageBreak/>
        <w:t xml:space="preserve">My </w:t>
      </w:r>
      <w:r w:rsidR="00B76BAF">
        <w:rPr>
          <w:rFonts w:eastAsia="Times New Roman"/>
        </w:rPr>
        <w:t>Part</w:t>
      </w:r>
      <w:r w:rsidR="009B30F2">
        <w:rPr>
          <w:rFonts w:eastAsia="Times New Roman"/>
        </w:rPr>
        <w:t xml:space="preserve"> </w:t>
      </w:r>
      <w:r w:rsidR="00566074">
        <w:rPr>
          <w:rFonts w:eastAsia="Times New Roman"/>
        </w:rPr>
        <w:t>Part</w:t>
      </w:r>
      <w:r w:rsidR="00B76BAF">
        <w:rPr>
          <w:rFonts w:eastAsia="Times New Roman"/>
        </w:rPr>
        <w:t xml:space="preserve">icipation </w:t>
      </w:r>
      <w:r w:rsidR="00566074" w:rsidRPr="006404A6">
        <w:rPr>
          <w:rFonts w:eastAsia="Times New Roman"/>
        </w:rPr>
        <w:t>-</w:t>
      </w:r>
      <w:r w:rsidR="00566074">
        <w:rPr>
          <w:rFonts w:eastAsia="Times New Roman"/>
        </w:rPr>
        <w:t xml:space="preserve"> Summary</w:t>
      </w:r>
      <w:r w:rsidR="006404A6" w:rsidRPr="006404A6">
        <w:rPr>
          <w:rFonts w:eastAsia="Times New Roman"/>
        </w:rPr>
        <w:t xml:space="preserve"> Sheet</w:t>
      </w:r>
      <w:bookmarkEnd w:id="69"/>
    </w:p>
    <w:p w14:paraId="61B2D26A" w14:textId="77777777" w:rsidR="00A410F0" w:rsidRPr="006404A6" w:rsidRDefault="00A410F0" w:rsidP="000B76F2">
      <w:pPr>
        <w:pStyle w:val="SARTExt"/>
      </w:pPr>
    </w:p>
    <w:p w14:paraId="6381D882" w14:textId="77777777" w:rsidR="001B1F7F" w:rsidRDefault="001B1F7F" w:rsidP="000B76F2">
      <w:pPr>
        <w:pStyle w:val="SARTExt"/>
      </w:pPr>
    </w:p>
    <w:p w14:paraId="20A6F8B9" w14:textId="04F91AB2" w:rsidR="00E009C0" w:rsidRPr="006404A6" w:rsidRDefault="00E009C0" w:rsidP="000B76F2">
      <w:pPr>
        <w:pStyle w:val="SARTExt"/>
      </w:pPr>
      <w:r w:rsidRPr="006404A6">
        <w:t>Name _____________________________________________</w:t>
      </w:r>
    </w:p>
    <w:p w14:paraId="40A08E0D" w14:textId="77777777" w:rsidR="00E009C0" w:rsidRPr="006404A6" w:rsidRDefault="00E009C0" w:rsidP="000B76F2">
      <w:pPr>
        <w:pStyle w:val="SARTExt"/>
      </w:pPr>
    </w:p>
    <w:p w14:paraId="6A764F14" w14:textId="1D289845" w:rsidR="00B81671" w:rsidRPr="006404A6" w:rsidRDefault="00B81671" w:rsidP="00542424">
      <w:pPr>
        <w:pStyle w:val="SARTExt"/>
        <w:jc w:val="both"/>
      </w:pPr>
      <w:r w:rsidRPr="006404A6">
        <w:t xml:space="preserve">We ask that you complete this summary sheet and turn it in at the end of the workbook presentation.  It will help us </w:t>
      </w:r>
      <w:r w:rsidR="00062873">
        <w:t>involve</w:t>
      </w:r>
      <w:r w:rsidRPr="006404A6">
        <w:t xml:space="preserve"> you </w:t>
      </w:r>
      <w:r w:rsidR="00062873">
        <w:t>i</w:t>
      </w:r>
      <w:r w:rsidRPr="006404A6">
        <w:t xml:space="preserve">n our programs where you have </w:t>
      </w:r>
      <w:r w:rsidR="00846979">
        <w:t xml:space="preserve">the </w:t>
      </w:r>
      <w:r w:rsidR="00703BC1" w:rsidRPr="006404A6">
        <w:t xml:space="preserve">experience, skills, or </w:t>
      </w:r>
      <w:r w:rsidRPr="006404A6">
        <w:t>interest</w:t>
      </w:r>
      <w:r w:rsidR="00703BC1" w:rsidRPr="006404A6">
        <w:t>.</w:t>
      </w:r>
      <w:r w:rsidR="00596AC2">
        <w:t xml:space="preserve">  If you are not ready to help at this time, </w:t>
      </w:r>
      <w:r w:rsidR="00596AC2" w:rsidRPr="00F83039">
        <w:rPr>
          <w:i/>
          <w:iCs/>
          <w:u w:val="single"/>
        </w:rPr>
        <w:t>that is okay</w:t>
      </w:r>
      <w:r w:rsidR="00596AC2">
        <w:t xml:space="preserve">.  You may want to take some time to get to know the chapter better.  </w:t>
      </w:r>
      <w:r w:rsidR="009E31F1">
        <w:t xml:space="preserve">The summary sheet also allows the chapter to have </w:t>
      </w:r>
      <w:r w:rsidR="00596AC2">
        <w:t>a record of your interest</w:t>
      </w:r>
      <w:r w:rsidR="009E31F1">
        <w:t>s</w:t>
      </w:r>
      <w:r w:rsidR="00596AC2">
        <w:t xml:space="preserve"> </w:t>
      </w:r>
      <w:r w:rsidR="009E31F1">
        <w:t xml:space="preserve">so </w:t>
      </w:r>
      <w:r w:rsidR="00596AC2">
        <w:t>opportunities</w:t>
      </w:r>
      <w:r w:rsidR="009E31F1">
        <w:t xml:space="preserve"> in which </w:t>
      </w:r>
      <w:r w:rsidR="00FE7C0F">
        <w:t xml:space="preserve">you might </w:t>
      </w:r>
      <w:r w:rsidR="009E31F1">
        <w:t>be interested can be shared with you as they become available</w:t>
      </w:r>
      <w:r w:rsidR="00FE7C0F">
        <w:t>.</w:t>
      </w:r>
    </w:p>
    <w:p w14:paraId="2D78B45E" w14:textId="77777777" w:rsidR="00B81671" w:rsidRPr="006404A6" w:rsidRDefault="00B81671" w:rsidP="00542424">
      <w:pPr>
        <w:pStyle w:val="SARTExt"/>
        <w:jc w:val="both"/>
      </w:pPr>
    </w:p>
    <w:p w14:paraId="60C3915C" w14:textId="72F744D3" w:rsidR="00F34421" w:rsidRDefault="00EC50B6" w:rsidP="00542424">
      <w:pPr>
        <w:pStyle w:val="SARTExt"/>
        <w:jc w:val="both"/>
      </w:pPr>
      <w:r>
        <w:t xml:space="preserve">Based on the answers entered in the Orientation Workbook, </w:t>
      </w:r>
      <w:r w:rsidR="00C46FF6">
        <w:t>please indicate your willingness</w:t>
      </w:r>
      <w:r w:rsidR="00B81671" w:rsidRPr="006404A6">
        <w:t xml:space="preserve"> to help </w:t>
      </w:r>
      <w:r w:rsidR="00F34421" w:rsidRPr="006404A6">
        <w:t>by</w:t>
      </w:r>
      <w:r w:rsidR="00C46FF6">
        <w:t xml:space="preserve"> checking each area of interest</w:t>
      </w:r>
      <w:r w:rsidR="00F34421" w:rsidRPr="006404A6">
        <w:t>:</w:t>
      </w:r>
    </w:p>
    <w:p w14:paraId="0896105F" w14:textId="77777777" w:rsidR="00566074" w:rsidRPr="006404A6" w:rsidRDefault="00566074" w:rsidP="00542424">
      <w:pPr>
        <w:pStyle w:val="SARTExt"/>
        <w:jc w:val="both"/>
      </w:pPr>
    </w:p>
    <w:p w14:paraId="35348026" w14:textId="7E583249" w:rsidR="00A410F0" w:rsidRDefault="00062873" w:rsidP="00542424">
      <w:pPr>
        <w:pStyle w:val="SARTExt"/>
        <w:numPr>
          <w:ilvl w:val="0"/>
          <w:numId w:val="18"/>
        </w:numPr>
        <w:tabs>
          <w:tab w:val="left" w:leader="dot" w:pos="8460"/>
        </w:tabs>
        <w:spacing w:after="120" w:line="360" w:lineRule="auto"/>
        <w:ind w:left="547"/>
        <w:jc w:val="both"/>
      </w:pPr>
      <w:r w:rsidRPr="006404A6">
        <w:t>Helping with chapter administrative tasks</w:t>
      </w:r>
      <w:r w:rsidR="00D57985">
        <w:t xml:space="preserve"> and programs</w:t>
      </w:r>
      <w:r w:rsidRPr="006404A6">
        <w:t xml:space="preserve">? (i.e., </w:t>
      </w:r>
      <w:r w:rsidR="00C46FF6">
        <w:t xml:space="preserve">Americanism Award, </w:t>
      </w:r>
      <w:r w:rsidRPr="006404A6">
        <w:t>newsletter</w:t>
      </w:r>
      <w:r>
        <w:t>, data entry, leadership</w:t>
      </w:r>
      <w:r w:rsidR="00D57985">
        <w:t>,</w:t>
      </w:r>
      <w:r w:rsidR="00DA4A35">
        <w:t xml:space="preserve"> meeting preparation</w:t>
      </w:r>
      <w:r w:rsidRPr="006404A6">
        <w:t>)</w:t>
      </w:r>
      <w:r w:rsidR="00F34421" w:rsidRPr="006404A6">
        <w:tab/>
      </w:r>
      <w:r w:rsidR="001B1F7F" w:rsidRPr="00ED0B6E">
        <w:t>Yes</w:t>
      </w:r>
      <w:r w:rsidR="001B1F7F">
        <w:t xml:space="preserve">   Not now</w:t>
      </w:r>
    </w:p>
    <w:p w14:paraId="2BF80F04" w14:textId="3DA40FA0" w:rsidR="00C35E3F" w:rsidRDefault="00C35E3F" w:rsidP="00542424">
      <w:pPr>
        <w:pStyle w:val="SARTExt"/>
        <w:numPr>
          <w:ilvl w:val="0"/>
          <w:numId w:val="18"/>
        </w:numPr>
        <w:tabs>
          <w:tab w:val="left" w:leader="dot" w:pos="8460"/>
          <w:tab w:val="left" w:leader="dot" w:pos="9720"/>
        </w:tabs>
        <w:spacing w:after="240"/>
        <w:ind w:left="540"/>
        <w:jc w:val="both"/>
      </w:pPr>
      <w:r>
        <w:t xml:space="preserve">Working with one or more </w:t>
      </w:r>
      <w:r w:rsidR="00F36702">
        <w:t>y</w:t>
      </w:r>
      <w:r>
        <w:t xml:space="preserve">outh </w:t>
      </w:r>
      <w:r w:rsidR="00F36702">
        <w:t>p</w:t>
      </w:r>
      <w:r>
        <w:t>rograms</w:t>
      </w:r>
      <w:r>
        <w:tab/>
      </w:r>
      <w:r w:rsidR="001B1F7F" w:rsidRPr="00ED0B6E">
        <w:t>Yes</w:t>
      </w:r>
      <w:r w:rsidR="001B1F7F">
        <w:t xml:space="preserve">   Not now</w:t>
      </w:r>
    </w:p>
    <w:p w14:paraId="67F22F82" w14:textId="409881A6" w:rsidR="00C35E3F" w:rsidRDefault="00C35E3F" w:rsidP="00542424">
      <w:pPr>
        <w:pStyle w:val="SARTExt"/>
        <w:numPr>
          <w:ilvl w:val="1"/>
          <w:numId w:val="18"/>
        </w:numPr>
        <w:tabs>
          <w:tab w:val="left" w:leader="underscore" w:pos="9900"/>
        </w:tabs>
        <w:spacing w:after="120"/>
        <w:ind w:left="1080"/>
        <w:jc w:val="both"/>
      </w:pPr>
      <w:r>
        <w:t>Which one/ones?</w:t>
      </w:r>
      <w:r w:rsidR="00C46FF6">
        <w:tab/>
      </w:r>
    </w:p>
    <w:p w14:paraId="7F9EEABF" w14:textId="2B72183A" w:rsidR="00F34421" w:rsidRPr="006404A6" w:rsidRDefault="00F34421" w:rsidP="00542424">
      <w:pPr>
        <w:pStyle w:val="SARTExt"/>
        <w:numPr>
          <w:ilvl w:val="0"/>
          <w:numId w:val="18"/>
        </w:numPr>
        <w:tabs>
          <w:tab w:val="left" w:leader="dot" w:pos="8460"/>
        </w:tabs>
        <w:spacing w:after="120"/>
        <w:ind w:left="540"/>
        <w:jc w:val="both"/>
      </w:pPr>
      <w:r w:rsidRPr="006404A6">
        <w:t>P</w:t>
      </w:r>
      <w:r w:rsidR="00BF5F4E" w:rsidRPr="006404A6">
        <w:t xml:space="preserve">articipating in the </w:t>
      </w:r>
      <w:r w:rsidR="00703BC1" w:rsidRPr="006404A6">
        <w:t xml:space="preserve">chapter </w:t>
      </w:r>
      <w:r w:rsidR="00F36702">
        <w:t>f</w:t>
      </w:r>
      <w:r w:rsidR="00BF5F4E" w:rsidRPr="006404A6">
        <w:t xml:space="preserve">lag </w:t>
      </w:r>
      <w:r w:rsidR="00F36702">
        <w:t>p</w:t>
      </w:r>
      <w:r w:rsidR="00BF5F4E" w:rsidRPr="006404A6">
        <w:t>rogram?</w:t>
      </w:r>
      <w:r w:rsidRPr="006404A6">
        <w:tab/>
      </w:r>
      <w:proofErr w:type="gramStart"/>
      <w:r w:rsidR="001B1F7F" w:rsidRPr="00ED0B6E">
        <w:t>Yes</w:t>
      </w:r>
      <w:proofErr w:type="gramEnd"/>
      <w:r w:rsidR="001B1F7F">
        <w:t xml:space="preserve">   Not now</w:t>
      </w:r>
    </w:p>
    <w:p w14:paraId="41664962" w14:textId="1727A5D2" w:rsidR="00A410F0" w:rsidRPr="006404A6" w:rsidRDefault="00F34421" w:rsidP="00542424">
      <w:pPr>
        <w:pStyle w:val="SARTExt"/>
        <w:numPr>
          <w:ilvl w:val="0"/>
          <w:numId w:val="18"/>
        </w:numPr>
        <w:tabs>
          <w:tab w:val="left" w:leader="dot" w:pos="8460"/>
        </w:tabs>
        <w:spacing w:after="120"/>
        <w:ind w:left="540"/>
        <w:jc w:val="both"/>
      </w:pPr>
      <w:r w:rsidRPr="006404A6">
        <w:t>Participating in</w:t>
      </w:r>
      <w:r w:rsidR="00D023E0" w:rsidRPr="006404A6">
        <w:t xml:space="preserve"> the </w:t>
      </w:r>
      <w:r w:rsidR="00703BC1" w:rsidRPr="006404A6">
        <w:t>chapter</w:t>
      </w:r>
      <w:r w:rsidR="00D023E0" w:rsidRPr="006404A6">
        <w:t xml:space="preserve"> </w:t>
      </w:r>
      <w:r w:rsidR="00F36702">
        <w:t>c</w:t>
      </w:r>
      <w:r w:rsidR="00D023E0" w:rsidRPr="006404A6">
        <w:t xml:space="preserve">olor </w:t>
      </w:r>
      <w:r w:rsidR="00F36702">
        <w:t>g</w:t>
      </w:r>
      <w:r w:rsidR="00D023E0" w:rsidRPr="006404A6">
        <w:t>uard</w:t>
      </w:r>
      <w:r w:rsidR="003038E6" w:rsidRPr="006404A6">
        <w:t>?</w:t>
      </w:r>
      <w:r w:rsidRPr="006404A6">
        <w:tab/>
      </w:r>
      <w:proofErr w:type="gramStart"/>
      <w:r w:rsidR="001B1F7F" w:rsidRPr="00ED0B6E">
        <w:t>Yes</w:t>
      </w:r>
      <w:proofErr w:type="gramEnd"/>
      <w:r w:rsidR="001B1F7F">
        <w:t xml:space="preserve">   Not now</w:t>
      </w:r>
    </w:p>
    <w:p w14:paraId="5CD72BAC" w14:textId="028531E7" w:rsidR="00A410F0" w:rsidRPr="006404A6" w:rsidRDefault="00DA4A35" w:rsidP="00542424">
      <w:pPr>
        <w:pStyle w:val="SARTExt"/>
        <w:numPr>
          <w:ilvl w:val="0"/>
          <w:numId w:val="18"/>
        </w:numPr>
        <w:tabs>
          <w:tab w:val="left" w:leader="dot" w:pos="8460"/>
        </w:tabs>
        <w:spacing w:after="120"/>
        <w:ind w:left="540"/>
        <w:jc w:val="both"/>
      </w:pPr>
      <w:r>
        <w:t>Participating in</w:t>
      </w:r>
      <w:r w:rsidR="00D023E0" w:rsidRPr="006404A6">
        <w:t xml:space="preserve"> the chapter </w:t>
      </w:r>
      <w:r w:rsidR="00F36702">
        <w:t>g</w:t>
      </w:r>
      <w:r w:rsidR="00D023E0" w:rsidRPr="006404A6">
        <w:t xml:space="preserve">rave </w:t>
      </w:r>
      <w:r w:rsidR="00F36702">
        <w:t>m</w:t>
      </w:r>
      <w:r w:rsidR="00D023E0" w:rsidRPr="006404A6">
        <w:t>arking program?</w:t>
      </w:r>
      <w:r w:rsidR="00F34421" w:rsidRPr="006404A6">
        <w:tab/>
      </w:r>
      <w:proofErr w:type="gramStart"/>
      <w:r w:rsidR="001B1F7F" w:rsidRPr="00ED0B6E">
        <w:t>Yes</w:t>
      </w:r>
      <w:proofErr w:type="gramEnd"/>
      <w:r w:rsidR="001B1F7F">
        <w:t xml:space="preserve">   Not now</w:t>
      </w:r>
    </w:p>
    <w:p w14:paraId="1060A858" w14:textId="383ADEFF" w:rsidR="00703BC1" w:rsidRPr="006404A6" w:rsidRDefault="00DA4A35" w:rsidP="00542424">
      <w:pPr>
        <w:pStyle w:val="SARTExt"/>
        <w:numPr>
          <w:ilvl w:val="0"/>
          <w:numId w:val="18"/>
        </w:numPr>
        <w:tabs>
          <w:tab w:val="left" w:leader="dot" w:pos="8460"/>
        </w:tabs>
        <w:spacing w:after="120"/>
        <w:ind w:left="540"/>
        <w:jc w:val="both"/>
      </w:pPr>
      <w:r>
        <w:t>Participating in</w:t>
      </w:r>
      <w:r w:rsidR="00703BC1" w:rsidRPr="006404A6">
        <w:t xml:space="preserve"> the chapter </w:t>
      </w:r>
      <w:proofErr w:type="gramStart"/>
      <w:r w:rsidR="00F36702">
        <w:t>v</w:t>
      </w:r>
      <w:r w:rsidR="00703BC1" w:rsidRPr="006404A6">
        <w:t>eterans</w:t>
      </w:r>
      <w:proofErr w:type="gramEnd"/>
      <w:r w:rsidR="00703BC1" w:rsidRPr="006404A6">
        <w:t xml:space="preserve"> </w:t>
      </w:r>
      <w:r w:rsidR="00F36702">
        <w:t>p</w:t>
      </w:r>
      <w:r w:rsidR="00703BC1" w:rsidRPr="006404A6">
        <w:t>rograms?</w:t>
      </w:r>
      <w:r w:rsidR="00703BC1" w:rsidRPr="006404A6">
        <w:tab/>
      </w:r>
      <w:proofErr w:type="gramStart"/>
      <w:r w:rsidR="001B1F7F" w:rsidRPr="00ED0B6E">
        <w:t>Yes</w:t>
      </w:r>
      <w:proofErr w:type="gramEnd"/>
      <w:r w:rsidR="001B1F7F">
        <w:t xml:space="preserve">   Not now</w:t>
      </w:r>
    </w:p>
    <w:p w14:paraId="0AD00AF6" w14:textId="38037F43" w:rsidR="00A410F0" w:rsidRPr="006404A6" w:rsidRDefault="00F34421" w:rsidP="00542424">
      <w:pPr>
        <w:pStyle w:val="SARTExt"/>
        <w:numPr>
          <w:ilvl w:val="1"/>
          <w:numId w:val="18"/>
        </w:numPr>
        <w:tabs>
          <w:tab w:val="left" w:pos="6300"/>
          <w:tab w:val="left" w:pos="6930"/>
        </w:tabs>
        <w:spacing w:after="120"/>
        <w:ind w:left="1080"/>
        <w:jc w:val="both"/>
      </w:pPr>
      <w:r w:rsidRPr="006404A6">
        <w:t xml:space="preserve">Are you </w:t>
      </w:r>
      <w:r w:rsidR="00D023E0" w:rsidRPr="006404A6">
        <w:t xml:space="preserve">a veteran </w:t>
      </w:r>
      <w:r w:rsidR="00703BC1" w:rsidRPr="006404A6">
        <w:t>of</w:t>
      </w:r>
      <w:r w:rsidR="00D023E0" w:rsidRPr="006404A6">
        <w:t xml:space="preserve"> the United State Military?</w:t>
      </w:r>
      <w:r w:rsidRPr="006404A6">
        <w:tab/>
      </w:r>
      <w:r w:rsidR="00AC67FB">
        <w:tab/>
      </w:r>
      <w:r w:rsidR="00AC67FB">
        <w:tab/>
      </w:r>
      <w:r w:rsidR="00AC67FB">
        <w:tab/>
        <w:t xml:space="preserve">          Y</w:t>
      </w:r>
      <w:r w:rsidR="00F80F1A">
        <w:t>es</w:t>
      </w:r>
      <w:r w:rsidR="00AC67FB">
        <w:t xml:space="preserve">   </w:t>
      </w:r>
      <w:r w:rsidR="00703BC1" w:rsidRPr="006404A6">
        <w:t>No</w:t>
      </w:r>
    </w:p>
    <w:p w14:paraId="341CCE22" w14:textId="6192E3CB" w:rsidR="002114BF" w:rsidRPr="00C46FF6" w:rsidRDefault="00F34421" w:rsidP="00542424">
      <w:pPr>
        <w:pStyle w:val="SARTExt"/>
        <w:numPr>
          <w:ilvl w:val="0"/>
          <w:numId w:val="25"/>
        </w:numPr>
        <w:tabs>
          <w:tab w:val="left" w:leader="dot" w:pos="8460"/>
        </w:tabs>
        <w:spacing w:after="120"/>
        <w:ind w:left="540"/>
        <w:jc w:val="both"/>
      </w:pPr>
      <w:r w:rsidRPr="00C46FF6">
        <w:t xml:space="preserve">Preparing </w:t>
      </w:r>
      <w:r w:rsidR="00D023E0" w:rsidRPr="00C46FF6">
        <w:t>and/or present</w:t>
      </w:r>
      <w:r w:rsidRPr="00C46FF6">
        <w:t>ing</w:t>
      </w:r>
      <w:r w:rsidR="00D023E0" w:rsidRPr="00C46FF6">
        <w:t xml:space="preserve"> </w:t>
      </w:r>
      <w:r w:rsidR="003038E6" w:rsidRPr="00C46FF6">
        <w:t>revolutionary</w:t>
      </w:r>
      <w:r w:rsidR="00AC67FB">
        <w:t xml:space="preserve"> </w:t>
      </w:r>
      <w:r w:rsidR="003038E6" w:rsidRPr="00C46FF6">
        <w:t xml:space="preserve">period </w:t>
      </w:r>
      <w:r w:rsidR="00D023E0" w:rsidRPr="00C46FF6">
        <w:t>talks?</w:t>
      </w:r>
      <w:r w:rsidRPr="00C46FF6">
        <w:tab/>
      </w:r>
      <w:proofErr w:type="gramStart"/>
      <w:r w:rsidR="001B1F7F" w:rsidRPr="00ED0B6E">
        <w:t>Yes</w:t>
      </w:r>
      <w:proofErr w:type="gramEnd"/>
      <w:r w:rsidR="001B1F7F">
        <w:t xml:space="preserve">   Not now</w:t>
      </w:r>
    </w:p>
    <w:p w14:paraId="4F3C88ED" w14:textId="5BEA005A" w:rsidR="00A410F0" w:rsidRPr="00C46FF6" w:rsidRDefault="00D57985" w:rsidP="00542424">
      <w:pPr>
        <w:pStyle w:val="SARTExt"/>
        <w:numPr>
          <w:ilvl w:val="0"/>
          <w:numId w:val="25"/>
        </w:numPr>
        <w:tabs>
          <w:tab w:val="left" w:leader="dot" w:pos="8460"/>
        </w:tabs>
        <w:spacing w:after="120"/>
        <w:ind w:left="540"/>
        <w:jc w:val="both"/>
      </w:pPr>
      <w:r w:rsidRPr="00C46FF6">
        <w:t>Participating in</w:t>
      </w:r>
      <w:r w:rsidR="00703BC1" w:rsidRPr="00C46FF6">
        <w:t xml:space="preserve"> the National Society</w:t>
      </w:r>
      <w:r w:rsidR="00436578" w:rsidRPr="00C46FF6">
        <w:t>’s</w:t>
      </w:r>
      <w:r w:rsidR="00703BC1" w:rsidRPr="00C46FF6">
        <w:t xml:space="preserve"> Patriot Research System?</w:t>
      </w:r>
      <w:r w:rsidR="00703BC1" w:rsidRPr="00C46FF6">
        <w:tab/>
      </w:r>
      <w:proofErr w:type="gramStart"/>
      <w:r w:rsidR="001B1F7F" w:rsidRPr="00ED0B6E">
        <w:t>Yes</w:t>
      </w:r>
      <w:proofErr w:type="gramEnd"/>
      <w:r w:rsidR="001B1F7F">
        <w:t xml:space="preserve">   Not now</w:t>
      </w:r>
    </w:p>
    <w:p w14:paraId="6B92E386" w14:textId="4CDFD260" w:rsidR="00D21347" w:rsidRPr="00C46FF6" w:rsidRDefault="00D21347" w:rsidP="00542424">
      <w:pPr>
        <w:pStyle w:val="SARTExt"/>
        <w:numPr>
          <w:ilvl w:val="0"/>
          <w:numId w:val="25"/>
        </w:numPr>
        <w:tabs>
          <w:tab w:val="left" w:leader="dot" w:pos="8460"/>
        </w:tabs>
        <w:spacing w:after="120"/>
        <w:ind w:left="540"/>
        <w:jc w:val="both"/>
      </w:pPr>
      <w:r w:rsidRPr="00C46FF6">
        <w:t>Participating in the 250</w:t>
      </w:r>
      <w:r w:rsidR="00D57985" w:rsidRPr="00C46FF6">
        <w:t>th</w:t>
      </w:r>
      <w:r w:rsidRPr="00C46FF6">
        <w:t xml:space="preserve"> Anniversary </w:t>
      </w:r>
      <w:r w:rsidR="00F36702">
        <w:t>p</w:t>
      </w:r>
      <w:r w:rsidRPr="00C46FF6">
        <w:t>rograms?</w:t>
      </w:r>
      <w:r w:rsidRPr="00C46FF6">
        <w:tab/>
      </w:r>
      <w:proofErr w:type="gramStart"/>
      <w:r w:rsidR="001B1F7F" w:rsidRPr="00ED0B6E">
        <w:t>Yes</w:t>
      </w:r>
      <w:proofErr w:type="gramEnd"/>
      <w:r w:rsidR="001B1F7F">
        <w:t xml:space="preserve">   Not now</w:t>
      </w:r>
    </w:p>
    <w:p w14:paraId="0BC749A9" w14:textId="701E4D61" w:rsidR="00D21347" w:rsidRPr="00C46FF6" w:rsidRDefault="00D21347" w:rsidP="00542424">
      <w:pPr>
        <w:pStyle w:val="SARTExt"/>
        <w:numPr>
          <w:ilvl w:val="0"/>
          <w:numId w:val="25"/>
        </w:numPr>
        <w:tabs>
          <w:tab w:val="left" w:leader="dot" w:pos="8460"/>
        </w:tabs>
        <w:spacing w:after="120"/>
        <w:ind w:left="540"/>
        <w:jc w:val="both"/>
      </w:pPr>
      <w:r w:rsidRPr="00C46FF6">
        <w:t>Participating in Wreaths Across America?</w:t>
      </w:r>
      <w:r w:rsidRPr="00C46FF6">
        <w:tab/>
      </w:r>
      <w:proofErr w:type="gramStart"/>
      <w:r w:rsidR="001B1F7F" w:rsidRPr="00ED0B6E">
        <w:t>Yes</w:t>
      </w:r>
      <w:proofErr w:type="gramEnd"/>
      <w:r w:rsidR="001B1F7F">
        <w:t xml:space="preserve">   Not now</w:t>
      </w:r>
    </w:p>
    <w:p w14:paraId="643E43F3" w14:textId="4A393433" w:rsidR="00C35E3F" w:rsidRPr="006404A6" w:rsidRDefault="00C35E3F" w:rsidP="00542424">
      <w:pPr>
        <w:pStyle w:val="SARTExt"/>
        <w:numPr>
          <w:ilvl w:val="0"/>
          <w:numId w:val="25"/>
        </w:numPr>
        <w:tabs>
          <w:tab w:val="left" w:leader="dot" w:pos="8460"/>
        </w:tabs>
        <w:spacing w:after="120"/>
        <w:ind w:left="540"/>
        <w:jc w:val="both"/>
      </w:pPr>
      <w:r w:rsidRPr="00C46FF6">
        <w:t>Helping organize and hold chapter events?</w:t>
      </w:r>
      <w:r w:rsidRPr="006404A6">
        <w:tab/>
      </w:r>
      <w:proofErr w:type="gramStart"/>
      <w:r w:rsidR="001B1F7F" w:rsidRPr="00ED0B6E">
        <w:t>Yes</w:t>
      </w:r>
      <w:proofErr w:type="gramEnd"/>
      <w:r w:rsidR="001B1F7F">
        <w:t xml:space="preserve">   Not now</w:t>
      </w:r>
    </w:p>
    <w:p w14:paraId="43C1A53B" w14:textId="77777777" w:rsidR="00C35E3F" w:rsidRPr="006404A6" w:rsidRDefault="00C35E3F" w:rsidP="00542424">
      <w:pPr>
        <w:pStyle w:val="SARTExt"/>
        <w:jc w:val="both"/>
      </w:pPr>
    </w:p>
    <w:p w14:paraId="45A234A4" w14:textId="3C99FAF8" w:rsidR="00D21347" w:rsidRPr="00202664" w:rsidRDefault="00DA4A35" w:rsidP="00542424">
      <w:pPr>
        <w:pStyle w:val="SARTExt"/>
        <w:jc w:val="center"/>
        <w:rPr>
          <w:rFonts w:ascii="Times New Roman" w:eastAsia="Times New Roman" w:hAnsi="Times New Roman" w:cs="Times New Roman"/>
          <w:sz w:val="30"/>
          <w:szCs w:val="30"/>
          <w:u w:val="single"/>
        </w:rPr>
      </w:pPr>
      <w:r>
        <w:rPr>
          <w:rFonts w:eastAsia="Times New Roman"/>
        </w:rPr>
        <w:t>THANK YOU FOR HELPING US GET YOU STARTED IN BEING AN ACTIVE INVOLVED COMPATRIOT.</w:t>
      </w:r>
    </w:p>
    <w:p w14:paraId="6F3EB4AA" w14:textId="77777777" w:rsidR="00202664" w:rsidRPr="00A008BC" w:rsidRDefault="00202664" w:rsidP="00C46FF6">
      <w:pPr>
        <w:pStyle w:val="SARTExt"/>
        <w:rPr>
          <w:rFonts w:ascii="Times New Roman" w:eastAsia="Times New Roman" w:hAnsi="Times New Roman" w:cs="Times New Roman"/>
          <w:sz w:val="30"/>
          <w:szCs w:val="30"/>
          <w:u w:val="single"/>
        </w:rPr>
      </w:pPr>
    </w:p>
    <w:p w14:paraId="7573D1C7" w14:textId="6D61700E" w:rsidR="0048338D" w:rsidRDefault="00A008BC" w:rsidP="00C46FF6">
      <w:pPr>
        <w:pStyle w:val="SARTExt"/>
        <w:tabs>
          <w:tab w:val="left" w:pos="7740"/>
          <w:tab w:val="left" w:pos="8640"/>
          <w:tab w:val="left" w:leader="dot" w:pos="8730"/>
        </w:tabs>
        <w:jc w:val="center"/>
        <w:rPr>
          <w:i/>
          <w:iCs/>
          <w:szCs w:val="20"/>
        </w:rPr>
      </w:pPr>
      <w:r w:rsidRPr="00A008BC">
        <w:rPr>
          <w:i/>
          <w:iCs/>
          <w:szCs w:val="20"/>
        </w:rPr>
        <w:t>(</w:t>
      </w:r>
      <w:r w:rsidR="00542424" w:rsidRPr="00A008BC">
        <w:rPr>
          <w:i/>
          <w:iCs/>
          <w:szCs w:val="20"/>
        </w:rPr>
        <w:t>Continued</w:t>
      </w:r>
      <w:r w:rsidRPr="00A008BC">
        <w:rPr>
          <w:i/>
          <w:iCs/>
          <w:szCs w:val="20"/>
        </w:rPr>
        <w:t xml:space="preserve"> on reverse)</w:t>
      </w:r>
    </w:p>
    <w:p w14:paraId="25601D00" w14:textId="73454790" w:rsidR="001B1F7F" w:rsidRDefault="001B1F7F">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i/>
          <w:iCs/>
          <w:sz w:val="20"/>
          <w:szCs w:val="20"/>
        </w:rPr>
      </w:pPr>
      <w:r>
        <w:rPr>
          <w:i/>
          <w:iCs/>
          <w:sz w:val="20"/>
          <w:szCs w:val="20"/>
        </w:rPr>
        <w:br w:type="page"/>
      </w:r>
    </w:p>
    <w:p w14:paraId="43D752DA" w14:textId="77777777" w:rsidR="001B1F7F" w:rsidRPr="00C46FF6" w:rsidRDefault="001B1F7F" w:rsidP="00C46FF6">
      <w:pPr>
        <w:pStyle w:val="SARTExt"/>
        <w:tabs>
          <w:tab w:val="left" w:pos="7740"/>
          <w:tab w:val="left" w:pos="8640"/>
          <w:tab w:val="left" w:leader="dot" w:pos="8730"/>
        </w:tabs>
        <w:jc w:val="center"/>
        <w:rPr>
          <w:rFonts w:ascii="Times New Roman" w:eastAsia="Times New Roman" w:hAnsi="Times New Roman" w:cs="Times New Roman"/>
          <w:i/>
          <w:iCs/>
          <w:u w:val="single"/>
        </w:rPr>
      </w:pPr>
    </w:p>
    <w:p w14:paraId="4635EB61" w14:textId="5ED083AD" w:rsidR="00A008BC" w:rsidRPr="006404A6" w:rsidRDefault="00A008BC" w:rsidP="0016581F">
      <w:pPr>
        <w:pStyle w:val="Heading1"/>
        <w:rPr>
          <w:rFonts w:eastAsia="Times New Roman"/>
        </w:rPr>
      </w:pPr>
      <w:bookmarkStart w:id="70" w:name="_Toc37581732"/>
      <w:r w:rsidRPr="006404A6">
        <w:rPr>
          <w:rFonts w:eastAsia="Times New Roman"/>
        </w:rPr>
        <w:t>Where I am Willing to Help</w:t>
      </w:r>
      <w:r w:rsidR="00F80F1A">
        <w:rPr>
          <w:rFonts w:eastAsia="Times New Roman"/>
        </w:rPr>
        <w:t xml:space="preserve"> </w:t>
      </w:r>
      <w:r>
        <w:rPr>
          <w:rFonts w:eastAsia="Times New Roman"/>
        </w:rPr>
        <w:t xml:space="preserve">- </w:t>
      </w:r>
      <w:r w:rsidRPr="006404A6">
        <w:rPr>
          <w:rFonts w:eastAsia="Times New Roman"/>
        </w:rPr>
        <w:t>Summary Sheet</w:t>
      </w:r>
      <w:bookmarkEnd w:id="70"/>
    </w:p>
    <w:p w14:paraId="5DDA6363" w14:textId="77777777" w:rsidR="0016581F" w:rsidRDefault="0016581F" w:rsidP="0016581F">
      <w:pPr>
        <w:pStyle w:val="SARTExt"/>
        <w:tabs>
          <w:tab w:val="left" w:pos="7740"/>
          <w:tab w:val="left" w:pos="8640"/>
          <w:tab w:val="left" w:leader="dot" w:pos="8730"/>
        </w:tabs>
      </w:pPr>
    </w:p>
    <w:p w14:paraId="22423ABD" w14:textId="709AF7F4" w:rsidR="00A008BC" w:rsidRPr="002E3751" w:rsidRDefault="00A008BC" w:rsidP="00542424">
      <w:pPr>
        <w:pStyle w:val="SARTExt"/>
        <w:tabs>
          <w:tab w:val="left" w:pos="7740"/>
          <w:tab w:val="left" w:pos="8640"/>
          <w:tab w:val="left" w:leader="dot" w:pos="8730"/>
        </w:tabs>
        <w:jc w:val="both"/>
        <w:rPr>
          <w:rFonts w:ascii="Times New Roman" w:eastAsia="Times New Roman" w:hAnsi="Times New Roman" w:cs="Times New Roman"/>
          <w:sz w:val="30"/>
          <w:szCs w:val="30"/>
          <w:u w:val="single"/>
        </w:rPr>
      </w:pPr>
      <w:r>
        <w:t>What special interests, skills, experience</w:t>
      </w:r>
      <w:r w:rsidR="00846979">
        <w:t>,</w:t>
      </w:r>
      <w:r>
        <w:t xml:space="preserve"> or hobbies do you have that might add to the </w:t>
      </w:r>
      <w:r w:rsidR="005759CB">
        <w:t>c</w:t>
      </w:r>
      <w:r>
        <w:t xml:space="preserve">hapter’s </w:t>
      </w:r>
      <w:r w:rsidR="004C5696">
        <w:t>Patriotic, Historical, and Educational activities</w:t>
      </w:r>
      <w:r>
        <w:t>?</w:t>
      </w:r>
    </w:p>
    <w:sectPr w:rsidR="00A008BC" w:rsidRPr="002E3751" w:rsidSect="00FF613A">
      <w:type w:val="continuous"/>
      <w:pgSz w:w="12240" w:h="15840" w:code="1"/>
      <w:pgMar w:top="1008" w:right="1008" w:bottom="1008" w:left="100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8EEA4E" w14:textId="77777777" w:rsidR="00AF3DD1" w:rsidRDefault="00AF3DD1">
      <w:r>
        <w:separator/>
      </w:r>
    </w:p>
    <w:p w14:paraId="2CBF9FA8" w14:textId="77777777" w:rsidR="00AF3DD1" w:rsidRDefault="00AF3DD1"/>
  </w:endnote>
  <w:endnote w:type="continuationSeparator" w:id="0">
    <w:p w14:paraId="58CD60C7" w14:textId="77777777" w:rsidR="00AF3DD1" w:rsidRDefault="00AF3DD1">
      <w:r>
        <w:continuationSeparator/>
      </w:r>
    </w:p>
    <w:p w14:paraId="5A069532" w14:textId="77777777" w:rsidR="00AF3DD1" w:rsidRDefault="00AF3D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Lucida Calligraphy">
    <w:panose1 w:val="03010101010101010101"/>
    <w:charset w:val="4D"/>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FECB96" w14:textId="77777777" w:rsidR="00AC6494" w:rsidRDefault="00AC6494">
    <w:pPr>
      <w:pStyle w:val="Footer"/>
    </w:pPr>
  </w:p>
  <w:p w14:paraId="52E6003A" w14:textId="77777777" w:rsidR="00AC6494" w:rsidRDefault="00AC649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983590137"/>
      <w:docPartObj>
        <w:docPartGallery w:val="Page Numbers (Bottom of Page)"/>
        <w:docPartUnique/>
      </w:docPartObj>
    </w:sdtPr>
    <w:sdtContent>
      <w:sdt>
        <w:sdtPr>
          <w:rPr>
            <w:sz w:val="18"/>
            <w:szCs w:val="18"/>
          </w:rPr>
          <w:id w:val="-1769616900"/>
          <w:docPartObj>
            <w:docPartGallery w:val="Page Numbers (Top of Page)"/>
            <w:docPartUnique/>
          </w:docPartObj>
        </w:sdtPr>
        <w:sdtContent>
          <w:p w14:paraId="045716D6" w14:textId="02E7CD77" w:rsidR="00AC6494" w:rsidRPr="00F17E20" w:rsidRDefault="00AC6494">
            <w:pPr>
              <w:pStyle w:val="Footer"/>
              <w:jc w:val="right"/>
              <w:rPr>
                <w:sz w:val="18"/>
                <w:szCs w:val="18"/>
              </w:rPr>
            </w:pPr>
            <w:r w:rsidRPr="00F17E20">
              <w:rPr>
                <w:sz w:val="18"/>
                <w:szCs w:val="18"/>
              </w:rPr>
              <w:t xml:space="preserve">Page </w:t>
            </w:r>
            <w:r w:rsidRPr="00F17E20">
              <w:rPr>
                <w:b/>
                <w:bCs/>
                <w:sz w:val="20"/>
                <w:szCs w:val="20"/>
              </w:rPr>
              <w:fldChar w:fldCharType="begin"/>
            </w:r>
            <w:r w:rsidRPr="00F17E20">
              <w:rPr>
                <w:b/>
                <w:bCs/>
                <w:sz w:val="18"/>
                <w:szCs w:val="18"/>
              </w:rPr>
              <w:instrText xml:space="preserve"> PAGE </w:instrText>
            </w:r>
            <w:r w:rsidRPr="00F17E20">
              <w:rPr>
                <w:b/>
                <w:bCs/>
                <w:sz w:val="20"/>
                <w:szCs w:val="20"/>
              </w:rPr>
              <w:fldChar w:fldCharType="separate"/>
            </w:r>
            <w:r w:rsidR="00D957FC">
              <w:rPr>
                <w:b/>
                <w:bCs/>
                <w:noProof/>
                <w:sz w:val="18"/>
                <w:szCs w:val="18"/>
              </w:rPr>
              <w:t>1</w:t>
            </w:r>
            <w:r w:rsidRPr="00F17E20">
              <w:rPr>
                <w:b/>
                <w:bCs/>
                <w:sz w:val="20"/>
                <w:szCs w:val="20"/>
              </w:rPr>
              <w:fldChar w:fldCharType="end"/>
            </w:r>
            <w:r w:rsidRPr="00F17E20">
              <w:rPr>
                <w:sz w:val="18"/>
                <w:szCs w:val="18"/>
              </w:rPr>
              <w:t xml:space="preserve"> of </w:t>
            </w:r>
            <w:r w:rsidRPr="00F17E20">
              <w:rPr>
                <w:b/>
                <w:bCs/>
                <w:sz w:val="20"/>
                <w:szCs w:val="20"/>
              </w:rPr>
              <w:fldChar w:fldCharType="begin"/>
            </w:r>
            <w:r w:rsidRPr="00F17E20">
              <w:rPr>
                <w:b/>
                <w:bCs/>
                <w:sz w:val="18"/>
                <w:szCs w:val="18"/>
              </w:rPr>
              <w:instrText xml:space="preserve"> NUMPAGES  </w:instrText>
            </w:r>
            <w:r w:rsidRPr="00F17E20">
              <w:rPr>
                <w:b/>
                <w:bCs/>
                <w:sz w:val="20"/>
                <w:szCs w:val="20"/>
              </w:rPr>
              <w:fldChar w:fldCharType="separate"/>
            </w:r>
            <w:r w:rsidR="00D957FC">
              <w:rPr>
                <w:b/>
                <w:bCs/>
                <w:noProof/>
                <w:sz w:val="18"/>
                <w:szCs w:val="18"/>
              </w:rPr>
              <w:t>25</w:t>
            </w:r>
            <w:r w:rsidRPr="00F17E20">
              <w:rPr>
                <w:b/>
                <w:bCs/>
                <w:sz w:val="20"/>
                <w:szCs w:val="20"/>
              </w:rPr>
              <w:fldChar w:fldCharType="end"/>
            </w:r>
          </w:p>
        </w:sdtContent>
      </w:sdt>
    </w:sdtContent>
  </w:sdt>
  <w:p w14:paraId="399FC831" w14:textId="77777777" w:rsidR="00AC6494" w:rsidRDefault="00AC649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FF7D29" w14:textId="77777777" w:rsidR="00AC54B6" w:rsidRDefault="00AC54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FE675B" w14:textId="77777777" w:rsidR="00AF3DD1" w:rsidRDefault="00AF3DD1">
      <w:r>
        <w:separator/>
      </w:r>
    </w:p>
    <w:p w14:paraId="1DCFDC49" w14:textId="77777777" w:rsidR="00AF3DD1" w:rsidRDefault="00AF3DD1"/>
  </w:footnote>
  <w:footnote w:type="continuationSeparator" w:id="0">
    <w:p w14:paraId="7A3E5167" w14:textId="77777777" w:rsidR="00AF3DD1" w:rsidRDefault="00AF3DD1">
      <w:r>
        <w:continuationSeparator/>
      </w:r>
    </w:p>
    <w:p w14:paraId="43C5E3AA" w14:textId="77777777" w:rsidR="00AF3DD1" w:rsidRDefault="00AF3D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7DF962" w14:textId="77777777" w:rsidR="00AC6494" w:rsidRDefault="00AC6494">
    <w:pPr>
      <w:pStyle w:val="Header"/>
    </w:pPr>
  </w:p>
  <w:p w14:paraId="486500E8" w14:textId="77777777" w:rsidR="00AC6494" w:rsidRDefault="00AC649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D2C652" w14:textId="77777777" w:rsidR="00AC6494" w:rsidRDefault="00AC649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D5E21C" w14:textId="77777777" w:rsidR="00AC6494" w:rsidRDefault="00AC6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47C5C"/>
    <w:multiLevelType w:val="hybridMultilevel"/>
    <w:tmpl w:val="503E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877C4"/>
    <w:multiLevelType w:val="hybridMultilevel"/>
    <w:tmpl w:val="B94AF9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190ED2"/>
    <w:multiLevelType w:val="hybridMultilevel"/>
    <w:tmpl w:val="93BE6B7A"/>
    <w:styleLink w:val="ImportedStyle7"/>
    <w:lvl w:ilvl="0" w:tplc="9EEA2162">
      <w:start w:val="1"/>
      <w:numFmt w:val="lowerLetter"/>
      <w:lvlText w:val="%1."/>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DC41956">
      <w:start w:val="1"/>
      <w:numFmt w:val="lowerLetter"/>
      <w:lvlText w:val="%2."/>
      <w:lvlJc w:val="left"/>
      <w:pPr>
        <w:ind w:left="174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D7EEE32">
      <w:start w:val="1"/>
      <w:numFmt w:val="lowerRoman"/>
      <w:lvlText w:val="%3."/>
      <w:lvlJc w:val="left"/>
      <w:pPr>
        <w:ind w:left="246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4A01B22">
      <w:start w:val="1"/>
      <w:numFmt w:val="decimal"/>
      <w:lvlText w:val="%4."/>
      <w:lvlJc w:val="left"/>
      <w:pPr>
        <w:ind w:left="3180" w:hanging="300"/>
      </w:pPr>
      <w:rPr>
        <w:rFonts w:ascii="Times New Roman" w:eastAsia="Calibri" w:hAnsi="Times New Roman" w:cs="Calibri"/>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9CCB700">
      <w:start w:val="1"/>
      <w:numFmt w:val="lowerLetter"/>
      <w:lvlText w:val="%5."/>
      <w:lvlJc w:val="left"/>
      <w:pPr>
        <w:ind w:left="390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CB0CBA2">
      <w:start w:val="1"/>
      <w:numFmt w:val="lowerRoman"/>
      <w:lvlText w:val="%6."/>
      <w:lvlJc w:val="left"/>
      <w:pPr>
        <w:ind w:left="462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C1A767A">
      <w:start w:val="1"/>
      <w:numFmt w:val="decimal"/>
      <w:lvlText w:val="%7."/>
      <w:lvlJc w:val="left"/>
      <w:pPr>
        <w:ind w:left="534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ADC1806">
      <w:start w:val="1"/>
      <w:numFmt w:val="lowerLetter"/>
      <w:lvlText w:val="%8."/>
      <w:lvlJc w:val="left"/>
      <w:pPr>
        <w:ind w:left="606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B6520C">
      <w:start w:val="1"/>
      <w:numFmt w:val="lowerRoman"/>
      <w:lvlText w:val="%9."/>
      <w:lvlJc w:val="left"/>
      <w:pPr>
        <w:ind w:left="678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CA0000E"/>
    <w:multiLevelType w:val="hybridMultilevel"/>
    <w:tmpl w:val="9CB414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112EF6"/>
    <w:multiLevelType w:val="hybridMultilevel"/>
    <w:tmpl w:val="A50C5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5B4C55"/>
    <w:multiLevelType w:val="hybridMultilevel"/>
    <w:tmpl w:val="25E07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A1299C"/>
    <w:multiLevelType w:val="hybridMultilevel"/>
    <w:tmpl w:val="8F96E0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BC24F0"/>
    <w:multiLevelType w:val="hybridMultilevel"/>
    <w:tmpl w:val="A0D6A8A6"/>
    <w:styleLink w:val="ImportedStyle4"/>
    <w:lvl w:ilvl="0" w:tplc="735E8222">
      <w:start w:val="1"/>
      <w:numFmt w:val="lowerLetter"/>
      <w:lvlText w:val="%1."/>
      <w:lvlJc w:val="left"/>
      <w:pPr>
        <w:ind w:left="99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EFAFDA6">
      <w:start w:val="1"/>
      <w:numFmt w:val="lowerLetter"/>
      <w:lvlText w:val="%2."/>
      <w:lvlJc w:val="left"/>
      <w:pPr>
        <w:ind w:left="165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F5E27CE">
      <w:start w:val="1"/>
      <w:numFmt w:val="lowerRoman"/>
      <w:lvlText w:val="%3."/>
      <w:lvlJc w:val="left"/>
      <w:pPr>
        <w:ind w:left="237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0F01FF2">
      <w:start w:val="1"/>
      <w:numFmt w:val="decimal"/>
      <w:lvlText w:val="%4."/>
      <w:lvlJc w:val="left"/>
      <w:pPr>
        <w:ind w:left="309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3B20928">
      <w:start w:val="1"/>
      <w:numFmt w:val="lowerLetter"/>
      <w:lvlText w:val="%5."/>
      <w:lvlJc w:val="left"/>
      <w:pPr>
        <w:ind w:left="381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46AFEC0">
      <w:start w:val="1"/>
      <w:numFmt w:val="lowerRoman"/>
      <w:lvlText w:val="%6."/>
      <w:lvlJc w:val="left"/>
      <w:pPr>
        <w:ind w:left="453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89E59AE">
      <w:start w:val="1"/>
      <w:numFmt w:val="decimal"/>
      <w:lvlText w:val="%7."/>
      <w:lvlJc w:val="left"/>
      <w:pPr>
        <w:ind w:left="525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F7E3E6C">
      <w:start w:val="1"/>
      <w:numFmt w:val="lowerLetter"/>
      <w:lvlText w:val="%8."/>
      <w:lvlJc w:val="left"/>
      <w:pPr>
        <w:ind w:left="597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B1ECF1C">
      <w:start w:val="1"/>
      <w:numFmt w:val="lowerRoman"/>
      <w:lvlText w:val="%9."/>
      <w:lvlJc w:val="left"/>
      <w:pPr>
        <w:ind w:left="669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1D2D7B18"/>
    <w:multiLevelType w:val="hybridMultilevel"/>
    <w:tmpl w:val="2C983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89269D"/>
    <w:multiLevelType w:val="hybridMultilevel"/>
    <w:tmpl w:val="28E0A7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6497237"/>
    <w:multiLevelType w:val="hybridMultilevel"/>
    <w:tmpl w:val="CB8409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AEE2043"/>
    <w:multiLevelType w:val="hybridMultilevel"/>
    <w:tmpl w:val="CF14F212"/>
    <w:lvl w:ilvl="0" w:tplc="04090001">
      <w:start w:val="1"/>
      <w:numFmt w:val="bullet"/>
      <w:lvlText w:val=""/>
      <w:lvlJc w:val="left"/>
      <w:pPr>
        <w:ind w:left="858" w:hanging="360"/>
      </w:pPr>
      <w:rPr>
        <w:rFonts w:ascii="Symbol" w:hAnsi="Symbol" w:hint="default"/>
      </w:rPr>
    </w:lvl>
    <w:lvl w:ilvl="1" w:tplc="04090003" w:tentative="1">
      <w:start w:val="1"/>
      <w:numFmt w:val="bullet"/>
      <w:lvlText w:val="o"/>
      <w:lvlJc w:val="left"/>
      <w:pPr>
        <w:ind w:left="1578" w:hanging="360"/>
      </w:pPr>
      <w:rPr>
        <w:rFonts w:ascii="Courier New" w:hAnsi="Courier New" w:cs="Courier New" w:hint="default"/>
      </w:rPr>
    </w:lvl>
    <w:lvl w:ilvl="2" w:tplc="04090005" w:tentative="1">
      <w:start w:val="1"/>
      <w:numFmt w:val="bullet"/>
      <w:lvlText w:val=""/>
      <w:lvlJc w:val="left"/>
      <w:pPr>
        <w:ind w:left="2298" w:hanging="360"/>
      </w:pPr>
      <w:rPr>
        <w:rFonts w:ascii="Wingdings" w:hAnsi="Wingdings" w:hint="default"/>
      </w:rPr>
    </w:lvl>
    <w:lvl w:ilvl="3" w:tplc="04090001" w:tentative="1">
      <w:start w:val="1"/>
      <w:numFmt w:val="bullet"/>
      <w:lvlText w:val=""/>
      <w:lvlJc w:val="left"/>
      <w:pPr>
        <w:ind w:left="3018" w:hanging="360"/>
      </w:pPr>
      <w:rPr>
        <w:rFonts w:ascii="Symbol" w:hAnsi="Symbol" w:hint="default"/>
      </w:rPr>
    </w:lvl>
    <w:lvl w:ilvl="4" w:tplc="04090003" w:tentative="1">
      <w:start w:val="1"/>
      <w:numFmt w:val="bullet"/>
      <w:lvlText w:val="o"/>
      <w:lvlJc w:val="left"/>
      <w:pPr>
        <w:ind w:left="3738" w:hanging="360"/>
      </w:pPr>
      <w:rPr>
        <w:rFonts w:ascii="Courier New" w:hAnsi="Courier New" w:cs="Courier New" w:hint="default"/>
      </w:rPr>
    </w:lvl>
    <w:lvl w:ilvl="5" w:tplc="04090005" w:tentative="1">
      <w:start w:val="1"/>
      <w:numFmt w:val="bullet"/>
      <w:lvlText w:val=""/>
      <w:lvlJc w:val="left"/>
      <w:pPr>
        <w:ind w:left="4458" w:hanging="360"/>
      </w:pPr>
      <w:rPr>
        <w:rFonts w:ascii="Wingdings" w:hAnsi="Wingdings" w:hint="default"/>
      </w:rPr>
    </w:lvl>
    <w:lvl w:ilvl="6" w:tplc="04090001" w:tentative="1">
      <w:start w:val="1"/>
      <w:numFmt w:val="bullet"/>
      <w:lvlText w:val=""/>
      <w:lvlJc w:val="left"/>
      <w:pPr>
        <w:ind w:left="5178" w:hanging="360"/>
      </w:pPr>
      <w:rPr>
        <w:rFonts w:ascii="Symbol" w:hAnsi="Symbol" w:hint="default"/>
      </w:rPr>
    </w:lvl>
    <w:lvl w:ilvl="7" w:tplc="04090003" w:tentative="1">
      <w:start w:val="1"/>
      <w:numFmt w:val="bullet"/>
      <w:lvlText w:val="o"/>
      <w:lvlJc w:val="left"/>
      <w:pPr>
        <w:ind w:left="5898" w:hanging="360"/>
      </w:pPr>
      <w:rPr>
        <w:rFonts w:ascii="Courier New" w:hAnsi="Courier New" w:cs="Courier New" w:hint="default"/>
      </w:rPr>
    </w:lvl>
    <w:lvl w:ilvl="8" w:tplc="04090005" w:tentative="1">
      <w:start w:val="1"/>
      <w:numFmt w:val="bullet"/>
      <w:lvlText w:val=""/>
      <w:lvlJc w:val="left"/>
      <w:pPr>
        <w:ind w:left="6618" w:hanging="360"/>
      </w:pPr>
      <w:rPr>
        <w:rFonts w:ascii="Wingdings" w:hAnsi="Wingdings" w:hint="default"/>
      </w:rPr>
    </w:lvl>
  </w:abstractNum>
  <w:abstractNum w:abstractNumId="12" w15:restartNumberingAfterBreak="0">
    <w:nsid w:val="37637E6B"/>
    <w:multiLevelType w:val="hybridMultilevel"/>
    <w:tmpl w:val="601CAB80"/>
    <w:styleLink w:val="ImportedStyle5"/>
    <w:lvl w:ilvl="0" w:tplc="F59E657E">
      <w:start w:val="1"/>
      <w:numFmt w:val="decimal"/>
      <w:lvlText w:val="%1)"/>
      <w:lvlJc w:val="left"/>
      <w:pPr>
        <w:tabs>
          <w:tab w:val="num" w:pos="1440"/>
        </w:tabs>
        <w:ind w:left="1470" w:hanging="4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B8851BC">
      <w:start w:val="1"/>
      <w:numFmt w:val="lowerLetter"/>
      <w:lvlText w:val="%2."/>
      <w:lvlJc w:val="left"/>
      <w:pPr>
        <w:tabs>
          <w:tab w:val="num" w:pos="2010"/>
        </w:tabs>
        <w:ind w:left="204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2B293FE">
      <w:start w:val="1"/>
      <w:numFmt w:val="lowerRoman"/>
      <w:lvlText w:val="%3."/>
      <w:lvlJc w:val="left"/>
      <w:pPr>
        <w:tabs>
          <w:tab w:val="num" w:pos="2730"/>
        </w:tabs>
        <w:ind w:left="276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0F6F9AC">
      <w:start w:val="1"/>
      <w:numFmt w:val="decimal"/>
      <w:lvlText w:val="%4."/>
      <w:lvlJc w:val="left"/>
      <w:pPr>
        <w:tabs>
          <w:tab w:val="num" w:pos="3450"/>
        </w:tabs>
        <w:ind w:left="348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C521AAE">
      <w:start w:val="1"/>
      <w:numFmt w:val="lowerLetter"/>
      <w:lvlText w:val="%5."/>
      <w:lvlJc w:val="left"/>
      <w:pPr>
        <w:tabs>
          <w:tab w:val="num" w:pos="4170"/>
        </w:tabs>
        <w:ind w:left="420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BF8686E">
      <w:start w:val="1"/>
      <w:numFmt w:val="lowerRoman"/>
      <w:lvlText w:val="%6."/>
      <w:lvlJc w:val="left"/>
      <w:pPr>
        <w:tabs>
          <w:tab w:val="num" w:pos="4890"/>
        </w:tabs>
        <w:ind w:left="492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1F63BCC">
      <w:start w:val="1"/>
      <w:numFmt w:val="decimal"/>
      <w:lvlText w:val="%7."/>
      <w:lvlJc w:val="left"/>
      <w:pPr>
        <w:tabs>
          <w:tab w:val="num" w:pos="5610"/>
        </w:tabs>
        <w:ind w:left="564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8A81C3E">
      <w:start w:val="1"/>
      <w:numFmt w:val="lowerLetter"/>
      <w:lvlText w:val="%8."/>
      <w:lvlJc w:val="left"/>
      <w:pPr>
        <w:tabs>
          <w:tab w:val="num" w:pos="6330"/>
        </w:tabs>
        <w:ind w:left="636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9002F34">
      <w:start w:val="1"/>
      <w:numFmt w:val="lowerRoman"/>
      <w:lvlText w:val="%9."/>
      <w:lvlJc w:val="left"/>
      <w:pPr>
        <w:tabs>
          <w:tab w:val="num" w:pos="7050"/>
        </w:tabs>
        <w:ind w:left="708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4118049A"/>
    <w:multiLevelType w:val="hybridMultilevel"/>
    <w:tmpl w:val="62AA8E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46AE51D9"/>
    <w:multiLevelType w:val="hybridMultilevel"/>
    <w:tmpl w:val="5BE6F028"/>
    <w:styleLink w:val="ImportedStyle1"/>
    <w:lvl w:ilvl="0" w:tplc="C6BEF4EE">
      <w:start w:val="1"/>
      <w:numFmt w:val="upperLetter"/>
      <w:lvlText w:val="%1."/>
      <w:lvlJc w:val="left"/>
      <w:pPr>
        <w:ind w:left="435" w:hanging="43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E4608">
      <w:start w:val="1"/>
      <w:numFmt w:val="lowerLetter"/>
      <w:lvlText w:val="%2."/>
      <w:lvlJc w:val="left"/>
      <w:pPr>
        <w:ind w:left="111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AF82C9C">
      <w:start w:val="1"/>
      <w:numFmt w:val="lowerRoman"/>
      <w:lvlText w:val="%3."/>
      <w:lvlJc w:val="left"/>
      <w:pPr>
        <w:ind w:left="183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142EC1A">
      <w:start w:val="1"/>
      <w:numFmt w:val="decimal"/>
      <w:lvlText w:val="%4."/>
      <w:lvlJc w:val="left"/>
      <w:pPr>
        <w:ind w:left="255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0BE0298">
      <w:start w:val="1"/>
      <w:numFmt w:val="lowerLetter"/>
      <w:lvlText w:val="%5."/>
      <w:lvlJc w:val="left"/>
      <w:pPr>
        <w:ind w:left="327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292EB8C">
      <w:start w:val="1"/>
      <w:numFmt w:val="lowerRoman"/>
      <w:lvlText w:val="%6."/>
      <w:lvlJc w:val="left"/>
      <w:pPr>
        <w:ind w:left="399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7B81124">
      <w:start w:val="1"/>
      <w:numFmt w:val="decimal"/>
      <w:lvlText w:val="%7."/>
      <w:lvlJc w:val="left"/>
      <w:pPr>
        <w:ind w:left="471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AD255CC">
      <w:start w:val="1"/>
      <w:numFmt w:val="lowerLetter"/>
      <w:lvlText w:val="%8."/>
      <w:lvlJc w:val="left"/>
      <w:pPr>
        <w:ind w:left="543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F544292">
      <w:start w:val="1"/>
      <w:numFmt w:val="lowerRoman"/>
      <w:lvlText w:val="%9."/>
      <w:lvlJc w:val="left"/>
      <w:pPr>
        <w:ind w:left="615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470E393A"/>
    <w:multiLevelType w:val="hybridMultilevel"/>
    <w:tmpl w:val="2CE6E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47C76C8F"/>
    <w:multiLevelType w:val="hybridMultilevel"/>
    <w:tmpl w:val="E41A7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052A5C"/>
    <w:multiLevelType w:val="hybridMultilevel"/>
    <w:tmpl w:val="89E22980"/>
    <w:styleLink w:val="ImportedStyle3"/>
    <w:lvl w:ilvl="0" w:tplc="999EAAF8">
      <w:start w:val="1"/>
      <w:numFmt w:val="lowerLetter"/>
      <w:lvlText w:val="%1."/>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BAA648C">
      <w:start w:val="1"/>
      <w:numFmt w:val="lowerLetter"/>
      <w:lvlText w:val="%2."/>
      <w:lvlJc w:val="left"/>
      <w:pPr>
        <w:ind w:left="174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84C832">
      <w:start w:val="1"/>
      <w:numFmt w:val="lowerRoman"/>
      <w:lvlText w:val="%3."/>
      <w:lvlJc w:val="left"/>
      <w:pPr>
        <w:ind w:left="246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4677B0">
      <w:start w:val="1"/>
      <w:numFmt w:val="decimal"/>
      <w:lvlText w:val="%4."/>
      <w:lvlJc w:val="left"/>
      <w:pPr>
        <w:ind w:left="318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A14DA6C">
      <w:start w:val="1"/>
      <w:numFmt w:val="lowerLetter"/>
      <w:lvlText w:val="%5."/>
      <w:lvlJc w:val="left"/>
      <w:pPr>
        <w:ind w:left="390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4B25012">
      <w:start w:val="1"/>
      <w:numFmt w:val="lowerRoman"/>
      <w:lvlText w:val="%6."/>
      <w:lvlJc w:val="left"/>
      <w:pPr>
        <w:ind w:left="462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AC71D0">
      <w:start w:val="1"/>
      <w:numFmt w:val="decimal"/>
      <w:lvlText w:val="%7."/>
      <w:lvlJc w:val="left"/>
      <w:pPr>
        <w:ind w:left="534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E0C8598">
      <w:start w:val="1"/>
      <w:numFmt w:val="lowerLetter"/>
      <w:lvlText w:val="%8."/>
      <w:lvlJc w:val="left"/>
      <w:pPr>
        <w:ind w:left="606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B3CECD2">
      <w:start w:val="1"/>
      <w:numFmt w:val="lowerRoman"/>
      <w:lvlText w:val="%9."/>
      <w:lvlJc w:val="left"/>
      <w:pPr>
        <w:ind w:left="678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4C7206C5"/>
    <w:multiLevelType w:val="hybridMultilevel"/>
    <w:tmpl w:val="04BE5CF2"/>
    <w:lvl w:ilvl="0" w:tplc="04090001">
      <w:start w:val="1"/>
      <w:numFmt w:val="bullet"/>
      <w:lvlText w:val=""/>
      <w:lvlJc w:val="left"/>
      <w:pPr>
        <w:ind w:left="830" w:hanging="360"/>
      </w:pPr>
      <w:rPr>
        <w:rFonts w:ascii="Symbol" w:hAnsi="Symbol" w:hint="default"/>
      </w:rPr>
    </w:lvl>
    <w:lvl w:ilvl="1" w:tplc="04090003" w:tentative="1">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19" w15:restartNumberingAfterBreak="0">
    <w:nsid w:val="4CDB2659"/>
    <w:multiLevelType w:val="hybridMultilevel"/>
    <w:tmpl w:val="E5F81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0C55FF"/>
    <w:multiLevelType w:val="hybridMultilevel"/>
    <w:tmpl w:val="22A8E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36231"/>
    <w:multiLevelType w:val="hybridMultilevel"/>
    <w:tmpl w:val="8BA00C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21621C"/>
    <w:multiLevelType w:val="hybridMultilevel"/>
    <w:tmpl w:val="1D443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200D66"/>
    <w:multiLevelType w:val="hybridMultilevel"/>
    <w:tmpl w:val="8AF68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FA0FCA"/>
    <w:multiLevelType w:val="hybridMultilevel"/>
    <w:tmpl w:val="47C0D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C51987"/>
    <w:multiLevelType w:val="hybridMultilevel"/>
    <w:tmpl w:val="422C1B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103737A"/>
    <w:multiLevelType w:val="hybridMultilevel"/>
    <w:tmpl w:val="E3D63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07034E"/>
    <w:multiLevelType w:val="hybridMultilevel"/>
    <w:tmpl w:val="E77E8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29195E"/>
    <w:multiLevelType w:val="hybridMultilevel"/>
    <w:tmpl w:val="ACA002C2"/>
    <w:styleLink w:val="ImportedStyle6"/>
    <w:lvl w:ilvl="0" w:tplc="073AA2D0">
      <w:start w:val="1"/>
      <w:numFmt w:val="decimal"/>
      <w:lvlText w:val="%1."/>
      <w:lvlJc w:val="left"/>
      <w:pPr>
        <w:ind w:left="5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9163F44">
      <w:start w:val="1"/>
      <w:numFmt w:val="lowerLetter"/>
      <w:lvlText w:val="%2."/>
      <w:lvlJc w:val="left"/>
      <w:pPr>
        <w:ind w:left="138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DF2DA3A">
      <w:start w:val="1"/>
      <w:numFmt w:val="lowerRoman"/>
      <w:lvlText w:val="%3."/>
      <w:lvlJc w:val="left"/>
      <w:pPr>
        <w:ind w:left="210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D64DA88">
      <w:start w:val="1"/>
      <w:numFmt w:val="decimal"/>
      <w:lvlText w:val="%4."/>
      <w:lvlJc w:val="left"/>
      <w:pPr>
        <w:ind w:left="282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9C955A">
      <w:start w:val="1"/>
      <w:numFmt w:val="lowerLetter"/>
      <w:lvlText w:val="%5."/>
      <w:lvlJc w:val="left"/>
      <w:pPr>
        <w:ind w:left="354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7C2596E">
      <w:start w:val="1"/>
      <w:numFmt w:val="lowerRoman"/>
      <w:lvlText w:val="%6."/>
      <w:lvlJc w:val="left"/>
      <w:pPr>
        <w:ind w:left="426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E246DDE">
      <w:start w:val="1"/>
      <w:numFmt w:val="decimal"/>
      <w:lvlText w:val="%7."/>
      <w:lvlJc w:val="left"/>
      <w:pPr>
        <w:ind w:left="498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0227D0C">
      <w:start w:val="1"/>
      <w:numFmt w:val="lowerLetter"/>
      <w:lvlText w:val="%8."/>
      <w:lvlJc w:val="left"/>
      <w:pPr>
        <w:ind w:left="570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18CB948">
      <w:start w:val="1"/>
      <w:numFmt w:val="lowerRoman"/>
      <w:lvlText w:val="%9."/>
      <w:lvlJc w:val="left"/>
      <w:pPr>
        <w:ind w:left="642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6BF02D55"/>
    <w:multiLevelType w:val="hybridMultilevel"/>
    <w:tmpl w:val="844238C6"/>
    <w:styleLink w:val="ImportedStyle2"/>
    <w:lvl w:ilvl="0" w:tplc="844238C6">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7185940">
      <w:start w:val="1"/>
      <w:numFmt w:val="lowerLetter"/>
      <w:lvlText w:val="%2."/>
      <w:lvlJc w:val="left"/>
      <w:pPr>
        <w:ind w:left="138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4B26234">
      <w:start w:val="1"/>
      <w:numFmt w:val="lowerRoman"/>
      <w:lvlText w:val="%3."/>
      <w:lvlJc w:val="left"/>
      <w:pPr>
        <w:ind w:left="210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340F5DC">
      <w:start w:val="1"/>
      <w:numFmt w:val="decimal"/>
      <w:lvlText w:val="%4."/>
      <w:lvlJc w:val="left"/>
      <w:pPr>
        <w:ind w:left="282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9A8FB76">
      <w:start w:val="1"/>
      <w:numFmt w:val="lowerLetter"/>
      <w:lvlText w:val="%5."/>
      <w:lvlJc w:val="left"/>
      <w:pPr>
        <w:ind w:left="354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AE65F00">
      <w:start w:val="1"/>
      <w:numFmt w:val="lowerRoman"/>
      <w:lvlText w:val="%6."/>
      <w:lvlJc w:val="left"/>
      <w:pPr>
        <w:ind w:left="426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1087780">
      <w:start w:val="1"/>
      <w:numFmt w:val="decimal"/>
      <w:lvlText w:val="%7."/>
      <w:lvlJc w:val="left"/>
      <w:pPr>
        <w:ind w:left="498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6D63642">
      <w:start w:val="1"/>
      <w:numFmt w:val="lowerLetter"/>
      <w:lvlText w:val="%8."/>
      <w:lvlJc w:val="left"/>
      <w:pPr>
        <w:ind w:left="570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3A62738">
      <w:start w:val="1"/>
      <w:numFmt w:val="lowerRoman"/>
      <w:lvlText w:val="%9."/>
      <w:lvlJc w:val="left"/>
      <w:pPr>
        <w:ind w:left="642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6C206842"/>
    <w:multiLevelType w:val="hybridMultilevel"/>
    <w:tmpl w:val="CF6C2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4D0BAE"/>
    <w:multiLevelType w:val="hybridMultilevel"/>
    <w:tmpl w:val="A522B7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ECC69A0"/>
    <w:multiLevelType w:val="hybridMultilevel"/>
    <w:tmpl w:val="E370CC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1976D0F"/>
    <w:multiLevelType w:val="hybridMultilevel"/>
    <w:tmpl w:val="B09838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32A5BA1"/>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5353B25"/>
    <w:multiLevelType w:val="hybridMultilevel"/>
    <w:tmpl w:val="98EAD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AE160A"/>
    <w:multiLevelType w:val="hybridMultilevel"/>
    <w:tmpl w:val="7FF458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D52D35"/>
    <w:multiLevelType w:val="hybridMultilevel"/>
    <w:tmpl w:val="C2641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3500997">
    <w:abstractNumId w:val="14"/>
  </w:num>
  <w:num w:numId="2" w16cid:durableId="832061203">
    <w:abstractNumId w:val="29"/>
  </w:num>
  <w:num w:numId="3" w16cid:durableId="1324823074">
    <w:abstractNumId w:val="17"/>
  </w:num>
  <w:num w:numId="4" w16cid:durableId="1884294083">
    <w:abstractNumId w:val="7"/>
  </w:num>
  <w:num w:numId="5" w16cid:durableId="1316295441">
    <w:abstractNumId w:val="12"/>
  </w:num>
  <w:num w:numId="6" w16cid:durableId="291450140">
    <w:abstractNumId w:val="28"/>
  </w:num>
  <w:num w:numId="7" w16cid:durableId="706373540">
    <w:abstractNumId w:val="2"/>
  </w:num>
  <w:num w:numId="8" w16cid:durableId="1373842572">
    <w:abstractNumId w:val="34"/>
  </w:num>
  <w:num w:numId="9" w16cid:durableId="1786314967">
    <w:abstractNumId w:val="30"/>
  </w:num>
  <w:num w:numId="10" w16cid:durableId="449200862">
    <w:abstractNumId w:val="3"/>
  </w:num>
  <w:num w:numId="11" w16cid:durableId="1045911215">
    <w:abstractNumId w:val="23"/>
  </w:num>
  <w:num w:numId="12" w16cid:durableId="1388409637">
    <w:abstractNumId w:val="19"/>
  </w:num>
  <w:num w:numId="13" w16cid:durableId="2056806199">
    <w:abstractNumId w:val="20"/>
  </w:num>
  <w:num w:numId="14" w16cid:durableId="1278176717">
    <w:abstractNumId w:val="9"/>
  </w:num>
  <w:num w:numId="15" w16cid:durableId="109397025">
    <w:abstractNumId w:val="15"/>
  </w:num>
  <w:num w:numId="16" w16cid:durableId="155221667">
    <w:abstractNumId w:val="13"/>
  </w:num>
  <w:num w:numId="17" w16cid:durableId="1287159396">
    <w:abstractNumId w:val="6"/>
  </w:num>
  <w:num w:numId="18" w16cid:durableId="1496724693">
    <w:abstractNumId w:val="24"/>
  </w:num>
  <w:num w:numId="19" w16cid:durableId="901326556">
    <w:abstractNumId w:val="37"/>
  </w:num>
  <w:num w:numId="20" w16cid:durableId="1830176090">
    <w:abstractNumId w:val="25"/>
  </w:num>
  <w:num w:numId="21" w16cid:durableId="754788677">
    <w:abstractNumId w:val="10"/>
  </w:num>
  <w:num w:numId="22" w16cid:durableId="10108970">
    <w:abstractNumId w:val="31"/>
  </w:num>
  <w:num w:numId="23" w16cid:durableId="367142724">
    <w:abstractNumId w:val="32"/>
  </w:num>
  <w:num w:numId="24" w16cid:durableId="1500776563">
    <w:abstractNumId w:val="1"/>
  </w:num>
  <w:num w:numId="25" w16cid:durableId="1102722491">
    <w:abstractNumId w:val="8"/>
  </w:num>
  <w:num w:numId="26" w16cid:durableId="1260797137">
    <w:abstractNumId w:val="36"/>
  </w:num>
  <w:num w:numId="27" w16cid:durableId="1729719462">
    <w:abstractNumId w:val="26"/>
  </w:num>
  <w:num w:numId="28" w16cid:durableId="1159036879">
    <w:abstractNumId w:val="35"/>
  </w:num>
  <w:num w:numId="29" w16cid:durableId="404650053">
    <w:abstractNumId w:val="4"/>
  </w:num>
  <w:num w:numId="30" w16cid:durableId="2053311629">
    <w:abstractNumId w:val="0"/>
  </w:num>
  <w:num w:numId="31" w16cid:durableId="918060665">
    <w:abstractNumId w:val="5"/>
  </w:num>
  <w:num w:numId="32" w16cid:durableId="444472430">
    <w:abstractNumId w:val="16"/>
  </w:num>
  <w:num w:numId="33" w16cid:durableId="1723822402">
    <w:abstractNumId w:val="11"/>
  </w:num>
  <w:num w:numId="34" w16cid:durableId="690643880">
    <w:abstractNumId w:val="22"/>
  </w:num>
  <w:num w:numId="35" w16cid:durableId="243226116">
    <w:abstractNumId w:val="27"/>
  </w:num>
  <w:num w:numId="36" w16cid:durableId="2140612724">
    <w:abstractNumId w:val="18"/>
  </w:num>
  <w:num w:numId="37" w16cid:durableId="667488444">
    <w:abstractNumId w:val="33"/>
  </w:num>
  <w:num w:numId="38" w16cid:durableId="1439329617">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37"/>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MLG0sDA0NTUztzBS0lEKTi0uzszPAykwNKgFABypxpMtAAAA"/>
  </w:docVars>
  <w:rsids>
    <w:rsidRoot w:val="009472D1"/>
    <w:rsid w:val="00003555"/>
    <w:rsid w:val="00004FF4"/>
    <w:rsid w:val="00005EE5"/>
    <w:rsid w:val="0001381D"/>
    <w:rsid w:val="00014105"/>
    <w:rsid w:val="00024155"/>
    <w:rsid w:val="00030FD4"/>
    <w:rsid w:val="000323AC"/>
    <w:rsid w:val="00040309"/>
    <w:rsid w:val="00040B8D"/>
    <w:rsid w:val="00040CEE"/>
    <w:rsid w:val="00041DB4"/>
    <w:rsid w:val="00043EB5"/>
    <w:rsid w:val="00055A10"/>
    <w:rsid w:val="00056556"/>
    <w:rsid w:val="000610F7"/>
    <w:rsid w:val="00062873"/>
    <w:rsid w:val="00067854"/>
    <w:rsid w:val="00067E6C"/>
    <w:rsid w:val="00073191"/>
    <w:rsid w:val="000731EA"/>
    <w:rsid w:val="00074C76"/>
    <w:rsid w:val="00080779"/>
    <w:rsid w:val="00081565"/>
    <w:rsid w:val="000843F2"/>
    <w:rsid w:val="00092A97"/>
    <w:rsid w:val="0009770C"/>
    <w:rsid w:val="000A1AC5"/>
    <w:rsid w:val="000A5F43"/>
    <w:rsid w:val="000B0B7F"/>
    <w:rsid w:val="000B1A7D"/>
    <w:rsid w:val="000B337E"/>
    <w:rsid w:val="000B51C4"/>
    <w:rsid w:val="000B5E50"/>
    <w:rsid w:val="000B76F2"/>
    <w:rsid w:val="000C0B41"/>
    <w:rsid w:val="000C3190"/>
    <w:rsid w:val="000C4204"/>
    <w:rsid w:val="000C4B46"/>
    <w:rsid w:val="000D0223"/>
    <w:rsid w:val="000D083E"/>
    <w:rsid w:val="000D3661"/>
    <w:rsid w:val="000E0904"/>
    <w:rsid w:val="000E1180"/>
    <w:rsid w:val="000E395D"/>
    <w:rsid w:val="000F3D41"/>
    <w:rsid w:val="000F5F29"/>
    <w:rsid w:val="000F67A5"/>
    <w:rsid w:val="00101D9C"/>
    <w:rsid w:val="00103287"/>
    <w:rsid w:val="00103CB5"/>
    <w:rsid w:val="00105066"/>
    <w:rsid w:val="00117F8E"/>
    <w:rsid w:val="00123462"/>
    <w:rsid w:val="001320DF"/>
    <w:rsid w:val="0013774C"/>
    <w:rsid w:val="0014332B"/>
    <w:rsid w:val="00147061"/>
    <w:rsid w:val="0015304D"/>
    <w:rsid w:val="001543F8"/>
    <w:rsid w:val="00157BE4"/>
    <w:rsid w:val="0016581F"/>
    <w:rsid w:val="00166760"/>
    <w:rsid w:val="0016691D"/>
    <w:rsid w:val="001700CF"/>
    <w:rsid w:val="0017237A"/>
    <w:rsid w:val="0017628B"/>
    <w:rsid w:val="001819F5"/>
    <w:rsid w:val="0018338E"/>
    <w:rsid w:val="00183476"/>
    <w:rsid w:val="00184FC2"/>
    <w:rsid w:val="00193D25"/>
    <w:rsid w:val="00194B79"/>
    <w:rsid w:val="00195DBC"/>
    <w:rsid w:val="00195FA6"/>
    <w:rsid w:val="00197769"/>
    <w:rsid w:val="001A6255"/>
    <w:rsid w:val="001B0509"/>
    <w:rsid w:val="001B1F7F"/>
    <w:rsid w:val="001C1409"/>
    <w:rsid w:val="001C63BF"/>
    <w:rsid w:val="001D7142"/>
    <w:rsid w:val="001E2A42"/>
    <w:rsid w:val="001F57CB"/>
    <w:rsid w:val="002005A8"/>
    <w:rsid w:val="002009DE"/>
    <w:rsid w:val="00202664"/>
    <w:rsid w:val="002042CF"/>
    <w:rsid w:val="00205F55"/>
    <w:rsid w:val="002114BF"/>
    <w:rsid w:val="0021201A"/>
    <w:rsid w:val="00213C02"/>
    <w:rsid w:val="00213C24"/>
    <w:rsid w:val="00214619"/>
    <w:rsid w:val="002150A1"/>
    <w:rsid w:val="00215E7B"/>
    <w:rsid w:val="00217C31"/>
    <w:rsid w:val="0022562B"/>
    <w:rsid w:val="00226B24"/>
    <w:rsid w:val="0023139D"/>
    <w:rsid w:val="00234E09"/>
    <w:rsid w:val="00240B38"/>
    <w:rsid w:val="00240E1D"/>
    <w:rsid w:val="00246CED"/>
    <w:rsid w:val="00253B67"/>
    <w:rsid w:val="00255766"/>
    <w:rsid w:val="00261FBC"/>
    <w:rsid w:val="00263D20"/>
    <w:rsid w:val="00264305"/>
    <w:rsid w:val="00264B1E"/>
    <w:rsid w:val="002809C0"/>
    <w:rsid w:val="00282351"/>
    <w:rsid w:val="00282C31"/>
    <w:rsid w:val="00283E16"/>
    <w:rsid w:val="0028477E"/>
    <w:rsid w:val="00284E15"/>
    <w:rsid w:val="002921CD"/>
    <w:rsid w:val="00296979"/>
    <w:rsid w:val="00296E17"/>
    <w:rsid w:val="00297C6F"/>
    <w:rsid w:val="002A11C6"/>
    <w:rsid w:val="002A753D"/>
    <w:rsid w:val="002B09AE"/>
    <w:rsid w:val="002B1844"/>
    <w:rsid w:val="002B2745"/>
    <w:rsid w:val="002B2F51"/>
    <w:rsid w:val="002D1F8F"/>
    <w:rsid w:val="002D2E93"/>
    <w:rsid w:val="002D2F07"/>
    <w:rsid w:val="002E0AED"/>
    <w:rsid w:val="002E3751"/>
    <w:rsid w:val="002E5016"/>
    <w:rsid w:val="002E72A1"/>
    <w:rsid w:val="002E7AFA"/>
    <w:rsid w:val="002E7E7F"/>
    <w:rsid w:val="002F2B58"/>
    <w:rsid w:val="002F4CFC"/>
    <w:rsid w:val="002F5555"/>
    <w:rsid w:val="002F5ABB"/>
    <w:rsid w:val="002F5C69"/>
    <w:rsid w:val="003038E6"/>
    <w:rsid w:val="00304E56"/>
    <w:rsid w:val="0030514D"/>
    <w:rsid w:val="00306861"/>
    <w:rsid w:val="00311EB3"/>
    <w:rsid w:val="00312068"/>
    <w:rsid w:val="00322A8B"/>
    <w:rsid w:val="00323559"/>
    <w:rsid w:val="003274FB"/>
    <w:rsid w:val="0034245F"/>
    <w:rsid w:val="00344273"/>
    <w:rsid w:val="00352854"/>
    <w:rsid w:val="003533DB"/>
    <w:rsid w:val="00360911"/>
    <w:rsid w:val="00360FEF"/>
    <w:rsid w:val="003615ED"/>
    <w:rsid w:val="00361CC7"/>
    <w:rsid w:val="00362413"/>
    <w:rsid w:val="00363EF9"/>
    <w:rsid w:val="00374EAC"/>
    <w:rsid w:val="00380068"/>
    <w:rsid w:val="00380D92"/>
    <w:rsid w:val="0038259B"/>
    <w:rsid w:val="0038347C"/>
    <w:rsid w:val="00383FE8"/>
    <w:rsid w:val="003841B6"/>
    <w:rsid w:val="00386A54"/>
    <w:rsid w:val="00392939"/>
    <w:rsid w:val="00394156"/>
    <w:rsid w:val="00396742"/>
    <w:rsid w:val="003A03DE"/>
    <w:rsid w:val="003A4293"/>
    <w:rsid w:val="003A4F89"/>
    <w:rsid w:val="003A5A3F"/>
    <w:rsid w:val="003A62AC"/>
    <w:rsid w:val="003B049B"/>
    <w:rsid w:val="003B2597"/>
    <w:rsid w:val="003B28D4"/>
    <w:rsid w:val="003D0DB3"/>
    <w:rsid w:val="003D3CCF"/>
    <w:rsid w:val="003D405D"/>
    <w:rsid w:val="003D445A"/>
    <w:rsid w:val="003D4E66"/>
    <w:rsid w:val="003D6D10"/>
    <w:rsid w:val="003D740D"/>
    <w:rsid w:val="003D7BD0"/>
    <w:rsid w:val="003E5F7F"/>
    <w:rsid w:val="003F47B8"/>
    <w:rsid w:val="003F7790"/>
    <w:rsid w:val="00401374"/>
    <w:rsid w:val="00402588"/>
    <w:rsid w:val="00403A3D"/>
    <w:rsid w:val="00405E48"/>
    <w:rsid w:val="00412870"/>
    <w:rsid w:val="00414489"/>
    <w:rsid w:val="0041719C"/>
    <w:rsid w:val="00423B4B"/>
    <w:rsid w:val="00431579"/>
    <w:rsid w:val="00435C95"/>
    <w:rsid w:val="00436578"/>
    <w:rsid w:val="004374DA"/>
    <w:rsid w:val="0044078E"/>
    <w:rsid w:val="00444892"/>
    <w:rsid w:val="004570B0"/>
    <w:rsid w:val="004626B6"/>
    <w:rsid w:val="00465097"/>
    <w:rsid w:val="00470F57"/>
    <w:rsid w:val="00474183"/>
    <w:rsid w:val="00474AB3"/>
    <w:rsid w:val="00474BF5"/>
    <w:rsid w:val="0048338D"/>
    <w:rsid w:val="00483A7C"/>
    <w:rsid w:val="00487CE6"/>
    <w:rsid w:val="00490329"/>
    <w:rsid w:val="00493C02"/>
    <w:rsid w:val="00496CA5"/>
    <w:rsid w:val="004A09FF"/>
    <w:rsid w:val="004A1372"/>
    <w:rsid w:val="004A51B7"/>
    <w:rsid w:val="004B09EB"/>
    <w:rsid w:val="004B3D08"/>
    <w:rsid w:val="004C098C"/>
    <w:rsid w:val="004C1264"/>
    <w:rsid w:val="004C5696"/>
    <w:rsid w:val="004C6CA1"/>
    <w:rsid w:val="004D4A4F"/>
    <w:rsid w:val="004D5970"/>
    <w:rsid w:val="004D6BC3"/>
    <w:rsid w:val="004E088C"/>
    <w:rsid w:val="00501F75"/>
    <w:rsid w:val="00504293"/>
    <w:rsid w:val="00504744"/>
    <w:rsid w:val="00505DBE"/>
    <w:rsid w:val="00516E1C"/>
    <w:rsid w:val="00520E20"/>
    <w:rsid w:val="00522161"/>
    <w:rsid w:val="00524780"/>
    <w:rsid w:val="00530150"/>
    <w:rsid w:val="005320ED"/>
    <w:rsid w:val="00542424"/>
    <w:rsid w:val="00543EFF"/>
    <w:rsid w:val="0054648D"/>
    <w:rsid w:val="0056302B"/>
    <w:rsid w:val="00566074"/>
    <w:rsid w:val="00566391"/>
    <w:rsid w:val="00571D20"/>
    <w:rsid w:val="00572B6B"/>
    <w:rsid w:val="005737CD"/>
    <w:rsid w:val="005759CB"/>
    <w:rsid w:val="00576E78"/>
    <w:rsid w:val="005817A2"/>
    <w:rsid w:val="0058295F"/>
    <w:rsid w:val="0058340A"/>
    <w:rsid w:val="00585001"/>
    <w:rsid w:val="00587832"/>
    <w:rsid w:val="0059101E"/>
    <w:rsid w:val="00596AC2"/>
    <w:rsid w:val="00597035"/>
    <w:rsid w:val="00597DFA"/>
    <w:rsid w:val="005A4FA8"/>
    <w:rsid w:val="005A605C"/>
    <w:rsid w:val="005A6F6E"/>
    <w:rsid w:val="005B09F1"/>
    <w:rsid w:val="005B2FC8"/>
    <w:rsid w:val="005B50A7"/>
    <w:rsid w:val="005B61D7"/>
    <w:rsid w:val="005B7F02"/>
    <w:rsid w:val="005C0CCB"/>
    <w:rsid w:val="005C4094"/>
    <w:rsid w:val="005C5D7E"/>
    <w:rsid w:val="005D33E7"/>
    <w:rsid w:val="005D562E"/>
    <w:rsid w:val="005D5ABE"/>
    <w:rsid w:val="005E3AF8"/>
    <w:rsid w:val="005E7FEE"/>
    <w:rsid w:val="005F3610"/>
    <w:rsid w:val="005F4E1E"/>
    <w:rsid w:val="005F60A8"/>
    <w:rsid w:val="006036C4"/>
    <w:rsid w:val="00606A70"/>
    <w:rsid w:val="006126C9"/>
    <w:rsid w:val="00614655"/>
    <w:rsid w:val="006151E0"/>
    <w:rsid w:val="00617E54"/>
    <w:rsid w:val="00621D29"/>
    <w:rsid w:val="00622D02"/>
    <w:rsid w:val="006271B2"/>
    <w:rsid w:val="0063021E"/>
    <w:rsid w:val="00632089"/>
    <w:rsid w:val="0063492C"/>
    <w:rsid w:val="006404A6"/>
    <w:rsid w:val="00640E97"/>
    <w:rsid w:val="00643C33"/>
    <w:rsid w:val="0064568C"/>
    <w:rsid w:val="0065325B"/>
    <w:rsid w:val="0066191C"/>
    <w:rsid w:val="00663AA5"/>
    <w:rsid w:val="0066494C"/>
    <w:rsid w:val="00666C95"/>
    <w:rsid w:val="00671ADC"/>
    <w:rsid w:val="00672949"/>
    <w:rsid w:val="00676A9C"/>
    <w:rsid w:val="00677557"/>
    <w:rsid w:val="006836A6"/>
    <w:rsid w:val="00683E97"/>
    <w:rsid w:val="00686971"/>
    <w:rsid w:val="00686EAD"/>
    <w:rsid w:val="006876BB"/>
    <w:rsid w:val="00687BE3"/>
    <w:rsid w:val="00690648"/>
    <w:rsid w:val="00691972"/>
    <w:rsid w:val="006926FF"/>
    <w:rsid w:val="0069312B"/>
    <w:rsid w:val="00693BD7"/>
    <w:rsid w:val="006A3347"/>
    <w:rsid w:val="006A57E6"/>
    <w:rsid w:val="006B0BF5"/>
    <w:rsid w:val="006B45F3"/>
    <w:rsid w:val="006C0D5B"/>
    <w:rsid w:val="006C1994"/>
    <w:rsid w:val="006C3545"/>
    <w:rsid w:val="006C5C08"/>
    <w:rsid w:val="006C7507"/>
    <w:rsid w:val="006C78D8"/>
    <w:rsid w:val="006D4E09"/>
    <w:rsid w:val="006D60D4"/>
    <w:rsid w:val="006D7231"/>
    <w:rsid w:val="006D7676"/>
    <w:rsid w:val="006E65C9"/>
    <w:rsid w:val="006E6CD4"/>
    <w:rsid w:val="006F04CA"/>
    <w:rsid w:val="006F4445"/>
    <w:rsid w:val="006F6AC4"/>
    <w:rsid w:val="00701665"/>
    <w:rsid w:val="00702C2F"/>
    <w:rsid w:val="00703BC1"/>
    <w:rsid w:val="00704D36"/>
    <w:rsid w:val="007053C3"/>
    <w:rsid w:val="00705467"/>
    <w:rsid w:val="00705C39"/>
    <w:rsid w:val="0070721E"/>
    <w:rsid w:val="0071156D"/>
    <w:rsid w:val="0071537C"/>
    <w:rsid w:val="007250EB"/>
    <w:rsid w:val="0072621F"/>
    <w:rsid w:val="00732AAE"/>
    <w:rsid w:val="00737F6B"/>
    <w:rsid w:val="00745E20"/>
    <w:rsid w:val="007471B8"/>
    <w:rsid w:val="0075077A"/>
    <w:rsid w:val="0075131F"/>
    <w:rsid w:val="0075185B"/>
    <w:rsid w:val="00753ACD"/>
    <w:rsid w:val="007550B2"/>
    <w:rsid w:val="007565BB"/>
    <w:rsid w:val="007568D4"/>
    <w:rsid w:val="00757D22"/>
    <w:rsid w:val="00761F8A"/>
    <w:rsid w:val="00763A14"/>
    <w:rsid w:val="00763DAA"/>
    <w:rsid w:val="00763F33"/>
    <w:rsid w:val="007640EF"/>
    <w:rsid w:val="00765FE2"/>
    <w:rsid w:val="0077369F"/>
    <w:rsid w:val="0077449E"/>
    <w:rsid w:val="007768E9"/>
    <w:rsid w:val="00777820"/>
    <w:rsid w:val="007857C4"/>
    <w:rsid w:val="00786E7B"/>
    <w:rsid w:val="00793218"/>
    <w:rsid w:val="007A39D1"/>
    <w:rsid w:val="007A72DB"/>
    <w:rsid w:val="007B0F63"/>
    <w:rsid w:val="007B14E5"/>
    <w:rsid w:val="007B6EB8"/>
    <w:rsid w:val="007B7AEE"/>
    <w:rsid w:val="007C393C"/>
    <w:rsid w:val="007C5111"/>
    <w:rsid w:val="007E3D35"/>
    <w:rsid w:val="007E3E2F"/>
    <w:rsid w:val="00801D3C"/>
    <w:rsid w:val="0080789D"/>
    <w:rsid w:val="00810BD4"/>
    <w:rsid w:val="00812FA1"/>
    <w:rsid w:val="008135EE"/>
    <w:rsid w:val="00816836"/>
    <w:rsid w:val="0082191F"/>
    <w:rsid w:val="00824E90"/>
    <w:rsid w:val="00825AE4"/>
    <w:rsid w:val="00826A92"/>
    <w:rsid w:val="00827ABA"/>
    <w:rsid w:val="00832925"/>
    <w:rsid w:val="00834751"/>
    <w:rsid w:val="00840775"/>
    <w:rsid w:val="0084669B"/>
    <w:rsid w:val="00846979"/>
    <w:rsid w:val="00850710"/>
    <w:rsid w:val="00850A33"/>
    <w:rsid w:val="00851BBF"/>
    <w:rsid w:val="00851C57"/>
    <w:rsid w:val="00856421"/>
    <w:rsid w:val="0085745C"/>
    <w:rsid w:val="00861627"/>
    <w:rsid w:val="008657A8"/>
    <w:rsid w:val="00866709"/>
    <w:rsid w:val="0087069F"/>
    <w:rsid w:val="00873988"/>
    <w:rsid w:val="00874B6A"/>
    <w:rsid w:val="00874C72"/>
    <w:rsid w:val="008759D1"/>
    <w:rsid w:val="00877109"/>
    <w:rsid w:val="00883D94"/>
    <w:rsid w:val="00884149"/>
    <w:rsid w:val="00886B5A"/>
    <w:rsid w:val="00886EBC"/>
    <w:rsid w:val="008925C9"/>
    <w:rsid w:val="00892EF7"/>
    <w:rsid w:val="008947D4"/>
    <w:rsid w:val="008A0982"/>
    <w:rsid w:val="008A2045"/>
    <w:rsid w:val="008A2773"/>
    <w:rsid w:val="008A32DE"/>
    <w:rsid w:val="008A596C"/>
    <w:rsid w:val="008B287C"/>
    <w:rsid w:val="008B385D"/>
    <w:rsid w:val="008B4270"/>
    <w:rsid w:val="008B4463"/>
    <w:rsid w:val="008B6E37"/>
    <w:rsid w:val="008B71B8"/>
    <w:rsid w:val="008C1FDB"/>
    <w:rsid w:val="008C5C1A"/>
    <w:rsid w:val="008C6AB2"/>
    <w:rsid w:val="008C7F46"/>
    <w:rsid w:val="008E2CF3"/>
    <w:rsid w:val="008E499C"/>
    <w:rsid w:val="008E50AC"/>
    <w:rsid w:val="008E5423"/>
    <w:rsid w:val="008E6FBF"/>
    <w:rsid w:val="008F5085"/>
    <w:rsid w:val="008F5E34"/>
    <w:rsid w:val="009015EC"/>
    <w:rsid w:val="009017D1"/>
    <w:rsid w:val="00902C5F"/>
    <w:rsid w:val="0090372F"/>
    <w:rsid w:val="0090549D"/>
    <w:rsid w:val="009061F2"/>
    <w:rsid w:val="0091194B"/>
    <w:rsid w:val="009128E4"/>
    <w:rsid w:val="0091379A"/>
    <w:rsid w:val="00914C56"/>
    <w:rsid w:val="00926EB6"/>
    <w:rsid w:val="00935E73"/>
    <w:rsid w:val="009360A6"/>
    <w:rsid w:val="00940CE8"/>
    <w:rsid w:val="009415F5"/>
    <w:rsid w:val="00944C99"/>
    <w:rsid w:val="0094594F"/>
    <w:rsid w:val="009472D1"/>
    <w:rsid w:val="00950469"/>
    <w:rsid w:val="00953AFE"/>
    <w:rsid w:val="00957E35"/>
    <w:rsid w:val="009612D4"/>
    <w:rsid w:val="009639CF"/>
    <w:rsid w:val="00970596"/>
    <w:rsid w:val="00975AC9"/>
    <w:rsid w:val="00975FCB"/>
    <w:rsid w:val="0097636C"/>
    <w:rsid w:val="0097758F"/>
    <w:rsid w:val="00984A0A"/>
    <w:rsid w:val="009858A7"/>
    <w:rsid w:val="00986096"/>
    <w:rsid w:val="009870EB"/>
    <w:rsid w:val="009917E5"/>
    <w:rsid w:val="009921F1"/>
    <w:rsid w:val="009927C6"/>
    <w:rsid w:val="00993605"/>
    <w:rsid w:val="00997140"/>
    <w:rsid w:val="009A30A6"/>
    <w:rsid w:val="009A5D29"/>
    <w:rsid w:val="009A629A"/>
    <w:rsid w:val="009A637F"/>
    <w:rsid w:val="009A6E3C"/>
    <w:rsid w:val="009A6ECC"/>
    <w:rsid w:val="009B228F"/>
    <w:rsid w:val="009B30F2"/>
    <w:rsid w:val="009C11E4"/>
    <w:rsid w:val="009C47B2"/>
    <w:rsid w:val="009D42E6"/>
    <w:rsid w:val="009E292B"/>
    <w:rsid w:val="009E31F1"/>
    <w:rsid w:val="009E4357"/>
    <w:rsid w:val="009E5131"/>
    <w:rsid w:val="009F1A11"/>
    <w:rsid w:val="009F23A6"/>
    <w:rsid w:val="009F4622"/>
    <w:rsid w:val="009F5B85"/>
    <w:rsid w:val="009F7105"/>
    <w:rsid w:val="00A008BC"/>
    <w:rsid w:val="00A01E57"/>
    <w:rsid w:val="00A026D4"/>
    <w:rsid w:val="00A05912"/>
    <w:rsid w:val="00A062BD"/>
    <w:rsid w:val="00A14174"/>
    <w:rsid w:val="00A14BEC"/>
    <w:rsid w:val="00A16789"/>
    <w:rsid w:val="00A20928"/>
    <w:rsid w:val="00A23048"/>
    <w:rsid w:val="00A3514D"/>
    <w:rsid w:val="00A36A26"/>
    <w:rsid w:val="00A4089C"/>
    <w:rsid w:val="00A410F0"/>
    <w:rsid w:val="00A423DE"/>
    <w:rsid w:val="00A46401"/>
    <w:rsid w:val="00A46A86"/>
    <w:rsid w:val="00A52440"/>
    <w:rsid w:val="00A625FA"/>
    <w:rsid w:val="00A63019"/>
    <w:rsid w:val="00A65F90"/>
    <w:rsid w:val="00A70983"/>
    <w:rsid w:val="00A70D2A"/>
    <w:rsid w:val="00A72C23"/>
    <w:rsid w:val="00A72F98"/>
    <w:rsid w:val="00A82817"/>
    <w:rsid w:val="00A86007"/>
    <w:rsid w:val="00A91746"/>
    <w:rsid w:val="00A931B2"/>
    <w:rsid w:val="00A9320D"/>
    <w:rsid w:val="00A95731"/>
    <w:rsid w:val="00AA018D"/>
    <w:rsid w:val="00AA400F"/>
    <w:rsid w:val="00AA47A7"/>
    <w:rsid w:val="00AA59B0"/>
    <w:rsid w:val="00AA6586"/>
    <w:rsid w:val="00AB2B24"/>
    <w:rsid w:val="00AB36FB"/>
    <w:rsid w:val="00AC0DCD"/>
    <w:rsid w:val="00AC0F73"/>
    <w:rsid w:val="00AC53BD"/>
    <w:rsid w:val="00AC54B6"/>
    <w:rsid w:val="00AC6494"/>
    <w:rsid w:val="00AC67FB"/>
    <w:rsid w:val="00AD0726"/>
    <w:rsid w:val="00AD195C"/>
    <w:rsid w:val="00AD1AB1"/>
    <w:rsid w:val="00AD5682"/>
    <w:rsid w:val="00AD56C8"/>
    <w:rsid w:val="00AE04BD"/>
    <w:rsid w:val="00AE11E4"/>
    <w:rsid w:val="00AE2F1D"/>
    <w:rsid w:val="00AF05EC"/>
    <w:rsid w:val="00AF20BB"/>
    <w:rsid w:val="00AF3DD1"/>
    <w:rsid w:val="00B012BD"/>
    <w:rsid w:val="00B02F47"/>
    <w:rsid w:val="00B04607"/>
    <w:rsid w:val="00B06CE5"/>
    <w:rsid w:val="00B12C9B"/>
    <w:rsid w:val="00B137AE"/>
    <w:rsid w:val="00B137FE"/>
    <w:rsid w:val="00B14DAF"/>
    <w:rsid w:val="00B16C0F"/>
    <w:rsid w:val="00B1770F"/>
    <w:rsid w:val="00B21C01"/>
    <w:rsid w:val="00B22A29"/>
    <w:rsid w:val="00B276A2"/>
    <w:rsid w:val="00B30EF7"/>
    <w:rsid w:val="00B32F66"/>
    <w:rsid w:val="00B36E44"/>
    <w:rsid w:val="00B378FE"/>
    <w:rsid w:val="00B53C36"/>
    <w:rsid w:val="00B54843"/>
    <w:rsid w:val="00B54910"/>
    <w:rsid w:val="00B56BEB"/>
    <w:rsid w:val="00B5768C"/>
    <w:rsid w:val="00B61742"/>
    <w:rsid w:val="00B61F04"/>
    <w:rsid w:val="00B662DA"/>
    <w:rsid w:val="00B677FC"/>
    <w:rsid w:val="00B72DEF"/>
    <w:rsid w:val="00B74BAF"/>
    <w:rsid w:val="00B76BAF"/>
    <w:rsid w:val="00B779F8"/>
    <w:rsid w:val="00B8003D"/>
    <w:rsid w:val="00B802C2"/>
    <w:rsid w:val="00B81671"/>
    <w:rsid w:val="00B82A80"/>
    <w:rsid w:val="00B83ED2"/>
    <w:rsid w:val="00B91D92"/>
    <w:rsid w:val="00B95EBF"/>
    <w:rsid w:val="00B962B7"/>
    <w:rsid w:val="00BA0FF9"/>
    <w:rsid w:val="00BA1AB1"/>
    <w:rsid w:val="00BA1F51"/>
    <w:rsid w:val="00BB30A2"/>
    <w:rsid w:val="00BB4FB3"/>
    <w:rsid w:val="00BB7E5F"/>
    <w:rsid w:val="00BC03D9"/>
    <w:rsid w:val="00BC1A98"/>
    <w:rsid w:val="00BC4A62"/>
    <w:rsid w:val="00BC54D7"/>
    <w:rsid w:val="00BD0187"/>
    <w:rsid w:val="00BD19AA"/>
    <w:rsid w:val="00BD46BC"/>
    <w:rsid w:val="00BD5B15"/>
    <w:rsid w:val="00BE080F"/>
    <w:rsid w:val="00BE6798"/>
    <w:rsid w:val="00BE73BD"/>
    <w:rsid w:val="00BF0C70"/>
    <w:rsid w:val="00BF2A79"/>
    <w:rsid w:val="00BF42FB"/>
    <w:rsid w:val="00BF5F4E"/>
    <w:rsid w:val="00C10773"/>
    <w:rsid w:val="00C13A65"/>
    <w:rsid w:val="00C209FD"/>
    <w:rsid w:val="00C20C8A"/>
    <w:rsid w:val="00C218B5"/>
    <w:rsid w:val="00C2273B"/>
    <w:rsid w:val="00C27773"/>
    <w:rsid w:val="00C27963"/>
    <w:rsid w:val="00C334E9"/>
    <w:rsid w:val="00C35123"/>
    <w:rsid w:val="00C35E3F"/>
    <w:rsid w:val="00C35E5A"/>
    <w:rsid w:val="00C36A7C"/>
    <w:rsid w:val="00C37477"/>
    <w:rsid w:val="00C4027C"/>
    <w:rsid w:val="00C41F4F"/>
    <w:rsid w:val="00C423D0"/>
    <w:rsid w:val="00C42AEC"/>
    <w:rsid w:val="00C43BA4"/>
    <w:rsid w:val="00C448E2"/>
    <w:rsid w:val="00C45707"/>
    <w:rsid w:val="00C45A9D"/>
    <w:rsid w:val="00C4699C"/>
    <w:rsid w:val="00C46B72"/>
    <w:rsid w:val="00C46FF6"/>
    <w:rsid w:val="00C47EBC"/>
    <w:rsid w:val="00C53742"/>
    <w:rsid w:val="00C5411C"/>
    <w:rsid w:val="00C562F9"/>
    <w:rsid w:val="00C57B27"/>
    <w:rsid w:val="00C630BC"/>
    <w:rsid w:val="00C72081"/>
    <w:rsid w:val="00C73695"/>
    <w:rsid w:val="00C73BE7"/>
    <w:rsid w:val="00C76760"/>
    <w:rsid w:val="00C8383B"/>
    <w:rsid w:val="00C84242"/>
    <w:rsid w:val="00C85B03"/>
    <w:rsid w:val="00C86937"/>
    <w:rsid w:val="00C91670"/>
    <w:rsid w:val="00C928D3"/>
    <w:rsid w:val="00C93857"/>
    <w:rsid w:val="00CA2451"/>
    <w:rsid w:val="00CA312C"/>
    <w:rsid w:val="00CA51B1"/>
    <w:rsid w:val="00CB1E67"/>
    <w:rsid w:val="00CB5674"/>
    <w:rsid w:val="00CB6172"/>
    <w:rsid w:val="00CC0A3B"/>
    <w:rsid w:val="00CC4932"/>
    <w:rsid w:val="00CD2A87"/>
    <w:rsid w:val="00CD40D3"/>
    <w:rsid w:val="00CE1379"/>
    <w:rsid w:val="00CE35FD"/>
    <w:rsid w:val="00CE7560"/>
    <w:rsid w:val="00CF0F68"/>
    <w:rsid w:val="00CF2FBD"/>
    <w:rsid w:val="00CF3FB0"/>
    <w:rsid w:val="00CF5346"/>
    <w:rsid w:val="00D023E0"/>
    <w:rsid w:val="00D10B98"/>
    <w:rsid w:val="00D15305"/>
    <w:rsid w:val="00D21347"/>
    <w:rsid w:val="00D27EBD"/>
    <w:rsid w:val="00D35808"/>
    <w:rsid w:val="00D379E8"/>
    <w:rsid w:val="00D47BA3"/>
    <w:rsid w:val="00D47E32"/>
    <w:rsid w:val="00D53B59"/>
    <w:rsid w:val="00D549E7"/>
    <w:rsid w:val="00D55A18"/>
    <w:rsid w:val="00D56224"/>
    <w:rsid w:val="00D57985"/>
    <w:rsid w:val="00D60BAF"/>
    <w:rsid w:val="00D61D52"/>
    <w:rsid w:val="00D63E00"/>
    <w:rsid w:val="00D6419B"/>
    <w:rsid w:val="00D66302"/>
    <w:rsid w:val="00D71E79"/>
    <w:rsid w:val="00D75582"/>
    <w:rsid w:val="00D807EC"/>
    <w:rsid w:val="00D80CE9"/>
    <w:rsid w:val="00D81653"/>
    <w:rsid w:val="00D82DA0"/>
    <w:rsid w:val="00D837C0"/>
    <w:rsid w:val="00D837FA"/>
    <w:rsid w:val="00D9199A"/>
    <w:rsid w:val="00D91B16"/>
    <w:rsid w:val="00D94671"/>
    <w:rsid w:val="00D957FC"/>
    <w:rsid w:val="00D978AD"/>
    <w:rsid w:val="00DA0154"/>
    <w:rsid w:val="00DA086A"/>
    <w:rsid w:val="00DA202C"/>
    <w:rsid w:val="00DA3882"/>
    <w:rsid w:val="00DA4A35"/>
    <w:rsid w:val="00DB3BE1"/>
    <w:rsid w:val="00DB5059"/>
    <w:rsid w:val="00DB5473"/>
    <w:rsid w:val="00DB5F35"/>
    <w:rsid w:val="00DB75E6"/>
    <w:rsid w:val="00DE27FE"/>
    <w:rsid w:val="00DF7E65"/>
    <w:rsid w:val="00E009C0"/>
    <w:rsid w:val="00E03CF3"/>
    <w:rsid w:val="00E04D96"/>
    <w:rsid w:val="00E06705"/>
    <w:rsid w:val="00E1434F"/>
    <w:rsid w:val="00E14E28"/>
    <w:rsid w:val="00E17D4A"/>
    <w:rsid w:val="00E22251"/>
    <w:rsid w:val="00E230B6"/>
    <w:rsid w:val="00E243B2"/>
    <w:rsid w:val="00E30459"/>
    <w:rsid w:val="00E34945"/>
    <w:rsid w:val="00E363FB"/>
    <w:rsid w:val="00E365DF"/>
    <w:rsid w:val="00E4112D"/>
    <w:rsid w:val="00E42315"/>
    <w:rsid w:val="00E44794"/>
    <w:rsid w:val="00E462DC"/>
    <w:rsid w:val="00E47719"/>
    <w:rsid w:val="00E52047"/>
    <w:rsid w:val="00E530D3"/>
    <w:rsid w:val="00E5573F"/>
    <w:rsid w:val="00E55E3E"/>
    <w:rsid w:val="00E6176B"/>
    <w:rsid w:val="00E700F8"/>
    <w:rsid w:val="00E75435"/>
    <w:rsid w:val="00E75A47"/>
    <w:rsid w:val="00E80CBF"/>
    <w:rsid w:val="00E83ED1"/>
    <w:rsid w:val="00E85BD7"/>
    <w:rsid w:val="00E861E4"/>
    <w:rsid w:val="00E86554"/>
    <w:rsid w:val="00E910B4"/>
    <w:rsid w:val="00E9697C"/>
    <w:rsid w:val="00EA2B5A"/>
    <w:rsid w:val="00EA34A3"/>
    <w:rsid w:val="00EA4421"/>
    <w:rsid w:val="00EA4A4F"/>
    <w:rsid w:val="00EA74C0"/>
    <w:rsid w:val="00EB1517"/>
    <w:rsid w:val="00EB43E4"/>
    <w:rsid w:val="00EC0C51"/>
    <w:rsid w:val="00EC2662"/>
    <w:rsid w:val="00EC50B6"/>
    <w:rsid w:val="00EC74EB"/>
    <w:rsid w:val="00ED0B6E"/>
    <w:rsid w:val="00ED19B9"/>
    <w:rsid w:val="00ED1C3A"/>
    <w:rsid w:val="00ED372B"/>
    <w:rsid w:val="00ED3BDD"/>
    <w:rsid w:val="00ED4352"/>
    <w:rsid w:val="00EE02C0"/>
    <w:rsid w:val="00EE09AE"/>
    <w:rsid w:val="00EE631B"/>
    <w:rsid w:val="00EF7B3F"/>
    <w:rsid w:val="00F01668"/>
    <w:rsid w:val="00F037E7"/>
    <w:rsid w:val="00F04473"/>
    <w:rsid w:val="00F06B06"/>
    <w:rsid w:val="00F10BA5"/>
    <w:rsid w:val="00F12D5E"/>
    <w:rsid w:val="00F1478D"/>
    <w:rsid w:val="00F17E20"/>
    <w:rsid w:val="00F21947"/>
    <w:rsid w:val="00F276D1"/>
    <w:rsid w:val="00F27BAE"/>
    <w:rsid w:val="00F34421"/>
    <w:rsid w:val="00F36702"/>
    <w:rsid w:val="00F37C29"/>
    <w:rsid w:val="00F42AE2"/>
    <w:rsid w:val="00F46D69"/>
    <w:rsid w:val="00F46DFE"/>
    <w:rsid w:val="00F47B97"/>
    <w:rsid w:val="00F55A1A"/>
    <w:rsid w:val="00F60E42"/>
    <w:rsid w:val="00F723B6"/>
    <w:rsid w:val="00F80F1A"/>
    <w:rsid w:val="00F825B2"/>
    <w:rsid w:val="00F83039"/>
    <w:rsid w:val="00F83833"/>
    <w:rsid w:val="00F87A55"/>
    <w:rsid w:val="00F90FD2"/>
    <w:rsid w:val="00F94883"/>
    <w:rsid w:val="00FA0A6F"/>
    <w:rsid w:val="00FA0AA9"/>
    <w:rsid w:val="00FA6173"/>
    <w:rsid w:val="00FB1478"/>
    <w:rsid w:val="00FB353F"/>
    <w:rsid w:val="00FB593A"/>
    <w:rsid w:val="00FC0E3E"/>
    <w:rsid w:val="00FC2F13"/>
    <w:rsid w:val="00FD706B"/>
    <w:rsid w:val="00FD7263"/>
    <w:rsid w:val="00FE126A"/>
    <w:rsid w:val="00FE135E"/>
    <w:rsid w:val="00FE66FB"/>
    <w:rsid w:val="00FE706B"/>
    <w:rsid w:val="00FE7C0F"/>
    <w:rsid w:val="00FF0B55"/>
    <w:rsid w:val="00FF1696"/>
    <w:rsid w:val="00FF512E"/>
    <w:rsid w:val="00FF613A"/>
    <w:rsid w:val="00FF6668"/>
    <w:rsid w:val="00FF7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339FA6"/>
  <w15:docId w15:val="{69BCEC81-1545-3542-ABAA-5A6255364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404A6"/>
    <w:pPr>
      <w:pBdr>
        <w:top w:val="nil"/>
        <w:left w:val="nil"/>
        <w:bottom w:val="nil"/>
        <w:right w:val="nil"/>
        <w:between w:val="nil"/>
        <w:bar w:val="nil"/>
      </w:pBdr>
    </w:pPr>
    <w:rPr>
      <w:rFonts w:ascii="Calibri" w:eastAsia="Calibri" w:hAnsi="Calibri" w:cs="Calibri"/>
      <w:color w:val="000000"/>
      <w:sz w:val="22"/>
      <w:szCs w:val="22"/>
      <w:u w:color="000000"/>
      <w:bdr w:val="nil"/>
    </w:rPr>
  </w:style>
  <w:style w:type="paragraph" w:styleId="Heading1">
    <w:name w:val="heading 1"/>
    <w:basedOn w:val="Normal"/>
    <w:next w:val="Normal"/>
    <w:link w:val="Heading1Char"/>
    <w:uiPriority w:val="9"/>
    <w:qFormat/>
    <w:rsid w:val="000E1180"/>
    <w:pPr>
      <w:keepNext/>
      <w:keepLines/>
      <w:pBdr>
        <w:top w:val="double" w:sz="4" w:space="1" w:color="auto"/>
        <w:left w:val="none" w:sz="0" w:space="0" w:color="auto"/>
        <w:bottom w:val="none" w:sz="0" w:space="0" w:color="auto"/>
        <w:right w:val="none" w:sz="0" w:space="0" w:color="auto"/>
        <w:between w:val="none" w:sz="0" w:space="0" w:color="auto"/>
        <w:bar w:val="none" w:sz="0" w:color="auto"/>
      </w:pBdr>
      <w:spacing w:before="240"/>
      <w:jc w:val="center"/>
      <w:outlineLvl w:val="0"/>
    </w:pPr>
    <w:rPr>
      <w:rFonts w:asciiTheme="majorHAnsi" w:eastAsiaTheme="majorEastAsia" w:hAnsiTheme="majorHAnsi" w:cstheme="majorBidi"/>
      <w:b/>
      <w:color w:val="830F0E" w:themeColor="accent1" w:themeShade="BF"/>
      <w:sz w:val="32"/>
      <w:szCs w:val="32"/>
    </w:rPr>
  </w:style>
  <w:style w:type="paragraph" w:styleId="Heading2">
    <w:name w:val="heading 2"/>
    <w:basedOn w:val="SARTExt"/>
    <w:next w:val="Normal"/>
    <w:link w:val="Heading2Char"/>
    <w:autoRedefine/>
    <w:uiPriority w:val="9"/>
    <w:unhideWhenUsed/>
    <w:qFormat/>
    <w:rsid w:val="00F46DFE"/>
    <w:pPr>
      <w:outlineLvl w:val="1"/>
    </w:pPr>
    <w:rPr>
      <w:b/>
      <w:bCs/>
      <w:sz w:val="24"/>
    </w:rPr>
  </w:style>
  <w:style w:type="paragraph" w:styleId="Heading3">
    <w:name w:val="heading 3"/>
    <w:basedOn w:val="Normal"/>
    <w:next w:val="Normal"/>
    <w:link w:val="Heading3Char"/>
    <w:uiPriority w:val="9"/>
    <w:unhideWhenUsed/>
    <w:qFormat/>
    <w:rsid w:val="00E83ED1"/>
    <w:pPr>
      <w:keepNext/>
      <w:keepLines/>
      <w:spacing w:before="120" w:after="120" w:line="360" w:lineRule="auto"/>
      <w:jc w:val="center"/>
      <w:outlineLvl w:val="2"/>
    </w:pPr>
    <w:rPr>
      <w:rFonts w:ascii="Arial" w:eastAsiaTheme="majorEastAsia" w:hAnsi="Arial" w:cs="Arial"/>
      <w:b/>
      <w:bCs/>
      <w:i/>
      <w:color w:val="570A09"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HeaderFooter">
    <w:name w:val="Header &amp; Footer"/>
    <w:pPr>
      <w:pBdr>
        <w:top w:val="nil"/>
        <w:left w:val="nil"/>
        <w:bottom w:val="nil"/>
        <w:right w:val="nil"/>
        <w:between w:val="nil"/>
        <w:bar w:val="nil"/>
      </w:pBdr>
      <w:tabs>
        <w:tab w:val="right" w:pos="9020"/>
      </w:tabs>
    </w:pPr>
    <w:rPr>
      <w:rFonts w:ascii="Helvetica Neue" w:hAnsi="Helvetica Neue" w:cs="Arial Unicode MS"/>
      <w:color w:val="000000"/>
      <w:sz w:val="24"/>
      <w:szCs w:val="24"/>
      <w:bdr w:val="nil"/>
    </w:rPr>
  </w:style>
  <w:style w:type="paragraph" w:styleId="ListParagraph">
    <w:name w:val="List Paragraph"/>
    <w:pPr>
      <w:pBdr>
        <w:top w:val="nil"/>
        <w:left w:val="nil"/>
        <w:bottom w:val="nil"/>
        <w:right w:val="nil"/>
        <w:between w:val="nil"/>
        <w:bar w:val="nil"/>
      </w:pBdr>
      <w:ind w:left="720"/>
    </w:pPr>
    <w:rPr>
      <w:rFonts w:ascii="Calibri" w:eastAsia="Calibri" w:hAnsi="Calibri" w:cs="Calibri"/>
      <w:color w:val="000000"/>
      <w:sz w:val="22"/>
      <w:szCs w:val="22"/>
      <w:u w:color="000000"/>
      <w:bdr w:val="nil"/>
    </w:rPr>
  </w:style>
  <w:style w:type="numbering" w:customStyle="1" w:styleId="ImportedStyle1">
    <w:name w:val="Imported Style 1"/>
    <w:pPr>
      <w:numPr>
        <w:numId w:val="1"/>
      </w:numPr>
    </w:pPr>
  </w:style>
  <w:style w:type="numbering" w:customStyle="1" w:styleId="ImportedStyle2">
    <w:name w:val="Imported Style 2"/>
    <w:pPr>
      <w:numPr>
        <w:numId w:val="2"/>
      </w:numPr>
    </w:pPr>
  </w:style>
  <w:style w:type="numbering" w:customStyle="1" w:styleId="ImportedStyle3">
    <w:name w:val="Imported Style 3"/>
    <w:pPr>
      <w:numPr>
        <w:numId w:val="3"/>
      </w:numPr>
    </w:pPr>
  </w:style>
  <w:style w:type="character" w:customStyle="1" w:styleId="Link">
    <w:name w:val="Link"/>
    <w:rPr>
      <w:color w:val="0000FF"/>
      <w:u w:val="single" w:color="0000FF"/>
    </w:rPr>
  </w:style>
  <w:style w:type="character" w:customStyle="1" w:styleId="Hyperlink0">
    <w:name w:val="Hyperlink.0"/>
    <w:rPr>
      <w:rFonts w:ascii="Times New Roman" w:eastAsia="Times New Roman" w:hAnsi="Times New Roman" w:cs="Times New Roman"/>
      <w:color w:val="0000FF"/>
      <w:u w:val="single" w:color="0000FF"/>
    </w:rPr>
  </w:style>
  <w:style w:type="numbering" w:customStyle="1" w:styleId="ImportedStyle4">
    <w:name w:val="Imported Style 4"/>
    <w:pPr>
      <w:numPr>
        <w:numId w:val="4"/>
      </w:numPr>
    </w:pPr>
  </w:style>
  <w:style w:type="numbering" w:customStyle="1" w:styleId="ImportedStyle5">
    <w:name w:val="Imported Style 5"/>
    <w:pPr>
      <w:numPr>
        <w:numId w:val="5"/>
      </w:numPr>
    </w:pPr>
  </w:style>
  <w:style w:type="numbering" w:customStyle="1" w:styleId="ImportedStyle6">
    <w:name w:val="Imported Style 6"/>
    <w:pPr>
      <w:numPr>
        <w:numId w:val="6"/>
      </w:numPr>
    </w:pPr>
  </w:style>
  <w:style w:type="numbering" w:customStyle="1" w:styleId="ImportedStyle7">
    <w:name w:val="Imported Style 7"/>
    <w:pPr>
      <w:numPr>
        <w:numId w:val="7"/>
      </w:numPr>
    </w:pPr>
  </w:style>
  <w:style w:type="paragraph" w:styleId="BalloonText">
    <w:name w:val="Balloon Text"/>
    <w:basedOn w:val="Normal"/>
    <w:link w:val="BalloonTextChar"/>
    <w:uiPriority w:val="99"/>
    <w:semiHidden/>
    <w:unhideWhenUsed/>
    <w:rsid w:val="00043EB5"/>
    <w:rPr>
      <w:rFonts w:ascii="Tahoma" w:hAnsi="Tahoma" w:cs="Tahoma"/>
      <w:sz w:val="16"/>
      <w:szCs w:val="16"/>
    </w:rPr>
  </w:style>
  <w:style w:type="character" w:customStyle="1" w:styleId="BalloonTextChar">
    <w:name w:val="Balloon Text Char"/>
    <w:link w:val="BalloonText"/>
    <w:uiPriority w:val="99"/>
    <w:semiHidden/>
    <w:rsid w:val="00043EB5"/>
    <w:rPr>
      <w:rFonts w:ascii="Tahoma" w:eastAsia="Calibri" w:hAnsi="Tahoma" w:cs="Tahoma"/>
      <w:color w:val="000000"/>
      <w:sz w:val="16"/>
      <w:szCs w:val="16"/>
      <w:u w:color="000000"/>
      <w:bdr w:val="nil"/>
    </w:rPr>
  </w:style>
  <w:style w:type="paragraph" w:styleId="NormalWeb">
    <w:name w:val="Normal (Web)"/>
    <w:basedOn w:val="Normal"/>
    <w:uiPriority w:val="99"/>
    <w:unhideWhenUsed/>
    <w:rsid w:val="00E42315"/>
    <w:rPr>
      <w:rFonts w:ascii="Times New Roman" w:hAnsi="Times New Roman" w:cs="Times New Roman"/>
      <w:sz w:val="24"/>
      <w:szCs w:val="24"/>
    </w:rPr>
  </w:style>
  <w:style w:type="numbering" w:customStyle="1" w:styleId="Style1">
    <w:name w:val="Style1"/>
    <w:uiPriority w:val="99"/>
    <w:rsid w:val="00CC4932"/>
    <w:pPr>
      <w:numPr>
        <w:numId w:val="8"/>
      </w:numPr>
    </w:pPr>
  </w:style>
  <w:style w:type="paragraph" w:styleId="Title">
    <w:name w:val="Title"/>
    <w:basedOn w:val="Normal"/>
    <w:next w:val="Normal"/>
    <w:link w:val="TitleChar"/>
    <w:uiPriority w:val="10"/>
    <w:qFormat/>
    <w:rsid w:val="00CE35FD"/>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E35FD"/>
    <w:rPr>
      <w:rFonts w:asciiTheme="majorHAnsi" w:eastAsiaTheme="majorEastAsia" w:hAnsiTheme="majorHAnsi" w:cstheme="majorBidi"/>
      <w:spacing w:val="-10"/>
      <w:kern w:val="28"/>
      <w:sz w:val="56"/>
      <w:szCs w:val="56"/>
      <w:u w:color="000000"/>
      <w:bdr w:val="nil"/>
    </w:rPr>
  </w:style>
  <w:style w:type="character" w:styleId="BookTitle">
    <w:name w:val="Book Title"/>
    <w:basedOn w:val="DefaultParagraphFont"/>
    <w:uiPriority w:val="33"/>
    <w:qFormat/>
    <w:rsid w:val="00CE35FD"/>
    <w:rPr>
      <w:b/>
      <w:bCs/>
      <w:i/>
      <w:iCs/>
      <w:spacing w:val="5"/>
    </w:rPr>
  </w:style>
  <w:style w:type="character" w:customStyle="1" w:styleId="Heading1Char">
    <w:name w:val="Heading 1 Char"/>
    <w:basedOn w:val="DefaultParagraphFont"/>
    <w:link w:val="Heading1"/>
    <w:uiPriority w:val="9"/>
    <w:rsid w:val="000E1180"/>
    <w:rPr>
      <w:rFonts w:asciiTheme="majorHAnsi" w:eastAsiaTheme="majorEastAsia" w:hAnsiTheme="majorHAnsi" w:cstheme="majorBidi"/>
      <w:b/>
      <w:color w:val="830F0E" w:themeColor="accent1" w:themeShade="BF"/>
      <w:sz w:val="32"/>
      <w:szCs w:val="32"/>
      <w:u w:color="000000"/>
      <w:bdr w:val="nil"/>
    </w:rPr>
  </w:style>
  <w:style w:type="character" w:customStyle="1" w:styleId="Heading2Char">
    <w:name w:val="Heading 2 Char"/>
    <w:basedOn w:val="DefaultParagraphFont"/>
    <w:link w:val="Heading2"/>
    <w:uiPriority w:val="9"/>
    <w:rsid w:val="00F46DFE"/>
    <w:rPr>
      <w:rFonts w:ascii="Arial" w:eastAsia="Calibri" w:hAnsi="Arial" w:cs="Arial"/>
      <w:b/>
      <w:bCs/>
      <w:color w:val="000000"/>
      <w:sz w:val="24"/>
      <w:szCs w:val="24"/>
      <w:u w:color="000000"/>
      <w:bdr w:val="nil"/>
    </w:rPr>
  </w:style>
  <w:style w:type="character" w:styleId="Emphasis">
    <w:name w:val="Emphasis"/>
    <w:basedOn w:val="DefaultParagraphFont"/>
    <w:uiPriority w:val="20"/>
    <w:qFormat/>
    <w:rsid w:val="009A637F"/>
    <w:rPr>
      <w:i/>
      <w:iCs/>
    </w:rPr>
  </w:style>
  <w:style w:type="paragraph" w:styleId="Header">
    <w:name w:val="header"/>
    <w:basedOn w:val="Normal"/>
    <w:link w:val="HeaderChar"/>
    <w:uiPriority w:val="99"/>
    <w:unhideWhenUsed/>
    <w:rsid w:val="00F47B97"/>
    <w:pPr>
      <w:tabs>
        <w:tab w:val="center" w:pos="4680"/>
        <w:tab w:val="right" w:pos="9360"/>
      </w:tabs>
    </w:pPr>
  </w:style>
  <w:style w:type="character" w:customStyle="1" w:styleId="HeaderChar">
    <w:name w:val="Header Char"/>
    <w:basedOn w:val="DefaultParagraphFont"/>
    <w:link w:val="Header"/>
    <w:uiPriority w:val="99"/>
    <w:rsid w:val="00F47B97"/>
    <w:rPr>
      <w:rFonts w:ascii="Calibri" w:eastAsia="Calibri" w:hAnsi="Calibri" w:cs="Calibri"/>
      <w:color w:val="000000"/>
      <w:sz w:val="22"/>
      <w:szCs w:val="22"/>
      <w:u w:color="000000"/>
      <w:bdr w:val="nil"/>
    </w:rPr>
  </w:style>
  <w:style w:type="paragraph" w:styleId="Footer">
    <w:name w:val="footer"/>
    <w:basedOn w:val="Normal"/>
    <w:link w:val="FooterChar"/>
    <w:uiPriority w:val="99"/>
    <w:unhideWhenUsed/>
    <w:rsid w:val="00F47B97"/>
    <w:pPr>
      <w:tabs>
        <w:tab w:val="center" w:pos="4680"/>
        <w:tab w:val="right" w:pos="9360"/>
      </w:tabs>
    </w:pPr>
  </w:style>
  <w:style w:type="character" w:customStyle="1" w:styleId="FooterChar">
    <w:name w:val="Footer Char"/>
    <w:basedOn w:val="DefaultParagraphFont"/>
    <w:link w:val="Footer"/>
    <w:uiPriority w:val="99"/>
    <w:rsid w:val="00F47B97"/>
    <w:rPr>
      <w:rFonts w:ascii="Calibri" w:eastAsia="Calibri" w:hAnsi="Calibri" w:cs="Calibri"/>
      <w:color w:val="000000"/>
      <w:sz w:val="22"/>
      <w:szCs w:val="22"/>
      <w:u w:color="000000"/>
      <w:bdr w:val="nil"/>
    </w:rPr>
  </w:style>
  <w:style w:type="character" w:customStyle="1" w:styleId="UnresolvedMention1">
    <w:name w:val="Unresolved Mention1"/>
    <w:basedOn w:val="DefaultParagraphFont"/>
    <w:uiPriority w:val="99"/>
    <w:semiHidden/>
    <w:unhideWhenUsed/>
    <w:rsid w:val="008947D4"/>
    <w:rPr>
      <w:color w:val="605E5C"/>
      <w:shd w:val="clear" w:color="auto" w:fill="E1DFDD"/>
    </w:rPr>
  </w:style>
  <w:style w:type="paragraph" w:customStyle="1" w:styleId="SARTExt">
    <w:name w:val="SAR TExt"/>
    <w:basedOn w:val="Normal"/>
    <w:link w:val="SARTExtChar"/>
    <w:qFormat/>
    <w:rsid w:val="00FE126A"/>
    <w:rPr>
      <w:rFonts w:ascii="Arial" w:hAnsi="Arial" w:cs="Arial"/>
      <w:sz w:val="20"/>
      <w:szCs w:val="24"/>
    </w:rPr>
  </w:style>
  <w:style w:type="paragraph" w:customStyle="1" w:styleId="LeftSide">
    <w:name w:val="Left Side"/>
    <w:basedOn w:val="Normal"/>
    <w:link w:val="LeftSideChar"/>
    <w:qFormat/>
    <w:rsid w:val="005B09F1"/>
    <w:pPr>
      <w:jc w:val="center"/>
    </w:pPr>
    <w:rPr>
      <w:rFonts w:asciiTheme="majorHAnsi" w:eastAsiaTheme="majorEastAsia" w:hAnsiTheme="majorHAnsi" w:cstheme="majorBidi"/>
      <w:b/>
      <w:bCs/>
      <w:color w:val="FFFFFF" w:themeColor="background1"/>
      <w:sz w:val="28"/>
      <w:szCs w:val="28"/>
    </w:rPr>
  </w:style>
  <w:style w:type="character" w:customStyle="1" w:styleId="SARTExtChar">
    <w:name w:val="SAR TExt Char"/>
    <w:basedOn w:val="DefaultParagraphFont"/>
    <w:link w:val="SARTExt"/>
    <w:rsid w:val="00FE126A"/>
    <w:rPr>
      <w:rFonts w:ascii="Arial" w:eastAsia="Calibri" w:hAnsi="Arial" w:cs="Arial"/>
      <w:color w:val="000000"/>
      <w:szCs w:val="24"/>
      <w:u w:color="000000"/>
      <w:bdr w:val="nil"/>
    </w:rPr>
  </w:style>
  <w:style w:type="character" w:customStyle="1" w:styleId="LeftSideChar">
    <w:name w:val="Left Side Char"/>
    <w:basedOn w:val="DefaultParagraphFont"/>
    <w:link w:val="LeftSide"/>
    <w:rsid w:val="005B09F1"/>
    <w:rPr>
      <w:rFonts w:asciiTheme="majorHAnsi" w:eastAsiaTheme="majorEastAsia" w:hAnsiTheme="majorHAnsi" w:cstheme="majorBidi"/>
      <w:b/>
      <w:bCs/>
      <w:color w:val="FFFFFF" w:themeColor="background1"/>
      <w:sz w:val="28"/>
      <w:szCs w:val="28"/>
      <w:u w:color="000000"/>
      <w:bdr w:val="nil"/>
    </w:rPr>
  </w:style>
  <w:style w:type="paragraph" w:styleId="TOCHeading">
    <w:name w:val="TOC Heading"/>
    <w:basedOn w:val="Heading1"/>
    <w:next w:val="Normal"/>
    <w:uiPriority w:val="39"/>
    <w:unhideWhenUsed/>
    <w:qFormat/>
    <w:rsid w:val="00693BD7"/>
    <w:pPr>
      <w:pBdr>
        <w:top w:val="none" w:sz="0" w:space="0" w:color="auto"/>
      </w:pBdr>
      <w:spacing w:line="259" w:lineRule="auto"/>
      <w:outlineLvl w:val="9"/>
    </w:pPr>
    <w:rPr>
      <w:bdr w:val="none" w:sz="0" w:space="0" w:color="auto"/>
    </w:rPr>
  </w:style>
  <w:style w:type="paragraph" w:styleId="TOC1">
    <w:name w:val="toc 1"/>
    <w:basedOn w:val="Normal"/>
    <w:next w:val="Normal"/>
    <w:autoRedefine/>
    <w:uiPriority w:val="39"/>
    <w:unhideWhenUsed/>
    <w:rsid w:val="00A46A86"/>
    <w:pPr>
      <w:tabs>
        <w:tab w:val="right" w:leader="dot" w:pos="10070"/>
      </w:tabs>
    </w:pPr>
  </w:style>
  <w:style w:type="paragraph" w:styleId="TOC2">
    <w:name w:val="toc 2"/>
    <w:basedOn w:val="Normal"/>
    <w:next w:val="Normal"/>
    <w:autoRedefine/>
    <w:uiPriority w:val="39"/>
    <w:unhideWhenUsed/>
    <w:rsid w:val="00693BD7"/>
    <w:pPr>
      <w:spacing w:after="100"/>
      <w:ind w:left="220"/>
    </w:pPr>
  </w:style>
  <w:style w:type="character" w:customStyle="1" w:styleId="Heading3Char">
    <w:name w:val="Heading 3 Char"/>
    <w:basedOn w:val="DefaultParagraphFont"/>
    <w:link w:val="Heading3"/>
    <w:uiPriority w:val="9"/>
    <w:rsid w:val="00E83ED1"/>
    <w:rPr>
      <w:rFonts w:ascii="Arial" w:eastAsiaTheme="majorEastAsia" w:hAnsi="Arial" w:cs="Arial"/>
      <w:b/>
      <w:bCs/>
      <w:i/>
      <w:color w:val="570A09" w:themeColor="accent1" w:themeShade="7F"/>
      <w:sz w:val="24"/>
      <w:szCs w:val="22"/>
      <w:u w:color="000000"/>
      <w:bdr w:val="nil"/>
    </w:rPr>
  </w:style>
  <w:style w:type="paragraph" w:styleId="TOC3">
    <w:name w:val="toc 3"/>
    <w:basedOn w:val="Normal"/>
    <w:next w:val="Normal"/>
    <w:autoRedefine/>
    <w:uiPriority w:val="39"/>
    <w:unhideWhenUsed/>
    <w:rsid w:val="00202664"/>
    <w:pPr>
      <w:spacing w:after="100"/>
      <w:ind w:left="440"/>
    </w:pPr>
  </w:style>
  <w:style w:type="table" w:styleId="TableGrid">
    <w:name w:val="Table Grid"/>
    <w:basedOn w:val="TableNormal"/>
    <w:uiPriority w:val="59"/>
    <w:rsid w:val="009015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2009DE"/>
    <w:rPr>
      <w:color w:val="605E5C"/>
      <w:shd w:val="clear" w:color="auto" w:fill="E1DFDD"/>
    </w:rPr>
  </w:style>
  <w:style w:type="character" w:customStyle="1" w:styleId="tmmfname">
    <w:name w:val="tmm_fname"/>
    <w:basedOn w:val="DefaultParagraphFont"/>
    <w:rsid w:val="0038347C"/>
  </w:style>
  <w:style w:type="character" w:customStyle="1" w:styleId="tmmlname">
    <w:name w:val="tmm_lname"/>
    <w:basedOn w:val="DefaultParagraphFont"/>
    <w:rsid w:val="003834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5479803">
      <w:bodyDiv w:val="1"/>
      <w:marLeft w:val="0"/>
      <w:marRight w:val="0"/>
      <w:marTop w:val="0"/>
      <w:marBottom w:val="0"/>
      <w:divBdr>
        <w:top w:val="none" w:sz="0" w:space="0" w:color="auto"/>
        <w:left w:val="none" w:sz="0" w:space="0" w:color="auto"/>
        <w:bottom w:val="none" w:sz="0" w:space="0" w:color="auto"/>
        <w:right w:val="none" w:sz="0" w:space="0" w:color="auto"/>
      </w:divBdr>
    </w:div>
    <w:div w:id="10080965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www.sar.org" TargetMode="External"/><Relationship Id="rId26"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www.sar.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9.jpe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8.emf"/><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12.jpeg"/></Relationships>
</file>

<file path=word/theme/_rels/theme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13F1FF-E947-41AD-8621-56D3812D4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6</Pages>
  <Words>9041</Words>
  <Characters>51539</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60</CharactersWithSpaces>
  <SharedDoc>false</SharedDoc>
  <HLinks>
    <vt:vector size="12" baseType="variant">
      <vt:variant>
        <vt:i4>2818083</vt:i4>
      </vt:variant>
      <vt:variant>
        <vt:i4>3</vt:i4>
      </vt:variant>
      <vt:variant>
        <vt:i4>0</vt:i4>
      </vt:variant>
      <vt:variant>
        <vt:i4>5</vt:i4>
      </vt:variant>
      <vt:variant>
        <vt:lpwstr>http://www.azssar.org/</vt:lpwstr>
      </vt:variant>
      <vt:variant>
        <vt:lpwstr/>
      </vt:variant>
      <vt:variant>
        <vt:i4>2228333</vt:i4>
      </vt:variant>
      <vt:variant>
        <vt:i4>0</vt:i4>
      </vt:variant>
      <vt:variant>
        <vt:i4>0</vt:i4>
      </vt:variant>
      <vt:variant>
        <vt:i4>5</vt:i4>
      </vt:variant>
      <vt:variant>
        <vt:lpwstr>http://www.sa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dc:creator>
  <cp:lastModifiedBy>Patrick McMurchie</cp:lastModifiedBy>
  <cp:revision>3</cp:revision>
  <cp:lastPrinted>2025-03-24T13:18:00Z</cp:lastPrinted>
  <dcterms:created xsi:type="dcterms:W3CDTF">2025-03-25T18:52:00Z</dcterms:created>
  <dcterms:modified xsi:type="dcterms:W3CDTF">2025-03-25T20:34:00Z</dcterms:modified>
</cp:coreProperties>
</file>